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0C28" w:rsidRPr="00E45C41" w:rsidRDefault="00CC0C28" w:rsidP="00F769D0">
      <w:pPr>
        <w:spacing w:after="0" w:line="240" w:lineRule="auto"/>
        <w:rPr>
          <w:rFonts w:ascii="Calibri" w:hAnsi="Calibri"/>
          <w:sz w:val="20"/>
          <w:szCs w:val="20"/>
          <w:lang w:val="es-ES_tradnl"/>
        </w:rPr>
      </w:pPr>
      <w:r w:rsidRPr="00E45C41">
        <w:rPr>
          <w:rFonts w:ascii="Calibri" w:hAnsi="Calibri"/>
          <w:b/>
          <w:sz w:val="20"/>
          <w:szCs w:val="20"/>
          <w:lang w:val="es-ES_tradnl"/>
        </w:rPr>
        <w:t xml:space="preserve">Nº. </w:t>
      </w:r>
      <w:proofErr w:type="gramStart"/>
      <w:r w:rsidRPr="00E45C41">
        <w:rPr>
          <w:rFonts w:ascii="Calibri" w:hAnsi="Calibri"/>
          <w:b/>
          <w:sz w:val="20"/>
          <w:szCs w:val="20"/>
          <w:lang w:val="es-ES_tradnl"/>
        </w:rPr>
        <w:t>de</w:t>
      </w:r>
      <w:proofErr w:type="gramEnd"/>
      <w:r w:rsidRPr="00E45C41">
        <w:rPr>
          <w:rFonts w:ascii="Calibri" w:hAnsi="Calibri"/>
          <w:b/>
          <w:sz w:val="20"/>
          <w:szCs w:val="20"/>
          <w:lang w:val="es-ES_tradnl"/>
        </w:rPr>
        <w:t xml:space="preserve"> referencia:</w:t>
      </w:r>
      <w:r w:rsidRPr="00E45C41">
        <w:rPr>
          <w:rFonts w:ascii="Calibri" w:hAnsi="Calibri"/>
          <w:sz w:val="20"/>
          <w:szCs w:val="20"/>
          <w:lang w:val="es-ES_tradnl"/>
        </w:rPr>
        <w:t xml:space="preserve"> </w:t>
      </w:r>
      <w:sdt>
        <w:sdtPr>
          <w:rPr>
            <w:rFonts w:ascii="Calibri" w:hAnsi="Calibri"/>
            <w:sz w:val="20"/>
            <w:szCs w:val="20"/>
            <w:lang w:val="es-ES_tradnl"/>
          </w:rPr>
          <w:id w:val="-1161235996"/>
          <w:placeholder>
            <w:docPart w:val="2B9CBBB66CDA433ABC38EF4770C631FB"/>
          </w:placeholder>
          <w:showingPlcHdr/>
        </w:sdtPr>
        <w:sdtEndPr/>
        <w:sdtContent>
          <w:r w:rsidR="00742381" w:rsidRPr="00E45C41">
            <w:rPr>
              <w:rStyle w:val="Textodelmarcadordeposicin"/>
              <w:rFonts w:ascii="Calibri" w:hAnsi="Calibri"/>
              <w:sz w:val="20"/>
              <w:szCs w:val="20"/>
            </w:rPr>
            <w:t>Haga clic aquí para escribir texto.</w:t>
          </w:r>
        </w:sdtContent>
      </w:sdt>
    </w:p>
    <w:p w:rsidR="00CC0C28" w:rsidRPr="00742381" w:rsidRDefault="00CC0C28" w:rsidP="00F769D0">
      <w:pPr>
        <w:spacing w:after="0" w:line="240" w:lineRule="auto"/>
        <w:rPr>
          <w:rFonts w:ascii="Calibri" w:hAnsi="Calibri"/>
          <w:sz w:val="20"/>
          <w:szCs w:val="20"/>
        </w:rPr>
      </w:pPr>
      <w:r w:rsidRPr="00742381">
        <w:rPr>
          <w:rFonts w:ascii="Calibri" w:hAnsi="Calibri"/>
          <w:b/>
          <w:sz w:val="20"/>
          <w:szCs w:val="20"/>
        </w:rPr>
        <w:t>Título:</w:t>
      </w:r>
      <w:r w:rsidRPr="00742381">
        <w:rPr>
          <w:rFonts w:ascii="Calibri" w:hAnsi="Calibri"/>
          <w:sz w:val="20"/>
          <w:szCs w:val="20"/>
        </w:rPr>
        <w:t xml:space="preserve"> </w:t>
      </w:r>
      <w:sdt>
        <w:sdtPr>
          <w:rPr>
            <w:rFonts w:ascii="Calibri" w:hAnsi="Calibri"/>
            <w:sz w:val="20"/>
            <w:szCs w:val="20"/>
            <w:lang w:val="es-ES_tradnl"/>
          </w:rPr>
          <w:id w:val="1750379247"/>
          <w:placeholder>
            <w:docPart w:val="938275D01CFE4C419AFAC03B73A4D5B6"/>
          </w:placeholder>
          <w:showingPlcHdr/>
        </w:sdtPr>
        <w:sdtEndPr/>
        <w:sdtContent>
          <w:r w:rsidR="00742381" w:rsidRPr="00E45C41">
            <w:rPr>
              <w:rStyle w:val="Textodelmarcadordeposicin"/>
              <w:rFonts w:ascii="Calibri" w:hAnsi="Calibri"/>
              <w:sz w:val="20"/>
              <w:szCs w:val="20"/>
            </w:rPr>
            <w:t>Haga clic aquí para escribir texto.</w:t>
          </w:r>
        </w:sdtContent>
      </w:sdt>
    </w:p>
    <w:p w:rsidR="00CC0C28" w:rsidRPr="00742381" w:rsidRDefault="00CC0C28" w:rsidP="00F769D0">
      <w:pPr>
        <w:spacing w:after="0" w:line="240" w:lineRule="auto"/>
        <w:rPr>
          <w:rFonts w:ascii="Calibri" w:hAnsi="Calibri"/>
          <w:sz w:val="20"/>
          <w:szCs w:val="20"/>
        </w:rPr>
      </w:pPr>
    </w:p>
    <w:p w:rsidR="00CC0C28" w:rsidRPr="00E45C41" w:rsidRDefault="00791CC1" w:rsidP="00F769D0">
      <w:pPr>
        <w:spacing w:after="0" w:line="240" w:lineRule="auto"/>
        <w:rPr>
          <w:rFonts w:ascii="Calibri" w:hAnsi="Calibri"/>
          <w:b/>
          <w:sz w:val="20"/>
          <w:szCs w:val="20"/>
          <w:lang w:val="es-ES_tradnl"/>
        </w:rPr>
      </w:pPr>
      <w:r w:rsidRPr="00E45C41">
        <w:rPr>
          <w:rFonts w:ascii="Calibri" w:hAnsi="Calibri"/>
          <w:b/>
          <w:sz w:val="20"/>
          <w:szCs w:val="20"/>
          <w:lang w:val="es-ES_tradnl"/>
        </w:rPr>
        <w:t>Por favor, indique lo que proceda:</w:t>
      </w:r>
    </w:p>
    <w:p w:rsidR="00791CC1" w:rsidRPr="00311FEB" w:rsidRDefault="000F702B" w:rsidP="00F769D0">
      <w:pPr>
        <w:spacing w:after="0" w:line="240" w:lineRule="auto"/>
        <w:rPr>
          <w:rFonts w:ascii="Calibri" w:hAnsi="Calibri"/>
          <w:sz w:val="20"/>
          <w:szCs w:val="20"/>
          <w:lang w:val="es-ES_tradnl"/>
        </w:rPr>
      </w:pPr>
      <w:sdt>
        <w:sdtPr>
          <w:rPr>
            <w:rFonts w:ascii="Calibri" w:hAnsi="Calibri"/>
            <w:sz w:val="20"/>
            <w:szCs w:val="20"/>
            <w:lang w:val="es-ES_tradnl"/>
          </w:rPr>
          <w:id w:val="-1011524406"/>
          <w14:checkbox>
            <w14:checked w14:val="0"/>
            <w14:checkedState w14:val="2612" w14:font="MS Gothic"/>
            <w14:uncheckedState w14:val="2610" w14:font="MS Gothic"/>
          </w14:checkbox>
        </w:sdtPr>
        <w:sdtEndPr/>
        <w:sdtContent>
          <w:r w:rsidR="002C5E8B" w:rsidRPr="00E45C41">
            <w:rPr>
              <w:rFonts w:ascii="MS Gothic" w:eastAsia="MS Gothic" w:hAnsi="MS Gothic" w:cs="MS Gothic" w:hint="eastAsia"/>
              <w:sz w:val="20"/>
              <w:szCs w:val="20"/>
              <w:lang w:val="es-ES_tradnl"/>
            </w:rPr>
            <w:t>☐</w:t>
          </w:r>
        </w:sdtContent>
      </w:sdt>
      <w:r w:rsidR="00791CC1" w:rsidRPr="00E45C41">
        <w:rPr>
          <w:rFonts w:ascii="Calibri" w:hAnsi="Calibri"/>
          <w:sz w:val="20"/>
          <w:szCs w:val="20"/>
          <w:lang w:val="es-ES_tradnl"/>
        </w:rPr>
        <w:t xml:space="preserve"> </w:t>
      </w:r>
      <w:r w:rsidR="00791CC1" w:rsidRPr="00311FEB">
        <w:rPr>
          <w:rFonts w:ascii="Calibri" w:hAnsi="Calibri"/>
          <w:sz w:val="20"/>
          <w:szCs w:val="20"/>
          <w:lang w:val="es-ES_tradnl"/>
        </w:rPr>
        <w:t>Se ha introducido un nuevo autor</w:t>
      </w:r>
    </w:p>
    <w:p w:rsidR="00F769D0" w:rsidRPr="00311FEB" w:rsidRDefault="00F769D0" w:rsidP="00F769D0">
      <w:pPr>
        <w:spacing w:after="0" w:line="240" w:lineRule="auto"/>
        <w:ind w:left="284"/>
        <w:rPr>
          <w:rFonts w:ascii="Calibri" w:eastAsia="Times New Roman" w:hAnsi="Calibri" w:cs="Times New Roman"/>
          <w:sz w:val="20"/>
          <w:szCs w:val="20"/>
          <w:lang w:eastAsia="es-ES"/>
        </w:rPr>
      </w:pPr>
      <w:r w:rsidRPr="00311FEB">
        <w:rPr>
          <w:rFonts w:ascii="Calibri" w:eastAsia="Times New Roman" w:hAnsi="Calibri" w:cs="Arial"/>
          <w:sz w:val="20"/>
          <w:szCs w:val="20"/>
          <w:lang w:eastAsia="es-ES"/>
        </w:rPr>
        <w:t>El autor de correspondencia garantiza que el nuevo autor cumple con cada una de las siguientes características definidas por el Comité Internacional de Editores de Revistas Médicas en los criterios de autoría de los artículos científicos:</w:t>
      </w:r>
    </w:p>
    <w:p w:rsidR="00F769D0" w:rsidRPr="00F769D0" w:rsidRDefault="000F702B"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387635169"/>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311FEB">
        <w:rPr>
          <w:rFonts w:ascii="Calibri" w:eastAsia="Times New Roman" w:hAnsi="Calibri" w:cs="Arial"/>
          <w:sz w:val="20"/>
          <w:szCs w:val="20"/>
          <w:lang w:eastAsia="es-ES"/>
        </w:rPr>
        <w:t xml:space="preserve"> </w:t>
      </w:r>
      <w:r w:rsidR="00F769D0" w:rsidRPr="00F769D0">
        <w:rPr>
          <w:rFonts w:ascii="Calibri" w:eastAsia="Times New Roman" w:hAnsi="Calibri" w:cs="Arial"/>
          <w:sz w:val="20"/>
          <w:szCs w:val="20"/>
          <w:lang w:eastAsia="es-ES"/>
        </w:rPr>
        <w:t>Contribuir sustancialmente a la concepción y el diseño, adquisición de datos, o su análisis e interpretación.</w:t>
      </w:r>
    </w:p>
    <w:p w:rsidR="00F769D0" w:rsidRPr="00F769D0" w:rsidRDefault="000F702B"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591007979"/>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Redactar el artículo o hacer una revisión crítica de su contenido intelectual.</w:t>
      </w:r>
    </w:p>
    <w:p w:rsidR="00F769D0" w:rsidRPr="00F769D0" w:rsidRDefault="000F702B"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878814443"/>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Dar la aprobación final a la versión que se publicará.</w:t>
      </w:r>
    </w:p>
    <w:p w:rsidR="00F769D0" w:rsidRPr="00311FEB" w:rsidRDefault="000F702B" w:rsidP="00F769D0">
      <w:pPr>
        <w:spacing w:after="0" w:line="240" w:lineRule="auto"/>
        <w:ind w:left="284"/>
        <w:rPr>
          <w:rFonts w:ascii="Calibri" w:eastAsia="Times New Roman" w:hAnsi="Calibri" w:cs="Arial"/>
          <w:sz w:val="20"/>
          <w:szCs w:val="20"/>
          <w:lang w:eastAsia="es-ES"/>
        </w:rPr>
      </w:pPr>
      <w:sdt>
        <w:sdtPr>
          <w:rPr>
            <w:rFonts w:ascii="Calibri" w:eastAsia="Times New Roman" w:hAnsi="Calibri" w:cs="Arial"/>
            <w:sz w:val="20"/>
            <w:szCs w:val="20"/>
            <w:lang w:eastAsia="es-ES"/>
          </w:rPr>
          <w:id w:val="-1704089663"/>
          <w14:checkbox>
            <w14:checked w14:val="0"/>
            <w14:checkedState w14:val="2612" w14:font="MS Gothic"/>
            <w14:uncheckedState w14:val="2610" w14:font="MS Gothic"/>
          </w14:checkbox>
        </w:sdtPr>
        <w:sdtEndPr/>
        <w:sdtContent>
          <w:r w:rsidR="00F769D0" w:rsidRPr="00311FEB">
            <w:rPr>
              <w:rFonts w:ascii="MS Gothic" w:eastAsia="MS Gothic" w:hAnsi="MS Gothic" w:cs="MS Gothic" w:hint="eastAsia"/>
              <w:sz w:val="20"/>
              <w:szCs w:val="20"/>
              <w:lang w:eastAsia="es-ES"/>
            </w:rPr>
            <w:t>☐</w:t>
          </w:r>
        </w:sdtContent>
      </w:sdt>
      <w:r w:rsidR="00F769D0" w:rsidRPr="00F769D0">
        <w:rPr>
          <w:rFonts w:ascii="Calibri" w:eastAsia="Times New Roman" w:hAnsi="Calibri" w:cs="Arial"/>
          <w:sz w:val="20"/>
          <w:szCs w:val="20"/>
          <w:lang w:eastAsia="es-ES"/>
        </w:rPr>
        <w:t xml:space="preserve"> Acceder a asumir responsabilidades sobre todos los aspectos del artículo y a investigar y resolver cualquier cuestión relacionada con la exactitud y veracidad de cualquier parte del trabajo.</w:t>
      </w:r>
    </w:p>
    <w:p w:rsidR="008C3216" w:rsidRPr="00C83880" w:rsidRDefault="00F769D0" w:rsidP="00C83880">
      <w:pPr>
        <w:spacing w:after="0"/>
        <w:ind w:firstLine="426"/>
        <w:rPr>
          <w:rFonts w:ascii="Calibri" w:hAnsi="Calibri"/>
          <w:sz w:val="20"/>
          <w:szCs w:val="20"/>
        </w:rPr>
      </w:pPr>
      <w:r w:rsidRPr="00311FEB">
        <w:rPr>
          <w:rFonts w:ascii="Calibri" w:eastAsia="Times New Roman" w:hAnsi="Calibri" w:cs="Arial"/>
          <w:sz w:val="20"/>
          <w:szCs w:val="20"/>
          <w:lang w:eastAsia="es-ES"/>
        </w:rPr>
        <w:t>El nuevo autor deberá cumplimentar el documento específico del conflicto de intereses que podrá encontrar en el siguiente link:</w:t>
      </w:r>
      <w:r w:rsidRPr="00311FEB">
        <w:rPr>
          <w:rFonts w:ascii="Calibri" w:hAnsi="Calibri"/>
          <w:sz w:val="20"/>
          <w:szCs w:val="20"/>
        </w:rPr>
        <w:t xml:space="preserve"> (</w:t>
      </w:r>
      <w:r w:rsidR="00C83880" w:rsidRPr="00C83880">
        <w:rPr>
          <w:rFonts w:ascii="Calibri" w:eastAsia="Times New Roman" w:hAnsi="Calibri" w:cs="Times New Roman"/>
          <w:sz w:val="20"/>
          <w:szCs w:val="20"/>
        </w:rPr>
        <w:t>(</w:t>
      </w:r>
      <w:hyperlink r:id="rId8" w:history="1">
        <w:r w:rsidR="00C83880" w:rsidRPr="00C83880">
          <w:rPr>
            <w:rStyle w:val="Hipervnculo"/>
            <w:rFonts w:ascii="Calibri" w:eastAsia="Times New Roman" w:hAnsi="Calibri" w:cs="Times New Roman"/>
            <w:sz w:val="20"/>
            <w:szCs w:val="20"/>
          </w:rPr>
          <w:t>http://www.icmje.org/conflicts-of-interest/</w:t>
        </w:r>
      </w:hyperlink>
      <w:r w:rsidR="00C83880" w:rsidRPr="00C83880">
        <w:rPr>
          <w:rStyle w:val="Hipervnculo"/>
          <w:rFonts w:ascii="Calibri" w:eastAsia="Times New Roman" w:hAnsi="Calibri" w:cs="Times New Roman"/>
          <w:sz w:val="20"/>
          <w:szCs w:val="20"/>
        </w:rPr>
        <w:t>)</w:t>
      </w:r>
    </w:p>
    <w:p w:rsidR="00791CC1" w:rsidRPr="00311FEB" w:rsidRDefault="000F702B" w:rsidP="00C83880">
      <w:pPr>
        <w:spacing w:after="0" w:line="240" w:lineRule="auto"/>
        <w:rPr>
          <w:rFonts w:ascii="Calibri" w:hAnsi="Calibri"/>
          <w:sz w:val="20"/>
          <w:szCs w:val="20"/>
          <w:lang w:val="es-ES_tradnl"/>
        </w:rPr>
      </w:pPr>
      <w:sdt>
        <w:sdtPr>
          <w:rPr>
            <w:rFonts w:ascii="Calibri" w:hAnsi="Calibri"/>
            <w:sz w:val="20"/>
            <w:szCs w:val="20"/>
            <w:lang w:val="es-ES_tradnl"/>
          </w:rPr>
          <w:id w:val="-2046359654"/>
          <w14:checkbox>
            <w14:checked w14:val="0"/>
            <w14:checkedState w14:val="2612" w14:font="MS Gothic"/>
            <w14:uncheckedState w14:val="2610" w14:font="MS Gothic"/>
          </w14:checkbox>
        </w:sdtPr>
        <w:sdtEndPr/>
        <w:sdtContent>
          <w:r w:rsidR="00791CC1" w:rsidRPr="00311FEB">
            <w:rPr>
              <w:rFonts w:ascii="MS Gothic" w:eastAsia="MS Gothic" w:hAnsi="MS Gothic" w:cs="MS Gothic" w:hint="eastAsia"/>
              <w:sz w:val="20"/>
              <w:szCs w:val="20"/>
              <w:lang w:val="es-ES_tradnl"/>
            </w:rPr>
            <w:t>☐</w:t>
          </w:r>
        </w:sdtContent>
      </w:sdt>
      <w:r w:rsidR="00791CC1" w:rsidRPr="00311FEB">
        <w:rPr>
          <w:rFonts w:ascii="Calibri" w:hAnsi="Calibri"/>
          <w:sz w:val="20"/>
          <w:szCs w:val="20"/>
          <w:lang w:val="es-ES_tradnl"/>
        </w:rPr>
        <w:t xml:space="preserve"> Se </w:t>
      </w:r>
      <w:r w:rsidR="00587B05" w:rsidRPr="00311FEB">
        <w:rPr>
          <w:rFonts w:ascii="Calibri" w:hAnsi="Calibri"/>
          <w:sz w:val="20"/>
          <w:szCs w:val="20"/>
          <w:lang w:val="es-ES_tradnl"/>
        </w:rPr>
        <w:t>ha modificado el orden de los a</w:t>
      </w:r>
      <w:r w:rsidR="00791CC1" w:rsidRPr="00311FEB">
        <w:rPr>
          <w:rFonts w:ascii="Calibri" w:hAnsi="Calibri"/>
          <w:sz w:val="20"/>
          <w:szCs w:val="20"/>
          <w:lang w:val="es-ES_tradnl"/>
        </w:rPr>
        <w:t>u</w:t>
      </w:r>
      <w:r w:rsidR="00587B05" w:rsidRPr="00311FEB">
        <w:rPr>
          <w:rFonts w:ascii="Calibri" w:hAnsi="Calibri"/>
          <w:sz w:val="20"/>
          <w:szCs w:val="20"/>
          <w:lang w:val="es-ES_tradnl"/>
        </w:rPr>
        <w:t>t</w:t>
      </w:r>
      <w:r w:rsidR="00791CC1" w:rsidRPr="00311FEB">
        <w:rPr>
          <w:rFonts w:ascii="Calibri" w:hAnsi="Calibri"/>
          <w:sz w:val="20"/>
          <w:szCs w:val="20"/>
          <w:lang w:val="es-ES_tradnl"/>
        </w:rPr>
        <w:t>ores</w:t>
      </w:r>
    </w:p>
    <w:p w:rsidR="00791CC1" w:rsidRPr="00311FEB" w:rsidRDefault="000F702B" w:rsidP="00F769D0">
      <w:pPr>
        <w:spacing w:after="0" w:line="240" w:lineRule="auto"/>
        <w:rPr>
          <w:rFonts w:ascii="Calibri" w:hAnsi="Calibri"/>
          <w:sz w:val="20"/>
          <w:szCs w:val="20"/>
          <w:lang w:val="es-ES_tradnl"/>
        </w:rPr>
      </w:pPr>
      <w:sdt>
        <w:sdtPr>
          <w:rPr>
            <w:rFonts w:ascii="Calibri" w:hAnsi="Calibri"/>
            <w:sz w:val="20"/>
            <w:szCs w:val="20"/>
            <w:lang w:val="es-ES_tradnl"/>
          </w:rPr>
          <w:id w:val="-241953345"/>
          <w14:checkbox>
            <w14:checked w14:val="0"/>
            <w14:checkedState w14:val="2612" w14:font="MS Gothic"/>
            <w14:uncheckedState w14:val="2610" w14:font="MS Gothic"/>
          </w14:checkbox>
        </w:sdtPr>
        <w:sdtEndPr/>
        <w:sdtContent>
          <w:r w:rsidR="00791CC1" w:rsidRPr="00311FEB">
            <w:rPr>
              <w:rFonts w:ascii="MS Gothic" w:eastAsia="MS Gothic" w:hAnsi="MS Gothic" w:cs="MS Gothic" w:hint="eastAsia"/>
              <w:sz w:val="20"/>
              <w:szCs w:val="20"/>
              <w:lang w:val="es-ES_tradnl"/>
            </w:rPr>
            <w:t>☐</w:t>
          </w:r>
        </w:sdtContent>
      </w:sdt>
      <w:r w:rsidR="00791CC1" w:rsidRPr="00311FEB">
        <w:rPr>
          <w:rFonts w:ascii="Calibri" w:hAnsi="Calibri"/>
          <w:sz w:val="20"/>
          <w:szCs w:val="20"/>
          <w:lang w:val="es-ES_tradnl"/>
        </w:rPr>
        <w:t xml:space="preserve"> </w:t>
      </w:r>
      <w:r w:rsidR="00587B05" w:rsidRPr="00311FEB">
        <w:rPr>
          <w:rFonts w:ascii="Calibri" w:hAnsi="Calibri"/>
          <w:sz w:val="20"/>
          <w:szCs w:val="20"/>
          <w:lang w:val="es-ES_tradnl"/>
        </w:rPr>
        <w:t>Se ha eliminado un autor</w:t>
      </w:r>
      <w:r w:rsidR="00291169" w:rsidRPr="00311FEB">
        <w:rPr>
          <w:rFonts w:ascii="Calibri" w:hAnsi="Calibri"/>
          <w:sz w:val="20"/>
          <w:szCs w:val="20"/>
          <w:lang w:val="es-ES_tradnl"/>
        </w:rPr>
        <w:t xml:space="preserve"> (en este caso</w:t>
      </w:r>
      <w:r w:rsidR="007500BD" w:rsidRPr="00311FEB">
        <w:rPr>
          <w:rFonts w:ascii="Calibri" w:hAnsi="Calibri"/>
          <w:sz w:val="20"/>
          <w:szCs w:val="20"/>
          <w:lang w:val="es-ES_tradnl"/>
        </w:rPr>
        <w:t>,</w:t>
      </w:r>
      <w:r w:rsidR="00291169" w:rsidRPr="00311FEB">
        <w:rPr>
          <w:rFonts w:ascii="Calibri" w:hAnsi="Calibri"/>
          <w:sz w:val="20"/>
          <w:szCs w:val="20"/>
          <w:lang w:val="es-ES_tradnl"/>
        </w:rPr>
        <w:t xml:space="preserve"> además es necesario enviar una carta firmada por dicho autor, autorizando su salida como autor firmante del artículo)</w:t>
      </w:r>
    </w:p>
    <w:p w:rsidR="00985479" w:rsidRPr="00311FEB" w:rsidRDefault="00985479" w:rsidP="00F769D0">
      <w:pPr>
        <w:spacing w:after="0" w:line="240" w:lineRule="auto"/>
        <w:rPr>
          <w:rFonts w:ascii="Calibri" w:hAnsi="Calibri"/>
          <w:sz w:val="20"/>
          <w:szCs w:val="20"/>
          <w:lang w:val="es-ES_tradnl"/>
        </w:rPr>
      </w:pPr>
    </w:p>
    <w:p w:rsidR="002C5E8B" w:rsidRPr="00E45C41" w:rsidRDefault="002C5E8B" w:rsidP="00F769D0">
      <w:pPr>
        <w:spacing w:after="0" w:line="240" w:lineRule="auto"/>
        <w:rPr>
          <w:rFonts w:ascii="Calibri" w:hAnsi="Calibri"/>
          <w:b/>
          <w:sz w:val="20"/>
          <w:szCs w:val="20"/>
          <w:lang w:val="es-ES_tradnl"/>
        </w:rPr>
      </w:pPr>
      <w:r w:rsidRPr="00E45C41">
        <w:rPr>
          <w:rFonts w:ascii="Calibri" w:hAnsi="Calibri"/>
          <w:b/>
          <w:sz w:val="20"/>
          <w:szCs w:val="20"/>
          <w:lang w:val="es-ES_tradnl"/>
        </w:rPr>
        <w:t xml:space="preserve">Justificación de la modificación de autoría: </w:t>
      </w:r>
      <w:sdt>
        <w:sdtPr>
          <w:rPr>
            <w:rFonts w:ascii="Calibri" w:hAnsi="Calibri"/>
            <w:b/>
            <w:sz w:val="20"/>
            <w:szCs w:val="20"/>
            <w:lang w:val="es-ES_tradnl"/>
          </w:rPr>
          <w:id w:val="-82459855"/>
          <w:placeholder>
            <w:docPart w:val="4188BCD245E74AB8AC4BC93ECC684508"/>
          </w:placeholder>
          <w:showingPlcHdr/>
        </w:sdtPr>
        <w:sdtEndPr/>
        <w:sdtContent>
          <w:r w:rsidRPr="00E45C41">
            <w:rPr>
              <w:rStyle w:val="Textodelmarcadordeposicin"/>
              <w:rFonts w:ascii="Calibri" w:hAnsi="Calibri"/>
              <w:sz w:val="20"/>
              <w:szCs w:val="20"/>
            </w:rPr>
            <w:t>Haga clic aquí para escribir texto.</w:t>
          </w:r>
        </w:sdtContent>
      </w:sdt>
    </w:p>
    <w:p w:rsidR="00985479" w:rsidRPr="00E45C41" w:rsidRDefault="00985479" w:rsidP="00F769D0">
      <w:pPr>
        <w:spacing w:after="0" w:line="240" w:lineRule="auto"/>
        <w:rPr>
          <w:rFonts w:ascii="Calibri" w:hAnsi="Calibri"/>
          <w:b/>
          <w:sz w:val="20"/>
          <w:szCs w:val="20"/>
          <w:lang w:val="es-ES_tradnl"/>
        </w:rPr>
      </w:pPr>
    </w:p>
    <w:p w:rsidR="00587B05" w:rsidRPr="00E45C41" w:rsidRDefault="00587B05" w:rsidP="00F769D0">
      <w:pPr>
        <w:spacing w:after="0" w:line="240" w:lineRule="auto"/>
        <w:rPr>
          <w:rFonts w:ascii="Calibri" w:hAnsi="Calibri"/>
          <w:b/>
          <w:sz w:val="20"/>
          <w:szCs w:val="20"/>
          <w:lang w:val="es-ES_tradnl"/>
        </w:rPr>
      </w:pPr>
      <w:r w:rsidRPr="00E45C41">
        <w:rPr>
          <w:rFonts w:ascii="Calibri" w:hAnsi="Calibri"/>
          <w:b/>
          <w:sz w:val="20"/>
          <w:szCs w:val="20"/>
          <w:lang w:val="es-ES_tradnl"/>
        </w:rPr>
        <w:t>AUTORÍA VERSIÓN ANTERIOR</w:t>
      </w:r>
    </w:p>
    <w:p w:rsidR="00587B05" w:rsidRDefault="001222AE" w:rsidP="00F769D0">
      <w:pPr>
        <w:spacing w:after="0" w:line="240" w:lineRule="auto"/>
        <w:rPr>
          <w:rFonts w:ascii="Calibri" w:hAnsi="Calibri"/>
          <w:sz w:val="20"/>
          <w:szCs w:val="20"/>
          <w:lang w:val="es-ES_tradnl"/>
        </w:rPr>
      </w:pPr>
      <w:r w:rsidRPr="00E45C41">
        <w:rPr>
          <w:rFonts w:ascii="Calibri" w:hAnsi="Calibri"/>
          <w:sz w:val="20"/>
          <w:szCs w:val="20"/>
          <w:lang w:val="es-ES_tradnl"/>
        </w:rPr>
        <w:t xml:space="preserve">Por favor, indique </w:t>
      </w:r>
      <w:r w:rsidR="007404E8" w:rsidRPr="00E45C41">
        <w:rPr>
          <w:rFonts w:ascii="Calibri" w:hAnsi="Calibri"/>
          <w:sz w:val="20"/>
          <w:szCs w:val="20"/>
          <w:lang w:val="es-ES_tradnl"/>
        </w:rPr>
        <w:t xml:space="preserve">nombre y apellidos de </w:t>
      </w:r>
      <w:r w:rsidRPr="00E45C41">
        <w:rPr>
          <w:rFonts w:ascii="Calibri" w:hAnsi="Calibri"/>
          <w:sz w:val="20"/>
          <w:szCs w:val="20"/>
          <w:lang w:val="es-ES_tradnl"/>
        </w:rPr>
        <w:t>todos los autores en el mismo orden que en la versión anterior</w:t>
      </w:r>
    </w:p>
    <w:tbl>
      <w:tblPr>
        <w:tblStyle w:val="Tablaconcuadrcula"/>
        <w:tblW w:w="0" w:type="auto"/>
        <w:tblInd w:w="-176" w:type="dxa"/>
        <w:tblLook w:val="04A0" w:firstRow="1" w:lastRow="0" w:firstColumn="1" w:lastColumn="0" w:noHBand="0" w:noVBand="1"/>
      </w:tblPr>
      <w:tblGrid>
        <w:gridCol w:w="4361"/>
        <w:gridCol w:w="4428"/>
      </w:tblGrid>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º</w:t>
            </w:r>
            <w:sdt>
              <w:sdtPr>
                <w:rPr>
                  <w:rFonts w:ascii="Calibri" w:hAnsi="Calibri"/>
                  <w:sz w:val="20"/>
                  <w:szCs w:val="20"/>
                  <w:lang w:val="es-ES_tradnl"/>
                </w:rPr>
                <w:id w:val="-347803091"/>
                <w:placeholder>
                  <w:docPart w:val="DE9CA0E672484D9BB4599E254082C931"/>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5C4A1E" w:rsidP="00742381">
            <w:pPr>
              <w:rPr>
                <w:rFonts w:ascii="Calibri" w:hAnsi="Calibri"/>
                <w:sz w:val="20"/>
                <w:szCs w:val="20"/>
                <w:lang w:val="es-ES_tradnl"/>
              </w:rPr>
            </w:pPr>
            <w:r>
              <w:rPr>
                <w:rFonts w:ascii="Calibri" w:hAnsi="Calibri"/>
                <w:sz w:val="20"/>
                <w:szCs w:val="20"/>
                <w:lang w:val="es-ES_tradnl"/>
              </w:rPr>
              <w:t>17</w:t>
            </w:r>
            <w:r w:rsidR="00FA0BCD" w:rsidRPr="00E45C41">
              <w:rPr>
                <w:rFonts w:ascii="Calibri" w:hAnsi="Calibri"/>
                <w:sz w:val="20"/>
                <w:szCs w:val="20"/>
                <w:lang w:val="es-ES_tradnl"/>
              </w:rPr>
              <w:t>º</w:t>
            </w:r>
            <w:sdt>
              <w:sdtPr>
                <w:rPr>
                  <w:rFonts w:ascii="Calibri" w:hAnsi="Calibri"/>
                  <w:sz w:val="20"/>
                  <w:szCs w:val="20"/>
                  <w:lang w:val="es-ES_tradnl"/>
                </w:rPr>
                <w:id w:val="1460915963"/>
                <w:placeholder>
                  <w:docPart w:val="248BA24E151B46A597129E27BDDFD05D"/>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2º</w:t>
            </w:r>
            <w:sdt>
              <w:sdtPr>
                <w:rPr>
                  <w:rFonts w:ascii="Calibri" w:hAnsi="Calibri"/>
                  <w:sz w:val="20"/>
                  <w:szCs w:val="20"/>
                  <w:lang w:val="es-ES_tradnl"/>
                </w:rPr>
                <w:id w:val="-1077903507"/>
                <w:placeholder>
                  <w:docPart w:val="CFA0A06ED4384A58969DEF81F8BA83C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w:t>
            </w:r>
            <w:r w:rsidR="005C4A1E">
              <w:rPr>
                <w:rFonts w:ascii="Calibri" w:hAnsi="Calibri"/>
                <w:sz w:val="20"/>
                <w:szCs w:val="20"/>
                <w:lang w:val="es-ES_tradnl"/>
              </w:rPr>
              <w:t>8</w:t>
            </w:r>
            <w:r w:rsidRPr="00E45C41">
              <w:rPr>
                <w:rFonts w:ascii="Calibri" w:hAnsi="Calibri"/>
                <w:sz w:val="20"/>
                <w:szCs w:val="20"/>
                <w:lang w:val="es-ES_tradnl"/>
              </w:rPr>
              <w:t>º</w:t>
            </w:r>
            <w:sdt>
              <w:sdtPr>
                <w:rPr>
                  <w:rFonts w:ascii="Calibri" w:hAnsi="Calibri"/>
                  <w:sz w:val="20"/>
                  <w:szCs w:val="20"/>
                  <w:lang w:val="es-ES_tradnl"/>
                </w:rPr>
                <w:id w:val="1021966726"/>
                <w:placeholder>
                  <w:docPart w:val="0D433DB8CDFB48CE8CAD4B3BB40942B7"/>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742381" w:rsidRDefault="00FA0BCD" w:rsidP="00742381">
            <w:pPr>
              <w:rPr>
                <w:rFonts w:ascii="Calibri" w:hAnsi="Calibri"/>
                <w:sz w:val="20"/>
                <w:szCs w:val="20"/>
              </w:rPr>
            </w:pPr>
            <w:r w:rsidRPr="00742381">
              <w:rPr>
                <w:rFonts w:ascii="Calibri" w:hAnsi="Calibri"/>
                <w:sz w:val="20"/>
                <w:szCs w:val="20"/>
              </w:rPr>
              <w:t>3º</w:t>
            </w:r>
            <w:sdt>
              <w:sdtPr>
                <w:rPr>
                  <w:rFonts w:ascii="Calibri" w:hAnsi="Calibri"/>
                  <w:sz w:val="20"/>
                  <w:szCs w:val="20"/>
                  <w:lang w:val="es-ES_tradnl"/>
                </w:rPr>
                <w:id w:val="-1263301780"/>
                <w:placeholder>
                  <w:docPart w:val="4F341A23973349D8B3E1A659287365E7"/>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1</w:t>
            </w:r>
            <w:r w:rsidR="005C4A1E">
              <w:rPr>
                <w:rFonts w:ascii="Calibri" w:hAnsi="Calibri"/>
                <w:sz w:val="20"/>
                <w:szCs w:val="20"/>
                <w:lang w:val="es-ES_tradnl"/>
              </w:rPr>
              <w:t>9</w:t>
            </w:r>
            <w:r w:rsidRPr="00E45C41">
              <w:rPr>
                <w:rFonts w:ascii="Calibri" w:hAnsi="Calibri"/>
                <w:sz w:val="20"/>
                <w:szCs w:val="20"/>
                <w:lang w:val="es-ES_tradnl"/>
              </w:rPr>
              <w:t>º</w:t>
            </w:r>
            <w:sdt>
              <w:sdtPr>
                <w:rPr>
                  <w:rFonts w:ascii="Calibri" w:hAnsi="Calibri"/>
                  <w:sz w:val="20"/>
                  <w:szCs w:val="20"/>
                  <w:lang w:val="es-ES_tradnl"/>
                </w:rPr>
                <w:id w:val="-1675573695"/>
                <w:placeholder>
                  <w:docPart w:val="30C4E78F04BF4973A7ABBAEAAAC6AAC4"/>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4º</w:t>
            </w:r>
            <w:sdt>
              <w:sdtPr>
                <w:rPr>
                  <w:rFonts w:ascii="Calibri" w:hAnsi="Calibri"/>
                  <w:sz w:val="20"/>
                  <w:szCs w:val="20"/>
                  <w:lang w:val="es-ES_tradnl"/>
                </w:rPr>
                <w:id w:val="2119168626"/>
                <w:placeholder>
                  <w:docPart w:val="3F55E9C90F1C407D9E621E2C85F751A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5C4A1E" w:rsidP="00742381">
            <w:pPr>
              <w:rPr>
                <w:rFonts w:ascii="Calibri" w:hAnsi="Calibri"/>
                <w:sz w:val="20"/>
                <w:szCs w:val="20"/>
                <w:lang w:val="es-ES_tradnl"/>
              </w:rPr>
            </w:pPr>
            <w:r>
              <w:rPr>
                <w:rFonts w:ascii="Calibri" w:hAnsi="Calibri"/>
                <w:sz w:val="20"/>
                <w:szCs w:val="20"/>
                <w:lang w:val="es-ES_tradnl"/>
              </w:rPr>
              <w:t>20</w:t>
            </w:r>
            <w:r w:rsidR="00FA0BCD" w:rsidRPr="00E45C41">
              <w:rPr>
                <w:rFonts w:ascii="Calibri" w:hAnsi="Calibri"/>
                <w:sz w:val="20"/>
                <w:szCs w:val="20"/>
                <w:lang w:val="es-ES_tradnl"/>
              </w:rPr>
              <w:t>º</w:t>
            </w:r>
            <w:sdt>
              <w:sdtPr>
                <w:rPr>
                  <w:rFonts w:ascii="Calibri" w:hAnsi="Calibri"/>
                  <w:sz w:val="20"/>
                  <w:szCs w:val="20"/>
                  <w:lang w:val="es-ES_tradnl"/>
                </w:rPr>
                <w:id w:val="307212919"/>
                <w:placeholder>
                  <w:docPart w:val="E6D696BC628B41C7AC48C15FD0B09FC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5º</w:t>
            </w:r>
            <w:sdt>
              <w:sdtPr>
                <w:rPr>
                  <w:rFonts w:ascii="Calibri" w:hAnsi="Calibri"/>
                  <w:sz w:val="20"/>
                  <w:szCs w:val="20"/>
                  <w:lang w:val="es-ES_tradnl"/>
                </w:rPr>
                <w:id w:val="1889370297"/>
                <w:placeholder>
                  <w:docPart w:val="C85D968D0A394C7AAEC5E40AF8957DE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5C4A1E" w:rsidP="00742381">
            <w:pPr>
              <w:rPr>
                <w:rFonts w:ascii="Calibri" w:hAnsi="Calibri"/>
                <w:sz w:val="20"/>
                <w:szCs w:val="20"/>
                <w:lang w:val="es-ES_tradnl"/>
              </w:rPr>
            </w:pPr>
            <w:r>
              <w:rPr>
                <w:rFonts w:ascii="Calibri" w:hAnsi="Calibri"/>
                <w:sz w:val="20"/>
                <w:szCs w:val="20"/>
                <w:lang w:val="es-ES_tradnl"/>
              </w:rPr>
              <w:t>21</w:t>
            </w:r>
            <w:r w:rsidR="00FA0BCD" w:rsidRPr="00E45C41">
              <w:rPr>
                <w:rFonts w:ascii="Calibri" w:hAnsi="Calibri"/>
                <w:sz w:val="20"/>
                <w:szCs w:val="20"/>
                <w:lang w:val="es-ES_tradnl"/>
              </w:rPr>
              <w:t>º</w:t>
            </w:r>
            <w:sdt>
              <w:sdtPr>
                <w:rPr>
                  <w:rFonts w:ascii="Calibri" w:hAnsi="Calibri"/>
                  <w:sz w:val="20"/>
                  <w:szCs w:val="20"/>
                  <w:lang w:val="es-ES_tradnl"/>
                </w:rPr>
                <w:id w:val="621584098"/>
                <w:placeholder>
                  <w:docPart w:val="C6CBA311FFDB473BAB118E17DB7A07C0"/>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6º</w:t>
            </w:r>
            <w:sdt>
              <w:sdtPr>
                <w:rPr>
                  <w:rFonts w:ascii="Calibri" w:hAnsi="Calibri"/>
                  <w:sz w:val="20"/>
                  <w:szCs w:val="20"/>
                  <w:lang w:val="es-ES_tradnl"/>
                </w:rPr>
                <w:id w:val="318003687"/>
                <w:placeholder>
                  <w:docPart w:val="F4A53328C4284939B2F65DB5B602661C"/>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5C4A1E" w:rsidP="00742381">
            <w:pPr>
              <w:rPr>
                <w:rFonts w:ascii="Calibri" w:hAnsi="Calibri"/>
                <w:sz w:val="20"/>
                <w:szCs w:val="20"/>
                <w:lang w:val="es-ES_tradnl"/>
              </w:rPr>
            </w:pPr>
            <w:r>
              <w:rPr>
                <w:rFonts w:ascii="Calibri" w:hAnsi="Calibri"/>
                <w:sz w:val="20"/>
                <w:szCs w:val="20"/>
                <w:lang w:val="es-ES_tradnl"/>
              </w:rPr>
              <w:t>22</w:t>
            </w:r>
            <w:r w:rsidR="00FA0BCD" w:rsidRPr="00E45C41">
              <w:rPr>
                <w:rFonts w:ascii="Calibri" w:hAnsi="Calibri"/>
                <w:sz w:val="20"/>
                <w:szCs w:val="20"/>
                <w:lang w:val="es-ES_tradnl"/>
              </w:rPr>
              <w:t>º</w:t>
            </w:r>
            <w:sdt>
              <w:sdtPr>
                <w:rPr>
                  <w:rFonts w:ascii="Calibri" w:hAnsi="Calibri"/>
                  <w:sz w:val="20"/>
                  <w:szCs w:val="20"/>
                  <w:lang w:val="es-ES_tradnl"/>
                </w:rPr>
                <w:id w:val="317306170"/>
                <w:placeholder>
                  <w:docPart w:val="95C61B57F0274259A3E141BE8C8BAAE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7º</w:t>
            </w:r>
            <w:sdt>
              <w:sdtPr>
                <w:rPr>
                  <w:rFonts w:ascii="Calibri" w:hAnsi="Calibri"/>
                  <w:sz w:val="20"/>
                  <w:szCs w:val="20"/>
                  <w:lang w:val="es-ES_tradnl"/>
                </w:rPr>
                <w:id w:val="-1829278896"/>
                <w:placeholder>
                  <w:docPart w:val="3933ACCC4E6A4A4781FC8D9550CA763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5C4A1E" w:rsidP="00742381">
            <w:pPr>
              <w:rPr>
                <w:rFonts w:ascii="Calibri" w:hAnsi="Calibri"/>
                <w:sz w:val="20"/>
                <w:szCs w:val="20"/>
                <w:lang w:val="es-ES_tradnl"/>
              </w:rPr>
            </w:pPr>
            <w:r>
              <w:rPr>
                <w:rFonts w:ascii="Calibri" w:hAnsi="Calibri"/>
                <w:sz w:val="20"/>
                <w:szCs w:val="20"/>
                <w:lang w:val="es-ES_tradnl"/>
              </w:rPr>
              <w:t>23</w:t>
            </w:r>
            <w:r w:rsidR="00FA0BCD" w:rsidRPr="00E45C41">
              <w:rPr>
                <w:rFonts w:ascii="Calibri" w:hAnsi="Calibri"/>
                <w:sz w:val="20"/>
                <w:szCs w:val="20"/>
                <w:lang w:val="es-ES_tradnl"/>
              </w:rPr>
              <w:t>º</w:t>
            </w:r>
            <w:sdt>
              <w:sdtPr>
                <w:rPr>
                  <w:rFonts w:ascii="Calibri" w:hAnsi="Calibri"/>
                  <w:sz w:val="20"/>
                  <w:szCs w:val="20"/>
                  <w:lang w:val="es-ES_tradnl"/>
                </w:rPr>
                <w:id w:val="-2075271702"/>
                <w:placeholder>
                  <w:docPart w:val="62823ACEDAAC4692801C42C76DD72593"/>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7404E8" w:rsidRPr="00E45C41" w:rsidTr="00FA0BCD">
        <w:tc>
          <w:tcPr>
            <w:tcW w:w="4361" w:type="dxa"/>
          </w:tcPr>
          <w:p w:rsidR="007404E8" w:rsidRPr="00E45C41" w:rsidRDefault="00FA0BCD" w:rsidP="00742381">
            <w:pPr>
              <w:rPr>
                <w:rFonts w:ascii="Calibri" w:hAnsi="Calibri"/>
                <w:sz w:val="20"/>
                <w:szCs w:val="20"/>
                <w:lang w:val="es-ES_tradnl"/>
              </w:rPr>
            </w:pPr>
            <w:r w:rsidRPr="00E45C41">
              <w:rPr>
                <w:rFonts w:ascii="Calibri" w:hAnsi="Calibri"/>
                <w:sz w:val="20"/>
                <w:szCs w:val="20"/>
                <w:lang w:val="es-ES_tradnl"/>
              </w:rPr>
              <w:t>8º</w:t>
            </w:r>
            <w:sdt>
              <w:sdtPr>
                <w:rPr>
                  <w:rFonts w:ascii="Calibri" w:hAnsi="Calibri"/>
                  <w:sz w:val="20"/>
                  <w:szCs w:val="20"/>
                  <w:lang w:val="es-ES_tradnl"/>
                </w:rPr>
                <w:id w:val="-739945515"/>
                <w:placeholder>
                  <w:docPart w:val="917CB980A3BC45A784B9AD883E1C3BA0"/>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4428" w:type="dxa"/>
          </w:tcPr>
          <w:p w:rsidR="007404E8" w:rsidRPr="00E45C41" w:rsidRDefault="005C4A1E" w:rsidP="00742381">
            <w:pPr>
              <w:rPr>
                <w:rFonts w:ascii="Calibri" w:hAnsi="Calibri"/>
                <w:sz w:val="20"/>
                <w:szCs w:val="20"/>
                <w:lang w:val="es-ES_tradnl"/>
              </w:rPr>
            </w:pPr>
            <w:r>
              <w:rPr>
                <w:rFonts w:ascii="Calibri" w:hAnsi="Calibri"/>
                <w:sz w:val="20"/>
                <w:szCs w:val="20"/>
                <w:lang w:val="es-ES_tradnl"/>
              </w:rPr>
              <w:t>24</w:t>
            </w:r>
            <w:r w:rsidR="00FA0BCD" w:rsidRPr="00E45C41">
              <w:rPr>
                <w:rFonts w:ascii="Calibri" w:hAnsi="Calibri"/>
                <w:sz w:val="20"/>
                <w:szCs w:val="20"/>
                <w:lang w:val="es-ES_tradnl"/>
              </w:rPr>
              <w:t>º</w:t>
            </w:r>
            <w:sdt>
              <w:sdtPr>
                <w:rPr>
                  <w:rFonts w:ascii="Calibri" w:hAnsi="Calibri"/>
                  <w:sz w:val="20"/>
                  <w:szCs w:val="20"/>
                  <w:lang w:val="es-ES_tradnl"/>
                </w:rPr>
                <w:id w:val="-676889221"/>
                <w:placeholder>
                  <w:docPart w:val="B4714E0440EB417F95D67C92852BC285"/>
                </w:placeholder>
                <w:showingPlcHdr/>
              </w:sdtPr>
              <w:sdtEndPr/>
              <w:sdtContent>
                <w:r w:rsidR="00742381" w:rsidRPr="00E45C41">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9º</w:t>
            </w:r>
            <w:sdt>
              <w:sdtPr>
                <w:rPr>
                  <w:rStyle w:val="Textodelmarcadordeposicin"/>
                </w:rPr>
                <w:id w:val="1492901645"/>
                <w:placeholder>
                  <w:docPart w:val="6F204089E7D44E0DAE3117E130B9CD3A"/>
                </w:placeholder>
                <w:showingPlcHdr/>
                <w:text/>
              </w:sdtPr>
              <w:sdtEndPr>
                <w:rPr>
                  <w:rStyle w:val="Fuentedeprrafopredeter"/>
                  <w:rFonts w:ascii="Calibri" w:hAnsi="Calibri"/>
                  <w:color w:val="auto"/>
                  <w:sz w:val="20"/>
                  <w:szCs w:val="20"/>
                  <w:lang w:val="es-ES_tradnl"/>
                </w:r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5º</w:t>
            </w:r>
            <w:sdt>
              <w:sdtPr>
                <w:rPr>
                  <w:rFonts w:ascii="Calibri" w:hAnsi="Calibri"/>
                  <w:sz w:val="20"/>
                  <w:szCs w:val="20"/>
                  <w:lang w:val="es-ES_tradnl"/>
                </w:rPr>
                <w:id w:val="1410965926"/>
                <w:placeholder>
                  <w:docPart w:val="4003947C43BF43FC93D630549A0A2141"/>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0º</w:t>
            </w:r>
            <w:sdt>
              <w:sdtPr>
                <w:rPr>
                  <w:rFonts w:ascii="Calibri" w:hAnsi="Calibri"/>
                  <w:sz w:val="20"/>
                  <w:szCs w:val="20"/>
                  <w:lang w:val="es-ES_tradnl"/>
                </w:rPr>
                <w:id w:val="-2048677126"/>
                <w:placeholder>
                  <w:docPart w:val="0AEF64A9A5534B77A79DE1B5DF54B4AD"/>
                </w:placeholder>
                <w:showingPlcHdr/>
                <w:text/>
              </w:sdt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6º</w:t>
            </w:r>
            <w:sdt>
              <w:sdtPr>
                <w:rPr>
                  <w:rFonts w:ascii="Calibri" w:hAnsi="Calibri"/>
                  <w:sz w:val="20"/>
                  <w:szCs w:val="20"/>
                  <w:lang w:val="es-ES_tradnl"/>
                </w:rPr>
                <w:id w:val="-1394651942"/>
                <w:placeholder>
                  <w:docPart w:val="B51CD762986F4DDF85E308BC492D1598"/>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1º</w:t>
            </w:r>
            <w:sdt>
              <w:sdtPr>
                <w:rPr>
                  <w:rFonts w:ascii="Calibri" w:hAnsi="Calibri"/>
                  <w:sz w:val="20"/>
                  <w:szCs w:val="20"/>
                  <w:lang w:val="es-ES_tradnl"/>
                </w:rPr>
                <w:id w:val="-1843306826"/>
                <w:placeholder>
                  <w:docPart w:val="F6EA3679E911425692F5CCF03024DB91"/>
                </w:placeholder>
                <w:showingPlcHdr/>
                <w:text/>
              </w:sdt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7º</w:t>
            </w:r>
            <w:sdt>
              <w:sdtPr>
                <w:rPr>
                  <w:rFonts w:ascii="Calibri" w:hAnsi="Calibri"/>
                  <w:sz w:val="20"/>
                  <w:szCs w:val="20"/>
                  <w:lang w:val="es-ES_tradnl"/>
                </w:rPr>
                <w:id w:val="-1990403738"/>
                <w:placeholder>
                  <w:docPart w:val="59504FA631F948B787283476CF81C763"/>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2º</w:t>
            </w:r>
            <w:sdt>
              <w:sdtPr>
                <w:rPr>
                  <w:rFonts w:ascii="Calibri" w:hAnsi="Calibri"/>
                  <w:sz w:val="20"/>
                  <w:szCs w:val="20"/>
                  <w:lang w:val="es-ES_tradnl"/>
                </w:rPr>
                <w:id w:val="-722440051"/>
                <w:placeholder>
                  <w:docPart w:val="DA2B27D94A264430A64574A57107507E"/>
                </w:placeholder>
                <w:showingPlcHdr/>
                <w:text/>
              </w:sdt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8º</w:t>
            </w:r>
            <w:sdt>
              <w:sdtPr>
                <w:rPr>
                  <w:rFonts w:ascii="Calibri" w:hAnsi="Calibri"/>
                  <w:sz w:val="20"/>
                  <w:szCs w:val="20"/>
                  <w:lang w:val="es-ES_tradnl"/>
                </w:rPr>
                <w:id w:val="1999456660"/>
                <w:placeholder>
                  <w:docPart w:val="F95B0983C71B4C2D89D02B07CE903738"/>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3º</w:t>
            </w:r>
            <w:sdt>
              <w:sdtPr>
                <w:rPr>
                  <w:rFonts w:ascii="Calibri" w:hAnsi="Calibri"/>
                  <w:sz w:val="20"/>
                  <w:szCs w:val="20"/>
                  <w:lang w:val="es-ES_tradnl"/>
                </w:rPr>
                <w:id w:val="802663847"/>
                <w:placeholder>
                  <w:docPart w:val="4C54D41780D541228FF4F2D259A15270"/>
                </w:placeholder>
                <w:showingPlcHdr/>
                <w:text/>
              </w:sdt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9º</w:t>
            </w:r>
            <w:sdt>
              <w:sdtPr>
                <w:rPr>
                  <w:rFonts w:ascii="Calibri" w:hAnsi="Calibri"/>
                  <w:sz w:val="20"/>
                  <w:szCs w:val="20"/>
                  <w:lang w:val="es-ES_tradnl"/>
                </w:rPr>
                <w:id w:val="-64577281"/>
                <w:placeholder>
                  <w:docPart w:val="F0CFE08AE21D4A76A1BF782D1099A75D"/>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4º</w:t>
            </w:r>
            <w:sdt>
              <w:sdtPr>
                <w:rPr>
                  <w:rFonts w:ascii="Calibri" w:hAnsi="Calibri"/>
                  <w:sz w:val="20"/>
                  <w:szCs w:val="20"/>
                  <w:lang w:val="es-ES_tradnl"/>
                </w:rPr>
                <w:id w:val="817458740"/>
                <w:placeholder>
                  <w:docPart w:val="9B8CE6DDAA5D4B93B8FF7C657572881E"/>
                </w:placeholder>
                <w:showingPlcHdr/>
                <w:text/>
              </w:sdt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30º</w:t>
            </w:r>
            <w:sdt>
              <w:sdtPr>
                <w:rPr>
                  <w:rFonts w:ascii="Calibri" w:hAnsi="Calibri"/>
                  <w:sz w:val="20"/>
                  <w:szCs w:val="20"/>
                  <w:lang w:val="es-ES_tradnl"/>
                </w:rPr>
                <w:id w:val="-1332597865"/>
                <w:placeholder>
                  <w:docPart w:val="AE1FBCD736B544889D83BC7ACD2BD38F"/>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5º</w:t>
            </w:r>
            <w:sdt>
              <w:sdtPr>
                <w:rPr>
                  <w:rFonts w:ascii="Calibri" w:hAnsi="Calibri"/>
                  <w:sz w:val="20"/>
                  <w:szCs w:val="20"/>
                  <w:lang w:val="es-ES_tradnl"/>
                </w:rPr>
                <w:id w:val="613400558"/>
                <w:placeholder>
                  <w:docPart w:val="9ECB3BD72C2C4D3EB0CDE51C12CF5690"/>
                </w:placeholder>
                <w:showingPlcHdr/>
                <w:text/>
              </w:sdtPr>
              <w:sdtEndPr/>
              <w:sdtContent>
                <w:r w:rsidR="00742381" w:rsidRPr="00800BA3">
                  <w:rPr>
                    <w:rStyle w:val="Textodelmarcadordeposicin"/>
                    <w:rFonts w:ascii="Calibri" w:hAnsi="Calibri"/>
                    <w:sz w:val="20"/>
                    <w:szCs w:val="20"/>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31º</w:t>
            </w:r>
            <w:sdt>
              <w:sdtPr>
                <w:rPr>
                  <w:rFonts w:ascii="Calibri" w:hAnsi="Calibri"/>
                  <w:sz w:val="20"/>
                  <w:szCs w:val="20"/>
                  <w:lang w:val="es-ES_tradnl"/>
                </w:rPr>
                <w:id w:val="-1974363619"/>
                <w:placeholder>
                  <w:docPart w:val="393392E08D194832B456BFB65EE40906"/>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r w:rsidR="005C4A1E" w:rsidRPr="00E45C41" w:rsidTr="00FA0BCD">
        <w:tc>
          <w:tcPr>
            <w:tcW w:w="4361"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6º</w:t>
            </w:r>
            <w:sdt>
              <w:sdtPr>
                <w:rPr>
                  <w:rFonts w:ascii="Calibri" w:hAnsi="Calibri"/>
                  <w:sz w:val="20"/>
                  <w:szCs w:val="20"/>
                  <w:lang w:val="es-ES_tradnl"/>
                </w:rPr>
                <w:id w:val="-2108725694"/>
                <w:placeholder>
                  <w:docPart w:val="73D8D9A44E8B4F489BCE480FD0799BB4"/>
                </w:placeholder>
                <w:text/>
              </w:sdtPr>
              <w:sdtEndPr/>
              <w:sdtContent>
                <w:r w:rsidR="00800BA3" w:rsidRPr="00993719">
                  <w:rPr>
                    <w:rFonts w:ascii="Calibri" w:hAnsi="Calibri"/>
                    <w:sz w:val="20"/>
                    <w:szCs w:val="20"/>
                    <w:lang w:val="es-ES_tradnl"/>
                  </w:rPr>
                  <w:t>Haga clic aquí para escribir texto.</w:t>
                </w:r>
              </w:sdtContent>
            </w:sdt>
          </w:p>
        </w:tc>
        <w:tc>
          <w:tcPr>
            <w:tcW w:w="4428"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32º</w:t>
            </w:r>
            <w:sdt>
              <w:sdtPr>
                <w:rPr>
                  <w:rFonts w:ascii="Calibri" w:hAnsi="Calibri"/>
                  <w:sz w:val="20"/>
                  <w:szCs w:val="20"/>
                  <w:lang w:val="es-ES_tradnl"/>
                </w:rPr>
                <w:id w:val="-1517690965"/>
                <w:placeholder>
                  <w:docPart w:val="CE568259CB4D4A85B24D39599A9916C6"/>
                </w:placeholder>
                <w:showingPlcHdr/>
                <w:text/>
              </w:sdtPr>
              <w:sdtEndPr/>
              <w:sdtContent>
                <w:r w:rsidR="00742381" w:rsidRPr="00800BA3">
                  <w:rPr>
                    <w:rStyle w:val="Textodelmarcadordeposicin"/>
                    <w:rFonts w:ascii="Calibri" w:hAnsi="Calibri"/>
                    <w:sz w:val="20"/>
                    <w:szCs w:val="20"/>
                  </w:rPr>
                  <w:t>Haga clic aquí para escribir texto.</w:t>
                </w:r>
              </w:sdtContent>
            </w:sdt>
          </w:p>
        </w:tc>
      </w:tr>
    </w:tbl>
    <w:p w:rsidR="00F769D0" w:rsidRDefault="00F769D0" w:rsidP="00F769D0">
      <w:pPr>
        <w:spacing w:after="0" w:line="240" w:lineRule="auto"/>
        <w:rPr>
          <w:rFonts w:ascii="Calibri" w:hAnsi="Calibri"/>
          <w:b/>
          <w:sz w:val="20"/>
          <w:szCs w:val="20"/>
          <w:lang w:val="es-ES_tradnl"/>
        </w:rPr>
      </w:pPr>
    </w:p>
    <w:p w:rsidR="00587B05" w:rsidRDefault="00587B05" w:rsidP="00F769D0">
      <w:pPr>
        <w:spacing w:after="0" w:line="240" w:lineRule="auto"/>
        <w:rPr>
          <w:rFonts w:ascii="Calibri" w:hAnsi="Calibri"/>
          <w:sz w:val="20"/>
          <w:szCs w:val="20"/>
          <w:lang w:val="es-ES_tradnl"/>
        </w:rPr>
      </w:pPr>
      <w:r w:rsidRPr="00E45C41">
        <w:rPr>
          <w:rFonts w:ascii="Calibri" w:hAnsi="Calibri"/>
          <w:b/>
          <w:sz w:val="20"/>
          <w:szCs w:val="20"/>
          <w:lang w:val="es-ES_tradnl"/>
        </w:rPr>
        <w:t xml:space="preserve">AUTORÍA VERSIÓN </w:t>
      </w:r>
      <w:r w:rsidR="001222AE" w:rsidRPr="00E45C41">
        <w:rPr>
          <w:rFonts w:ascii="Calibri" w:hAnsi="Calibri"/>
          <w:b/>
          <w:sz w:val="20"/>
          <w:szCs w:val="20"/>
          <w:lang w:val="es-ES_tradnl"/>
        </w:rPr>
        <w:t>ACTUAL</w:t>
      </w:r>
      <w:r w:rsidR="00D31BB7" w:rsidRPr="00E45C41">
        <w:rPr>
          <w:rFonts w:ascii="Calibri" w:hAnsi="Calibri"/>
          <w:b/>
          <w:sz w:val="20"/>
          <w:szCs w:val="20"/>
          <w:lang w:val="es-ES_tradnl"/>
        </w:rPr>
        <w:t xml:space="preserve">. </w:t>
      </w:r>
      <w:r w:rsidR="00D31BB7" w:rsidRPr="00E45C41">
        <w:rPr>
          <w:rFonts w:ascii="Calibri" w:hAnsi="Calibri"/>
          <w:sz w:val="20"/>
          <w:szCs w:val="20"/>
          <w:lang w:val="es-ES_tradnl"/>
        </w:rPr>
        <w:t xml:space="preserve">Todos los autores deben firmar en el siguiente cuadro aceptando los cambios </w:t>
      </w:r>
      <w:r w:rsidR="0017102B" w:rsidRPr="00E45C41">
        <w:rPr>
          <w:rFonts w:ascii="Calibri" w:hAnsi="Calibri"/>
          <w:sz w:val="20"/>
          <w:szCs w:val="20"/>
          <w:lang w:val="es-ES_tradnl"/>
        </w:rPr>
        <w:t xml:space="preserve">realizados </w:t>
      </w:r>
      <w:r w:rsidR="00D31BB7" w:rsidRPr="00E45C41">
        <w:rPr>
          <w:rFonts w:ascii="Calibri" w:hAnsi="Calibri"/>
          <w:sz w:val="20"/>
          <w:szCs w:val="20"/>
          <w:lang w:val="es-ES_tradnl"/>
        </w:rPr>
        <w:t>en la autoría del artículo.</w:t>
      </w:r>
      <w:r w:rsidR="0017102B" w:rsidRPr="00E45C41">
        <w:rPr>
          <w:rFonts w:ascii="Calibri" w:hAnsi="Calibri"/>
          <w:sz w:val="20"/>
          <w:szCs w:val="20"/>
          <w:lang w:val="es-ES_tradnl"/>
        </w:rPr>
        <w:t xml:space="preserve"> Todos los autores deben estar en el mismo orden de la versión actual</w:t>
      </w:r>
    </w:p>
    <w:tbl>
      <w:tblPr>
        <w:tblStyle w:val="Tablaconcuadrcula"/>
        <w:tblW w:w="10445" w:type="dxa"/>
        <w:tblInd w:w="-678" w:type="dxa"/>
        <w:tblLook w:val="04A0" w:firstRow="1" w:lastRow="0" w:firstColumn="1" w:lastColumn="0" w:noHBand="0" w:noVBand="1"/>
      </w:tblPr>
      <w:tblGrid>
        <w:gridCol w:w="4537"/>
        <w:gridCol w:w="2881"/>
        <w:gridCol w:w="3027"/>
      </w:tblGrid>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º</w:t>
            </w:r>
            <w:sdt>
              <w:sdtPr>
                <w:rPr>
                  <w:rFonts w:ascii="Calibri" w:hAnsi="Calibri"/>
                  <w:sz w:val="20"/>
                  <w:szCs w:val="20"/>
                  <w:lang w:val="es-ES_tradnl"/>
                </w:rPr>
                <w:id w:val="-594709288"/>
                <w:placeholder>
                  <w:docPart w:val="89D2F5FA5144422E8249B8E6938A1907"/>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2º</w:t>
            </w:r>
            <w:sdt>
              <w:sdtPr>
                <w:rPr>
                  <w:rFonts w:ascii="Calibri" w:hAnsi="Calibri"/>
                  <w:sz w:val="20"/>
                  <w:szCs w:val="20"/>
                  <w:lang w:val="es-ES_tradnl"/>
                </w:rPr>
                <w:id w:val="-1240796067"/>
                <w:placeholder>
                  <w:docPart w:val="2BC1C3CAB9614A0FB9B7F7D49407CD25"/>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742381" w:rsidRDefault="0017102B" w:rsidP="00742381">
            <w:pPr>
              <w:rPr>
                <w:rFonts w:ascii="Calibri" w:hAnsi="Calibri"/>
                <w:sz w:val="20"/>
                <w:szCs w:val="20"/>
              </w:rPr>
            </w:pPr>
            <w:r w:rsidRPr="00742381">
              <w:rPr>
                <w:rFonts w:ascii="Calibri" w:hAnsi="Calibri"/>
                <w:sz w:val="20"/>
                <w:szCs w:val="20"/>
              </w:rPr>
              <w:t>3º</w:t>
            </w:r>
            <w:sdt>
              <w:sdtPr>
                <w:rPr>
                  <w:rFonts w:ascii="Calibri" w:hAnsi="Calibri"/>
                  <w:sz w:val="20"/>
                  <w:szCs w:val="20"/>
                  <w:lang w:val="es-ES_tradnl"/>
                </w:rPr>
                <w:id w:val="1976177842"/>
                <w:placeholder>
                  <w:docPart w:val="655E1212B5F2426C84D192144E678B7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4º</w:t>
            </w:r>
            <w:sdt>
              <w:sdtPr>
                <w:rPr>
                  <w:rFonts w:ascii="Calibri" w:hAnsi="Calibri"/>
                  <w:sz w:val="20"/>
                  <w:szCs w:val="20"/>
                  <w:lang w:val="es-ES_tradnl"/>
                </w:rPr>
                <w:id w:val="-301457343"/>
                <w:placeholder>
                  <w:docPart w:val="638BD685EDB74278BDB42763E51F9469"/>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5º</w:t>
            </w:r>
            <w:sdt>
              <w:sdtPr>
                <w:rPr>
                  <w:rFonts w:ascii="Calibri" w:hAnsi="Calibri"/>
                  <w:sz w:val="20"/>
                  <w:szCs w:val="20"/>
                  <w:lang w:val="es-ES_tradnl"/>
                </w:rPr>
                <w:id w:val="1166592639"/>
                <w:placeholder>
                  <w:docPart w:val="AEEB5F41F7674FB6B6177790AAE3AF4A"/>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6º</w:t>
            </w:r>
            <w:sdt>
              <w:sdtPr>
                <w:rPr>
                  <w:rFonts w:ascii="Calibri" w:hAnsi="Calibri"/>
                  <w:sz w:val="20"/>
                  <w:szCs w:val="20"/>
                  <w:lang w:val="es-ES_tradnl"/>
                </w:rPr>
                <w:id w:val="1930224633"/>
                <w:placeholder>
                  <w:docPart w:val="EA7882600D7D45788A005CF8A1124D57"/>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7º</w:t>
            </w:r>
            <w:sdt>
              <w:sdtPr>
                <w:rPr>
                  <w:rFonts w:ascii="Calibri" w:hAnsi="Calibri"/>
                  <w:sz w:val="20"/>
                  <w:szCs w:val="20"/>
                  <w:lang w:val="es-ES_tradnl"/>
                </w:rPr>
                <w:id w:val="-128479714"/>
                <w:placeholder>
                  <w:docPart w:val="08AFCA5AB32B4449A3475A51ED2A8770"/>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lastRenderedPageBreak/>
              <w:t>8º</w:t>
            </w:r>
            <w:sdt>
              <w:sdtPr>
                <w:rPr>
                  <w:rFonts w:ascii="Calibri" w:hAnsi="Calibri"/>
                  <w:sz w:val="20"/>
                  <w:szCs w:val="20"/>
                  <w:lang w:val="es-ES_tradnl"/>
                </w:rPr>
                <w:id w:val="-857266451"/>
                <w:placeholder>
                  <w:docPart w:val="132A00217FD64713AD745576CDBD928C"/>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9º</w:t>
            </w:r>
            <w:sdt>
              <w:sdtPr>
                <w:rPr>
                  <w:rFonts w:ascii="Calibri" w:hAnsi="Calibri"/>
                  <w:sz w:val="20"/>
                  <w:szCs w:val="20"/>
                  <w:lang w:val="es-ES_tradnl"/>
                </w:rPr>
                <w:id w:val="-1272772307"/>
                <w:placeholder>
                  <w:docPart w:val="92316D4285A64A218583B476A64C4B1F"/>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0º</w:t>
            </w:r>
            <w:sdt>
              <w:sdtPr>
                <w:rPr>
                  <w:rFonts w:ascii="Calibri" w:hAnsi="Calibri"/>
                  <w:sz w:val="20"/>
                  <w:szCs w:val="20"/>
                  <w:lang w:val="es-ES_tradnl"/>
                </w:rPr>
                <w:id w:val="-382401236"/>
                <w:placeholder>
                  <w:docPart w:val="2632286EB8294AFCA3A61B430BD569AD"/>
                </w:placeholder>
                <w:showingPlcHdr/>
              </w:sdtPr>
              <w:sdtEndPr/>
              <w:sdtContent>
                <w:r w:rsidR="00742381"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1º</w:t>
            </w:r>
            <w:sdt>
              <w:sdtPr>
                <w:rPr>
                  <w:rFonts w:ascii="Calibri" w:hAnsi="Calibri"/>
                  <w:sz w:val="20"/>
                  <w:szCs w:val="20"/>
                  <w:lang w:val="es-ES_tradnl"/>
                </w:rPr>
                <w:id w:val="-2051055976"/>
                <w:placeholder>
                  <w:docPart w:val="239A78EE75AE4C928067004000B861A2"/>
                </w:placeholder>
                <w:showingPlcHdr/>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2º</w:t>
            </w:r>
            <w:sdt>
              <w:sdtPr>
                <w:rPr>
                  <w:rFonts w:ascii="Calibri" w:hAnsi="Calibri"/>
                  <w:sz w:val="20"/>
                  <w:szCs w:val="20"/>
                  <w:lang w:val="es-ES_tradnl"/>
                </w:rPr>
                <w:id w:val="997160292"/>
                <w:placeholder>
                  <w:docPart w:val="5CB9C30139E445F1B6654623567B34BB"/>
                </w:placeholder>
                <w:showingPlcHdr/>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3º</w:t>
            </w:r>
            <w:sdt>
              <w:sdtPr>
                <w:rPr>
                  <w:rFonts w:ascii="Calibri" w:hAnsi="Calibri"/>
                  <w:sz w:val="20"/>
                  <w:szCs w:val="20"/>
                  <w:lang w:val="es-ES_tradnl"/>
                </w:rPr>
                <w:id w:val="1901331165"/>
                <w:placeholder>
                  <w:docPart w:val="219FE63E65E44D08949E20DBAA89B4D9"/>
                </w:placeholder>
                <w:showingPlcHdr/>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6651F8"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800BA3">
            <w:pPr>
              <w:rPr>
                <w:rFonts w:ascii="Calibri" w:hAnsi="Calibri"/>
                <w:sz w:val="20"/>
                <w:szCs w:val="20"/>
                <w:lang w:val="es-ES_tradnl"/>
              </w:rPr>
            </w:pPr>
            <w:r w:rsidRPr="00E45C41">
              <w:rPr>
                <w:rFonts w:ascii="Calibri" w:hAnsi="Calibri"/>
                <w:sz w:val="20"/>
                <w:szCs w:val="20"/>
                <w:lang w:val="es-ES_tradnl"/>
              </w:rPr>
              <w:t>14º</w:t>
            </w:r>
            <w:sdt>
              <w:sdtPr>
                <w:rPr>
                  <w:rFonts w:ascii="Calibri" w:hAnsi="Calibri"/>
                  <w:sz w:val="20"/>
                  <w:szCs w:val="20"/>
                  <w:lang w:val="es-ES_tradnl"/>
                </w:rPr>
                <w:id w:val="194354787"/>
                <w:placeholder>
                  <w:docPart w:val="6494582F7B524938B83B75A0A5B78408"/>
                </w:placeholder>
                <w:showingPlcHdr/>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echa</w:t>
            </w:r>
          </w:p>
        </w:tc>
      </w:tr>
      <w:tr w:rsidR="0017102B" w:rsidRPr="00E45C41" w:rsidTr="006651F8">
        <w:tc>
          <w:tcPr>
            <w:tcW w:w="4537" w:type="dxa"/>
          </w:tcPr>
          <w:p w:rsidR="0017102B" w:rsidRPr="00E45C41" w:rsidRDefault="0017102B" w:rsidP="00742381">
            <w:pPr>
              <w:rPr>
                <w:rFonts w:ascii="Calibri" w:hAnsi="Calibri"/>
                <w:sz w:val="20"/>
                <w:szCs w:val="20"/>
                <w:lang w:val="es-ES_tradnl"/>
              </w:rPr>
            </w:pPr>
            <w:r w:rsidRPr="00E45C41">
              <w:rPr>
                <w:rFonts w:ascii="Calibri" w:hAnsi="Calibri"/>
                <w:sz w:val="20"/>
                <w:szCs w:val="20"/>
                <w:lang w:val="es-ES_tradnl"/>
              </w:rPr>
              <w:t>15º</w:t>
            </w:r>
            <w:sdt>
              <w:sdtPr>
                <w:rPr>
                  <w:rFonts w:ascii="Calibri" w:hAnsi="Calibri"/>
                  <w:sz w:val="20"/>
                  <w:szCs w:val="20"/>
                  <w:lang w:val="es-ES_tradnl"/>
                </w:rPr>
                <w:id w:val="-2007047966"/>
                <w:placeholder>
                  <w:docPart w:val="A5BF62D01AFF404E93C6E74D894C8A24"/>
                </w:placeholder>
                <w:showingPlcHdr/>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irma</w:t>
            </w:r>
          </w:p>
        </w:tc>
        <w:tc>
          <w:tcPr>
            <w:tcW w:w="3027" w:type="dxa"/>
          </w:tcPr>
          <w:p w:rsidR="0017102B" w:rsidRPr="00E45C41" w:rsidRDefault="00552470" w:rsidP="00F769D0">
            <w:pPr>
              <w:rPr>
                <w:rFonts w:ascii="Calibri" w:hAnsi="Calibri"/>
                <w:sz w:val="20"/>
                <w:szCs w:val="20"/>
                <w:lang w:val="es-ES_tradnl"/>
              </w:rPr>
            </w:pPr>
            <w:r w:rsidRPr="00E45C41">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6º</w:t>
            </w:r>
            <w:sdt>
              <w:sdtPr>
                <w:rPr>
                  <w:rFonts w:ascii="Calibri" w:hAnsi="Calibri"/>
                  <w:sz w:val="20"/>
                  <w:szCs w:val="20"/>
                  <w:lang w:val="es-ES_tradnl"/>
                </w:rPr>
                <w:id w:val="482445"/>
                <w:placeholder>
                  <w:docPart w:val="AAEFC7FBF6614ACA95E94BDDE36B5B7A"/>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7º</w:t>
            </w:r>
            <w:sdt>
              <w:sdtPr>
                <w:rPr>
                  <w:rFonts w:ascii="Calibri" w:hAnsi="Calibri"/>
                  <w:sz w:val="20"/>
                  <w:szCs w:val="20"/>
                  <w:lang w:val="es-ES_tradnl"/>
                </w:rPr>
                <w:id w:val="-321430442"/>
                <w:placeholder>
                  <w:docPart w:val="71D2B5CDB1E94329A4E512CF7B1F85BC"/>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18º</w:t>
            </w:r>
            <w:r w:rsidR="00221253" w:rsidRPr="00221253">
              <w:rPr>
                <w:rFonts w:ascii="Calibri" w:hAnsi="Calibri"/>
                <w:sz w:val="20"/>
                <w:szCs w:val="20"/>
                <w:lang w:val="es-ES_tradnl"/>
              </w:rPr>
              <w:t xml:space="preserve"> </w:t>
            </w:r>
            <w:sdt>
              <w:sdtPr>
                <w:rPr>
                  <w:rFonts w:ascii="Calibri" w:hAnsi="Calibri"/>
                  <w:sz w:val="20"/>
                  <w:szCs w:val="20"/>
                  <w:lang w:val="es-ES_tradnl"/>
                </w:rPr>
                <w:id w:val="-660768942"/>
                <w:placeholder>
                  <w:docPart w:val="E29ACD8FA0154A30BCBDFCB0E2C3450A"/>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221253" w:rsidRPr="00E45C41" w:rsidTr="006651F8">
        <w:tc>
          <w:tcPr>
            <w:tcW w:w="4537" w:type="dxa"/>
          </w:tcPr>
          <w:p w:rsidR="00221253" w:rsidRDefault="00221253" w:rsidP="00800BA3">
            <w:pPr>
              <w:rPr>
                <w:rFonts w:ascii="Calibri" w:hAnsi="Calibri"/>
                <w:sz w:val="20"/>
                <w:szCs w:val="20"/>
                <w:lang w:val="es-ES_tradnl"/>
              </w:rPr>
            </w:pPr>
            <w:r>
              <w:rPr>
                <w:rFonts w:ascii="Calibri" w:hAnsi="Calibri"/>
                <w:sz w:val="20"/>
                <w:szCs w:val="20"/>
                <w:lang w:val="es-ES_tradnl"/>
              </w:rPr>
              <w:t>19º</w:t>
            </w:r>
            <w:r>
              <w:t xml:space="preserve"> </w:t>
            </w:r>
            <w:sdt>
              <w:sdtPr>
                <w:id w:val="-727611615"/>
                <w:placeholder>
                  <w:docPart w:val="CA51D21A72324C91971907E15EB1EEAB"/>
                </w:placeholder>
                <w:showingPlcHdr/>
                <w:text/>
              </w:sdtPr>
              <w:sdtEndPr/>
              <w:sdtContent>
                <w:r w:rsidR="00800BA3" w:rsidRPr="00E45C41">
                  <w:rPr>
                    <w:rStyle w:val="Textodelmarcadordeposicin"/>
                    <w:rFonts w:ascii="Calibri" w:hAnsi="Calibri"/>
                    <w:sz w:val="20"/>
                    <w:szCs w:val="20"/>
                  </w:rPr>
                  <w:t xml:space="preserve"> Haga clic aquí para escribir texto</w:t>
                </w:r>
              </w:sdtContent>
            </w:sdt>
          </w:p>
        </w:tc>
        <w:tc>
          <w:tcPr>
            <w:tcW w:w="2881" w:type="dxa"/>
          </w:tcPr>
          <w:p w:rsidR="00221253" w:rsidRDefault="00221253" w:rsidP="00F769D0">
            <w:pPr>
              <w:rPr>
                <w:rFonts w:ascii="Calibri" w:hAnsi="Calibri"/>
                <w:sz w:val="20"/>
                <w:szCs w:val="20"/>
                <w:lang w:val="es-ES_tradnl"/>
              </w:rPr>
            </w:pPr>
            <w:r>
              <w:rPr>
                <w:rFonts w:ascii="Calibri" w:hAnsi="Calibri"/>
                <w:sz w:val="20"/>
                <w:szCs w:val="20"/>
                <w:lang w:val="es-ES_tradnl"/>
              </w:rPr>
              <w:t>Firma</w:t>
            </w:r>
            <w:r w:rsidR="000F702B">
              <w:rPr>
                <w:rFonts w:ascii="Calibri" w:hAnsi="Calibri"/>
                <w:sz w:val="20"/>
                <w:szCs w:val="20"/>
                <w:lang w:val="es-ES_tradnl"/>
              </w:rPr>
              <w:t>r</w:t>
            </w:r>
            <w:bookmarkStart w:id="0" w:name="_GoBack"/>
            <w:bookmarkEnd w:id="0"/>
          </w:p>
        </w:tc>
        <w:tc>
          <w:tcPr>
            <w:tcW w:w="3027" w:type="dxa"/>
          </w:tcPr>
          <w:p w:rsidR="00221253" w:rsidRDefault="00221253"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221253" w:rsidP="00800BA3">
            <w:pPr>
              <w:rPr>
                <w:rFonts w:ascii="Calibri" w:hAnsi="Calibri"/>
                <w:sz w:val="20"/>
                <w:szCs w:val="20"/>
                <w:lang w:val="es-ES_tradnl"/>
              </w:rPr>
            </w:pPr>
            <w:r>
              <w:rPr>
                <w:rFonts w:ascii="Calibri" w:hAnsi="Calibri"/>
                <w:sz w:val="20"/>
                <w:szCs w:val="20"/>
                <w:lang w:val="es-ES_tradnl"/>
              </w:rPr>
              <w:t>20</w:t>
            </w:r>
            <w:r w:rsidR="005C4A1E">
              <w:rPr>
                <w:rFonts w:ascii="Calibri" w:hAnsi="Calibri"/>
                <w:sz w:val="20"/>
                <w:szCs w:val="20"/>
                <w:lang w:val="es-ES_tradnl"/>
              </w:rPr>
              <w:t>º</w:t>
            </w:r>
            <w:sdt>
              <w:sdtPr>
                <w:rPr>
                  <w:rFonts w:ascii="Calibri" w:hAnsi="Calibri"/>
                  <w:sz w:val="20"/>
                  <w:szCs w:val="20"/>
                  <w:lang w:val="es-ES_tradnl"/>
                </w:rPr>
                <w:id w:val="-1010365722"/>
                <w:placeholder>
                  <w:docPart w:val="A47D12EA447044FE82F01E8352347278"/>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1</w:t>
            </w:r>
            <w:r>
              <w:rPr>
                <w:rFonts w:ascii="Calibri" w:hAnsi="Calibri"/>
                <w:sz w:val="20"/>
                <w:szCs w:val="20"/>
                <w:lang w:val="es-ES_tradnl"/>
              </w:rPr>
              <w:t>º</w:t>
            </w:r>
            <w:sdt>
              <w:sdtPr>
                <w:rPr>
                  <w:rFonts w:ascii="Calibri" w:hAnsi="Calibri"/>
                  <w:sz w:val="20"/>
                  <w:szCs w:val="20"/>
                  <w:lang w:val="es-ES_tradnl"/>
                </w:rPr>
                <w:id w:val="1755938605"/>
                <w:placeholder>
                  <w:docPart w:val="97FB4F695F1C48CBB1152A65F69DCDC1"/>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2</w:t>
            </w:r>
            <w:r>
              <w:rPr>
                <w:rFonts w:ascii="Calibri" w:hAnsi="Calibri"/>
                <w:sz w:val="20"/>
                <w:szCs w:val="20"/>
                <w:lang w:val="es-ES_tradnl"/>
              </w:rPr>
              <w:t>º</w:t>
            </w:r>
            <w:sdt>
              <w:sdtPr>
                <w:rPr>
                  <w:rFonts w:ascii="Calibri" w:hAnsi="Calibri"/>
                  <w:sz w:val="20"/>
                  <w:szCs w:val="20"/>
                  <w:lang w:val="es-ES_tradnl"/>
                </w:rPr>
                <w:id w:val="924004578"/>
                <w:placeholder>
                  <w:docPart w:val="342F682C304F4C0D8A78E6F985E8584D"/>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3</w:t>
            </w:r>
            <w:r>
              <w:rPr>
                <w:rFonts w:ascii="Calibri" w:hAnsi="Calibri"/>
                <w:sz w:val="20"/>
                <w:szCs w:val="20"/>
                <w:lang w:val="es-ES_tradnl"/>
              </w:rPr>
              <w:t>º</w:t>
            </w:r>
            <w:sdt>
              <w:sdtPr>
                <w:rPr>
                  <w:rFonts w:ascii="Calibri" w:hAnsi="Calibri"/>
                  <w:sz w:val="20"/>
                  <w:szCs w:val="20"/>
                  <w:lang w:val="es-ES_tradnl"/>
                </w:rPr>
                <w:id w:val="-1389411719"/>
                <w:placeholder>
                  <w:docPart w:val="08CCE854B1C545EA8BB45328EF73B0C6"/>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800BA3">
            <w:pPr>
              <w:tabs>
                <w:tab w:val="center" w:pos="1332"/>
              </w:tabs>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4</w:t>
            </w:r>
            <w:r>
              <w:rPr>
                <w:rFonts w:ascii="Calibri" w:hAnsi="Calibri"/>
                <w:sz w:val="20"/>
                <w:szCs w:val="20"/>
                <w:lang w:val="es-ES_tradnl"/>
              </w:rPr>
              <w:t>º</w:t>
            </w:r>
            <w:sdt>
              <w:sdtPr>
                <w:rPr>
                  <w:rFonts w:ascii="Calibri" w:hAnsi="Calibri"/>
                  <w:sz w:val="20"/>
                  <w:szCs w:val="20"/>
                  <w:lang w:val="es-ES_tradnl"/>
                </w:rPr>
                <w:id w:val="1856758302"/>
                <w:placeholder>
                  <w:docPart w:val="944C8B2A064745159C850ABC2C85D0CA"/>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5</w:t>
            </w:r>
            <w:r>
              <w:rPr>
                <w:rFonts w:ascii="Calibri" w:hAnsi="Calibri"/>
                <w:sz w:val="20"/>
                <w:szCs w:val="20"/>
                <w:lang w:val="es-ES_tradnl"/>
              </w:rPr>
              <w:t>º</w:t>
            </w:r>
            <w:sdt>
              <w:sdtPr>
                <w:rPr>
                  <w:rFonts w:ascii="Calibri" w:hAnsi="Calibri"/>
                  <w:sz w:val="20"/>
                  <w:szCs w:val="20"/>
                  <w:lang w:val="es-ES_tradnl"/>
                </w:rPr>
                <w:id w:val="15195811"/>
                <w:placeholder>
                  <w:docPart w:val="9335DE1C84DF47528AEC952759EB24E5"/>
                </w:placeholder>
                <w:showingPlcHdr/>
                <w:text/>
              </w:sdtPr>
              <w:sdtEndPr/>
              <w:sdtContent>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6</w:t>
            </w:r>
            <w:r>
              <w:rPr>
                <w:rFonts w:ascii="Calibri" w:hAnsi="Calibri"/>
                <w:sz w:val="20"/>
                <w:szCs w:val="20"/>
                <w:lang w:val="es-ES_tradnl"/>
              </w:rPr>
              <w:t>º</w:t>
            </w:r>
            <w:sdt>
              <w:sdtPr>
                <w:rPr>
                  <w:rFonts w:ascii="Calibri" w:hAnsi="Calibri"/>
                  <w:sz w:val="20"/>
                  <w:szCs w:val="20"/>
                  <w:lang w:val="es-ES_tradnl"/>
                </w:rPr>
                <w:id w:val="1814292137"/>
                <w:placeholder>
                  <w:docPart w:val="9DCED5AB0BEA47C1B44077BEAB570D59"/>
                </w:placeholder>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7</w:t>
            </w:r>
            <w:r>
              <w:rPr>
                <w:rFonts w:ascii="Calibri" w:hAnsi="Calibri"/>
                <w:sz w:val="20"/>
                <w:szCs w:val="20"/>
                <w:lang w:val="es-ES_tradnl"/>
              </w:rPr>
              <w:t>º</w:t>
            </w:r>
            <w:sdt>
              <w:sdtPr>
                <w:rPr>
                  <w:rFonts w:ascii="Calibri" w:hAnsi="Calibri"/>
                  <w:sz w:val="20"/>
                  <w:szCs w:val="20"/>
                  <w:lang w:val="es-ES_tradnl"/>
                </w:rPr>
                <w:id w:val="1437414950"/>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2</w:t>
            </w:r>
            <w:r w:rsidR="00221253">
              <w:rPr>
                <w:rFonts w:ascii="Calibri" w:hAnsi="Calibri"/>
                <w:sz w:val="20"/>
                <w:szCs w:val="20"/>
                <w:lang w:val="es-ES_tradnl"/>
              </w:rPr>
              <w:t>8</w:t>
            </w:r>
            <w:r>
              <w:rPr>
                <w:rFonts w:ascii="Calibri" w:hAnsi="Calibri"/>
                <w:sz w:val="20"/>
                <w:szCs w:val="20"/>
                <w:lang w:val="es-ES_tradnl"/>
              </w:rPr>
              <w:t>º</w:t>
            </w:r>
            <w:sdt>
              <w:sdtPr>
                <w:rPr>
                  <w:rFonts w:ascii="Calibri" w:hAnsi="Calibri"/>
                  <w:sz w:val="20"/>
                  <w:szCs w:val="20"/>
                  <w:lang w:val="es-ES_tradnl"/>
                </w:rPr>
                <w:id w:val="-1518301028"/>
                <w:showingPlcHdr/>
                <w:text/>
              </w:sdtPr>
              <w:sdtEndPr/>
              <w:sdtContent>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221253" w:rsidP="00742381">
            <w:pPr>
              <w:rPr>
                <w:rFonts w:ascii="Calibri" w:hAnsi="Calibri"/>
                <w:sz w:val="20"/>
                <w:szCs w:val="20"/>
                <w:lang w:val="es-ES_tradnl"/>
              </w:rPr>
            </w:pPr>
            <w:r>
              <w:rPr>
                <w:rFonts w:ascii="Calibri" w:hAnsi="Calibri"/>
                <w:sz w:val="20"/>
                <w:szCs w:val="20"/>
                <w:lang w:val="es-ES_tradnl"/>
              </w:rPr>
              <w:t>29</w:t>
            </w:r>
            <w:r w:rsidR="005C4A1E">
              <w:rPr>
                <w:rFonts w:ascii="Calibri" w:hAnsi="Calibri"/>
                <w:sz w:val="20"/>
                <w:szCs w:val="20"/>
                <w:lang w:val="es-ES_tradnl"/>
              </w:rPr>
              <w:t>º</w:t>
            </w:r>
            <w:sdt>
              <w:sdtPr>
                <w:rPr>
                  <w:rFonts w:ascii="Calibri" w:hAnsi="Calibri"/>
                  <w:sz w:val="20"/>
                  <w:szCs w:val="20"/>
                  <w:lang w:val="es-ES_tradnl"/>
                </w:rPr>
                <w:id w:val="523290960"/>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221253" w:rsidP="00742381">
            <w:pPr>
              <w:rPr>
                <w:rFonts w:ascii="Calibri" w:hAnsi="Calibri"/>
                <w:sz w:val="20"/>
                <w:szCs w:val="20"/>
                <w:lang w:val="es-ES_tradnl"/>
              </w:rPr>
            </w:pPr>
            <w:r>
              <w:rPr>
                <w:rFonts w:ascii="Calibri" w:hAnsi="Calibri"/>
                <w:sz w:val="20"/>
                <w:szCs w:val="20"/>
                <w:lang w:val="es-ES_tradnl"/>
              </w:rPr>
              <w:t>30</w:t>
            </w:r>
            <w:r w:rsidR="005C4A1E">
              <w:rPr>
                <w:rFonts w:ascii="Calibri" w:hAnsi="Calibri"/>
                <w:sz w:val="20"/>
                <w:szCs w:val="20"/>
                <w:lang w:val="es-ES_tradnl"/>
              </w:rPr>
              <w:t>º</w:t>
            </w:r>
            <w:sdt>
              <w:sdtPr>
                <w:rPr>
                  <w:rFonts w:ascii="Calibri" w:hAnsi="Calibri"/>
                  <w:sz w:val="20"/>
                  <w:szCs w:val="20"/>
                  <w:lang w:val="es-ES_tradnl"/>
                </w:rPr>
                <w:id w:val="1757484613"/>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742381">
            <w:pPr>
              <w:rPr>
                <w:rFonts w:ascii="Calibri" w:hAnsi="Calibri"/>
                <w:sz w:val="20"/>
                <w:szCs w:val="20"/>
                <w:lang w:val="es-ES_tradnl"/>
              </w:rPr>
            </w:pPr>
            <w:r>
              <w:rPr>
                <w:rFonts w:ascii="Calibri" w:hAnsi="Calibri"/>
                <w:sz w:val="20"/>
                <w:szCs w:val="20"/>
                <w:lang w:val="es-ES_tradnl"/>
              </w:rPr>
              <w:t>3</w:t>
            </w:r>
            <w:r w:rsidR="00221253">
              <w:rPr>
                <w:rFonts w:ascii="Calibri" w:hAnsi="Calibri"/>
                <w:sz w:val="20"/>
                <w:szCs w:val="20"/>
                <w:lang w:val="es-ES_tradnl"/>
              </w:rPr>
              <w:t>1</w:t>
            </w:r>
            <w:r>
              <w:rPr>
                <w:rFonts w:ascii="Calibri" w:hAnsi="Calibri"/>
                <w:sz w:val="20"/>
                <w:szCs w:val="20"/>
                <w:lang w:val="es-ES_tradnl"/>
              </w:rPr>
              <w:t>º</w:t>
            </w:r>
            <w:sdt>
              <w:sdtPr>
                <w:rPr>
                  <w:rFonts w:ascii="Calibri" w:hAnsi="Calibri"/>
                  <w:sz w:val="20"/>
                  <w:szCs w:val="20"/>
                  <w:lang w:val="es-ES_tradnl"/>
                </w:rPr>
                <w:id w:val="-1742634660"/>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r w:rsidR="00742381">
                  <w:rPr>
                    <w:rFonts w:ascii="Calibri" w:hAnsi="Calibri"/>
                    <w:sz w:val="20"/>
                    <w:szCs w:val="20"/>
                    <w:lang w:val="es-ES_tradnl"/>
                  </w:rPr>
                  <w:t xml:space="preserve"> </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r w:rsidR="005C4A1E" w:rsidRPr="00E45C41" w:rsidTr="006651F8">
        <w:tc>
          <w:tcPr>
            <w:tcW w:w="4537" w:type="dxa"/>
          </w:tcPr>
          <w:p w:rsidR="005C4A1E" w:rsidRPr="00E45C41" w:rsidRDefault="005C4A1E" w:rsidP="00800BA3">
            <w:pPr>
              <w:rPr>
                <w:rFonts w:ascii="Calibri" w:hAnsi="Calibri"/>
                <w:sz w:val="20"/>
                <w:szCs w:val="20"/>
                <w:lang w:val="es-ES_tradnl"/>
              </w:rPr>
            </w:pPr>
            <w:r>
              <w:rPr>
                <w:rFonts w:ascii="Calibri" w:hAnsi="Calibri"/>
                <w:sz w:val="20"/>
                <w:szCs w:val="20"/>
                <w:lang w:val="es-ES_tradnl"/>
              </w:rPr>
              <w:t>3</w:t>
            </w:r>
            <w:r w:rsidR="00221253">
              <w:rPr>
                <w:rFonts w:ascii="Calibri" w:hAnsi="Calibri"/>
                <w:sz w:val="20"/>
                <w:szCs w:val="20"/>
                <w:lang w:val="es-ES_tradnl"/>
              </w:rPr>
              <w:t>2</w:t>
            </w:r>
            <w:r>
              <w:rPr>
                <w:rFonts w:ascii="Calibri" w:hAnsi="Calibri"/>
                <w:sz w:val="20"/>
                <w:szCs w:val="20"/>
                <w:lang w:val="es-ES_tradnl"/>
              </w:rPr>
              <w:t>º</w:t>
            </w:r>
            <w:sdt>
              <w:sdtPr>
                <w:rPr>
                  <w:rFonts w:ascii="Calibri" w:hAnsi="Calibri"/>
                  <w:sz w:val="20"/>
                  <w:szCs w:val="20"/>
                  <w:lang w:val="es-ES_tradnl"/>
                </w:rPr>
                <w:id w:val="129751407"/>
                <w:showingPlcHdr/>
                <w:text/>
              </w:sdtPr>
              <w:sdtEndPr/>
              <w:sdtContent>
                <w:r w:rsidR="00800BA3">
                  <w:rPr>
                    <w:rFonts w:ascii="Calibri" w:hAnsi="Calibri"/>
                    <w:sz w:val="20"/>
                    <w:szCs w:val="20"/>
                    <w:lang w:val="es-ES_tradnl"/>
                  </w:rPr>
                  <w:t xml:space="preserve"> </w:t>
                </w:r>
                <w:r w:rsidR="00800BA3" w:rsidRPr="00E45C41">
                  <w:rPr>
                    <w:rStyle w:val="Textodelmarcadordeposicin"/>
                    <w:rFonts w:ascii="Calibri" w:hAnsi="Calibri"/>
                    <w:sz w:val="20"/>
                    <w:szCs w:val="20"/>
                  </w:rPr>
                  <w:t>Haga clic aquí para escribir texto</w:t>
                </w:r>
              </w:sdtContent>
            </w:sdt>
          </w:p>
        </w:tc>
        <w:tc>
          <w:tcPr>
            <w:tcW w:w="2881"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irmar</w:t>
            </w:r>
          </w:p>
        </w:tc>
        <w:tc>
          <w:tcPr>
            <w:tcW w:w="3027" w:type="dxa"/>
          </w:tcPr>
          <w:p w:rsidR="005C4A1E" w:rsidRPr="00E45C41" w:rsidRDefault="005C4A1E" w:rsidP="00F769D0">
            <w:pPr>
              <w:rPr>
                <w:rFonts w:ascii="Calibri" w:hAnsi="Calibri"/>
                <w:sz w:val="20"/>
                <w:szCs w:val="20"/>
                <w:lang w:val="es-ES_tradnl"/>
              </w:rPr>
            </w:pPr>
            <w:r>
              <w:rPr>
                <w:rFonts w:ascii="Calibri" w:hAnsi="Calibri"/>
                <w:sz w:val="20"/>
                <w:szCs w:val="20"/>
                <w:lang w:val="es-ES_tradnl"/>
              </w:rPr>
              <w:t>Fecha</w:t>
            </w:r>
          </w:p>
        </w:tc>
      </w:tr>
    </w:tbl>
    <w:p w:rsidR="00D31BB7" w:rsidRPr="00E45C41" w:rsidRDefault="00D31BB7" w:rsidP="00F769D0">
      <w:pPr>
        <w:spacing w:after="0" w:line="240" w:lineRule="auto"/>
        <w:rPr>
          <w:rFonts w:ascii="Calibri" w:hAnsi="Calibri"/>
          <w:b/>
          <w:sz w:val="20"/>
          <w:szCs w:val="20"/>
          <w:lang w:val="es-ES_tradnl"/>
        </w:rPr>
      </w:pPr>
    </w:p>
    <w:p w:rsidR="00F769D0" w:rsidRPr="00E45C41" w:rsidRDefault="00F769D0">
      <w:pPr>
        <w:spacing w:after="0" w:line="240" w:lineRule="auto"/>
        <w:rPr>
          <w:rFonts w:ascii="Calibri" w:hAnsi="Calibri"/>
          <w:b/>
          <w:sz w:val="20"/>
          <w:szCs w:val="20"/>
          <w:lang w:val="es-ES_tradnl"/>
        </w:rPr>
      </w:pPr>
    </w:p>
    <w:sectPr w:rsidR="00F769D0" w:rsidRPr="00E45C41" w:rsidSect="006D052B">
      <w:headerReference w:type="default" r:id="rId9"/>
      <w:footerReference w:type="default" r:id="rId10"/>
      <w:pgSz w:w="11906" w:h="16838" w:code="9"/>
      <w:pgMar w:top="1418" w:right="1418" w:bottom="851"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7B93" w:rsidRDefault="006E7B93" w:rsidP="006E7B93">
      <w:pPr>
        <w:spacing w:after="0" w:line="240" w:lineRule="auto"/>
      </w:pPr>
      <w:r>
        <w:separator/>
      </w:r>
    </w:p>
  </w:endnote>
  <w:endnote w:type="continuationSeparator" w:id="0">
    <w:p w:rsidR="006E7B93" w:rsidRDefault="006E7B93" w:rsidP="006E7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7B93" w:rsidRPr="001E3753" w:rsidRDefault="001E3753" w:rsidP="001E3753">
    <w:pPr>
      <w:pStyle w:val="Piedepgina"/>
      <w:rPr>
        <w:rFonts w:ascii="Calibri" w:hAnsi="Calibri"/>
        <w:sz w:val="22"/>
        <w:lang w:val="es-ES_tradnl"/>
      </w:rPr>
    </w:pPr>
    <w:r w:rsidRPr="009E6DAF">
      <w:rPr>
        <w:rFonts w:ascii="Calibri" w:hAnsi="Calibri"/>
        <w:sz w:val="22"/>
      </w:rPr>
      <w:t xml:space="preserve">Completar y subir a la plataforma de gestión de </w:t>
    </w:r>
    <w:r w:rsidRPr="00C83880">
      <w:rPr>
        <w:rFonts w:ascii="Calibri" w:hAnsi="Calibri"/>
        <w:sz w:val="22"/>
      </w:rPr>
      <w:t xml:space="preserve">manuscritos </w:t>
    </w:r>
    <w:hyperlink r:id="rId1" w:history="1">
      <w:r w:rsidRPr="00C83880">
        <w:rPr>
          <w:rStyle w:val="Hipervnculo"/>
          <w:rFonts w:ascii="Calibri" w:hAnsi="Calibri"/>
          <w:sz w:val="22"/>
          <w:lang w:val="es-ES_tradnl"/>
        </w:rPr>
        <w:t>h</w:t>
      </w:r>
      <w:hyperlink r:id="rId2" w:history="1">
        <w:r w:rsidR="00C83880" w:rsidRPr="00C83880">
          <w:rPr>
            <w:rStyle w:val="Hipervnculo"/>
            <w:rFonts w:ascii="Calibri" w:hAnsi="Calibri"/>
            <w:sz w:val="20"/>
            <w:szCs w:val="20"/>
          </w:rPr>
          <w:t>https://www.editorialmanager.com/recintvcardiol/</w:t>
        </w:r>
      </w:hyperlink>
      <w:r w:rsidR="00C83880" w:rsidRPr="00C83880">
        <w:rPr>
          <w:rFonts w:ascii="Calibri" w:hAnsi="Calibri"/>
          <w:color w:val="1F497D"/>
          <w:sz w:val="20"/>
          <w:szCs w:val="20"/>
        </w:rPr>
        <w:t xml:space="preserve"> </w:t>
      </w:r>
    </w:hyperlink>
    <w:r w:rsidRPr="00C83880">
      <w:rPr>
        <w:rFonts w:ascii="Calibri" w:hAnsi="Calibri"/>
        <w:sz w:val="22"/>
        <w:lang w:val="es-ES_tradnl"/>
      </w:rPr>
      <w:t>como</w:t>
    </w:r>
    <w:r w:rsidRPr="009E6DAF">
      <w:rPr>
        <w:rFonts w:ascii="Calibri" w:hAnsi="Calibri"/>
        <w:sz w:val="22"/>
        <w:lang w:val="es-ES_tradnl"/>
      </w:rPr>
      <w:t xml:space="preserve"> ítem “Carta de presentación” en el apartado “</w:t>
    </w:r>
    <w:proofErr w:type="spellStart"/>
    <w:r w:rsidRPr="009E6DAF">
      <w:rPr>
        <w:rFonts w:ascii="Calibri" w:hAnsi="Calibri"/>
        <w:sz w:val="22"/>
        <w:lang w:val="es-ES_tradnl"/>
      </w:rPr>
      <w:t>Attach</w:t>
    </w:r>
    <w:proofErr w:type="spellEnd"/>
    <w:r w:rsidRPr="009E6DAF">
      <w:rPr>
        <w:rFonts w:ascii="Calibri" w:hAnsi="Calibri"/>
        <w:sz w:val="22"/>
        <w:lang w:val="es-ES_tradnl"/>
      </w:rPr>
      <w:t xml:space="preserve"> fil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7B93" w:rsidRDefault="006E7B93" w:rsidP="006E7B93">
      <w:pPr>
        <w:spacing w:after="0" w:line="240" w:lineRule="auto"/>
      </w:pPr>
      <w:r>
        <w:separator/>
      </w:r>
    </w:p>
  </w:footnote>
  <w:footnote w:type="continuationSeparator" w:id="0">
    <w:p w:rsidR="006E7B93" w:rsidRDefault="006E7B93" w:rsidP="006E7B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7B93" w:rsidRDefault="00800BA3">
    <w:pPr>
      <w:pStyle w:val="Encabezado"/>
    </w:pPr>
    <w:r>
      <w:rPr>
        <w:noProof/>
        <w:lang w:eastAsia="es-ES"/>
      </w:rPr>
      <w:drawing>
        <wp:anchor distT="0" distB="0" distL="114300" distR="114300" simplePos="0" relativeHeight="251658240" behindDoc="0" locked="0" layoutInCell="1" allowOverlap="1">
          <wp:simplePos x="0" y="0"/>
          <wp:positionH relativeFrom="column">
            <wp:posOffset>-237490</wp:posOffset>
          </wp:positionH>
          <wp:positionV relativeFrom="paragraph">
            <wp:posOffset>-244475</wp:posOffset>
          </wp:positionV>
          <wp:extent cx="6126480" cy="788945"/>
          <wp:effectExtent l="0" t="0" r="0" b="0"/>
          <wp:wrapNone/>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_I-Cardiology_logo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6480" cy="788945"/>
                  </a:xfrm>
                  <a:prstGeom prst="rect">
                    <a:avLst/>
                  </a:prstGeom>
                </pic:spPr>
              </pic:pic>
            </a:graphicData>
          </a:graphic>
          <wp14:sizeRelH relativeFrom="page">
            <wp14:pctWidth>0</wp14:pctWidth>
          </wp14:sizeRelH>
          <wp14:sizeRelV relativeFrom="page">
            <wp14:pctHeight>0</wp14:pctHeight>
          </wp14:sizeRelV>
        </wp:anchor>
      </w:drawing>
    </w:r>
  </w:p>
  <w:p w:rsidR="006E7B93" w:rsidRDefault="006E7B93">
    <w:pPr>
      <w:pStyle w:val="Encabezado"/>
    </w:pPr>
  </w:p>
  <w:p w:rsidR="00EB5B5D" w:rsidRDefault="00EB5B5D" w:rsidP="000D3B3B">
    <w:pPr>
      <w:spacing w:after="0" w:line="240" w:lineRule="auto"/>
      <w:jc w:val="center"/>
      <w:rPr>
        <w:rFonts w:ascii="Calibri" w:hAnsi="Calibri"/>
        <w:b/>
        <w:sz w:val="20"/>
        <w:szCs w:val="20"/>
        <w:lang w:val="es-ES_tradnl"/>
      </w:rPr>
    </w:pPr>
  </w:p>
  <w:p w:rsidR="00800BA3" w:rsidRDefault="00800BA3" w:rsidP="000D3B3B">
    <w:pPr>
      <w:spacing w:after="0" w:line="240" w:lineRule="auto"/>
      <w:jc w:val="center"/>
      <w:rPr>
        <w:rFonts w:ascii="Calibri" w:hAnsi="Calibri"/>
        <w:b/>
        <w:sz w:val="20"/>
        <w:szCs w:val="20"/>
        <w:lang w:val="es-ES_tradnl"/>
      </w:rPr>
    </w:pPr>
  </w:p>
  <w:p w:rsidR="000D3B3B" w:rsidRPr="00E45C41" w:rsidRDefault="000D3B3B" w:rsidP="000D3B3B">
    <w:pPr>
      <w:spacing w:after="0" w:line="240" w:lineRule="auto"/>
      <w:jc w:val="center"/>
      <w:rPr>
        <w:rFonts w:ascii="Calibri" w:hAnsi="Calibri"/>
        <w:b/>
        <w:sz w:val="20"/>
        <w:szCs w:val="20"/>
        <w:lang w:val="es-ES_tradnl"/>
      </w:rPr>
    </w:pPr>
    <w:r w:rsidRPr="00E45C41">
      <w:rPr>
        <w:rFonts w:ascii="Calibri" w:hAnsi="Calibri"/>
        <w:b/>
        <w:sz w:val="20"/>
        <w:szCs w:val="20"/>
        <w:lang w:val="es-ES_tradnl"/>
      </w:rPr>
      <w:t>FORMULARIO MODIFICACIÓN AUTORÍA</w:t>
    </w:r>
  </w:p>
  <w:p w:rsidR="000D3B3B" w:rsidRPr="00E45C41" w:rsidRDefault="000D3B3B" w:rsidP="000D3B3B">
    <w:pPr>
      <w:spacing w:after="0" w:line="240" w:lineRule="auto"/>
      <w:jc w:val="center"/>
      <w:rPr>
        <w:rFonts w:ascii="Calibri" w:hAnsi="Calibri"/>
        <w:b/>
        <w:sz w:val="20"/>
        <w:szCs w:val="20"/>
        <w:lang w:val="es-ES_tradnl"/>
      </w:rPr>
    </w:pPr>
    <w:r w:rsidRPr="00E45C41">
      <w:rPr>
        <w:rFonts w:ascii="Calibri" w:hAnsi="Calibri"/>
        <w:b/>
        <w:sz w:val="20"/>
        <w:szCs w:val="20"/>
        <w:lang w:val="es-ES_tradnl"/>
      </w:rPr>
      <w:t xml:space="preserve">(Debe ser </w:t>
    </w:r>
    <w:r>
      <w:rPr>
        <w:rFonts w:ascii="Calibri" w:hAnsi="Calibri"/>
        <w:b/>
        <w:sz w:val="20"/>
        <w:szCs w:val="20"/>
        <w:lang w:val="es-ES_tradnl"/>
      </w:rPr>
      <w:t>cumplimentado</w:t>
    </w:r>
    <w:r w:rsidRPr="00E45C41">
      <w:rPr>
        <w:rFonts w:ascii="Calibri" w:hAnsi="Calibri"/>
        <w:b/>
        <w:sz w:val="20"/>
        <w:szCs w:val="20"/>
        <w:lang w:val="es-ES_tradnl"/>
      </w:rPr>
      <w:t xml:space="preserve"> por todos los autores)</w:t>
    </w:r>
  </w:p>
  <w:p w:rsidR="000D3B3B" w:rsidRPr="00800BA3" w:rsidRDefault="000D3B3B">
    <w:pPr>
      <w:pStyle w:val="Encabezado"/>
      <w:rPr>
        <w:rFonts w:asciiTheme="minorHAnsi" w:hAnsiTheme="minorHAnsi" w:cstheme="minorHAnsi"/>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yILQ2NzA1MTIzMjYyUdpeDU4uLM/DyQApNaAAYfdQ0sAAAA"/>
  </w:docVars>
  <w:rsids>
    <w:rsidRoot w:val="00CC0C28"/>
    <w:rsid w:val="000D3B3B"/>
    <w:rsid w:val="000E122A"/>
    <w:rsid w:val="000F702B"/>
    <w:rsid w:val="001222AE"/>
    <w:rsid w:val="0017102B"/>
    <w:rsid w:val="001E3753"/>
    <w:rsid w:val="00221253"/>
    <w:rsid w:val="00291169"/>
    <w:rsid w:val="002C5E8B"/>
    <w:rsid w:val="00302965"/>
    <w:rsid w:val="00311FEB"/>
    <w:rsid w:val="0032682A"/>
    <w:rsid w:val="00331648"/>
    <w:rsid w:val="00552470"/>
    <w:rsid w:val="00587B05"/>
    <w:rsid w:val="005A04C4"/>
    <w:rsid w:val="005C4A1E"/>
    <w:rsid w:val="006651F8"/>
    <w:rsid w:val="006D052B"/>
    <w:rsid w:val="006E7B93"/>
    <w:rsid w:val="007404E8"/>
    <w:rsid w:val="00742381"/>
    <w:rsid w:val="007500BD"/>
    <w:rsid w:val="00791CC1"/>
    <w:rsid w:val="00800BA3"/>
    <w:rsid w:val="008C3216"/>
    <w:rsid w:val="008C6D55"/>
    <w:rsid w:val="00985479"/>
    <w:rsid w:val="00B34D07"/>
    <w:rsid w:val="00BA5731"/>
    <w:rsid w:val="00C83880"/>
    <w:rsid w:val="00CC0C28"/>
    <w:rsid w:val="00D31BB7"/>
    <w:rsid w:val="00E45C41"/>
    <w:rsid w:val="00EA2AB5"/>
    <w:rsid w:val="00EB5B5D"/>
    <w:rsid w:val="00F769D0"/>
    <w:rsid w:val="00FA0BCD"/>
    <w:rsid w:val="00FC41C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82A"/>
    <w:rPr>
      <w:rFonts w:ascii="Garamond" w:hAnsi="Garamond"/>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34D07"/>
    <w:rPr>
      <w:color w:val="808080"/>
    </w:rPr>
  </w:style>
  <w:style w:type="paragraph" w:styleId="Textodeglobo">
    <w:name w:val="Balloon Text"/>
    <w:basedOn w:val="Normal"/>
    <w:link w:val="TextodegloboCar"/>
    <w:uiPriority w:val="99"/>
    <w:semiHidden/>
    <w:unhideWhenUsed/>
    <w:rsid w:val="00B34D0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4D07"/>
    <w:rPr>
      <w:rFonts w:ascii="Tahoma" w:hAnsi="Tahoma" w:cs="Tahoma"/>
      <w:sz w:val="16"/>
      <w:szCs w:val="16"/>
    </w:rPr>
  </w:style>
  <w:style w:type="table" w:styleId="Tablaconcuadrcula">
    <w:name w:val="Table Grid"/>
    <w:basedOn w:val="Tablanormal"/>
    <w:uiPriority w:val="59"/>
    <w:rsid w:val="00740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6E7B9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E7B93"/>
    <w:rPr>
      <w:rFonts w:ascii="Garamond" w:hAnsi="Garamond"/>
      <w:sz w:val="24"/>
    </w:rPr>
  </w:style>
  <w:style w:type="paragraph" w:styleId="Piedepgina">
    <w:name w:val="footer"/>
    <w:basedOn w:val="Normal"/>
    <w:link w:val="PiedepginaCar"/>
    <w:uiPriority w:val="99"/>
    <w:unhideWhenUsed/>
    <w:rsid w:val="006E7B9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E7B93"/>
    <w:rPr>
      <w:rFonts w:ascii="Garamond" w:hAnsi="Garamond"/>
      <w:sz w:val="24"/>
    </w:rPr>
  </w:style>
  <w:style w:type="character" w:styleId="Hipervnculo">
    <w:name w:val="Hyperlink"/>
    <w:rsid w:val="006E7B93"/>
    <w:rPr>
      <w:color w:val="0000FF"/>
      <w:u w:val="single"/>
    </w:rPr>
  </w:style>
  <w:style w:type="paragraph" w:styleId="NormalWeb">
    <w:name w:val="Normal (Web)"/>
    <w:basedOn w:val="Normal"/>
    <w:uiPriority w:val="99"/>
    <w:semiHidden/>
    <w:unhideWhenUsed/>
    <w:rsid w:val="00F769D0"/>
    <w:pPr>
      <w:spacing w:before="100" w:beforeAutospacing="1" w:after="100" w:afterAutospacing="1" w:line="240" w:lineRule="auto"/>
    </w:pPr>
    <w:rPr>
      <w:rFonts w:ascii="Times New Roman" w:eastAsia="Times New Roman" w:hAnsi="Times New Roman" w:cs="Times New Roman"/>
      <w:szCs w:val="24"/>
      <w:lang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82A"/>
    <w:rPr>
      <w:rFonts w:ascii="Garamond" w:hAnsi="Garamond"/>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34D07"/>
    <w:rPr>
      <w:color w:val="808080"/>
    </w:rPr>
  </w:style>
  <w:style w:type="paragraph" w:styleId="Textodeglobo">
    <w:name w:val="Balloon Text"/>
    <w:basedOn w:val="Normal"/>
    <w:link w:val="TextodegloboCar"/>
    <w:uiPriority w:val="99"/>
    <w:semiHidden/>
    <w:unhideWhenUsed/>
    <w:rsid w:val="00B34D0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4D07"/>
    <w:rPr>
      <w:rFonts w:ascii="Tahoma" w:hAnsi="Tahoma" w:cs="Tahoma"/>
      <w:sz w:val="16"/>
      <w:szCs w:val="16"/>
    </w:rPr>
  </w:style>
  <w:style w:type="table" w:styleId="Tablaconcuadrcula">
    <w:name w:val="Table Grid"/>
    <w:basedOn w:val="Tablanormal"/>
    <w:uiPriority w:val="59"/>
    <w:rsid w:val="00740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6E7B9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E7B93"/>
    <w:rPr>
      <w:rFonts w:ascii="Garamond" w:hAnsi="Garamond"/>
      <w:sz w:val="24"/>
    </w:rPr>
  </w:style>
  <w:style w:type="paragraph" w:styleId="Piedepgina">
    <w:name w:val="footer"/>
    <w:basedOn w:val="Normal"/>
    <w:link w:val="PiedepginaCar"/>
    <w:uiPriority w:val="99"/>
    <w:unhideWhenUsed/>
    <w:rsid w:val="006E7B9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E7B93"/>
    <w:rPr>
      <w:rFonts w:ascii="Garamond" w:hAnsi="Garamond"/>
      <w:sz w:val="24"/>
    </w:rPr>
  </w:style>
  <w:style w:type="character" w:styleId="Hipervnculo">
    <w:name w:val="Hyperlink"/>
    <w:rsid w:val="006E7B93"/>
    <w:rPr>
      <w:color w:val="0000FF"/>
      <w:u w:val="single"/>
    </w:rPr>
  </w:style>
  <w:style w:type="paragraph" w:styleId="NormalWeb">
    <w:name w:val="Normal (Web)"/>
    <w:basedOn w:val="Normal"/>
    <w:uiPriority w:val="99"/>
    <w:semiHidden/>
    <w:unhideWhenUsed/>
    <w:rsid w:val="00F769D0"/>
    <w:pPr>
      <w:spacing w:before="100" w:beforeAutospacing="1" w:after="100" w:afterAutospacing="1" w:line="240" w:lineRule="auto"/>
    </w:pPr>
    <w:rPr>
      <w:rFonts w:ascii="Times New Roman" w:eastAsia="Times New Roman" w:hAnsi="Times New Roman" w:cs="Times New Roman"/>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2576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mje.org/conflicts-of-interest/"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editorialmanager.com/recintvcardiol/" TargetMode="External"/><Relationship Id="rId1" Type="http://schemas.openxmlformats.org/officeDocument/2006/relationships/hyperlink" Target="https://ees.elsevier.com/re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B9CBBB66CDA433ABC38EF4770C631FB"/>
        <w:category>
          <w:name w:val="General"/>
          <w:gallery w:val="placeholder"/>
        </w:category>
        <w:types>
          <w:type w:val="bbPlcHdr"/>
        </w:types>
        <w:behaviors>
          <w:behavior w:val="content"/>
        </w:behaviors>
        <w:guid w:val="{4F5BDBF1-D17F-48AB-A0C2-B7D02D1698F6}"/>
      </w:docPartPr>
      <w:docPartBody>
        <w:p w:rsidR="00F840BC" w:rsidRDefault="00AD3F16" w:rsidP="00AD3F16">
          <w:pPr>
            <w:pStyle w:val="2B9CBBB66CDA433ABC38EF4770C631FB16"/>
          </w:pPr>
          <w:r w:rsidRPr="00E45C41">
            <w:rPr>
              <w:rStyle w:val="Textodelmarcadordeposicin"/>
              <w:rFonts w:ascii="Calibri" w:hAnsi="Calibri"/>
              <w:sz w:val="20"/>
              <w:szCs w:val="20"/>
            </w:rPr>
            <w:t>Haga clic aquí para escribir texto.</w:t>
          </w:r>
        </w:p>
      </w:docPartBody>
    </w:docPart>
    <w:docPart>
      <w:docPartPr>
        <w:name w:val="938275D01CFE4C419AFAC03B73A4D5B6"/>
        <w:category>
          <w:name w:val="General"/>
          <w:gallery w:val="placeholder"/>
        </w:category>
        <w:types>
          <w:type w:val="bbPlcHdr"/>
        </w:types>
        <w:behaviors>
          <w:behavior w:val="content"/>
        </w:behaviors>
        <w:guid w:val="{55D3E348-5E06-40BB-AAF3-5DEC8EACC258}"/>
      </w:docPartPr>
      <w:docPartBody>
        <w:p w:rsidR="00F840BC" w:rsidRDefault="00AD3F16" w:rsidP="00AD3F16">
          <w:pPr>
            <w:pStyle w:val="938275D01CFE4C419AFAC03B73A4D5B616"/>
          </w:pPr>
          <w:r w:rsidRPr="00E45C41">
            <w:rPr>
              <w:rStyle w:val="Textodelmarcadordeposicin"/>
              <w:rFonts w:ascii="Calibri" w:hAnsi="Calibri"/>
              <w:sz w:val="20"/>
              <w:szCs w:val="20"/>
            </w:rPr>
            <w:t>Haga clic aquí para escribir texto.</w:t>
          </w:r>
        </w:p>
      </w:docPartBody>
    </w:docPart>
    <w:docPart>
      <w:docPartPr>
        <w:name w:val="DE9CA0E672484D9BB4599E254082C931"/>
        <w:category>
          <w:name w:val="General"/>
          <w:gallery w:val="placeholder"/>
        </w:category>
        <w:types>
          <w:type w:val="bbPlcHdr"/>
        </w:types>
        <w:behaviors>
          <w:behavior w:val="content"/>
        </w:behaviors>
        <w:guid w:val="{B0408673-B0D6-4D62-B9ED-55995338A1E5}"/>
      </w:docPartPr>
      <w:docPartBody>
        <w:p w:rsidR="00F840BC" w:rsidRDefault="00AD3F16" w:rsidP="00AD3F16">
          <w:pPr>
            <w:pStyle w:val="DE9CA0E672484D9BB4599E254082C93117"/>
          </w:pPr>
          <w:r w:rsidRPr="00E45C41">
            <w:rPr>
              <w:rStyle w:val="Textodelmarcadordeposicin"/>
              <w:rFonts w:ascii="Calibri" w:hAnsi="Calibri"/>
              <w:sz w:val="20"/>
              <w:szCs w:val="20"/>
            </w:rPr>
            <w:t>Haga clic aquí para escribir texto.</w:t>
          </w:r>
        </w:p>
      </w:docPartBody>
    </w:docPart>
    <w:docPart>
      <w:docPartPr>
        <w:name w:val="248BA24E151B46A597129E27BDDFD05D"/>
        <w:category>
          <w:name w:val="General"/>
          <w:gallery w:val="placeholder"/>
        </w:category>
        <w:types>
          <w:type w:val="bbPlcHdr"/>
        </w:types>
        <w:behaviors>
          <w:behavior w:val="content"/>
        </w:behaviors>
        <w:guid w:val="{56906820-6758-479B-843C-2D1734356804}"/>
      </w:docPartPr>
      <w:docPartBody>
        <w:p w:rsidR="00F840BC" w:rsidRDefault="00AD3F16" w:rsidP="00AD3F16">
          <w:pPr>
            <w:pStyle w:val="248BA24E151B46A597129E27BDDFD05D17"/>
          </w:pPr>
          <w:r w:rsidRPr="00E45C41">
            <w:rPr>
              <w:rStyle w:val="Textodelmarcadordeposicin"/>
              <w:rFonts w:ascii="Calibri" w:hAnsi="Calibri"/>
              <w:sz w:val="20"/>
              <w:szCs w:val="20"/>
            </w:rPr>
            <w:t>Haga clic aquí para escribir texto.</w:t>
          </w:r>
        </w:p>
      </w:docPartBody>
    </w:docPart>
    <w:docPart>
      <w:docPartPr>
        <w:name w:val="CFA0A06ED4384A58969DEF81F8BA83C9"/>
        <w:category>
          <w:name w:val="General"/>
          <w:gallery w:val="placeholder"/>
        </w:category>
        <w:types>
          <w:type w:val="bbPlcHdr"/>
        </w:types>
        <w:behaviors>
          <w:behavior w:val="content"/>
        </w:behaviors>
        <w:guid w:val="{9C474A6B-00EA-48BA-B7D0-FEB97476234B}"/>
      </w:docPartPr>
      <w:docPartBody>
        <w:p w:rsidR="00F840BC" w:rsidRDefault="00AD3F16" w:rsidP="00AD3F16">
          <w:pPr>
            <w:pStyle w:val="CFA0A06ED4384A58969DEF81F8BA83C917"/>
          </w:pPr>
          <w:r w:rsidRPr="00E45C41">
            <w:rPr>
              <w:rStyle w:val="Textodelmarcadordeposicin"/>
              <w:rFonts w:ascii="Calibri" w:hAnsi="Calibri"/>
              <w:sz w:val="20"/>
              <w:szCs w:val="20"/>
            </w:rPr>
            <w:t>Haga clic aquí para escribir texto.</w:t>
          </w:r>
        </w:p>
      </w:docPartBody>
    </w:docPart>
    <w:docPart>
      <w:docPartPr>
        <w:name w:val="0D433DB8CDFB48CE8CAD4B3BB40942B7"/>
        <w:category>
          <w:name w:val="General"/>
          <w:gallery w:val="placeholder"/>
        </w:category>
        <w:types>
          <w:type w:val="bbPlcHdr"/>
        </w:types>
        <w:behaviors>
          <w:behavior w:val="content"/>
        </w:behaviors>
        <w:guid w:val="{66234E6E-2819-4CE0-B0EA-F6374EC458B2}"/>
      </w:docPartPr>
      <w:docPartBody>
        <w:p w:rsidR="00F840BC" w:rsidRDefault="00AD3F16" w:rsidP="00AD3F16">
          <w:pPr>
            <w:pStyle w:val="0D433DB8CDFB48CE8CAD4B3BB40942B717"/>
          </w:pPr>
          <w:r w:rsidRPr="00E45C41">
            <w:rPr>
              <w:rStyle w:val="Textodelmarcadordeposicin"/>
              <w:rFonts w:ascii="Calibri" w:hAnsi="Calibri"/>
              <w:sz w:val="20"/>
              <w:szCs w:val="20"/>
            </w:rPr>
            <w:t>Haga clic aquí para escribir texto.</w:t>
          </w:r>
        </w:p>
      </w:docPartBody>
    </w:docPart>
    <w:docPart>
      <w:docPartPr>
        <w:name w:val="4F341A23973349D8B3E1A659287365E7"/>
        <w:category>
          <w:name w:val="General"/>
          <w:gallery w:val="placeholder"/>
        </w:category>
        <w:types>
          <w:type w:val="bbPlcHdr"/>
        </w:types>
        <w:behaviors>
          <w:behavior w:val="content"/>
        </w:behaviors>
        <w:guid w:val="{B9940CCD-5DBD-4277-BD86-CE1EFDCDE569}"/>
      </w:docPartPr>
      <w:docPartBody>
        <w:p w:rsidR="00F840BC" w:rsidRDefault="00AD3F16" w:rsidP="00AD3F16">
          <w:pPr>
            <w:pStyle w:val="4F341A23973349D8B3E1A659287365E717"/>
          </w:pPr>
          <w:r w:rsidRPr="00E45C41">
            <w:rPr>
              <w:rStyle w:val="Textodelmarcadordeposicin"/>
              <w:rFonts w:ascii="Calibri" w:hAnsi="Calibri"/>
              <w:sz w:val="20"/>
              <w:szCs w:val="20"/>
            </w:rPr>
            <w:t>Haga clic aquí para escribir texto.</w:t>
          </w:r>
        </w:p>
      </w:docPartBody>
    </w:docPart>
    <w:docPart>
      <w:docPartPr>
        <w:name w:val="30C4E78F04BF4973A7ABBAEAAAC6AAC4"/>
        <w:category>
          <w:name w:val="General"/>
          <w:gallery w:val="placeholder"/>
        </w:category>
        <w:types>
          <w:type w:val="bbPlcHdr"/>
        </w:types>
        <w:behaviors>
          <w:behavior w:val="content"/>
        </w:behaviors>
        <w:guid w:val="{101347E6-ACC7-4371-B7BC-75C8FA3A9CAD}"/>
      </w:docPartPr>
      <w:docPartBody>
        <w:p w:rsidR="00F840BC" w:rsidRDefault="00AD3F16" w:rsidP="00AD3F16">
          <w:pPr>
            <w:pStyle w:val="30C4E78F04BF4973A7ABBAEAAAC6AAC417"/>
          </w:pPr>
          <w:r w:rsidRPr="00E45C41">
            <w:rPr>
              <w:rStyle w:val="Textodelmarcadordeposicin"/>
              <w:rFonts w:ascii="Calibri" w:hAnsi="Calibri"/>
              <w:sz w:val="20"/>
              <w:szCs w:val="20"/>
            </w:rPr>
            <w:t>Haga clic aquí para escribir texto.</w:t>
          </w:r>
        </w:p>
      </w:docPartBody>
    </w:docPart>
    <w:docPart>
      <w:docPartPr>
        <w:name w:val="3F55E9C90F1C407D9E621E2C85F751AF"/>
        <w:category>
          <w:name w:val="General"/>
          <w:gallery w:val="placeholder"/>
        </w:category>
        <w:types>
          <w:type w:val="bbPlcHdr"/>
        </w:types>
        <w:behaviors>
          <w:behavior w:val="content"/>
        </w:behaviors>
        <w:guid w:val="{904944A3-8DAC-4447-9F4D-6530EFFFC1E8}"/>
      </w:docPartPr>
      <w:docPartBody>
        <w:p w:rsidR="00F840BC" w:rsidRDefault="00AD3F16" w:rsidP="00AD3F16">
          <w:pPr>
            <w:pStyle w:val="3F55E9C90F1C407D9E621E2C85F751AF17"/>
          </w:pPr>
          <w:r w:rsidRPr="00E45C41">
            <w:rPr>
              <w:rStyle w:val="Textodelmarcadordeposicin"/>
              <w:rFonts w:ascii="Calibri" w:hAnsi="Calibri"/>
              <w:sz w:val="20"/>
              <w:szCs w:val="20"/>
            </w:rPr>
            <w:t>Haga clic aquí para escribir texto.</w:t>
          </w:r>
        </w:p>
      </w:docPartBody>
    </w:docPart>
    <w:docPart>
      <w:docPartPr>
        <w:name w:val="E6D696BC628B41C7AC48C15FD0B09FC3"/>
        <w:category>
          <w:name w:val="General"/>
          <w:gallery w:val="placeholder"/>
        </w:category>
        <w:types>
          <w:type w:val="bbPlcHdr"/>
        </w:types>
        <w:behaviors>
          <w:behavior w:val="content"/>
        </w:behaviors>
        <w:guid w:val="{4C02620E-FD84-4600-AB78-C8DB9CD979D6}"/>
      </w:docPartPr>
      <w:docPartBody>
        <w:p w:rsidR="00F840BC" w:rsidRDefault="00AD3F16" w:rsidP="00AD3F16">
          <w:pPr>
            <w:pStyle w:val="E6D696BC628B41C7AC48C15FD0B09FC317"/>
          </w:pPr>
          <w:r w:rsidRPr="00E45C41">
            <w:rPr>
              <w:rStyle w:val="Textodelmarcadordeposicin"/>
              <w:rFonts w:ascii="Calibri" w:hAnsi="Calibri"/>
              <w:sz w:val="20"/>
              <w:szCs w:val="20"/>
            </w:rPr>
            <w:t>Haga clic aquí para escribir texto.</w:t>
          </w:r>
        </w:p>
      </w:docPartBody>
    </w:docPart>
    <w:docPart>
      <w:docPartPr>
        <w:name w:val="C85D968D0A394C7AAEC5E40AF8957DE9"/>
        <w:category>
          <w:name w:val="General"/>
          <w:gallery w:val="placeholder"/>
        </w:category>
        <w:types>
          <w:type w:val="bbPlcHdr"/>
        </w:types>
        <w:behaviors>
          <w:behavior w:val="content"/>
        </w:behaviors>
        <w:guid w:val="{7CE39646-79B4-477B-AB69-011C627EFCEE}"/>
      </w:docPartPr>
      <w:docPartBody>
        <w:p w:rsidR="00F840BC" w:rsidRDefault="00AD3F16" w:rsidP="00AD3F16">
          <w:pPr>
            <w:pStyle w:val="C85D968D0A394C7AAEC5E40AF8957DE917"/>
          </w:pPr>
          <w:r w:rsidRPr="00E45C41">
            <w:rPr>
              <w:rStyle w:val="Textodelmarcadordeposicin"/>
              <w:rFonts w:ascii="Calibri" w:hAnsi="Calibri"/>
              <w:sz w:val="20"/>
              <w:szCs w:val="20"/>
            </w:rPr>
            <w:t>Haga clic aquí para escribir texto.</w:t>
          </w:r>
        </w:p>
      </w:docPartBody>
    </w:docPart>
    <w:docPart>
      <w:docPartPr>
        <w:name w:val="C6CBA311FFDB473BAB118E17DB7A07C0"/>
        <w:category>
          <w:name w:val="General"/>
          <w:gallery w:val="placeholder"/>
        </w:category>
        <w:types>
          <w:type w:val="bbPlcHdr"/>
        </w:types>
        <w:behaviors>
          <w:behavior w:val="content"/>
        </w:behaviors>
        <w:guid w:val="{7FC124B7-E063-4189-9669-94217A6CC285}"/>
      </w:docPartPr>
      <w:docPartBody>
        <w:p w:rsidR="00F840BC" w:rsidRDefault="00AD3F16" w:rsidP="00AD3F16">
          <w:pPr>
            <w:pStyle w:val="C6CBA311FFDB473BAB118E17DB7A07C017"/>
          </w:pPr>
          <w:r w:rsidRPr="00E45C41">
            <w:rPr>
              <w:rStyle w:val="Textodelmarcadordeposicin"/>
              <w:rFonts w:ascii="Calibri" w:hAnsi="Calibri"/>
              <w:sz w:val="20"/>
              <w:szCs w:val="20"/>
            </w:rPr>
            <w:t>Haga clic aquí para escribir texto.</w:t>
          </w:r>
        </w:p>
      </w:docPartBody>
    </w:docPart>
    <w:docPart>
      <w:docPartPr>
        <w:name w:val="F4A53328C4284939B2F65DB5B602661C"/>
        <w:category>
          <w:name w:val="General"/>
          <w:gallery w:val="placeholder"/>
        </w:category>
        <w:types>
          <w:type w:val="bbPlcHdr"/>
        </w:types>
        <w:behaviors>
          <w:behavior w:val="content"/>
        </w:behaviors>
        <w:guid w:val="{921141E9-38C4-4D66-A2C9-71D13FD82658}"/>
      </w:docPartPr>
      <w:docPartBody>
        <w:p w:rsidR="00F840BC" w:rsidRDefault="00AD3F16" w:rsidP="00AD3F16">
          <w:pPr>
            <w:pStyle w:val="F4A53328C4284939B2F65DB5B602661C17"/>
          </w:pPr>
          <w:r w:rsidRPr="00E45C41">
            <w:rPr>
              <w:rStyle w:val="Textodelmarcadordeposicin"/>
              <w:rFonts w:ascii="Calibri" w:hAnsi="Calibri"/>
              <w:sz w:val="20"/>
              <w:szCs w:val="20"/>
            </w:rPr>
            <w:t>Haga clic aquí para escribir texto.</w:t>
          </w:r>
        </w:p>
      </w:docPartBody>
    </w:docPart>
    <w:docPart>
      <w:docPartPr>
        <w:name w:val="95C61B57F0274259A3E141BE8C8BAAE3"/>
        <w:category>
          <w:name w:val="General"/>
          <w:gallery w:val="placeholder"/>
        </w:category>
        <w:types>
          <w:type w:val="bbPlcHdr"/>
        </w:types>
        <w:behaviors>
          <w:behavior w:val="content"/>
        </w:behaviors>
        <w:guid w:val="{A9FFCDC2-60BA-4BE8-BAF1-7AF028E5F993}"/>
      </w:docPartPr>
      <w:docPartBody>
        <w:p w:rsidR="00F840BC" w:rsidRDefault="00AD3F16" w:rsidP="00AD3F16">
          <w:pPr>
            <w:pStyle w:val="95C61B57F0274259A3E141BE8C8BAAE317"/>
          </w:pPr>
          <w:r w:rsidRPr="00E45C41">
            <w:rPr>
              <w:rStyle w:val="Textodelmarcadordeposicin"/>
              <w:rFonts w:ascii="Calibri" w:hAnsi="Calibri"/>
              <w:sz w:val="20"/>
              <w:szCs w:val="20"/>
            </w:rPr>
            <w:t>Haga clic aquí para escribir texto.</w:t>
          </w:r>
        </w:p>
      </w:docPartBody>
    </w:docPart>
    <w:docPart>
      <w:docPartPr>
        <w:name w:val="3933ACCC4E6A4A4781FC8D9550CA763F"/>
        <w:category>
          <w:name w:val="General"/>
          <w:gallery w:val="placeholder"/>
        </w:category>
        <w:types>
          <w:type w:val="bbPlcHdr"/>
        </w:types>
        <w:behaviors>
          <w:behavior w:val="content"/>
        </w:behaviors>
        <w:guid w:val="{339A805E-682D-4F6C-9190-485DBC6766F9}"/>
      </w:docPartPr>
      <w:docPartBody>
        <w:p w:rsidR="00F840BC" w:rsidRDefault="00AD3F16" w:rsidP="00AD3F16">
          <w:pPr>
            <w:pStyle w:val="3933ACCC4E6A4A4781FC8D9550CA763F17"/>
          </w:pPr>
          <w:r w:rsidRPr="00E45C41">
            <w:rPr>
              <w:rStyle w:val="Textodelmarcadordeposicin"/>
              <w:rFonts w:ascii="Calibri" w:hAnsi="Calibri"/>
              <w:sz w:val="20"/>
              <w:szCs w:val="20"/>
            </w:rPr>
            <w:t>Haga clic aquí para escribir texto.</w:t>
          </w:r>
        </w:p>
      </w:docPartBody>
    </w:docPart>
    <w:docPart>
      <w:docPartPr>
        <w:name w:val="62823ACEDAAC4692801C42C76DD72593"/>
        <w:category>
          <w:name w:val="General"/>
          <w:gallery w:val="placeholder"/>
        </w:category>
        <w:types>
          <w:type w:val="bbPlcHdr"/>
        </w:types>
        <w:behaviors>
          <w:behavior w:val="content"/>
        </w:behaviors>
        <w:guid w:val="{739F7F25-871F-4E76-9FDA-EDB496B352E8}"/>
      </w:docPartPr>
      <w:docPartBody>
        <w:p w:rsidR="00F840BC" w:rsidRDefault="00AD3F16" w:rsidP="00AD3F16">
          <w:pPr>
            <w:pStyle w:val="62823ACEDAAC4692801C42C76DD7259317"/>
          </w:pPr>
          <w:r w:rsidRPr="00E45C41">
            <w:rPr>
              <w:rStyle w:val="Textodelmarcadordeposicin"/>
              <w:rFonts w:ascii="Calibri" w:hAnsi="Calibri"/>
              <w:sz w:val="20"/>
              <w:szCs w:val="20"/>
            </w:rPr>
            <w:t>Haga clic aquí para escribir texto.</w:t>
          </w:r>
        </w:p>
      </w:docPartBody>
    </w:docPart>
    <w:docPart>
      <w:docPartPr>
        <w:name w:val="917CB980A3BC45A784B9AD883E1C3BA0"/>
        <w:category>
          <w:name w:val="General"/>
          <w:gallery w:val="placeholder"/>
        </w:category>
        <w:types>
          <w:type w:val="bbPlcHdr"/>
        </w:types>
        <w:behaviors>
          <w:behavior w:val="content"/>
        </w:behaviors>
        <w:guid w:val="{33AA5F32-1213-4674-A075-B192CFF5F260}"/>
      </w:docPartPr>
      <w:docPartBody>
        <w:p w:rsidR="00F840BC" w:rsidRDefault="00AD3F16" w:rsidP="00AD3F16">
          <w:pPr>
            <w:pStyle w:val="917CB980A3BC45A784B9AD883E1C3BA017"/>
          </w:pPr>
          <w:r w:rsidRPr="00E45C41">
            <w:rPr>
              <w:rStyle w:val="Textodelmarcadordeposicin"/>
              <w:rFonts w:ascii="Calibri" w:hAnsi="Calibri"/>
              <w:sz w:val="20"/>
              <w:szCs w:val="20"/>
            </w:rPr>
            <w:t>Haga clic aquí para escribir texto.</w:t>
          </w:r>
        </w:p>
      </w:docPartBody>
    </w:docPart>
    <w:docPart>
      <w:docPartPr>
        <w:name w:val="B4714E0440EB417F95D67C92852BC285"/>
        <w:category>
          <w:name w:val="General"/>
          <w:gallery w:val="placeholder"/>
        </w:category>
        <w:types>
          <w:type w:val="bbPlcHdr"/>
        </w:types>
        <w:behaviors>
          <w:behavior w:val="content"/>
        </w:behaviors>
        <w:guid w:val="{2CC3DD1B-51D7-41A3-8053-C7D24425DA7D}"/>
      </w:docPartPr>
      <w:docPartBody>
        <w:p w:rsidR="00F840BC" w:rsidRDefault="00AD3F16" w:rsidP="00AD3F16">
          <w:pPr>
            <w:pStyle w:val="B4714E0440EB417F95D67C92852BC28517"/>
          </w:pPr>
          <w:r w:rsidRPr="00E45C41">
            <w:rPr>
              <w:rStyle w:val="Textodelmarcadordeposicin"/>
              <w:rFonts w:ascii="Calibri" w:hAnsi="Calibri"/>
              <w:sz w:val="20"/>
              <w:szCs w:val="20"/>
            </w:rPr>
            <w:t>Haga clic aquí para escribir texto.</w:t>
          </w:r>
        </w:p>
      </w:docPartBody>
    </w:docPart>
    <w:docPart>
      <w:docPartPr>
        <w:name w:val="89D2F5FA5144422E8249B8E6938A1907"/>
        <w:category>
          <w:name w:val="General"/>
          <w:gallery w:val="placeholder"/>
        </w:category>
        <w:types>
          <w:type w:val="bbPlcHdr"/>
        </w:types>
        <w:behaviors>
          <w:behavior w:val="content"/>
        </w:behaviors>
        <w:guid w:val="{6DB321CB-BC70-40C3-85FA-F218E8EDE3E9}"/>
      </w:docPartPr>
      <w:docPartBody>
        <w:p w:rsidR="00F840BC" w:rsidRDefault="00AD3F16" w:rsidP="00AD3F16">
          <w:pPr>
            <w:pStyle w:val="89D2F5FA5144422E8249B8E6938A190717"/>
          </w:pPr>
          <w:r w:rsidRPr="00E45C41">
            <w:rPr>
              <w:rStyle w:val="Textodelmarcadordeposicin"/>
              <w:rFonts w:ascii="Calibri" w:hAnsi="Calibri"/>
              <w:sz w:val="20"/>
              <w:szCs w:val="20"/>
            </w:rPr>
            <w:t>Haga clic aquí para escribir texto.</w:t>
          </w:r>
        </w:p>
      </w:docPartBody>
    </w:docPart>
    <w:docPart>
      <w:docPartPr>
        <w:name w:val="2BC1C3CAB9614A0FB9B7F7D49407CD25"/>
        <w:category>
          <w:name w:val="General"/>
          <w:gallery w:val="placeholder"/>
        </w:category>
        <w:types>
          <w:type w:val="bbPlcHdr"/>
        </w:types>
        <w:behaviors>
          <w:behavior w:val="content"/>
        </w:behaviors>
        <w:guid w:val="{5984399B-2C49-4E77-9A71-B3CCAAC5D4F1}"/>
      </w:docPartPr>
      <w:docPartBody>
        <w:p w:rsidR="00F840BC" w:rsidRDefault="00AD3F16" w:rsidP="00AD3F16">
          <w:pPr>
            <w:pStyle w:val="2BC1C3CAB9614A0FB9B7F7D49407CD2517"/>
          </w:pPr>
          <w:r w:rsidRPr="00E45C41">
            <w:rPr>
              <w:rStyle w:val="Textodelmarcadordeposicin"/>
              <w:rFonts w:ascii="Calibri" w:hAnsi="Calibri"/>
              <w:sz w:val="20"/>
              <w:szCs w:val="20"/>
            </w:rPr>
            <w:t>Haga clic aquí para escribir texto.</w:t>
          </w:r>
        </w:p>
      </w:docPartBody>
    </w:docPart>
    <w:docPart>
      <w:docPartPr>
        <w:name w:val="4188BCD245E74AB8AC4BC93ECC684508"/>
        <w:category>
          <w:name w:val="General"/>
          <w:gallery w:val="placeholder"/>
        </w:category>
        <w:types>
          <w:type w:val="bbPlcHdr"/>
        </w:types>
        <w:behaviors>
          <w:behavior w:val="content"/>
        </w:behaviors>
        <w:guid w:val="{C163E348-F4EC-44FC-A5AB-BA8AEA3392D4}"/>
      </w:docPartPr>
      <w:docPartBody>
        <w:p w:rsidR="00FD437D" w:rsidRDefault="00AD3F16" w:rsidP="00AD3F16">
          <w:pPr>
            <w:pStyle w:val="4188BCD245E74AB8AC4BC93ECC68450816"/>
          </w:pPr>
          <w:r w:rsidRPr="00E45C41">
            <w:rPr>
              <w:rStyle w:val="Textodelmarcadordeposicin"/>
              <w:rFonts w:ascii="Calibri" w:hAnsi="Calibri"/>
              <w:sz w:val="20"/>
              <w:szCs w:val="20"/>
            </w:rPr>
            <w:t>Haga clic aquí para escribir texto.</w:t>
          </w:r>
        </w:p>
      </w:docPartBody>
    </w:docPart>
    <w:docPart>
      <w:docPartPr>
        <w:name w:val="6F204089E7D44E0DAE3117E130B9CD3A"/>
        <w:category>
          <w:name w:val="General"/>
          <w:gallery w:val="placeholder"/>
        </w:category>
        <w:types>
          <w:type w:val="bbPlcHdr"/>
        </w:types>
        <w:behaviors>
          <w:behavior w:val="content"/>
        </w:behaviors>
        <w:guid w:val="{61D583B3-5B78-4C07-8E76-CC8CF2CD51A8}"/>
      </w:docPartPr>
      <w:docPartBody>
        <w:p w:rsidR="00DA5364" w:rsidRDefault="00AD3F16" w:rsidP="00AD3F16">
          <w:pPr>
            <w:pStyle w:val="6F204089E7D44E0DAE3117E130B9CD3A4"/>
          </w:pPr>
          <w:r w:rsidRPr="00800BA3">
            <w:rPr>
              <w:rStyle w:val="Textodelmarcadordeposicin"/>
              <w:rFonts w:ascii="Calibri" w:hAnsi="Calibri"/>
              <w:sz w:val="20"/>
              <w:szCs w:val="20"/>
            </w:rPr>
            <w:t>Haga clic aquí para escribir texto.</w:t>
          </w:r>
        </w:p>
      </w:docPartBody>
    </w:docPart>
    <w:docPart>
      <w:docPartPr>
        <w:name w:val="4003947C43BF43FC93D630549A0A2141"/>
        <w:category>
          <w:name w:val="General"/>
          <w:gallery w:val="placeholder"/>
        </w:category>
        <w:types>
          <w:type w:val="bbPlcHdr"/>
        </w:types>
        <w:behaviors>
          <w:behavior w:val="content"/>
        </w:behaviors>
        <w:guid w:val="{5B220B5E-E527-4464-B507-004D5A507158}"/>
      </w:docPartPr>
      <w:docPartBody>
        <w:p w:rsidR="00DA5364" w:rsidRDefault="00AD3F16" w:rsidP="00AD3F16">
          <w:pPr>
            <w:pStyle w:val="4003947C43BF43FC93D630549A0A21414"/>
          </w:pPr>
          <w:r w:rsidRPr="00800BA3">
            <w:rPr>
              <w:rStyle w:val="Textodelmarcadordeposicin"/>
              <w:rFonts w:ascii="Calibri" w:hAnsi="Calibri"/>
              <w:sz w:val="20"/>
              <w:szCs w:val="20"/>
            </w:rPr>
            <w:t>Haga clic aquí para escribir texto.</w:t>
          </w:r>
        </w:p>
      </w:docPartBody>
    </w:docPart>
    <w:docPart>
      <w:docPartPr>
        <w:name w:val="0AEF64A9A5534B77A79DE1B5DF54B4AD"/>
        <w:category>
          <w:name w:val="General"/>
          <w:gallery w:val="placeholder"/>
        </w:category>
        <w:types>
          <w:type w:val="bbPlcHdr"/>
        </w:types>
        <w:behaviors>
          <w:behavior w:val="content"/>
        </w:behaviors>
        <w:guid w:val="{D6B775AD-1DC5-4187-9A1F-278F0822FD1B}"/>
      </w:docPartPr>
      <w:docPartBody>
        <w:p w:rsidR="00DA5364" w:rsidRDefault="00AD3F16" w:rsidP="00AD3F16">
          <w:pPr>
            <w:pStyle w:val="0AEF64A9A5534B77A79DE1B5DF54B4AD4"/>
          </w:pPr>
          <w:r w:rsidRPr="00800BA3">
            <w:rPr>
              <w:rStyle w:val="Textodelmarcadordeposicin"/>
              <w:rFonts w:ascii="Calibri" w:hAnsi="Calibri"/>
              <w:sz w:val="20"/>
              <w:szCs w:val="20"/>
            </w:rPr>
            <w:t>Haga clic aquí para escribir texto.</w:t>
          </w:r>
        </w:p>
      </w:docPartBody>
    </w:docPart>
    <w:docPart>
      <w:docPartPr>
        <w:name w:val="B51CD762986F4DDF85E308BC492D1598"/>
        <w:category>
          <w:name w:val="General"/>
          <w:gallery w:val="placeholder"/>
        </w:category>
        <w:types>
          <w:type w:val="bbPlcHdr"/>
        </w:types>
        <w:behaviors>
          <w:behavior w:val="content"/>
        </w:behaviors>
        <w:guid w:val="{A9301211-649D-4C1B-AD80-194CDC9CA85C}"/>
      </w:docPartPr>
      <w:docPartBody>
        <w:p w:rsidR="00DA5364" w:rsidRDefault="00AD3F16" w:rsidP="00AD3F16">
          <w:pPr>
            <w:pStyle w:val="B51CD762986F4DDF85E308BC492D15984"/>
          </w:pPr>
          <w:r w:rsidRPr="00800BA3">
            <w:rPr>
              <w:rStyle w:val="Textodelmarcadordeposicin"/>
              <w:rFonts w:ascii="Calibri" w:hAnsi="Calibri"/>
              <w:sz w:val="20"/>
              <w:szCs w:val="20"/>
            </w:rPr>
            <w:t>Haga clic aquí para escribir texto.</w:t>
          </w:r>
        </w:p>
      </w:docPartBody>
    </w:docPart>
    <w:docPart>
      <w:docPartPr>
        <w:name w:val="F6EA3679E911425692F5CCF03024DB91"/>
        <w:category>
          <w:name w:val="General"/>
          <w:gallery w:val="placeholder"/>
        </w:category>
        <w:types>
          <w:type w:val="bbPlcHdr"/>
        </w:types>
        <w:behaviors>
          <w:behavior w:val="content"/>
        </w:behaviors>
        <w:guid w:val="{F2F80564-7D35-49E3-A116-A594F5974C21}"/>
      </w:docPartPr>
      <w:docPartBody>
        <w:p w:rsidR="00DA5364" w:rsidRDefault="00AD3F16" w:rsidP="00AD3F16">
          <w:pPr>
            <w:pStyle w:val="F6EA3679E911425692F5CCF03024DB914"/>
          </w:pPr>
          <w:r w:rsidRPr="00800BA3">
            <w:rPr>
              <w:rStyle w:val="Textodelmarcadordeposicin"/>
              <w:rFonts w:ascii="Calibri" w:hAnsi="Calibri"/>
              <w:sz w:val="20"/>
              <w:szCs w:val="20"/>
            </w:rPr>
            <w:t>Haga clic aquí para escribir texto.</w:t>
          </w:r>
        </w:p>
      </w:docPartBody>
    </w:docPart>
    <w:docPart>
      <w:docPartPr>
        <w:name w:val="59504FA631F948B787283476CF81C763"/>
        <w:category>
          <w:name w:val="General"/>
          <w:gallery w:val="placeholder"/>
        </w:category>
        <w:types>
          <w:type w:val="bbPlcHdr"/>
        </w:types>
        <w:behaviors>
          <w:behavior w:val="content"/>
        </w:behaviors>
        <w:guid w:val="{2B9EAFB9-9EAA-49F3-8682-E25660FC01D2}"/>
      </w:docPartPr>
      <w:docPartBody>
        <w:p w:rsidR="00DA5364" w:rsidRDefault="00AD3F16" w:rsidP="00AD3F16">
          <w:pPr>
            <w:pStyle w:val="59504FA631F948B787283476CF81C7634"/>
          </w:pPr>
          <w:r w:rsidRPr="00800BA3">
            <w:rPr>
              <w:rStyle w:val="Textodelmarcadordeposicin"/>
              <w:rFonts w:ascii="Calibri" w:hAnsi="Calibri"/>
              <w:sz w:val="20"/>
              <w:szCs w:val="20"/>
            </w:rPr>
            <w:t>Haga clic aquí para escribir texto.</w:t>
          </w:r>
        </w:p>
      </w:docPartBody>
    </w:docPart>
    <w:docPart>
      <w:docPartPr>
        <w:name w:val="DA2B27D94A264430A64574A57107507E"/>
        <w:category>
          <w:name w:val="General"/>
          <w:gallery w:val="placeholder"/>
        </w:category>
        <w:types>
          <w:type w:val="bbPlcHdr"/>
        </w:types>
        <w:behaviors>
          <w:behavior w:val="content"/>
        </w:behaviors>
        <w:guid w:val="{2F529C7E-8D5C-4CD9-A186-3C4C1AF0F105}"/>
      </w:docPartPr>
      <w:docPartBody>
        <w:p w:rsidR="00DA5364" w:rsidRDefault="00AD3F16" w:rsidP="00AD3F16">
          <w:pPr>
            <w:pStyle w:val="DA2B27D94A264430A64574A57107507E4"/>
          </w:pPr>
          <w:r w:rsidRPr="00800BA3">
            <w:rPr>
              <w:rStyle w:val="Textodelmarcadordeposicin"/>
              <w:rFonts w:ascii="Calibri" w:hAnsi="Calibri"/>
              <w:sz w:val="20"/>
              <w:szCs w:val="20"/>
            </w:rPr>
            <w:t>Haga clic aquí para escribir texto.</w:t>
          </w:r>
        </w:p>
      </w:docPartBody>
    </w:docPart>
    <w:docPart>
      <w:docPartPr>
        <w:name w:val="F95B0983C71B4C2D89D02B07CE903738"/>
        <w:category>
          <w:name w:val="General"/>
          <w:gallery w:val="placeholder"/>
        </w:category>
        <w:types>
          <w:type w:val="bbPlcHdr"/>
        </w:types>
        <w:behaviors>
          <w:behavior w:val="content"/>
        </w:behaviors>
        <w:guid w:val="{5111D13C-F61F-40EE-A5F5-D2090C33200B}"/>
      </w:docPartPr>
      <w:docPartBody>
        <w:p w:rsidR="00DA5364" w:rsidRDefault="00AD3F16" w:rsidP="00AD3F16">
          <w:pPr>
            <w:pStyle w:val="F95B0983C71B4C2D89D02B07CE9037384"/>
          </w:pPr>
          <w:r w:rsidRPr="00800BA3">
            <w:rPr>
              <w:rStyle w:val="Textodelmarcadordeposicin"/>
              <w:rFonts w:ascii="Calibri" w:hAnsi="Calibri"/>
              <w:sz w:val="20"/>
              <w:szCs w:val="20"/>
            </w:rPr>
            <w:t>Haga clic aquí para escribir texto.</w:t>
          </w:r>
        </w:p>
      </w:docPartBody>
    </w:docPart>
    <w:docPart>
      <w:docPartPr>
        <w:name w:val="4C54D41780D541228FF4F2D259A15270"/>
        <w:category>
          <w:name w:val="General"/>
          <w:gallery w:val="placeholder"/>
        </w:category>
        <w:types>
          <w:type w:val="bbPlcHdr"/>
        </w:types>
        <w:behaviors>
          <w:behavior w:val="content"/>
        </w:behaviors>
        <w:guid w:val="{B2A05774-1698-46F4-BD75-804534C0A982}"/>
      </w:docPartPr>
      <w:docPartBody>
        <w:p w:rsidR="00DA5364" w:rsidRDefault="00AD3F16" w:rsidP="00AD3F16">
          <w:pPr>
            <w:pStyle w:val="4C54D41780D541228FF4F2D259A152704"/>
          </w:pPr>
          <w:r w:rsidRPr="00800BA3">
            <w:rPr>
              <w:rStyle w:val="Textodelmarcadordeposicin"/>
              <w:rFonts w:ascii="Calibri" w:hAnsi="Calibri"/>
              <w:sz w:val="20"/>
              <w:szCs w:val="20"/>
            </w:rPr>
            <w:t>Haga clic aquí para escribir texto.</w:t>
          </w:r>
        </w:p>
      </w:docPartBody>
    </w:docPart>
    <w:docPart>
      <w:docPartPr>
        <w:name w:val="F0CFE08AE21D4A76A1BF782D1099A75D"/>
        <w:category>
          <w:name w:val="General"/>
          <w:gallery w:val="placeholder"/>
        </w:category>
        <w:types>
          <w:type w:val="bbPlcHdr"/>
        </w:types>
        <w:behaviors>
          <w:behavior w:val="content"/>
        </w:behaviors>
        <w:guid w:val="{DA60B0E9-4EF7-46EB-A2B5-D97001DC222F}"/>
      </w:docPartPr>
      <w:docPartBody>
        <w:p w:rsidR="00DA5364" w:rsidRDefault="00AD3F16" w:rsidP="00AD3F16">
          <w:pPr>
            <w:pStyle w:val="F0CFE08AE21D4A76A1BF782D1099A75D4"/>
          </w:pPr>
          <w:r w:rsidRPr="00800BA3">
            <w:rPr>
              <w:rStyle w:val="Textodelmarcadordeposicin"/>
              <w:rFonts w:ascii="Calibri" w:hAnsi="Calibri"/>
              <w:sz w:val="20"/>
              <w:szCs w:val="20"/>
            </w:rPr>
            <w:t>Haga clic aquí para escribir texto.</w:t>
          </w:r>
        </w:p>
      </w:docPartBody>
    </w:docPart>
    <w:docPart>
      <w:docPartPr>
        <w:name w:val="9B8CE6DDAA5D4B93B8FF7C657572881E"/>
        <w:category>
          <w:name w:val="General"/>
          <w:gallery w:val="placeholder"/>
        </w:category>
        <w:types>
          <w:type w:val="bbPlcHdr"/>
        </w:types>
        <w:behaviors>
          <w:behavior w:val="content"/>
        </w:behaviors>
        <w:guid w:val="{A1AA5CE2-89C1-4102-9781-6650EC9E04CA}"/>
      </w:docPartPr>
      <w:docPartBody>
        <w:p w:rsidR="00DA5364" w:rsidRDefault="00AD3F16" w:rsidP="00AD3F16">
          <w:pPr>
            <w:pStyle w:val="9B8CE6DDAA5D4B93B8FF7C657572881E4"/>
          </w:pPr>
          <w:r w:rsidRPr="00800BA3">
            <w:rPr>
              <w:rStyle w:val="Textodelmarcadordeposicin"/>
              <w:rFonts w:ascii="Calibri" w:hAnsi="Calibri"/>
              <w:sz w:val="20"/>
              <w:szCs w:val="20"/>
            </w:rPr>
            <w:t>Haga clic aquí para escribir texto.</w:t>
          </w:r>
        </w:p>
      </w:docPartBody>
    </w:docPart>
    <w:docPart>
      <w:docPartPr>
        <w:name w:val="AE1FBCD736B544889D83BC7ACD2BD38F"/>
        <w:category>
          <w:name w:val="General"/>
          <w:gallery w:val="placeholder"/>
        </w:category>
        <w:types>
          <w:type w:val="bbPlcHdr"/>
        </w:types>
        <w:behaviors>
          <w:behavior w:val="content"/>
        </w:behaviors>
        <w:guid w:val="{1A09E878-145C-41E0-9D76-6FEDBA398A41}"/>
      </w:docPartPr>
      <w:docPartBody>
        <w:p w:rsidR="00DA5364" w:rsidRDefault="00AD3F16" w:rsidP="00AD3F16">
          <w:pPr>
            <w:pStyle w:val="AE1FBCD736B544889D83BC7ACD2BD38F4"/>
          </w:pPr>
          <w:r w:rsidRPr="00800BA3">
            <w:rPr>
              <w:rStyle w:val="Textodelmarcadordeposicin"/>
              <w:rFonts w:ascii="Calibri" w:hAnsi="Calibri"/>
              <w:sz w:val="20"/>
              <w:szCs w:val="20"/>
            </w:rPr>
            <w:t>Haga clic aquí para escribir texto.</w:t>
          </w:r>
        </w:p>
      </w:docPartBody>
    </w:docPart>
    <w:docPart>
      <w:docPartPr>
        <w:name w:val="9ECB3BD72C2C4D3EB0CDE51C12CF5690"/>
        <w:category>
          <w:name w:val="General"/>
          <w:gallery w:val="placeholder"/>
        </w:category>
        <w:types>
          <w:type w:val="bbPlcHdr"/>
        </w:types>
        <w:behaviors>
          <w:behavior w:val="content"/>
        </w:behaviors>
        <w:guid w:val="{0CC9A278-B4EB-4925-A63D-76E5946E3BBD}"/>
      </w:docPartPr>
      <w:docPartBody>
        <w:p w:rsidR="00DA5364" w:rsidRDefault="00AD3F16" w:rsidP="00AD3F16">
          <w:pPr>
            <w:pStyle w:val="9ECB3BD72C2C4D3EB0CDE51C12CF56904"/>
          </w:pPr>
          <w:r w:rsidRPr="00800BA3">
            <w:rPr>
              <w:rStyle w:val="Textodelmarcadordeposicin"/>
              <w:rFonts w:ascii="Calibri" w:hAnsi="Calibri"/>
              <w:sz w:val="20"/>
              <w:szCs w:val="20"/>
            </w:rPr>
            <w:t>Haga clic aquí para escribir texto.</w:t>
          </w:r>
        </w:p>
      </w:docPartBody>
    </w:docPart>
    <w:docPart>
      <w:docPartPr>
        <w:name w:val="393392E08D194832B456BFB65EE40906"/>
        <w:category>
          <w:name w:val="General"/>
          <w:gallery w:val="placeholder"/>
        </w:category>
        <w:types>
          <w:type w:val="bbPlcHdr"/>
        </w:types>
        <w:behaviors>
          <w:behavior w:val="content"/>
        </w:behaviors>
        <w:guid w:val="{7AF601ED-9146-4FFA-B08D-B3AD77243288}"/>
      </w:docPartPr>
      <w:docPartBody>
        <w:p w:rsidR="00DA5364" w:rsidRDefault="00AD3F16" w:rsidP="00AD3F16">
          <w:pPr>
            <w:pStyle w:val="393392E08D194832B456BFB65EE409064"/>
          </w:pPr>
          <w:r w:rsidRPr="00800BA3">
            <w:rPr>
              <w:rStyle w:val="Textodelmarcadordeposicin"/>
              <w:rFonts w:ascii="Calibri" w:hAnsi="Calibri"/>
              <w:sz w:val="20"/>
              <w:szCs w:val="20"/>
            </w:rPr>
            <w:t>Haga clic aquí para escribir texto.</w:t>
          </w:r>
        </w:p>
      </w:docPartBody>
    </w:docPart>
    <w:docPart>
      <w:docPartPr>
        <w:name w:val="73D8D9A44E8B4F489BCE480FD0799BB4"/>
        <w:category>
          <w:name w:val="General"/>
          <w:gallery w:val="placeholder"/>
        </w:category>
        <w:types>
          <w:type w:val="bbPlcHdr"/>
        </w:types>
        <w:behaviors>
          <w:behavior w:val="content"/>
        </w:behaviors>
        <w:guid w:val="{6AB5B80E-B459-4BD3-BDD0-C83CB1FAA8CF}"/>
      </w:docPartPr>
      <w:docPartBody>
        <w:p w:rsidR="00DA5364" w:rsidRDefault="00057E35" w:rsidP="00057E35">
          <w:pPr>
            <w:pStyle w:val="73D8D9A44E8B4F489BCE480FD0799BB4"/>
          </w:pPr>
          <w:r w:rsidRPr="00584654">
            <w:rPr>
              <w:rStyle w:val="Textodelmarcadordeposicin"/>
            </w:rPr>
            <w:t>Haga clic aquí para escribir texto.</w:t>
          </w:r>
        </w:p>
      </w:docPartBody>
    </w:docPart>
    <w:docPart>
      <w:docPartPr>
        <w:name w:val="CE568259CB4D4A85B24D39599A9916C6"/>
        <w:category>
          <w:name w:val="General"/>
          <w:gallery w:val="placeholder"/>
        </w:category>
        <w:types>
          <w:type w:val="bbPlcHdr"/>
        </w:types>
        <w:behaviors>
          <w:behavior w:val="content"/>
        </w:behaviors>
        <w:guid w:val="{D83565A1-D667-420C-9A9E-40937C3CB8A6}"/>
      </w:docPartPr>
      <w:docPartBody>
        <w:p w:rsidR="00DA5364" w:rsidRDefault="00AD3F16" w:rsidP="00AD3F16">
          <w:pPr>
            <w:pStyle w:val="CE568259CB4D4A85B24D39599A9916C64"/>
          </w:pPr>
          <w:r w:rsidRPr="00800BA3">
            <w:rPr>
              <w:rStyle w:val="Textodelmarcadordeposicin"/>
              <w:rFonts w:ascii="Calibri" w:hAnsi="Calibri"/>
              <w:sz w:val="20"/>
              <w:szCs w:val="20"/>
            </w:rPr>
            <w:t>Haga clic aquí para escribir texto.</w:t>
          </w:r>
        </w:p>
      </w:docPartBody>
    </w:docPart>
    <w:docPart>
      <w:docPartPr>
        <w:name w:val="655E1212B5F2426C84D192144E678B79"/>
        <w:category>
          <w:name w:val="General"/>
          <w:gallery w:val="placeholder"/>
        </w:category>
        <w:types>
          <w:type w:val="bbPlcHdr"/>
        </w:types>
        <w:behaviors>
          <w:behavior w:val="content"/>
        </w:behaviors>
        <w:guid w:val="{BB218156-0573-4ECB-B4F8-BD5ADD9EEEA1}"/>
      </w:docPartPr>
      <w:docPartBody>
        <w:p w:rsidR="00DA5364" w:rsidRDefault="00AD3F16" w:rsidP="00AD3F16">
          <w:pPr>
            <w:pStyle w:val="655E1212B5F2426C84D192144E678B794"/>
          </w:pPr>
          <w:r w:rsidRPr="00E45C41">
            <w:rPr>
              <w:rStyle w:val="Textodelmarcadordeposicin"/>
              <w:rFonts w:ascii="Calibri" w:hAnsi="Calibri"/>
              <w:sz w:val="20"/>
              <w:szCs w:val="20"/>
            </w:rPr>
            <w:t>Haga clic aquí para escribir texto.</w:t>
          </w:r>
        </w:p>
      </w:docPartBody>
    </w:docPart>
    <w:docPart>
      <w:docPartPr>
        <w:name w:val="638BD685EDB74278BDB42763E51F9469"/>
        <w:category>
          <w:name w:val="General"/>
          <w:gallery w:val="placeholder"/>
        </w:category>
        <w:types>
          <w:type w:val="bbPlcHdr"/>
        </w:types>
        <w:behaviors>
          <w:behavior w:val="content"/>
        </w:behaviors>
        <w:guid w:val="{F8F4A37C-DBBB-4CB4-AC69-B929294CB411}"/>
      </w:docPartPr>
      <w:docPartBody>
        <w:p w:rsidR="00DA5364" w:rsidRDefault="00AD3F16" w:rsidP="00AD3F16">
          <w:pPr>
            <w:pStyle w:val="638BD685EDB74278BDB42763E51F94694"/>
          </w:pPr>
          <w:r w:rsidRPr="00E45C41">
            <w:rPr>
              <w:rStyle w:val="Textodelmarcadordeposicin"/>
              <w:rFonts w:ascii="Calibri" w:hAnsi="Calibri"/>
              <w:sz w:val="20"/>
              <w:szCs w:val="20"/>
            </w:rPr>
            <w:t>Haga clic aquí para escribir texto.</w:t>
          </w:r>
        </w:p>
      </w:docPartBody>
    </w:docPart>
    <w:docPart>
      <w:docPartPr>
        <w:name w:val="AEEB5F41F7674FB6B6177790AAE3AF4A"/>
        <w:category>
          <w:name w:val="General"/>
          <w:gallery w:val="placeholder"/>
        </w:category>
        <w:types>
          <w:type w:val="bbPlcHdr"/>
        </w:types>
        <w:behaviors>
          <w:behavior w:val="content"/>
        </w:behaviors>
        <w:guid w:val="{681A4502-1E68-4CCE-8D04-FD024DC3269D}"/>
      </w:docPartPr>
      <w:docPartBody>
        <w:p w:rsidR="002D7890" w:rsidRDefault="00AD3F16" w:rsidP="00AD3F16">
          <w:pPr>
            <w:pStyle w:val="AEEB5F41F7674FB6B6177790AAE3AF4A3"/>
          </w:pPr>
          <w:r w:rsidRPr="00E45C41">
            <w:rPr>
              <w:rStyle w:val="Textodelmarcadordeposicin"/>
              <w:rFonts w:ascii="Calibri" w:hAnsi="Calibri"/>
              <w:sz w:val="20"/>
              <w:szCs w:val="20"/>
            </w:rPr>
            <w:t>Haga clic aquí para escribir texto.</w:t>
          </w:r>
        </w:p>
      </w:docPartBody>
    </w:docPart>
    <w:docPart>
      <w:docPartPr>
        <w:name w:val="EA7882600D7D45788A005CF8A1124D57"/>
        <w:category>
          <w:name w:val="General"/>
          <w:gallery w:val="placeholder"/>
        </w:category>
        <w:types>
          <w:type w:val="bbPlcHdr"/>
        </w:types>
        <w:behaviors>
          <w:behavior w:val="content"/>
        </w:behaviors>
        <w:guid w:val="{E3C595E4-D7C3-45D8-B397-A7097A78D857}"/>
      </w:docPartPr>
      <w:docPartBody>
        <w:p w:rsidR="002D7890" w:rsidRDefault="00AD3F16" w:rsidP="00AD3F16">
          <w:pPr>
            <w:pStyle w:val="EA7882600D7D45788A005CF8A1124D573"/>
          </w:pPr>
          <w:r w:rsidRPr="00E45C41">
            <w:rPr>
              <w:rStyle w:val="Textodelmarcadordeposicin"/>
              <w:rFonts w:ascii="Calibri" w:hAnsi="Calibri"/>
              <w:sz w:val="20"/>
              <w:szCs w:val="20"/>
            </w:rPr>
            <w:t>Haga clic aquí para escribir texto.</w:t>
          </w:r>
        </w:p>
      </w:docPartBody>
    </w:docPart>
    <w:docPart>
      <w:docPartPr>
        <w:name w:val="08AFCA5AB32B4449A3475A51ED2A8770"/>
        <w:category>
          <w:name w:val="General"/>
          <w:gallery w:val="placeholder"/>
        </w:category>
        <w:types>
          <w:type w:val="bbPlcHdr"/>
        </w:types>
        <w:behaviors>
          <w:behavior w:val="content"/>
        </w:behaviors>
        <w:guid w:val="{EB711D78-2767-4F7B-A9AD-4171619E1689}"/>
      </w:docPartPr>
      <w:docPartBody>
        <w:p w:rsidR="002D7890" w:rsidRDefault="00AD3F16" w:rsidP="00AD3F16">
          <w:pPr>
            <w:pStyle w:val="08AFCA5AB32B4449A3475A51ED2A87703"/>
          </w:pPr>
          <w:r w:rsidRPr="00E45C41">
            <w:rPr>
              <w:rStyle w:val="Textodelmarcadordeposicin"/>
              <w:rFonts w:ascii="Calibri" w:hAnsi="Calibri"/>
              <w:sz w:val="20"/>
              <w:szCs w:val="20"/>
            </w:rPr>
            <w:t>Haga clic aquí para escribir texto.</w:t>
          </w:r>
        </w:p>
      </w:docPartBody>
    </w:docPart>
    <w:docPart>
      <w:docPartPr>
        <w:name w:val="132A00217FD64713AD745576CDBD928C"/>
        <w:category>
          <w:name w:val="General"/>
          <w:gallery w:val="placeholder"/>
        </w:category>
        <w:types>
          <w:type w:val="bbPlcHdr"/>
        </w:types>
        <w:behaviors>
          <w:behavior w:val="content"/>
        </w:behaviors>
        <w:guid w:val="{371AD31C-82E9-4236-A70F-EF2EBEA8F919}"/>
      </w:docPartPr>
      <w:docPartBody>
        <w:p w:rsidR="002D7890" w:rsidRDefault="00AD3F16" w:rsidP="00AD3F16">
          <w:pPr>
            <w:pStyle w:val="132A00217FD64713AD745576CDBD928C3"/>
          </w:pPr>
          <w:r w:rsidRPr="00E45C41">
            <w:rPr>
              <w:rStyle w:val="Textodelmarcadordeposicin"/>
              <w:rFonts w:ascii="Calibri" w:hAnsi="Calibri"/>
              <w:sz w:val="20"/>
              <w:szCs w:val="20"/>
            </w:rPr>
            <w:t>Haga clic aquí para escribir texto.</w:t>
          </w:r>
        </w:p>
      </w:docPartBody>
    </w:docPart>
    <w:docPart>
      <w:docPartPr>
        <w:name w:val="92316D4285A64A218583B476A64C4B1F"/>
        <w:category>
          <w:name w:val="General"/>
          <w:gallery w:val="placeholder"/>
        </w:category>
        <w:types>
          <w:type w:val="bbPlcHdr"/>
        </w:types>
        <w:behaviors>
          <w:behavior w:val="content"/>
        </w:behaviors>
        <w:guid w:val="{695E441E-8D56-4449-975E-BDC487128B82}"/>
      </w:docPartPr>
      <w:docPartBody>
        <w:p w:rsidR="002D7890" w:rsidRDefault="00AD3F16" w:rsidP="00AD3F16">
          <w:pPr>
            <w:pStyle w:val="92316D4285A64A218583B476A64C4B1F3"/>
          </w:pPr>
          <w:r w:rsidRPr="00E45C41">
            <w:rPr>
              <w:rStyle w:val="Textodelmarcadordeposicin"/>
              <w:rFonts w:ascii="Calibri" w:hAnsi="Calibri"/>
              <w:sz w:val="20"/>
              <w:szCs w:val="20"/>
            </w:rPr>
            <w:t>Haga clic aquí para escribir texto.</w:t>
          </w:r>
        </w:p>
      </w:docPartBody>
    </w:docPart>
    <w:docPart>
      <w:docPartPr>
        <w:name w:val="2632286EB8294AFCA3A61B430BD569AD"/>
        <w:category>
          <w:name w:val="General"/>
          <w:gallery w:val="placeholder"/>
        </w:category>
        <w:types>
          <w:type w:val="bbPlcHdr"/>
        </w:types>
        <w:behaviors>
          <w:behavior w:val="content"/>
        </w:behaviors>
        <w:guid w:val="{C201EC90-ED67-471B-9AA5-8A2E40CC0B91}"/>
      </w:docPartPr>
      <w:docPartBody>
        <w:p w:rsidR="002D7890" w:rsidRDefault="00AD3F16" w:rsidP="00AD3F16">
          <w:pPr>
            <w:pStyle w:val="2632286EB8294AFCA3A61B430BD569AD3"/>
          </w:pPr>
          <w:r w:rsidRPr="00E45C41">
            <w:rPr>
              <w:rStyle w:val="Textodelmarcadordeposicin"/>
              <w:rFonts w:ascii="Calibri" w:hAnsi="Calibri"/>
              <w:sz w:val="20"/>
              <w:szCs w:val="20"/>
            </w:rPr>
            <w:t>Haga clic aquí para escribir texto.</w:t>
          </w:r>
        </w:p>
      </w:docPartBody>
    </w:docPart>
    <w:docPart>
      <w:docPartPr>
        <w:name w:val="239A78EE75AE4C928067004000B861A2"/>
        <w:category>
          <w:name w:val="General"/>
          <w:gallery w:val="placeholder"/>
        </w:category>
        <w:types>
          <w:type w:val="bbPlcHdr"/>
        </w:types>
        <w:behaviors>
          <w:behavior w:val="content"/>
        </w:behaviors>
        <w:guid w:val="{CC99EF69-66F5-4014-A55E-929AD8C95E10}"/>
      </w:docPartPr>
      <w:docPartBody>
        <w:p w:rsidR="002D7890" w:rsidRDefault="00AD3F16" w:rsidP="00AD3F16">
          <w:pPr>
            <w:pStyle w:val="239A78EE75AE4C928067004000B861A2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r>
            <w:rPr>
              <w:rFonts w:ascii="Calibri" w:hAnsi="Calibri"/>
              <w:sz w:val="20"/>
              <w:szCs w:val="20"/>
              <w:lang w:val="es-ES_tradnl"/>
            </w:rPr>
            <w:t xml:space="preserve"> </w:t>
          </w:r>
        </w:p>
      </w:docPartBody>
    </w:docPart>
    <w:docPart>
      <w:docPartPr>
        <w:name w:val="5CB9C30139E445F1B6654623567B34BB"/>
        <w:category>
          <w:name w:val="General"/>
          <w:gallery w:val="placeholder"/>
        </w:category>
        <w:types>
          <w:type w:val="bbPlcHdr"/>
        </w:types>
        <w:behaviors>
          <w:behavior w:val="content"/>
        </w:behaviors>
        <w:guid w:val="{8B4E617E-9BF1-43CB-80A8-74DFCA009200}"/>
      </w:docPartPr>
      <w:docPartBody>
        <w:p w:rsidR="002D7890" w:rsidRDefault="00AD3F16" w:rsidP="00AD3F16">
          <w:pPr>
            <w:pStyle w:val="5CB9C30139E445F1B6654623567B34BB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r>
            <w:rPr>
              <w:rFonts w:ascii="Calibri" w:hAnsi="Calibri"/>
              <w:sz w:val="20"/>
              <w:szCs w:val="20"/>
              <w:lang w:val="es-ES_tradnl"/>
            </w:rPr>
            <w:t xml:space="preserve"> </w:t>
          </w:r>
        </w:p>
      </w:docPartBody>
    </w:docPart>
    <w:docPart>
      <w:docPartPr>
        <w:name w:val="219FE63E65E44D08949E20DBAA89B4D9"/>
        <w:category>
          <w:name w:val="General"/>
          <w:gallery w:val="placeholder"/>
        </w:category>
        <w:types>
          <w:type w:val="bbPlcHdr"/>
        </w:types>
        <w:behaviors>
          <w:behavior w:val="content"/>
        </w:behaviors>
        <w:guid w:val="{51946FB5-73DD-477B-BA43-6B73CABFF00E}"/>
      </w:docPartPr>
      <w:docPartBody>
        <w:p w:rsidR="002D7890" w:rsidRDefault="00AD3F16" w:rsidP="00AD3F16">
          <w:pPr>
            <w:pStyle w:val="219FE63E65E44D08949E20DBAA89B4D9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r>
            <w:rPr>
              <w:rFonts w:ascii="Calibri" w:hAnsi="Calibri"/>
              <w:sz w:val="20"/>
              <w:szCs w:val="20"/>
              <w:lang w:val="es-ES_tradnl"/>
            </w:rPr>
            <w:t xml:space="preserve"> </w:t>
          </w:r>
        </w:p>
      </w:docPartBody>
    </w:docPart>
    <w:docPart>
      <w:docPartPr>
        <w:name w:val="6494582F7B524938B83B75A0A5B78408"/>
        <w:category>
          <w:name w:val="General"/>
          <w:gallery w:val="placeholder"/>
        </w:category>
        <w:types>
          <w:type w:val="bbPlcHdr"/>
        </w:types>
        <w:behaviors>
          <w:behavior w:val="content"/>
        </w:behaviors>
        <w:guid w:val="{DA0EBCB3-11E3-41EC-A759-D51E444D510D}"/>
      </w:docPartPr>
      <w:docPartBody>
        <w:p w:rsidR="002D7890" w:rsidRDefault="00AD3F16" w:rsidP="00AD3F16">
          <w:pPr>
            <w:pStyle w:val="6494582F7B524938B83B75A0A5B78408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p>
      </w:docPartBody>
    </w:docPart>
    <w:docPart>
      <w:docPartPr>
        <w:name w:val="A5BF62D01AFF404E93C6E74D894C8A24"/>
        <w:category>
          <w:name w:val="General"/>
          <w:gallery w:val="placeholder"/>
        </w:category>
        <w:types>
          <w:type w:val="bbPlcHdr"/>
        </w:types>
        <w:behaviors>
          <w:behavior w:val="content"/>
        </w:behaviors>
        <w:guid w:val="{A2F932E8-33B0-4F2E-93A3-6B251600491F}"/>
      </w:docPartPr>
      <w:docPartBody>
        <w:p w:rsidR="002D7890" w:rsidRDefault="00AD3F16" w:rsidP="00AD3F16">
          <w:pPr>
            <w:pStyle w:val="A5BF62D01AFF404E93C6E74D894C8A24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p>
      </w:docPartBody>
    </w:docPart>
    <w:docPart>
      <w:docPartPr>
        <w:name w:val="AAEFC7FBF6614ACA95E94BDDE36B5B7A"/>
        <w:category>
          <w:name w:val="General"/>
          <w:gallery w:val="placeholder"/>
        </w:category>
        <w:types>
          <w:type w:val="bbPlcHdr"/>
        </w:types>
        <w:behaviors>
          <w:behavior w:val="content"/>
        </w:behaviors>
        <w:guid w:val="{8ABDFAEE-43A4-4195-8D85-414C53709046}"/>
      </w:docPartPr>
      <w:docPartBody>
        <w:p w:rsidR="002D7890" w:rsidRDefault="00AD3F16" w:rsidP="00AD3F16">
          <w:pPr>
            <w:pStyle w:val="AAEFC7FBF6614ACA95E94BDDE36B5B7A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p>
      </w:docPartBody>
    </w:docPart>
    <w:docPart>
      <w:docPartPr>
        <w:name w:val="71D2B5CDB1E94329A4E512CF7B1F85BC"/>
        <w:category>
          <w:name w:val="General"/>
          <w:gallery w:val="placeholder"/>
        </w:category>
        <w:types>
          <w:type w:val="bbPlcHdr"/>
        </w:types>
        <w:behaviors>
          <w:behavior w:val="content"/>
        </w:behaviors>
        <w:guid w:val="{BABDA2C8-8A04-44EF-BB47-AA8EDCEB4C07}"/>
      </w:docPartPr>
      <w:docPartBody>
        <w:p w:rsidR="002D7890" w:rsidRDefault="00AD3F16" w:rsidP="00AD3F16">
          <w:pPr>
            <w:pStyle w:val="71D2B5CDB1E94329A4E512CF7B1F85BC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p>
      </w:docPartBody>
    </w:docPart>
    <w:docPart>
      <w:docPartPr>
        <w:name w:val="E29ACD8FA0154A30BCBDFCB0E2C3450A"/>
        <w:category>
          <w:name w:val="General"/>
          <w:gallery w:val="placeholder"/>
        </w:category>
        <w:types>
          <w:type w:val="bbPlcHdr"/>
        </w:types>
        <w:behaviors>
          <w:behavior w:val="content"/>
        </w:behaviors>
        <w:guid w:val="{EC5D084F-8568-485B-9441-BA21C853A499}"/>
      </w:docPartPr>
      <w:docPartBody>
        <w:p w:rsidR="002D7890" w:rsidRDefault="00AD3F16" w:rsidP="00AD3F16">
          <w:pPr>
            <w:pStyle w:val="E29ACD8FA0154A30BCBDFCB0E2C3450A3"/>
          </w:pPr>
          <w:r>
            <w:rPr>
              <w:rFonts w:ascii="Calibri" w:hAnsi="Calibri"/>
              <w:sz w:val="20"/>
              <w:szCs w:val="20"/>
              <w:lang w:val="es-ES_tradnl"/>
            </w:rPr>
            <w:t xml:space="preserve"> </w:t>
          </w:r>
          <w:r w:rsidRPr="00E45C41">
            <w:rPr>
              <w:rStyle w:val="Textodelmarcadordeposicin"/>
              <w:rFonts w:ascii="Calibri" w:hAnsi="Calibri"/>
              <w:sz w:val="20"/>
              <w:szCs w:val="20"/>
            </w:rPr>
            <w:t>Haga clic aquí para escribir texto</w:t>
          </w:r>
          <w:r>
            <w:rPr>
              <w:rFonts w:ascii="Calibri" w:hAnsi="Calibri"/>
              <w:sz w:val="20"/>
              <w:szCs w:val="20"/>
              <w:lang w:val="es-ES_tradnl"/>
            </w:rPr>
            <w:t xml:space="preserve"> </w:t>
          </w:r>
        </w:p>
      </w:docPartBody>
    </w:docPart>
    <w:docPart>
      <w:docPartPr>
        <w:name w:val="CA51D21A72324C91971907E15EB1EEAB"/>
        <w:category>
          <w:name w:val="General"/>
          <w:gallery w:val="placeholder"/>
        </w:category>
        <w:types>
          <w:type w:val="bbPlcHdr"/>
        </w:types>
        <w:behaviors>
          <w:behavior w:val="content"/>
        </w:behaviors>
        <w:guid w:val="{398B107A-10D6-4C1E-BBE0-C2EBC02BBE29}"/>
      </w:docPartPr>
      <w:docPartBody>
        <w:p w:rsidR="002D7890" w:rsidRDefault="00AD3F16" w:rsidP="00AD3F16">
          <w:pPr>
            <w:pStyle w:val="CA51D21A72324C91971907E15EB1EEAB3"/>
          </w:pPr>
          <w:r w:rsidRPr="00E45C41">
            <w:rPr>
              <w:rStyle w:val="Textodelmarcadordeposicin"/>
              <w:rFonts w:ascii="Calibri" w:hAnsi="Calibri"/>
              <w:sz w:val="20"/>
              <w:szCs w:val="20"/>
            </w:rPr>
            <w:t xml:space="preserve"> 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37BB"/>
    <w:rsid w:val="00027AAB"/>
    <w:rsid w:val="00057E35"/>
    <w:rsid w:val="002B37BB"/>
    <w:rsid w:val="002D7890"/>
    <w:rsid w:val="00381F84"/>
    <w:rsid w:val="004B4269"/>
    <w:rsid w:val="006A34D6"/>
    <w:rsid w:val="00AB2D7B"/>
    <w:rsid w:val="00AC7BF5"/>
    <w:rsid w:val="00AD3F16"/>
    <w:rsid w:val="00B64F33"/>
    <w:rsid w:val="00C446DD"/>
    <w:rsid w:val="00DA5364"/>
    <w:rsid w:val="00F840BC"/>
    <w:rsid w:val="00FB1E85"/>
    <w:rsid w:val="00FD437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D3F16"/>
    <w:rPr>
      <w:color w:val="808080"/>
    </w:rPr>
  </w:style>
  <w:style w:type="paragraph" w:customStyle="1" w:styleId="2B9CBBB66CDA433ABC38EF4770C631FB">
    <w:name w:val="2B9CBBB66CDA433ABC38EF4770C631FB"/>
    <w:rsid w:val="00381F84"/>
    <w:rPr>
      <w:rFonts w:ascii="Garamond" w:eastAsiaTheme="minorHAnsi" w:hAnsi="Garamond"/>
      <w:sz w:val="24"/>
      <w:lang w:eastAsia="en-US"/>
    </w:rPr>
  </w:style>
  <w:style w:type="paragraph" w:customStyle="1" w:styleId="938275D01CFE4C419AFAC03B73A4D5B6">
    <w:name w:val="938275D01CFE4C419AFAC03B73A4D5B6"/>
    <w:rsid w:val="00381F84"/>
    <w:rPr>
      <w:rFonts w:ascii="Garamond" w:eastAsiaTheme="minorHAnsi" w:hAnsi="Garamond"/>
      <w:sz w:val="24"/>
      <w:lang w:eastAsia="en-US"/>
    </w:rPr>
  </w:style>
  <w:style w:type="paragraph" w:customStyle="1" w:styleId="DE9CA0E672484D9BB4599E254082C931">
    <w:name w:val="DE9CA0E672484D9BB4599E254082C931"/>
    <w:rsid w:val="00381F84"/>
    <w:rPr>
      <w:rFonts w:ascii="Garamond" w:eastAsiaTheme="minorHAnsi" w:hAnsi="Garamond"/>
      <w:sz w:val="24"/>
      <w:lang w:eastAsia="en-US"/>
    </w:rPr>
  </w:style>
  <w:style w:type="paragraph" w:customStyle="1" w:styleId="248BA24E151B46A597129E27BDDFD05D">
    <w:name w:val="248BA24E151B46A597129E27BDDFD05D"/>
    <w:rsid w:val="00381F84"/>
    <w:rPr>
      <w:rFonts w:ascii="Garamond" w:eastAsiaTheme="minorHAnsi" w:hAnsi="Garamond"/>
      <w:sz w:val="24"/>
      <w:lang w:eastAsia="en-US"/>
    </w:rPr>
  </w:style>
  <w:style w:type="paragraph" w:customStyle="1" w:styleId="CFA0A06ED4384A58969DEF81F8BA83C9">
    <w:name w:val="CFA0A06ED4384A58969DEF81F8BA83C9"/>
    <w:rsid w:val="00381F84"/>
    <w:rPr>
      <w:rFonts w:ascii="Garamond" w:eastAsiaTheme="minorHAnsi" w:hAnsi="Garamond"/>
      <w:sz w:val="24"/>
      <w:lang w:eastAsia="en-US"/>
    </w:rPr>
  </w:style>
  <w:style w:type="paragraph" w:customStyle="1" w:styleId="0D433DB8CDFB48CE8CAD4B3BB40942B7">
    <w:name w:val="0D433DB8CDFB48CE8CAD4B3BB40942B7"/>
    <w:rsid w:val="00381F84"/>
    <w:rPr>
      <w:rFonts w:ascii="Garamond" w:eastAsiaTheme="minorHAnsi" w:hAnsi="Garamond"/>
      <w:sz w:val="24"/>
      <w:lang w:eastAsia="en-US"/>
    </w:rPr>
  </w:style>
  <w:style w:type="paragraph" w:customStyle="1" w:styleId="4F341A23973349D8B3E1A659287365E7">
    <w:name w:val="4F341A23973349D8B3E1A659287365E7"/>
    <w:rsid w:val="00381F84"/>
    <w:rPr>
      <w:rFonts w:ascii="Garamond" w:eastAsiaTheme="minorHAnsi" w:hAnsi="Garamond"/>
      <w:sz w:val="24"/>
      <w:lang w:eastAsia="en-US"/>
    </w:rPr>
  </w:style>
  <w:style w:type="paragraph" w:customStyle="1" w:styleId="30C4E78F04BF4973A7ABBAEAAAC6AAC4">
    <w:name w:val="30C4E78F04BF4973A7ABBAEAAAC6AAC4"/>
    <w:rsid w:val="00381F84"/>
    <w:rPr>
      <w:rFonts w:ascii="Garamond" w:eastAsiaTheme="minorHAnsi" w:hAnsi="Garamond"/>
      <w:sz w:val="24"/>
      <w:lang w:eastAsia="en-US"/>
    </w:rPr>
  </w:style>
  <w:style w:type="paragraph" w:customStyle="1" w:styleId="3F55E9C90F1C407D9E621E2C85F751AF">
    <w:name w:val="3F55E9C90F1C407D9E621E2C85F751AF"/>
    <w:rsid w:val="00381F84"/>
    <w:rPr>
      <w:rFonts w:ascii="Garamond" w:eastAsiaTheme="minorHAnsi" w:hAnsi="Garamond"/>
      <w:sz w:val="24"/>
      <w:lang w:eastAsia="en-US"/>
    </w:rPr>
  </w:style>
  <w:style w:type="paragraph" w:customStyle="1" w:styleId="E6D696BC628B41C7AC48C15FD0B09FC3">
    <w:name w:val="E6D696BC628B41C7AC48C15FD0B09FC3"/>
    <w:rsid w:val="00381F84"/>
    <w:rPr>
      <w:rFonts w:ascii="Garamond" w:eastAsiaTheme="minorHAnsi" w:hAnsi="Garamond"/>
      <w:sz w:val="24"/>
      <w:lang w:eastAsia="en-US"/>
    </w:rPr>
  </w:style>
  <w:style w:type="paragraph" w:customStyle="1" w:styleId="C85D968D0A394C7AAEC5E40AF8957DE9">
    <w:name w:val="C85D968D0A394C7AAEC5E40AF8957DE9"/>
    <w:rsid w:val="00381F84"/>
    <w:rPr>
      <w:rFonts w:ascii="Garamond" w:eastAsiaTheme="minorHAnsi" w:hAnsi="Garamond"/>
      <w:sz w:val="24"/>
      <w:lang w:eastAsia="en-US"/>
    </w:rPr>
  </w:style>
  <w:style w:type="paragraph" w:customStyle="1" w:styleId="C6CBA311FFDB473BAB118E17DB7A07C0">
    <w:name w:val="C6CBA311FFDB473BAB118E17DB7A07C0"/>
    <w:rsid w:val="00381F84"/>
    <w:rPr>
      <w:rFonts w:ascii="Garamond" w:eastAsiaTheme="minorHAnsi" w:hAnsi="Garamond"/>
      <w:sz w:val="24"/>
      <w:lang w:eastAsia="en-US"/>
    </w:rPr>
  </w:style>
  <w:style w:type="paragraph" w:customStyle="1" w:styleId="F4A53328C4284939B2F65DB5B602661C">
    <w:name w:val="F4A53328C4284939B2F65DB5B602661C"/>
    <w:rsid w:val="00381F84"/>
    <w:rPr>
      <w:rFonts w:ascii="Garamond" w:eastAsiaTheme="minorHAnsi" w:hAnsi="Garamond"/>
      <w:sz w:val="24"/>
      <w:lang w:eastAsia="en-US"/>
    </w:rPr>
  </w:style>
  <w:style w:type="paragraph" w:customStyle="1" w:styleId="95C61B57F0274259A3E141BE8C8BAAE3">
    <w:name w:val="95C61B57F0274259A3E141BE8C8BAAE3"/>
    <w:rsid w:val="00381F84"/>
    <w:rPr>
      <w:rFonts w:ascii="Garamond" w:eastAsiaTheme="minorHAnsi" w:hAnsi="Garamond"/>
      <w:sz w:val="24"/>
      <w:lang w:eastAsia="en-US"/>
    </w:rPr>
  </w:style>
  <w:style w:type="paragraph" w:customStyle="1" w:styleId="3933ACCC4E6A4A4781FC8D9550CA763F">
    <w:name w:val="3933ACCC4E6A4A4781FC8D9550CA763F"/>
    <w:rsid w:val="00381F84"/>
    <w:rPr>
      <w:rFonts w:ascii="Garamond" w:eastAsiaTheme="minorHAnsi" w:hAnsi="Garamond"/>
      <w:sz w:val="24"/>
      <w:lang w:eastAsia="en-US"/>
    </w:rPr>
  </w:style>
  <w:style w:type="paragraph" w:customStyle="1" w:styleId="62823ACEDAAC4692801C42C76DD72593">
    <w:name w:val="62823ACEDAAC4692801C42C76DD72593"/>
    <w:rsid w:val="00381F84"/>
    <w:rPr>
      <w:rFonts w:ascii="Garamond" w:eastAsiaTheme="minorHAnsi" w:hAnsi="Garamond"/>
      <w:sz w:val="24"/>
      <w:lang w:eastAsia="en-US"/>
    </w:rPr>
  </w:style>
  <w:style w:type="paragraph" w:customStyle="1" w:styleId="917CB980A3BC45A784B9AD883E1C3BA0">
    <w:name w:val="917CB980A3BC45A784B9AD883E1C3BA0"/>
    <w:rsid w:val="00381F84"/>
    <w:rPr>
      <w:rFonts w:ascii="Garamond" w:eastAsiaTheme="minorHAnsi" w:hAnsi="Garamond"/>
      <w:sz w:val="24"/>
      <w:lang w:eastAsia="en-US"/>
    </w:rPr>
  </w:style>
  <w:style w:type="paragraph" w:customStyle="1" w:styleId="B4714E0440EB417F95D67C92852BC285">
    <w:name w:val="B4714E0440EB417F95D67C92852BC285"/>
    <w:rsid w:val="00381F84"/>
    <w:rPr>
      <w:rFonts w:ascii="Garamond" w:eastAsiaTheme="minorHAnsi" w:hAnsi="Garamond"/>
      <w:sz w:val="24"/>
      <w:lang w:eastAsia="en-US"/>
    </w:rPr>
  </w:style>
  <w:style w:type="paragraph" w:customStyle="1" w:styleId="89D2F5FA5144422E8249B8E6938A1907">
    <w:name w:val="89D2F5FA5144422E8249B8E6938A1907"/>
    <w:rsid w:val="00381F84"/>
    <w:rPr>
      <w:rFonts w:ascii="Garamond" w:eastAsiaTheme="minorHAnsi" w:hAnsi="Garamond"/>
      <w:sz w:val="24"/>
      <w:lang w:eastAsia="en-US"/>
    </w:rPr>
  </w:style>
  <w:style w:type="paragraph" w:customStyle="1" w:styleId="2BC1C3CAB9614A0FB9B7F7D49407CD25">
    <w:name w:val="2BC1C3CAB9614A0FB9B7F7D49407CD25"/>
    <w:rsid w:val="00381F84"/>
    <w:rPr>
      <w:rFonts w:ascii="Garamond" w:eastAsiaTheme="minorHAnsi" w:hAnsi="Garamond"/>
      <w:sz w:val="24"/>
      <w:lang w:eastAsia="en-US"/>
    </w:rPr>
  </w:style>
  <w:style w:type="paragraph" w:customStyle="1" w:styleId="38174348BFC6445BAF8357316300AE9E">
    <w:name w:val="38174348BFC6445BAF8357316300AE9E"/>
    <w:rsid w:val="00381F84"/>
    <w:rPr>
      <w:rFonts w:ascii="Garamond" w:eastAsiaTheme="minorHAnsi" w:hAnsi="Garamond"/>
      <w:sz w:val="24"/>
      <w:lang w:eastAsia="en-US"/>
    </w:rPr>
  </w:style>
  <w:style w:type="paragraph" w:customStyle="1" w:styleId="9BB94253C50344D190CD9B34E7839475">
    <w:name w:val="9BB94253C50344D190CD9B34E7839475"/>
    <w:rsid w:val="00381F84"/>
    <w:rPr>
      <w:rFonts w:ascii="Garamond" w:eastAsiaTheme="minorHAnsi" w:hAnsi="Garamond"/>
      <w:sz w:val="24"/>
      <w:lang w:eastAsia="en-US"/>
    </w:rPr>
  </w:style>
  <w:style w:type="paragraph" w:customStyle="1" w:styleId="A58756C751F34FEDBA02F90F6438CF41">
    <w:name w:val="A58756C751F34FEDBA02F90F6438CF41"/>
    <w:rsid w:val="00381F84"/>
    <w:rPr>
      <w:rFonts w:ascii="Garamond" w:eastAsiaTheme="minorHAnsi" w:hAnsi="Garamond"/>
      <w:sz w:val="24"/>
      <w:lang w:eastAsia="en-US"/>
    </w:rPr>
  </w:style>
  <w:style w:type="paragraph" w:customStyle="1" w:styleId="53686733D3104E49800EA28603A9E42B">
    <w:name w:val="53686733D3104E49800EA28603A9E42B"/>
    <w:rsid w:val="00381F84"/>
    <w:rPr>
      <w:rFonts w:ascii="Garamond" w:eastAsiaTheme="minorHAnsi" w:hAnsi="Garamond"/>
      <w:sz w:val="24"/>
      <w:lang w:eastAsia="en-US"/>
    </w:rPr>
  </w:style>
  <w:style w:type="paragraph" w:customStyle="1" w:styleId="583E8891572E4E12BE2AD23645151CFC">
    <w:name w:val="583E8891572E4E12BE2AD23645151CFC"/>
    <w:rsid w:val="00381F84"/>
    <w:rPr>
      <w:rFonts w:ascii="Garamond" w:eastAsiaTheme="minorHAnsi" w:hAnsi="Garamond"/>
      <w:sz w:val="24"/>
      <w:lang w:eastAsia="en-US"/>
    </w:rPr>
  </w:style>
  <w:style w:type="paragraph" w:customStyle="1" w:styleId="EBDE4FDA1B9D436EA1113C1DF026DA04">
    <w:name w:val="EBDE4FDA1B9D436EA1113C1DF026DA04"/>
    <w:rsid w:val="00381F84"/>
    <w:rPr>
      <w:rFonts w:ascii="Garamond" w:eastAsiaTheme="minorHAnsi" w:hAnsi="Garamond"/>
      <w:sz w:val="24"/>
      <w:lang w:eastAsia="en-US"/>
    </w:rPr>
  </w:style>
  <w:style w:type="paragraph" w:customStyle="1" w:styleId="280D436B70F949A4A9A64E1054195136">
    <w:name w:val="280D436B70F949A4A9A64E1054195136"/>
    <w:rsid w:val="00381F84"/>
    <w:rPr>
      <w:rFonts w:ascii="Garamond" w:eastAsiaTheme="minorHAnsi" w:hAnsi="Garamond"/>
      <w:sz w:val="24"/>
      <w:lang w:eastAsia="en-US"/>
    </w:rPr>
  </w:style>
  <w:style w:type="paragraph" w:customStyle="1" w:styleId="79DCAC9CC9BE46DB9ABF0275FEEE9150">
    <w:name w:val="79DCAC9CC9BE46DB9ABF0275FEEE9150"/>
    <w:rsid w:val="00381F84"/>
    <w:rPr>
      <w:rFonts w:ascii="Garamond" w:eastAsiaTheme="minorHAnsi" w:hAnsi="Garamond"/>
      <w:sz w:val="24"/>
      <w:lang w:eastAsia="en-US"/>
    </w:rPr>
  </w:style>
  <w:style w:type="paragraph" w:customStyle="1" w:styleId="C3BFA8E567AA4038BE3E38FF8704721F">
    <w:name w:val="C3BFA8E567AA4038BE3E38FF8704721F"/>
    <w:rsid w:val="00381F84"/>
    <w:rPr>
      <w:rFonts w:ascii="Garamond" w:eastAsiaTheme="minorHAnsi" w:hAnsi="Garamond"/>
      <w:sz w:val="24"/>
      <w:lang w:eastAsia="en-US"/>
    </w:rPr>
  </w:style>
  <w:style w:type="paragraph" w:customStyle="1" w:styleId="8A53B2E621CA4CB28B508F2637DB4774">
    <w:name w:val="8A53B2E621CA4CB28B508F2637DB4774"/>
    <w:rsid w:val="00381F84"/>
    <w:rPr>
      <w:rFonts w:ascii="Garamond" w:eastAsiaTheme="minorHAnsi" w:hAnsi="Garamond"/>
      <w:sz w:val="24"/>
      <w:lang w:eastAsia="en-US"/>
    </w:rPr>
  </w:style>
  <w:style w:type="paragraph" w:customStyle="1" w:styleId="8FDF6E71DAB64E13AB29805E79AE14D9">
    <w:name w:val="8FDF6E71DAB64E13AB29805E79AE14D9"/>
    <w:rsid w:val="00381F84"/>
    <w:rPr>
      <w:rFonts w:ascii="Garamond" w:eastAsiaTheme="minorHAnsi" w:hAnsi="Garamond"/>
      <w:sz w:val="24"/>
      <w:lang w:eastAsia="en-US"/>
    </w:rPr>
  </w:style>
  <w:style w:type="paragraph" w:customStyle="1" w:styleId="F72ED75FF7124834B43FA655FE218D4B">
    <w:name w:val="F72ED75FF7124834B43FA655FE218D4B"/>
    <w:rsid w:val="00381F84"/>
    <w:rPr>
      <w:rFonts w:ascii="Garamond" w:eastAsiaTheme="minorHAnsi" w:hAnsi="Garamond"/>
      <w:sz w:val="24"/>
      <w:lang w:eastAsia="en-US"/>
    </w:rPr>
  </w:style>
  <w:style w:type="paragraph" w:customStyle="1" w:styleId="2B4E06FAEB794C429A3BBE5CE0B158E7">
    <w:name w:val="2B4E06FAEB794C429A3BBE5CE0B158E7"/>
    <w:rsid w:val="00381F84"/>
    <w:rPr>
      <w:rFonts w:ascii="Garamond" w:eastAsiaTheme="minorHAnsi" w:hAnsi="Garamond"/>
      <w:sz w:val="24"/>
      <w:lang w:eastAsia="en-US"/>
    </w:rPr>
  </w:style>
  <w:style w:type="paragraph" w:customStyle="1" w:styleId="C948D9A6E3E547239327557886994A6E">
    <w:name w:val="C948D9A6E3E547239327557886994A6E"/>
    <w:rsid w:val="00381F84"/>
    <w:rPr>
      <w:rFonts w:ascii="Garamond" w:eastAsiaTheme="minorHAnsi" w:hAnsi="Garamond"/>
      <w:sz w:val="24"/>
      <w:lang w:eastAsia="en-US"/>
    </w:rPr>
  </w:style>
  <w:style w:type="paragraph" w:customStyle="1" w:styleId="37E126A7DB6C46B08CAF60A11CF91296">
    <w:name w:val="37E126A7DB6C46B08CAF60A11CF91296"/>
    <w:rsid w:val="00F840BC"/>
  </w:style>
  <w:style w:type="paragraph" w:customStyle="1" w:styleId="232B518786A041ECA127864AA8B92CC9">
    <w:name w:val="232B518786A041ECA127864AA8B92CC9"/>
    <w:rsid w:val="00F840BC"/>
  </w:style>
  <w:style w:type="paragraph" w:customStyle="1" w:styleId="2B9CBBB66CDA433ABC38EF4770C631FB1">
    <w:name w:val="2B9CBBB66CDA433ABC38EF4770C631FB1"/>
    <w:rsid w:val="006A34D6"/>
    <w:rPr>
      <w:rFonts w:ascii="Garamond" w:eastAsiaTheme="minorHAnsi" w:hAnsi="Garamond"/>
      <w:sz w:val="24"/>
      <w:lang w:eastAsia="en-US"/>
    </w:rPr>
  </w:style>
  <w:style w:type="paragraph" w:customStyle="1" w:styleId="938275D01CFE4C419AFAC03B73A4D5B61">
    <w:name w:val="938275D01CFE4C419AFAC03B73A4D5B61"/>
    <w:rsid w:val="006A34D6"/>
    <w:rPr>
      <w:rFonts w:ascii="Garamond" w:eastAsiaTheme="minorHAnsi" w:hAnsi="Garamond"/>
      <w:sz w:val="24"/>
      <w:lang w:eastAsia="en-US"/>
    </w:rPr>
  </w:style>
  <w:style w:type="paragraph" w:customStyle="1" w:styleId="4188BCD245E74AB8AC4BC93ECC684508">
    <w:name w:val="4188BCD245E74AB8AC4BC93ECC684508"/>
    <w:rsid w:val="006A34D6"/>
    <w:rPr>
      <w:rFonts w:ascii="Garamond" w:eastAsiaTheme="minorHAnsi" w:hAnsi="Garamond"/>
      <w:sz w:val="24"/>
      <w:lang w:eastAsia="en-US"/>
    </w:rPr>
  </w:style>
  <w:style w:type="paragraph" w:customStyle="1" w:styleId="DE9CA0E672484D9BB4599E254082C9311">
    <w:name w:val="DE9CA0E672484D9BB4599E254082C9311"/>
    <w:rsid w:val="006A34D6"/>
    <w:rPr>
      <w:rFonts w:ascii="Garamond" w:eastAsiaTheme="minorHAnsi" w:hAnsi="Garamond"/>
      <w:sz w:val="24"/>
      <w:lang w:eastAsia="en-US"/>
    </w:rPr>
  </w:style>
  <w:style w:type="paragraph" w:customStyle="1" w:styleId="248BA24E151B46A597129E27BDDFD05D1">
    <w:name w:val="248BA24E151B46A597129E27BDDFD05D1"/>
    <w:rsid w:val="006A34D6"/>
    <w:rPr>
      <w:rFonts w:ascii="Garamond" w:eastAsiaTheme="minorHAnsi" w:hAnsi="Garamond"/>
      <w:sz w:val="24"/>
      <w:lang w:eastAsia="en-US"/>
    </w:rPr>
  </w:style>
  <w:style w:type="paragraph" w:customStyle="1" w:styleId="CFA0A06ED4384A58969DEF81F8BA83C91">
    <w:name w:val="CFA0A06ED4384A58969DEF81F8BA83C91"/>
    <w:rsid w:val="006A34D6"/>
    <w:rPr>
      <w:rFonts w:ascii="Garamond" w:eastAsiaTheme="minorHAnsi" w:hAnsi="Garamond"/>
      <w:sz w:val="24"/>
      <w:lang w:eastAsia="en-US"/>
    </w:rPr>
  </w:style>
  <w:style w:type="paragraph" w:customStyle="1" w:styleId="0D433DB8CDFB48CE8CAD4B3BB40942B71">
    <w:name w:val="0D433DB8CDFB48CE8CAD4B3BB40942B71"/>
    <w:rsid w:val="006A34D6"/>
    <w:rPr>
      <w:rFonts w:ascii="Garamond" w:eastAsiaTheme="minorHAnsi" w:hAnsi="Garamond"/>
      <w:sz w:val="24"/>
      <w:lang w:eastAsia="en-US"/>
    </w:rPr>
  </w:style>
  <w:style w:type="paragraph" w:customStyle="1" w:styleId="4F341A23973349D8B3E1A659287365E71">
    <w:name w:val="4F341A23973349D8B3E1A659287365E71"/>
    <w:rsid w:val="006A34D6"/>
    <w:rPr>
      <w:rFonts w:ascii="Garamond" w:eastAsiaTheme="minorHAnsi" w:hAnsi="Garamond"/>
      <w:sz w:val="24"/>
      <w:lang w:eastAsia="en-US"/>
    </w:rPr>
  </w:style>
  <w:style w:type="paragraph" w:customStyle="1" w:styleId="30C4E78F04BF4973A7ABBAEAAAC6AAC41">
    <w:name w:val="30C4E78F04BF4973A7ABBAEAAAC6AAC41"/>
    <w:rsid w:val="006A34D6"/>
    <w:rPr>
      <w:rFonts w:ascii="Garamond" w:eastAsiaTheme="minorHAnsi" w:hAnsi="Garamond"/>
      <w:sz w:val="24"/>
      <w:lang w:eastAsia="en-US"/>
    </w:rPr>
  </w:style>
  <w:style w:type="paragraph" w:customStyle="1" w:styleId="3F55E9C90F1C407D9E621E2C85F751AF1">
    <w:name w:val="3F55E9C90F1C407D9E621E2C85F751AF1"/>
    <w:rsid w:val="006A34D6"/>
    <w:rPr>
      <w:rFonts w:ascii="Garamond" w:eastAsiaTheme="minorHAnsi" w:hAnsi="Garamond"/>
      <w:sz w:val="24"/>
      <w:lang w:eastAsia="en-US"/>
    </w:rPr>
  </w:style>
  <w:style w:type="paragraph" w:customStyle="1" w:styleId="E6D696BC628B41C7AC48C15FD0B09FC31">
    <w:name w:val="E6D696BC628B41C7AC48C15FD0B09FC31"/>
    <w:rsid w:val="006A34D6"/>
    <w:rPr>
      <w:rFonts w:ascii="Garamond" w:eastAsiaTheme="minorHAnsi" w:hAnsi="Garamond"/>
      <w:sz w:val="24"/>
      <w:lang w:eastAsia="en-US"/>
    </w:rPr>
  </w:style>
  <w:style w:type="paragraph" w:customStyle="1" w:styleId="C85D968D0A394C7AAEC5E40AF8957DE91">
    <w:name w:val="C85D968D0A394C7AAEC5E40AF8957DE91"/>
    <w:rsid w:val="006A34D6"/>
    <w:rPr>
      <w:rFonts w:ascii="Garamond" w:eastAsiaTheme="minorHAnsi" w:hAnsi="Garamond"/>
      <w:sz w:val="24"/>
      <w:lang w:eastAsia="en-US"/>
    </w:rPr>
  </w:style>
  <w:style w:type="paragraph" w:customStyle="1" w:styleId="C6CBA311FFDB473BAB118E17DB7A07C01">
    <w:name w:val="C6CBA311FFDB473BAB118E17DB7A07C01"/>
    <w:rsid w:val="006A34D6"/>
    <w:rPr>
      <w:rFonts w:ascii="Garamond" w:eastAsiaTheme="minorHAnsi" w:hAnsi="Garamond"/>
      <w:sz w:val="24"/>
      <w:lang w:eastAsia="en-US"/>
    </w:rPr>
  </w:style>
  <w:style w:type="paragraph" w:customStyle="1" w:styleId="F4A53328C4284939B2F65DB5B602661C1">
    <w:name w:val="F4A53328C4284939B2F65DB5B602661C1"/>
    <w:rsid w:val="006A34D6"/>
    <w:rPr>
      <w:rFonts w:ascii="Garamond" w:eastAsiaTheme="minorHAnsi" w:hAnsi="Garamond"/>
      <w:sz w:val="24"/>
      <w:lang w:eastAsia="en-US"/>
    </w:rPr>
  </w:style>
  <w:style w:type="paragraph" w:customStyle="1" w:styleId="95C61B57F0274259A3E141BE8C8BAAE31">
    <w:name w:val="95C61B57F0274259A3E141BE8C8BAAE31"/>
    <w:rsid w:val="006A34D6"/>
    <w:rPr>
      <w:rFonts w:ascii="Garamond" w:eastAsiaTheme="minorHAnsi" w:hAnsi="Garamond"/>
      <w:sz w:val="24"/>
      <w:lang w:eastAsia="en-US"/>
    </w:rPr>
  </w:style>
  <w:style w:type="paragraph" w:customStyle="1" w:styleId="3933ACCC4E6A4A4781FC8D9550CA763F1">
    <w:name w:val="3933ACCC4E6A4A4781FC8D9550CA763F1"/>
    <w:rsid w:val="006A34D6"/>
    <w:rPr>
      <w:rFonts w:ascii="Garamond" w:eastAsiaTheme="minorHAnsi" w:hAnsi="Garamond"/>
      <w:sz w:val="24"/>
      <w:lang w:eastAsia="en-US"/>
    </w:rPr>
  </w:style>
  <w:style w:type="paragraph" w:customStyle="1" w:styleId="62823ACEDAAC4692801C42C76DD725931">
    <w:name w:val="62823ACEDAAC4692801C42C76DD725931"/>
    <w:rsid w:val="006A34D6"/>
    <w:rPr>
      <w:rFonts w:ascii="Garamond" w:eastAsiaTheme="minorHAnsi" w:hAnsi="Garamond"/>
      <w:sz w:val="24"/>
      <w:lang w:eastAsia="en-US"/>
    </w:rPr>
  </w:style>
  <w:style w:type="paragraph" w:customStyle="1" w:styleId="917CB980A3BC45A784B9AD883E1C3BA01">
    <w:name w:val="917CB980A3BC45A784B9AD883E1C3BA01"/>
    <w:rsid w:val="006A34D6"/>
    <w:rPr>
      <w:rFonts w:ascii="Garamond" w:eastAsiaTheme="minorHAnsi" w:hAnsi="Garamond"/>
      <w:sz w:val="24"/>
      <w:lang w:eastAsia="en-US"/>
    </w:rPr>
  </w:style>
  <w:style w:type="paragraph" w:customStyle="1" w:styleId="B4714E0440EB417F95D67C92852BC2851">
    <w:name w:val="B4714E0440EB417F95D67C92852BC2851"/>
    <w:rsid w:val="006A34D6"/>
    <w:rPr>
      <w:rFonts w:ascii="Garamond" w:eastAsiaTheme="minorHAnsi" w:hAnsi="Garamond"/>
      <w:sz w:val="24"/>
      <w:lang w:eastAsia="en-US"/>
    </w:rPr>
  </w:style>
  <w:style w:type="paragraph" w:customStyle="1" w:styleId="89D2F5FA5144422E8249B8E6938A19071">
    <w:name w:val="89D2F5FA5144422E8249B8E6938A19071"/>
    <w:rsid w:val="006A34D6"/>
    <w:rPr>
      <w:rFonts w:ascii="Garamond" w:eastAsiaTheme="minorHAnsi" w:hAnsi="Garamond"/>
      <w:sz w:val="24"/>
      <w:lang w:eastAsia="en-US"/>
    </w:rPr>
  </w:style>
  <w:style w:type="paragraph" w:customStyle="1" w:styleId="2BC1C3CAB9614A0FB9B7F7D49407CD251">
    <w:name w:val="2BC1C3CAB9614A0FB9B7F7D49407CD251"/>
    <w:rsid w:val="006A34D6"/>
    <w:rPr>
      <w:rFonts w:ascii="Garamond" w:eastAsiaTheme="minorHAnsi" w:hAnsi="Garamond"/>
      <w:sz w:val="24"/>
      <w:lang w:eastAsia="en-US"/>
    </w:rPr>
  </w:style>
  <w:style w:type="paragraph" w:customStyle="1" w:styleId="38174348BFC6445BAF8357316300AE9E1">
    <w:name w:val="38174348BFC6445BAF8357316300AE9E1"/>
    <w:rsid w:val="006A34D6"/>
    <w:rPr>
      <w:rFonts w:ascii="Garamond" w:eastAsiaTheme="minorHAnsi" w:hAnsi="Garamond"/>
      <w:sz w:val="24"/>
      <w:lang w:eastAsia="en-US"/>
    </w:rPr>
  </w:style>
  <w:style w:type="paragraph" w:customStyle="1" w:styleId="9BB94253C50344D190CD9B34E78394751">
    <w:name w:val="9BB94253C50344D190CD9B34E78394751"/>
    <w:rsid w:val="006A34D6"/>
    <w:rPr>
      <w:rFonts w:ascii="Garamond" w:eastAsiaTheme="minorHAnsi" w:hAnsi="Garamond"/>
      <w:sz w:val="24"/>
      <w:lang w:eastAsia="en-US"/>
    </w:rPr>
  </w:style>
  <w:style w:type="paragraph" w:customStyle="1" w:styleId="A58756C751F34FEDBA02F90F6438CF411">
    <w:name w:val="A58756C751F34FEDBA02F90F6438CF411"/>
    <w:rsid w:val="006A34D6"/>
    <w:rPr>
      <w:rFonts w:ascii="Garamond" w:eastAsiaTheme="minorHAnsi" w:hAnsi="Garamond"/>
      <w:sz w:val="24"/>
      <w:lang w:eastAsia="en-US"/>
    </w:rPr>
  </w:style>
  <w:style w:type="paragraph" w:customStyle="1" w:styleId="53686733D3104E49800EA28603A9E42B1">
    <w:name w:val="53686733D3104E49800EA28603A9E42B1"/>
    <w:rsid w:val="006A34D6"/>
    <w:rPr>
      <w:rFonts w:ascii="Garamond" w:eastAsiaTheme="minorHAnsi" w:hAnsi="Garamond"/>
      <w:sz w:val="24"/>
      <w:lang w:eastAsia="en-US"/>
    </w:rPr>
  </w:style>
  <w:style w:type="paragraph" w:customStyle="1" w:styleId="583E8891572E4E12BE2AD23645151CFC1">
    <w:name w:val="583E8891572E4E12BE2AD23645151CFC1"/>
    <w:rsid w:val="006A34D6"/>
    <w:rPr>
      <w:rFonts w:ascii="Garamond" w:eastAsiaTheme="minorHAnsi" w:hAnsi="Garamond"/>
      <w:sz w:val="24"/>
      <w:lang w:eastAsia="en-US"/>
    </w:rPr>
  </w:style>
  <w:style w:type="paragraph" w:customStyle="1" w:styleId="EBDE4FDA1B9D436EA1113C1DF026DA041">
    <w:name w:val="EBDE4FDA1B9D436EA1113C1DF026DA041"/>
    <w:rsid w:val="006A34D6"/>
    <w:rPr>
      <w:rFonts w:ascii="Garamond" w:eastAsiaTheme="minorHAnsi" w:hAnsi="Garamond"/>
      <w:sz w:val="24"/>
      <w:lang w:eastAsia="en-US"/>
    </w:rPr>
  </w:style>
  <w:style w:type="paragraph" w:customStyle="1" w:styleId="280D436B70F949A4A9A64E10541951361">
    <w:name w:val="280D436B70F949A4A9A64E10541951361"/>
    <w:rsid w:val="006A34D6"/>
    <w:rPr>
      <w:rFonts w:ascii="Garamond" w:eastAsiaTheme="minorHAnsi" w:hAnsi="Garamond"/>
      <w:sz w:val="24"/>
      <w:lang w:eastAsia="en-US"/>
    </w:rPr>
  </w:style>
  <w:style w:type="paragraph" w:customStyle="1" w:styleId="79DCAC9CC9BE46DB9ABF0275FEEE91501">
    <w:name w:val="79DCAC9CC9BE46DB9ABF0275FEEE91501"/>
    <w:rsid w:val="006A34D6"/>
    <w:rPr>
      <w:rFonts w:ascii="Garamond" w:eastAsiaTheme="minorHAnsi" w:hAnsi="Garamond"/>
      <w:sz w:val="24"/>
      <w:lang w:eastAsia="en-US"/>
    </w:rPr>
  </w:style>
  <w:style w:type="paragraph" w:customStyle="1" w:styleId="C3BFA8E567AA4038BE3E38FF8704721F1">
    <w:name w:val="C3BFA8E567AA4038BE3E38FF8704721F1"/>
    <w:rsid w:val="006A34D6"/>
    <w:rPr>
      <w:rFonts w:ascii="Garamond" w:eastAsiaTheme="minorHAnsi" w:hAnsi="Garamond"/>
      <w:sz w:val="24"/>
      <w:lang w:eastAsia="en-US"/>
    </w:rPr>
  </w:style>
  <w:style w:type="paragraph" w:customStyle="1" w:styleId="8A53B2E621CA4CB28B508F2637DB47741">
    <w:name w:val="8A53B2E621CA4CB28B508F2637DB47741"/>
    <w:rsid w:val="006A34D6"/>
    <w:rPr>
      <w:rFonts w:ascii="Garamond" w:eastAsiaTheme="minorHAnsi" w:hAnsi="Garamond"/>
      <w:sz w:val="24"/>
      <w:lang w:eastAsia="en-US"/>
    </w:rPr>
  </w:style>
  <w:style w:type="paragraph" w:customStyle="1" w:styleId="C8790495CA8E4C9F812033961A5187BD">
    <w:name w:val="C8790495CA8E4C9F812033961A5187BD"/>
    <w:rsid w:val="006A34D6"/>
    <w:rPr>
      <w:rFonts w:ascii="Garamond" w:eastAsiaTheme="minorHAnsi" w:hAnsi="Garamond"/>
      <w:sz w:val="24"/>
      <w:lang w:eastAsia="en-US"/>
    </w:rPr>
  </w:style>
  <w:style w:type="paragraph" w:customStyle="1" w:styleId="553BA268F097406A9FD46FB372619625">
    <w:name w:val="553BA268F097406A9FD46FB372619625"/>
    <w:rsid w:val="006A34D6"/>
    <w:rPr>
      <w:rFonts w:ascii="Garamond" w:eastAsiaTheme="minorHAnsi" w:hAnsi="Garamond"/>
      <w:sz w:val="24"/>
      <w:lang w:eastAsia="en-US"/>
    </w:rPr>
  </w:style>
  <w:style w:type="paragraph" w:customStyle="1" w:styleId="463D5B47291A47FA9E68B3A8A17E62C8">
    <w:name w:val="463D5B47291A47FA9E68B3A8A17E62C8"/>
    <w:rsid w:val="006A34D6"/>
    <w:rPr>
      <w:rFonts w:ascii="Garamond" w:eastAsiaTheme="minorHAnsi" w:hAnsi="Garamond"/>
      <w:sz w:val="24"/>
      <w:lang w:eastAsia="en-US"/>
    </w:rPr>
  </w:style>
  <w:style w:type="paragraph" w:customStyle="1" w:styleId="2B9CBBB66CDA433ABC38EF4770C631FB2">
    <w:name w:val="2B9CBBB66CDA433ABC38EF4770C631FB2"/>
    <w:rsid w:val="006A34D6"/>
    <w:rPr>
      <w:rFonts w:ascii="Garamond" w:eastAsiaTheme="minorHAnsi" w:hAnsi="Garamond"/>
      <w:sz w:val="24"/>
      <w:lang w:eastAsia="en-US"/>
    </w:rPr>
  </w:style>
  <w:style w:type="paragraph" w:customStyle="1" w:styleId="938275D01CFE4C419AFAC03B73A4D5B62">
    <w:name w:val="938275D01CFE4C419AFAC03B73A4D5B62"/>
    <w:rsid w:val="006A34D6"/>
    <w:rPr>
      <w:rFonts w:ascii="Garamond" w:eastAsiaTheme="minorHAnsi" w:hAnsi="Garamond"/>
      <w:sz w:val="24"/>
      <w:lang w:eastAsia="en-US"/>
    </w:rPr>
  </w:style>
  <w:style w:type="paragraph" w:customStyle="1" w:styleId="4188BCD245E74AB8AC4BC93ECC6845081">
    <w:name w:val="4188BCD245E74AB8AC4BC93ECC6845081"/>
    <w:rsid w:val="006A34D6"/>
    <w:rPr>
      <w:rFonts w:ascii="Garamond" w:eastAsiaTheme="minorHAnsi" w:hAnsi="Garamond"/>
      <w:sz w:val="24"/>
      <w:lang w:eastAsia="en-US"/>
    </w:rPr>
  </w:style>
  <w:style w:type="paragraph" w:customStyle="1" w:styleId="DE9CA0E672484D9BB4599E254082C9312">
    <w:name w:val="DE9CA0E672484D9BB4599E254082C9312"/>
    <w:rsid w:val="006A34D6"/>
    <w:rPr>
      <w:rFonts w:ascii="Garamond" w:eastAsiaTheme="minorHAnsi" w:hAnsi="Garamond"/>
      <w:sz w:val="24"/>
      <w:lang w:eastAsia="en-US"/>
    </w:rPr>
  </w:style>
  <w:style w:type="paragraph" w:customStyle="1" w:styleId="248BA24E151B46A597129E27BDDFD05D2">
    <w:name w:val="248BA24E151B46A597129E27BDDFD05D2"/>
    <w:rsid w:val="006A34D6"/>
    <w:rPr>
      <w:rFonts w:ascii="Garamond" w:eastAsiaTheme="minorHAnsi" w:hAnsi="Garamond"/>
      <w:sz w:val="24"/>
      <w:lang w:eastAsia="en-US"/>
    </w:rPr>
  </w:style>
  <w:style w:type="paragraph" w:customStyle="1" w:styleId="CFA0A06ED4384A58969DEF81F8BA83C92">
    <w:name w:val="CFA0A06ED4384A58969DEF81F8BA83C92"/>
    <w:rsid w:val="006A34D6"/>
    <w:rPr>
      <w:rFonts w:ascii="Garamond" w:eastAsiaTheme="minorHAnsi" w:hAnsi="Garamond"/>
      <w:sz w:val="24"/>
      <w:lang w:eastAsia="en-US"/>
    </w:rPr>
  </w:style>
  <w:style w:type="paragraph" w:customStyle="1" w:styleId="0D433DB8CDFB48CE8CAD4B3BB40942B72">
    <w:name w:val="0D433DB8CDFB48CE8CAD4B3BB40942B72"/>
    <w:rsid w:val="006A34D6"/>
    <w:rPr>
      <w:rFonts w:ascii="Garamond" w:eastAsiaTheme="minorHAnsi" w:hAnsi="Garamond"/>
      <w:sz w:val="24"/>
      <w:lang w:eastAsia="en-US"/>
    </w:rPr>
  </w:style>
  <w:style w:type="paragraph" w:customStyle="1" w:styleId="4F341A23973349D8B3E1A659287365E72">
    <w:name w:val="4F341A23973349D8B3E1A659287365E72"/>
    <w:rsid w:val="006A34D6"/>
    <w:rPr>
      <w:rFonts w:ascii="Garamond" w:eastAsiaTheme="minorHAnsi" w:hAnsi="Garamond"/>
      <w:sz w:val="24"/>
      <w:lang w:eastAsia="en-US"/>
    </w:rPr>
  </w:style>
  <w:style w:type="paragraph" w:customStyle="1" w:styleId="30C4E78F04BF4973A7ABBAEAAAC6AAC42">
    <w:name w:val="30C4E78F04BF4973A7ABBAEAAAC6AAC42"/>
    <w:rsid w:val="006A34D6"/>
    <w:rPr>
      <w:rFonts w:ascii="Garamond" w:eastAsiaTheme="minorHAnsi" w:hAnsi="Garamond"/>
      <w:sz w:val="24"/>
      <w:lang w:eastAsia="en-US"/>
    </w:rPr>
  </w:style>
  <w:style w:type="paragraph" w:customStyle="1" w:styleId="3F55E9C90F1C407D9E621E2C85F751AF2">
    <w:name w:val="3F55E9C90F1C407D9E621E2C85F751AF2"/>
    <w:rsid w:val="006A34D6"/>
    <w:rPr>
      <w:rFonts w:ascii="Garamond" w:eastAsiaTheme="minorHAnsi" w:hAnsi="Garamond"/>
      <w:sz w:val="24"/>
      <w:lang w:eastAsia="en-US"/>
    </w:rPr>
  </w:style>
  <w:style w:type="paragraph" w:customStyle="1" w:styleId="E6D696BC628B41C7AC48C15FD0B09FC32">
    <w:name w:val="E6D696BC628B41C7AC48C15FD0B09FC32"/>
    <w:rsid w:val="006A34D6"/>
    <w:rPr>
      <w:rFonts w:ascii="Garamond" w:eastAsiaTheme="minorHAnsi" w:hAnsi="Garamond"/>
      <w:sz w:val="24"/>
      <w:lang w:eastAsia="en-US"/>
    </w:rPr>
  </w:style>
  <w:style w:type="paragraph" w:customStyle="1" w:styleId="C85D968D0A394C7AAEC5E40AF8957DE92">
    <w:name w:val="C85D968D0A394C7AAEC5E40AF8957DE92"/>
    <w:rsid w:val="006A34D6"/>
    <w:rPr>
      <w:rFonts w:ascii="Garamond" w:eastAsiaTheme="minorHAnsi" w:hAnsi="Garamond"/>
      <w:sz w:val="24"/>
      <w:lang w:eastAsia="en-US"/>
    </w:rPr>
  </w:style>
  <w:style w:type="paragraph" w:customStyle="1" w:styleId="C6CBA311FFDB473BAB118E17DB7A07C02">
    <w:name w:val="C6CBA311FFDB473BAB118E17DB7A07C02"/>
    <w:rsid w:val="006A34D6"/>
    <w:rPr>
      <w:rFonts w:ascii="Garamond" w:eastAsiaTheme="minorHAnsi" w:hAnsi="Garamond"/>
      <w:sz w:val="24"/>
      <w:lang w:eastAsia="en-US"/>
    </w:rPr>
  </w:style>
  <w:style w:type="paragraph" w:customStyle="1" w:styleId="F4A53328C4284939B2F65DB5B602661C2">
    <w:name w:val="F4A53328C4284939B2F65DB5B602661C2"/>
    <w:rsid w:val="006A34D6"/>
    <w:rPr>
      <w:rFonts w:ascii="Garamond" w:eastAsiaTheme="minorHAnsi" w:hAnsi="Garamond"/>
      <w:sz w:val="24"/>
      <w:lang w:eastAsia="en-US"/>
    </w:rPr>
  </w:style>
  <w:style w:type="paragraph" w:customStyle="1" w:styleId="95C61B57F0274259A3E141BE8C8BAAE32">
    <w:name w:val="95C61B57F0274259A3E141BE8C8BAAE32"/>
    <w:rsid w:val="006A34D6"/>
    <w:rPr>
      <w:rFonts w:ascii="Garamond" w:eastAsiaTheme="minorHAnsi" w:hAnsi="Garamond"/>
      <w:sz w:val="24"/>
      <w:lang w:eastAsia="en-US"/>
    </w:rPr>
  </w:style>
  <w:style w:type="paragraph" w:customStyle="1" w:styleId="3933ACCC4E6A4A4781FC8D9550CA763F2">
    <w:name w:val="3933ACCC4E6A4A4781FC8D9550CA763F2"/>
    <w:rsid w:val="006A34D6"/>
    <w:rPr>
      <w:rFonts w:ascii="Garamond" w:eastAsiaTheme="minorHAnsi" w:hAnsi="Garamond"/>
      <w:sz w:val="24"/>
      <w:lang w:eastAsia="en-US"/>
    </w:rPr>
  </w:style>
  <w:style w:type="paragraph" w:customStyle="1" w:styleId="62823ACEDAAC4692801C42C76DD725932">
    <w:name w:val="62823ACEDAAC4692801C42C76DD725932"/>
    <w:rsid w:val="006A34D6"/>
    <w:rPr>
      <w:rFonts w:ascii="Garamond" w:eastAsiaTheme="minorHAnsi" w:hAnsi="Garamond"/>
      <w:sz w:val="24"/>
      <w:lang w:eastAsia="en-US"/>
    </w:rPr>
  </w:style>
  <w:style w:type="paragraph" w:customStyle="1" w:styleId="917CB980A3BC45A784B9AD883E1C3BA02">
    <w:name w:val="917CB980A3BC45A784B9AD883E1C3BA02"/>
    <w:rsid w:val="006A34D6"/>
    <w:rPr>
      <w:rFonts w:ascii="Garamond" w:eastAsiaTheme="minorHAnsi" w:hAnsi="Garamond"/>
      <w:sz w:val="24"/>
      <w:lang w:eastAsia="en-US"/>
    </w:rPr>
  </w:style>
  <w:style w:type="paragraph" w:customStyle="1" w:styleId="B4714E0440EB417F95D67C92852BC2852">
    <w:name w:val="B4714E0440EB417F95D67C92852BC2852"/>
    <w:rsid w:val="006A34D6"/>
    <w:rPr>
      <w:rFonts w:ascii="Garamond" w:eastAsiaTheme="minorHAnsi" w:hAnsi="Garamond"/>
      <w:sz w:val="24"/>
      <w:lang w:eastAsia="en-US"/>
    </w:rPr>
  </w:style>
  <w:style w:type="paragraph" w:customStyle="1" w:styleId="89D2F5FA5144422E8249B8E6938A19072">
    <w:name w:val="89D2F5FA5144422E8249B8E6938A19072"/>
    <w:rsid w:val="006A34D6"/>
    <w:rPr>
      <w:rFonts w:ascii="Garamond" w:eastAsiaTheme="minorHAnsi" w:hAnsi="Garamond"/>
      <w:sz w:val="24"/>
      <w:lang w:eastAsia="en-US"/>
    </w:rPr>
  </w:style>
  <w:style w:type="paragraph" w:customStyle="1" w:styleId="2BC1C3CAB9614A0FB9B7F7D49407CD252">
    <w:name w:val="2BC1C3CAB9614A0FB9B7F7D49407CD252"/>
    <w:rsid w:val="006A34D6"/>
    <w:rPr>
      <w:rFonts w:ascii="Garamond" w:eastAsiaTheme="minorHAnsi" w:hAnsi="Garamond"/>
      <w:sz w:val="24"/>
      <w:lang w:eastAsia="en-US"/>
    </w:rPr>
  </w:style>
  <w:style w:type="paragraph" w:customStyle="1" w:styleId="38174348BFC6445BAF8357316300AE9E2">
    <w:name w:val="38174348BFC6445BAF8357316300AE9E2"/>
    <w:rsid w:val="006A34D6"/>
    <w:rPr>
      <w:rFonts w:ascii="Garamond" w:eastAsiaTheme="minorHAnsi" w:hAnsi="Garamond"/>
      <w:sz w:val="24"/>
      <w:lang w:eastAsia="en-US"/>
    </w:rPr>
  </w:style>
  <w:style w:type="paragraph" w:customStyle="1" w:styleId="9BB94253C50344D190CD9B34E78394752">
    <w:name w:val="9BB94253C50344D190CD9B34E78394752"/>
    <w:rsid w:val="006A34D6"/>
    <w:rPr>
      <w:rFonts w:ascii="Garamond" w:eastAsiaTheme="minorHAnsi" w:hAnsi="Garamond"/>
      <w:sz w:val="24"/>
      <w:lang w:eastAsia="en-US"/>
    </w:rPr>
  </w:style>
  <w:style w:type="paragraph" w:customStyle="1" w:styleId="A58756C751F34FEDBA02F90F6438CF412">
    <w:name w:val="A58756C751F34FEDBA02F90F6438CF412"/>
    <w:rsid w:val="006A34D6"/>
    <w:rPr>
      <w:rFonts w:ascii="Garamond" w:eastAsiaTheme="minorHAnsi" w:hAnsi="Garamond"/>
      <w:sz w:val="24"/>
      <w:lang w:eastAsia="en-US"/>
    </w:rPr>
  </w:style>
  <w:style w:type="paragraph" w:customStyle="1" w:styleId="53686733D3104E49800EA28603A9E42B2">
    <w:name w:val="53686733D3104E49800EA28603A9E42B2"/>
    <w:rsid w:val="006A34D6"/>
    <w:rPr>
      <w:rFonts w:ascii="Garamond" w:eastAsiaTheme="minorHAnsi" w:hAnsi="Garamond"/>
      <w:sz w:val="24"/>
      <w:lang w:eastAsia="en-US"/>
    </w:rPr>
  </w:style>
  <w:style w:type="paragraph" w:customStyle="1" w:styleId="583E8891572E4E12BE2AD23645151CFC2">
    <w:name w:val="583E8891572E4E12BE2AD23645151CFC2"/>
    <w:rsid w:val="006A34D6"/>
    <w:rPr>
      <w:rFonts w:ascii="Garamond" w:eastAsiaTheme="minorHAnsi" w:hAnsi="Garamond"/>
      <w:sz w:val="24"/>
      <w:lang w:eastAsia="en-US"/>
    </w:rPr>
  </w:style>
  <w:style w:type="paragraph" w:customStyle="1" w:styleId="EBDE4FDA1B9D436EA1113C1DF026DA042">
    <w:name w:val="EBDE4FDA1B9D436EA1113C1DF026DA042"/>
    <w:rsid w:val="006A34D6"/>
    <w:rPr>
      <w:rFonts w:ascii="Garamond" w:eastAsiaTheme="minorHAnsi" w:hAnsi="Garamond"/>
      <w:sz w:val="24"/>
      <w:lang w:eastAsia="en-US"/>
    </w:rPr>
  </w:style>
  <w:style w:type="paragraph" w:customStyle="1" w:styleId="280D436B70F949A4A9A64E10541951362">
    <w:name w:val="280D436B70F949A4A9A64E10541951362"/>
    <w:rsid w:val="006A34D6"/>
    <w:rPr>
      <w:rFonts w:ascii="Garamond" w:eastAsiaTheme="minorHAnsi" w:hAnsi="Garamond"/>
      <w:sz w:val="24"/>
      <w:lang w:eastAsia="en-US"/>
    </w:rPr>
  </w:style>
  <w:style w:type="paragraph" w:customStyle="1" w:styleId="79DCAC9CC9BE46DB9ABF0275FEEE91502">
    <w:name w:val="79DCAC9CC9BE46DB9ABF0275FEEE91502"/>
    <w:rsid w:val="006A34D6"/>
    <w:rPr>
      <w:rFonts w:ascii="Garamond" w:eastAsiaTheme="minorHAnsi" w:hAnsi="Garamond"/>
      <w:sz w:val="24"/>
      <w:lang w:eastAsia="en-US"/>
    </w:rPr>
  </w:style>
  <w:style w:type="paragraph" w:customStyle="1" w:styleId="C3BFA8E567AA4038BE3E38FF8704721F2">
    <w:name w:val="C3BFA8E567AA4038BE3E38FF8704721F2"/>
    <w:rsid w:val="006A34D6"/>
    <w:rPr>
      <w:rFonts w:ascii="Garamond" w:eastAsiaTheme="minorHAnsi" w:hAnsi="Garamond"/>
      <w:sz w:val="24"/>
      <w:lang w:eastAsia="en-US"/>
    </w:rPr>
  </w:style>
  <w:style w:type="paragraph" w:customStyle="1" w:styleId="8A53B2E621CA4CB28B508F2637DB47742">
    <w:name w:val="8A53B2E621CA4CB28B508F2637DB47742"/>
    <w:rsid w:val="006A34D6"/>
    <w:rPr>
      <w:rFonts w:ascii="Garamond" w:eastAsiaTheme="minorHAnsi" w:hAnsi="Garamond"/>
      <w:sz w:val="24"/>
      <w:lang w:eastAsia="en-US"/>
    </w:rPr>
  </w:style>
  <w:style w:type="paragraph" w:customStyle="1" w:styleId="C8790495CA8E4C9F812033961A5187BD1">
    <w:name w:val="C8790495CA8E4C9F812033961A5187BD1"/>
    <w:rsid w:val="006A34D6"/>
    <w:rPr>
      <w:rFonts w:ascii="Garamond" w:eastAsiaTheme="minorHAnsi" w:hAnsi="Garamond"/>
      <w:sz w:val="24"/>
      <w:lang w:eastAsia="en-US"/>
    </w:rPr>
  </w:style>
  <w:style w:type="paragraph" w:customStyle="1" w:styleId="553BA268F097406A9FD46FB3726196251">
    <w:name w:val="553BA268F097406A9FD46FB3726196251"/>
    <w:rsid w:val="006A34D6"/>
    <w:rPr>
      <w:rFonts w:ascii="Garamond" w:eastAsiaTheme="minorHAnsi" w:hAnsi="Garamond"/>
      <w:sz w:val="24"/>
      <w:lang w:eastAsia="en-US"/>
    </w:rPr>
  </w:style>
  <w:style w:type="paragraph" w:customStyle="1" w:styleId="463D5B47291A47FA9E68B3A8A17E62C81">
    <w:name w:val="463D5B47291A47FA9E68B3A8A17E62C81"/>
    <w:rsid w:val="006A34D6"/>
    <w:rPr>
      <w:rFonts w:ascii="Garamond" w:eastAsiaTheme="minorHAnsi" w:hAnsi="Garamond"/>
      <w:sz w:val="24"/>
      <w:lang w:eastAsia="en-US"/>
    </w:rPr>
  </w:style>
  <w:style w:type="paragraph" w:customStyle="1" w:styleId="2B9CBBB66CDA433ABC38EF4770C631FB3">
    <w:name w:val="2B9CBBB66CDA433ABC38EF4770C631FB3"/>
    <w:rsid w:val="00FD437D"/>
    <w:rPr>
      <w:rFonts w:ascii="Garamond" w:eastAsiaTheme="minorHAnsi" w:hAnsi="Garamond"/>
      <w:sz w:val="24"/>
      <w:lang w:eastAsia="en-US"/>
    </w:rPr>
  </w:style>
  <w:style w:type="paragraph" w:customStyle="1" w:styleId="938275D01CFE4C419AFAC03B73A4D5B63">
    <w:name w:val="938275D01CFE4C419AFAC03B73A4D5B63"/>
    <w:rsid w:val="00FD437D"/>
    <w:rPr>
      <w:rFonts w:ascii="Garamond" w:eastAsiaTheme="minorHAnsi" w:hAnsi="Garamond"/>
      <w:sz w:val="24"/>
      <w:lang w:eastAsia="en-US"/>
    </w:rPr>
  </w:style>
  <w:style w:type="paragraph" w:customStyle="1" w:styleId="4188BCD245E74AB8AC4BC93ECC6845082">
    <w:name w:val="4188BCD245E74AB8AC4BC93ECC6845082"/>
    <w:rsid w:val="00FD437D"/>
    <w:rPr>
      <w:rFonts w:ascii="Garamond" w:eastAsiaTheme="minorHAnsi" w:hAnsi="Garamond"/>
      <w:sz w:val="24"/>
      <w:lang w:eastAsia="en-US"/>
    </w:rPr>
  </w:style>
  <w:style w:type="paragraph" w:customStyle="1" w:styleId="DE9CA0E672484D9BB4599E254082C9313">
    <w:name w:val="DE9CA0E672484D9BB4599E254082C9313"/>
    <w:rsid w:val="00FD437D"/>
    <w:rPr>
      <w:rFonts w:ascii="Garamond" w:eastAsiaTheme="minorHAnsi" w:hAnsi="Garamond"/>
      <w:sz w:val="24"/>
      <w:lang w:eastAsia="en-US"/>
    </w:rPr>
  </w:style>
  <w:style w:type="paragraph" w:customStyle="1" w:styleId="248BA24E151B46A597129E27BDDFD05D3">
    <w:name w:val="248BA24E151B46A597129E27BDDFD05D3"/>
    <w:rsid w:val="00FD437D"/>
    <w:rPr>
      <w:rFonts w:ascii="Garamond" w:eastAsiaTheme="minorHAnsi" w:hAnsi="Garamond"/>
      <w:sz w:val="24"/>
      <w:lang w:eastAsia="en-US"/>
    </w:rPr>
  </w:style>
  <w:style w:type="paragraph" w:customStyle="1" w:styleId="CFA0A06ED4384A58969DEF81F8BA83C93">
    <w:name w:val="CFA0A06ED4384A58969DEF81F8BA83C93"/>
    <w:rsid w:val="00FD437D"/>
    <w:rPr>
      <w:rFonts w:ascii="Garamond" w:eastAsiaTheme="minorHAnsi" w:hAnsi="Garamond"/>
      <w:sz w:val="24"/>
      <w:lang w:eastAsia="en-US"/>
    </w:rPr>
  </w:style>
  <w:style w:type="paragraph" w:customStyle="1" w:styleId="0D433DB8CDFB48CE8CAD4B3BB40942B73">
    <w:name w:val="0D433DB8CDFB48CE8CAD4B3BB40942B73"/>
    <w:rsid w:val="00FD437D"/>
    <w:rPr>
      <w:rFonts w:ascii="Garamond" w:eastAsiaTheme="minorHAnsi" w:hAnsi="Garamond"/>
      <w:sz w:val="24"/>
      <w:lang w:eastAsia="en-US"/>
    </w:rPr>
  </w:style>
  <w:style w:type="paragraph" w:customStyle="1" w:styleId="4F341A23973349D8B3E1A659287365E73">
    <w:name w:val="4F341A23973349D8B3E1A659287365E73"/>
    <w:rsid w:val="00FD437D"/>
    <w:rPr>
      <w:rFonts w:ascii="Garamond" w:eastAsiaTheme="minorHAnsi" w:hAnsi="Garamond"/>
      <w:sz w:val="24"/>
      <w:lang w:eastAsia="en-US"/>
    </w:rPr>
  </w:style>
  <w:style w:type="paragraph" w:customStyle="1" w:styleId="30C4E78F04BF4973A7ABBAEAAAC6AAC43">
    <w:name w:val="30C4E78F04BF4973A7ABBAEAAAC6AAC43"/>
    <w:rsid w:val="00FD437D"/>
    <w:rPr>
      <w:rFonts w:ascii="Garamond" w:eastAsiaTheme="minorHAnsi" w:hAnsi="Garamond"/>
      <w:sz w:val="24"/>
      <w:lang w:eastAsia="en-US"/>
    </w:rPr>
  </w:style>
  <w:style w:type="paragraph" w:customStyle="1" w:styleId="3F55E9C90F1C407D9E621E2C85F751AF3">
    <w:name w:val="3F55E9C90F1C407D9E621E2C85F751AF3"/>
    <w:rsid w:val="00FD437D"/>
    <w:rPr>
      <w:rFonts w:ascii="Garamond" w:eastAsiaTheme="minorHAnsi" w:hAnsi="Garamond"/>
      <w:sz w:val="24"/>
      <w:lang w:eastAsia="en-US"/>
    </w:rPr>
  </w:style>
  <w:style w:type="paragraph" w:customStyle="1" w:styleId="E6D696BC628B41C7AC48C15FD0B09FC33">
    <w:name w:val="E6D696BC628B41C7AC48C15FD0B09FC33"/>
    <w:rsid w:val="00FD437D"/>
    <w:rPr>
      <w:rFonts w:ascii="Garamond" w:eastAsiaTheme="minorHAnsi" w:hAnsi="Garamond"/>
      <w:sz w:val="24"/>
      <w:lang w:eastAsia="en-US"/>
    </w:rPr>
  </w:style>
  <w:style w:type="paragraph" w:customStyle="1" w:styleId="C85D968D0A394C7AAEC5E40AF8957DE93">
    <w:name w:val="C85D968D0A394C7AAEC5E40AF8957DE93"/>
    <w:rsid w:val="00FD437D"/>
    <w:rPr>
      <w:rFonts w:ascii="Garamond" w:eastAsiaTheme="minorHAnsi" w:hAnsi="Garamond"/>
      <w:sz w:val="24"/>
      <w:lang w:eastAsia="en-US"/>
    </w:rPr>
  </w:style>
  <w:style w:type="paragraph" w:customStyle="1" w:styleId="C6CBA311FFDB473BAB118E17DB7A07C03">
    <w:name w:val="C6CBA311FFDB473BAB118E17DB7A07C03"/>
    <w:rsid w:val="00FD437D"/>
    <w:rPr>
      <w:rFonts w:ascii="Garamond" w:eastAsiaTheme="minorHAnsi" w:hAnsi="Garamond"/>
      <w:sz w:val="24"/>
      <w:lang w:eastAsia="en-US"/>
    </w:rPr>
  </w:style>
  <w:style w:type="paragraph" w:customStyle="1" w:styleId="F4A53328C4284939B2F65DB5B602661C3">
    <w:name w:val="F4A53328C4284939B2F65DB5B602661C3"/>
    <w:rsid w:val="00FD437D"/>
    <w:rPr>
      <w:rFonts w:ascii="Garamond" w:eastAsiaTheme="minorHAnsi" w:hAnsi="Garamond"/>
      <w:sz w:val="24"/>
      <w:lang w:eastAsia="en-US"/>
    </w:rPr>
  </w:style>
  <w:style w:type="paragraph" w:customStyle="1" w:styleId="95C61B57F0274259A3E141BE8C8BAAE33">
    <w:name w:val="95C61B57F0274259A3E141BE8C8BAAE33"/>
    <w:rsid w:val="00FD437D"/>
    <w:rPr>
      <w:rFonts w:ascii="Garamond" w:eastAsiaTheme="minorHAnsi" w:hAnsi="Garamond"/>
      <w:sz w:val="24"/>
      <w:lang w:eastAsia="en-US"/>
    </w:rPr>
  </w:style>
  <w:style w:type="paragraph" w:customStyle="1" w:styleId="3933ACCC4E6A4A4781FC8D9550CA763F3">
    <w:name w:val="3933ACCC4E6A4A4781FC8D9550CA763F3"/>
    <w:rsid w:val="00FD437D"/>
    <w:rPr>
      <w:rFonts w:ascii="Garamond" w:eastAsiaTheme="minorHAnsi" w:hAnsi="Garamond"/>
      <w:sz w:val="24"/>
      <w:lang w:eastAsia="en-US"/>
    </w:rPr>
  </w:style>
  <w:style w:type="paragraph" w:customStyle="1" w:styleId="62823ACEDAAC4692801C42C76DD725933">
    <w:name w:val="62823ACEDAAC4692801C42C76DD725933"/>
    <w:rsid w:val="00FD437D"/>
    <w:rPr>
      <w:rFonts w:ascii="Garamond" w:eastAsiaTheme="minorHAnsi" w:hAnsi="Garamond"/>
      <w:sz w:val="24"/>
      <w:lang w:eastAsia="en-US"/>
    </w:rPr>
  </w:style>
  <w:style w:type="paragraph" w:customStyle="1" w:styleId="917CB980A3BC45A784B9AD883E1C3BA03">
    <w:name w:val="917CB980A3BC45A784B9AD883E1C3BA03"/>
    <w:rsid w:val="00FD437D"/>
    <w:rPr>
      <w:rFonts w:ascii="Garamond" w:eastAsiaTheme="minorHAnsi" w:hAnsi="Garamond"/>
      <w:sz w:val="24"/>
      <w:lang w:eastAsia="en-US"/>
    </w:rPr>
  </w:style>
  <w:style w:type="paragraph" w:customStyle="1" w:styleId="B4714E0440EB417F95D67C92852BC2853">
    <w:name w:val="B4714E0440EB417F95D67C92852BC2853"/>
    <w:rsid w:val="00FD437D"/>
    <w:rPr>
      <w:rFonts w:ascii="Garamond" w:eastAsiaTheme="minorHAnsi" w:hAnsi="Garamond"/>
      <w:sz w:val="24"/>
      <w:lang w:eastAsia="en-US"/>
    </w:rPr>
  </w:style>
  <w:style w:type="paragraph" w:customStyle="1" w:styleId="89D2F5FA5144422E8249B8E6938A19073">
    <w:name w:val="89D2F5FA5144422E8249B8E6938A19073"/>
    <w:rsid w:val="00FD437D"/>
    <w:rPr>
      <w:rFonts w:ascii="Garamond" w:eastAsiaTheme="minorHAnsi" w:hAnsi="Garamond"/>
      <w:sz w:val="24"/>
      <w:lang w:eastAsia="en-US"/>
    </w:rPr>
  </w:style>
  <w:style w:type="paragraph" w:customStyle="1" w:styleId="2BC1C3CAB9614A0FB9B7F7D49407CD253">
    <w:name w:val="2BC1C3CAB9614A0FB9B7F7D49407CD253"/>
    <w:rsid w:val="00FD437D"/>
    <w:rPr>
      <w:rFonts w:ascii="Garamond" w:eastAsiaTheme="minorHAnsi" w:hAnsi="Garamond"/>
      <w:sz w:val="24"/>
      <w:lang w:eastAsia="en-US"/>
    </w:rPr>
  </w:style>
  <w:style w:type="paragraph" w:customStyle="1" w:styleId="38174348BFC6445BAF8357316300AE9E3">
    <w:name w:val="38174348BFC6445BAF8357316300AE9E3"/>
    <w:rsid w:val="00FD437D"/>
    <w:rPr>
      <w:rFonts w:ascii="Garamond" w:eastAsiaTheme="minorHAnsi" w:hAnsi="Garamond"/>
      <w:sz w:val="24"/>
      <w:lang w:eastAsia="en-US"/>
    </w:rPr>
  </w:style>
  <w:style w:type="paragraph" w:customStyle="1" w:styleId="9BB94253C50344D190CD9B34E78394753">
    <w:name w:val="9BB94253C50344D190CD9B34E78394753"/>
    <w:rsid w:val="00FD437D"/>
    <w:rPr>
      <w:rFonts w:ascii="Garamond" w:eastAsiaTheme="minorHAnsi" w:hAnsi="Garamond"/>
      <w:sz w:val="24"/>
      <w:lang w:eastAsia="en-US"/>
    </w:rPr>
  </w:style>
  <w:style w:type="paragraph" w:customStyle="1" w:styleId="A58756C751F34FEDBA02F90F6438CF413">
    <w:name w:val="A58756C751F34FEDBA02F90F6438CF413"/>
    <w:rsid w:val="00FD437D"/>
    <w:rPr>
      <w:rFonts w:ascii="Garamond" w:eastAsiaTheme="minorHAnsi" w:hAnsi="Garamond"/>
      <w:sz w:val="24"/>
      <w:lang w:eastAsia="en-US"/>
    </w:rPr>
  </w:style>
  <w:style w:type="paragraph" w:customStyle="1" w:styleId="53686733D3104E49800EA28603A9E42B3">
    <w:name w:val="53686733D3104E49800EA28603A9E42B3"/>
    <w:rsid w:val="00FD437D"/>
    <w:rPr>
      <w:rFonts w:ascii="Garamond" w:eastAsiaTheme="minorHAnsi" w:hAnsi="Garamond"/>
      <w:sz w:val="24"/>
      <w:lang w:eastAsia="en-US"/>
    </w:rPr>
  </w:style>
  <w:style w:type="paragraph" w:customStyle="1" w:styleId="583E8891572E4E12BE2AD23645151CFC3">
    <w:name w:val="583E8891572E4E12BE2AD23645151CFC3"/>
    <w:rsid w:val="00FD437D"/>
    <w:rPr>
      <w:rFonts w:ascii="Garamond" w:eastAsiaTheme="minorHAnsi" w:hAnsi="Garamond"/>
      <w:sz w:val="24"/>
      <w:lang w:eastAsia="en-US"/>
    </w:rPr>
  </w:style>
  <w:style w:type="paragraph" w:customStyle="1" w:styleId="EBDE4FDA1B9D436EA1113C1DF026DA043">
    <w:name w:val="EBDE4FDA1B9D436EA1113C1DF026DA043"/>
    <w:rsid w:val="00FD437D"/>
    <w:rPr>
      <w:rFonts w:ascii="Garamond" w:eastAsiaTheme="minorHAnsi" w:hAnsi="Garamond"/>
      <w:sz w:val="24"/>
      <w:lang w:eastAsia="en-US"/>
    </w:rPr>
  </w:style>
  <w:style w:type="paragraph" w:customStyle="1" w:styleId="280D436B70F949A4A9A64E10541951363">
    <w:name w:val="280D436B70F949A4A9A64E10541951363"/>
    <w:rsid w:val="00FD437D"/>
    <w:rPr>
      <w:rFonts w:ascii="Garamond" w:eastAsiaTheme="minorHAnsi" w:hAnsi="Garamond"/>
      <w:sz w:val="24"/>
      <w:lang w:eastAsia="en-US"/>
    </w:rPr>
  </w:style>
  <w:style w:type="paragraph" w:customStyle="1" w:styleId="79DCAC9CC9BE46DB9ABF0275FEEE91503">
    <w:name w:val="79DCAC9CC9BE46DB9ABF0275FEEE91503"/>
    <w:rsid w:val="00FD437D"/>
    <w:rPr>
      <w:rFonts w:ascii="Garamond" w:eastAsiaTheme="minorHAnsi" w:hAnsi="Garamond"/>
      <w:sz w:val="24"/>
      <w:lang w:eastAsia="en-US"/>
    </w:rPr>
  </w:style>
  <w:style w:type="paragraph" w:customStyle="1" w:styleId="C3BFA8E567AA4038BE3E38FF8704721F3">
    <w:name w:val="C3BFA8E567AA4038BE3E38FF8704721F3"/>
    <w:rsid w:val="00FD437D"/>
    <w:rPr>
      <w:rFonts w:ascii="Garamond" w:eastAsiaTheme="minorHAnsi" w:hAnsi="Garamond"/>
      <w:sz w:val="24"/>
      <w:lang w:eastAsia="en-US"/>
    </w:rPr>
  </w:style>
  <w:style w:type="paragraph" w:customStyle="1" w:styleId="8A53B2E621CA4CB28B508F2637DB47743">
    <w:name w:val="8A53B2E621CA4CB28B508F2637DB47743"/>
    <w:rsid w:val="00FD437D"/>
    <w:rPr>
      <w:rFonts w:ascii="Garamond" w:eastAsiaTheme="minorHAnsi" w:hAnsi="Garamond"/>
      <w:sz w:val="24"/>
      <w:lang w:eastAsia="en-US"/>
    </w:rPr>
  </w:style>
  <w:style w:type="paragraph" w:customStyle="1" w:styleId="15B57D10CEBD4152A3D930BD7BA82853">
    <w:name w:val="15B57D10CEBD4152A3D930BD7BA82853"/>
    <w:rsid w:val="00FD437D"/>
    <w:rPr>
      <w:rFonts w:ascii="Garamond" w:eastAsiaTheme="minorHAnsi" w:hAnsi="Garamond"/>
      <w:sz w:val="24"/>
      <w:lang w:eastAsia="en-US"/>
    </w:rPr>
  </w:style>
  <w:style w:type="paragraph" w:customStyle="1" w:styleId="FB37FD1447A54DC2B88EE88928F7A980">
    <w:name w:val="FB37FD1447A54DC2B88EE88928F7A980"/>
    <w:rsid w:val="00FD437D"/>
    <w:rPr>
      <w:rFonts w:ascii="Garamond" w:eastAsiaTheme="minorHAnsi" w:hAnsi="Garamond"/>
      <w:sz w:val="24"/>
      <w:lang w:eastAsia="en-US"/>
    </w:rPr>
  </w:style>
  <w:style w:type="paragraph" w:customStyle="1" w:styleId="6938228C51A94C7DBE57B40A5ABEFB38">
    <w:name w:val="6938228C51A94C7DBE57B40A5ABEFB38"/>
    <w:rsid w:val="00FD437D"/>
    <w:rPr>
      <w:rFonts w:ascii="Garamond" w:eastAsiaTheme="minorHAnsi" w:hAnsi="Garamond"/>
      <w:sz w:val="24"/>
      <w:lang w:eastAsia="en-US"/>
    </w:rPr>
  </w:style>
  <w:style w:type="paragraph" w:customStyle="1" w:styleId="2B9CBBB66CDA433ABC38EF4770C631FB4">
    <w:name w:val="2B9CBBB66CDA433ABC38EF4770C631FB4"/>
    <w:rsid w:val="00FD437D"/>
    <w:rPr>
      <w:rFonts w:ascii="Garamond" w:eastAsiaTheme="minorHAnsi" w:hAnsi="Garamond"/>
      <w:sz w:val="24"/>
      <w:lang w:eastAsia="en-US"/>
    </w:rPr>
  </w:style>
  <w:style w:type="paragraph" w:customStyle="1" w:styleId="938275D01CFE4C419AFAC03B73A4D5B64">
    <w:name w:val="938275D01CFE4C419AFAC03B73A4D5B64"/>
    <w:rsid w:val="00FD437D"/>
    <w:rPr>
      <w:rFonts w:ascii="Garamond" w:eastAsiaTheme="minorHAnsi" w:hAnsi="Garamond"/>
      <w:sz w:val="24"/>
      <w:lang w:eastAsia="en-US"/>
    </w:rPr>
  </w:style>
  <w:style w:type="paragraph" w:customStyle="1" w:styleId="4188BCD245E74AB8AC4BC93ECC6845083">
    <w:name w:val="4188BCD245E74AB8AC4BC93ECC6845083"/>
    <w:rsid w:val="00FD437D"/>
    <w:rPr>
      <w:rFonts w:ascii="Garamond" w:eastAsiaTheme="minorHAnsi" w:hAnsi="Garamond"/>
      <w:sz w:val="24"/>
      <w:lang w:eastAsia="en-US"/>
    </w:rPr>
  </w:style>
  <w:style w:type="paragraph" w:customStyle="1" w:styleId="DE9CA0E672484D9BB4599E254082C9314">
    <w:name w:val="DE9CA0E672484D9BB4599E254082C9314"/>
    <w:rsid w:val="00FD437D"/>
    <w:rPr>
      <w:rFonts w:ascii="Garamond" w:eastAsiaTheme="minorHAnsi" w:hAnsi="Garamond"/>
      <w:sz w:val="24"/>
      <w:lang w:eastAsia="en-US"/>
    </w:rPr>
  </w:style>
  <w:style w:type="paragraph" w:customStyle="1" w:styleId="248BA24E151B46A597129E27BDDFD05D4">
    <w:name w:val="248BA24E151B46A597129E27BDDFD05D4"/>
    <w:rsid w:val="00FD437D"/>
    <w:rPr>
      <w:rFonts w:ascii="Garamond" w:eastAsiaTheme="minorHAnsi" w:hAnsi="Garamond"/>
      <w:sz w:val="24"/>
      <w:lang w:eastAsia="en-US"/>
    </w:rPr>
  </w:style>
  <w:style w:type="paragraph" w:customStyle="1" w:styleId="CFA0A06ED4384A58969DEF81F8BA83C94">
    <w:name w:val="CFA0A06ED4384A58969DEF81F8BA83C94"/>
    <w:rsid w:val="00FD437D"/>
    <w:rPr>
      <w:rFonts w:ascii="Garamond" w:eastAsiaTheme="minorHAnsi" w:hAnsi="Garamond"/>
      <w:sz w:val="24"/>
      <w:lang w:eastAsia="en-US"/>
    </w:rPr>
  </w:style>
  <w:style w:type="paragraph" w:customStyle="1" w:styleId="0D433DB8CDFB48CE8CAD4B3BB40942B74">
    <w:name w:val="0D433DB8CDFB48CE8CAD4B3BB40942B74"/>
    <w:rsid w:val="00FD437D"/>
    <w:rPr>
      <w:rFonts w:ascii="Garamond" w:eastAsiaTheme="minorHAnsi" w:hAnsi="Garamond"/>
      <w:sz w:val="24"/>
      <w:lang w:eastAsia="en-US"/>
    </w:rPr>
  </w:style>
  <w:style w:type="paragraph" w:customStyle="1" w:styleId="4F341A23973349D8B3E1A659287365E74">
    <w:name w:val="4F341A23973349D8B3E1A659287365E74"/>
    <w:rsid w:val="00FD437D"/>
    <w:rPr>
      <w:rFonts w:ascii="Garamond" w:eastAsiaTheme="minorHAnsi" w:hAnsi="Garamond"/>
      <w:sz w:val="24"/>
      <w:lang w:eastAsia="en-US"/>
    </w:rPr>
  </w:style>
  <w:style w:type="paragraph" w:customStyle="1" w:styleId="30C4E78F04BF4973A7ABBAEAAAC6AAC44">
    <w:name w:val="30C4E78F04BF4973A7ABBAEAAAC6AAC44"/>
    <w:rsid w:val="00FD437D"/>
    <w:rPr>
      <w:rFonts w:ascii="Garamond" w:eastAsiaTheme="minorHAnsi" w:hAnsi="Garamond"/>
      <w:sz w:val="24"/>
      <w:lang w:eastAsia="en-US"/>
    </w:rPr>
  </w:style>
  <w:style w:type="paragraph" w:customStyle="1" w:styleId="3F55E9C90F1C407D9E621E2C85F751AF4">
    <w:name w:val="3F55E9C90F1C407D9E621E2C85F751AF4"/>
    <w:rsid w:val="00FD437D"/>
    <w:rPr>
      <w:rFonts w:ascii="Garamond" w:eastAsiaTheme="minorHAnsi" w:hAnsi="Garamond"/>
      <w:sz w:val="24"/>
      <w:lang w:eastAsia="en-US"/>
    </w:rPr>
  </w:style>
  <w:style w:type="paragraph" w:customStyle="1" w:styleId="E6D696BC628B41C7AC48C15FD0B09FC34">
    <w:name w:val="E6D696BC628B41C7AC48C15FD0B09FC34"/>
    <w:rsid w:val="00FD437D"/>
    <w:rPr>
      <w:rFonts w:ascii="Garamond" w:eastAsiaTheme="minorHAnsi" w:hAnsi="Garamond"/>
      <w:sz w:val="24"/>
      <w:lang w:eastAsia="en-US"/>
    </w:rPr>
  </w:style>
  <w:style w:type="paragraph" w:customStyle="1" w:styleId="C85D968D0A394C7AAEC5E40AF8957DE94">
    <w:name w:val="C85D968D0A394C7AAEC5E40AF8957DE94"/>
    <w:rsid w:val="00FD437D"/>
    <w:rPr>
      <w:rFonts w:ascii="Garamond" w:eastAsiaTheme="minorHAnsi" w:hAnsi="Garamond"/>
      <w:sz w:val="24"/>
      <w:lang w:eastAsia="en-US"/>
    </w:rPr>
  </w:style>
  <w:style w:type="paragraph" w:customStyle="1" w:styleId="C6CBA311FFDB473BAB118E17DB7A07C04">
    <w:name w:val="C6CBA311FFDB473BAB118E17DB7A07C04"/>
    <w:rsid w:val="00FD437D"/>
    <w:rPr>
      <w:rFonts w:ascii="Garamond" w:eastAsiaTheme="minorHAnsi" w:hAnsi="Garamond"/>
      <w:sz w:val="24"/>
      <w:lang w:eastAsia="en-US"/>
    </w:rPr>
  </w:style>
  <w:style w:type="paragraph" w:customStyle="1" w:styleId="F4A53328C4284939B2F65DB5B602661C4">
    <w:name w:val="F4A53328C4284939B2F65DB5B602661C4"/>
    <w:rsid w:val="00FD437D"/>
    <w:rPr>
      <w:rFonts w:ascii="Garamond" w:eastAsiaTheme="minorHAnsi" w:hAnsi="Garamond"/>
      <w:sz w:val="24"/>
      <w:lang w:eastAsia="en-US"/>
    </w:rPr>
  </w:style>
  <w:style w:type="paragraph" w:customStyle="1" w:styleId="95C61B57F0274259A3E141BE8C8BAAE34">
    <w:name w:val="95C61B57F0274259A3E141BE8C8BAAE34"/>
    <w:rsid w:val="00FD437D"/>
    <w:rPr>
      <w:rFonts w:ascii="Garamond" w:eastAsiaTheme="minorHAnsi" w:hAnsi="Garamond"/>
      <w:sz w:val="24"/>
      <w:lang w:eastAsia="en-US"/>
    </w:rPr>
  </w:style>
  <w:style w:type="paragraph" w:customStyle="1" w:styleId="3933ACCC4E6A4A4781FC8D9550CA763F4">
    <w:name w:val="3933ACCC4E6A4A4781FC8D9550CA763F4"/>
    <w:rsid w:val="00FD437D"/>
    <w:rPr>
      <w:rFonts w:ascii="Garamond" w:eastAsiaTheme="minorHAnsi" w:hAnsi="Garamond"/>
      <w:sz w:val="24"/>
      <w:lang w:eastAsia="en-US"/>
    </w:rPr>
  </w:style>
  <w:style w:type="paragraph" w:customStyle="1" w:styleId="62823ACEDAAC4692801C42C76DD725934">
    <w:name w:val="62823ACEDAAC4692801C42C76DD725934"/>
    <w:rsid w:val="00FD437D"/>
    <w:rPr>
      <w:rFonts w:ascii="Garamond" w:eastAsiaTheme="minorHAnsi" w:hAnsi="Garamond"/>
      <w:sz w:val="24"/>
      <w:lang w:eastAsia="en-US"/>
    </w:rPr>
  </w:style>
  <w:style w:type="paragraph" w:customStyle="1" w:styleId="917CB980A3BC45A784B9AD883E1C3BA04">
    <w:name w:val="917CB980A3BC45A784B9AD883E1C3BA04"/>
    <w:rsid w:val="00FD437D"/>
    <w:rPr>
      <w:rFonts w:ascii="Garamond" w:eastAsiaTheme="minorHAnsi" w:hAnsi="Garamond"/>
      <w:sz w:val="24"/>
      <w:lang w:eastAsia="en-US"/>
    </w:rPr>
  </w:style>
  <w:style w:type="paragraph" w:customStyle="1" w:styleId="B4714E0440EB417F95D67C92852BC2854">
    <w:name w:val="B4714E0440EB417F95D67C92852BC2854"/>
    <w:rsid w:val="00FD437D"/>
    <w:rPr>
      <w:rFonts w:ascii="Garamond" w:eastAsiaTheme="minorHAnsi" w:hAnsi="Garamond"/>
      <w:sz w:val="24"/>
      <w:lang w:eastAsia="en-US"/>
    </w:rPr>
  </w:style>
  <w:style w:type="paragraph" w:customStyle="1" w:styleId="89D2F5FA5144422E8249B8E6938A19074">
    <w:name w:val="89D2F5FA5144422E8249B8E6938A19074"/>
    <w:rsid w:val="00FD437D"/>
    <w:rPr>
      <w:rFonts w:ascii="Garamond" w:eastAsiaTheme="minorHAnsi" w:hAnsi="Garamond"/>
      <w:sz w:val="24"/>
      <w:lang w:eastAsia="en-US"/>
    </w:rPr>
  </w:style>
  <w:style w:type="paragraph" w:customStyle="1" w:styleId="2BC1C3CAB9614A0FB9B7F7D49407CD254">
    <w:name w:val="2BC1C3CAB9614A0FB9B7F7D49407CD254"/>
    <w:rsid w:val="00FD437D"/>
    <w:rPr>
      <w:rFonts w:ascii="Garamond" w:eastAsiaTheme="minorHAnsi" w:hAnsi="Garamond"/>
      <w:sz w:val="24"/>
      <w:lang w:eastAsia="en-US"/>
    </w:rPr>
  </w:style>
  <w:style w:type="paragraph" w:customStyle="1" w:styleId="38174348BFC6445BAF8357316300AE9E4">
    <w:name w:val="38174348BFC6445BAF8357316300AE9E4"/>
    <w:rsid w:val="00FD437D"/>
    <w:rPr>
      <w:rFonts w:ascii="Garamond" w:eastAsiaTheme="minorHAnsi" w:hAnsi="Garamond"/>
      <w:sz w:val="24"/>
      <w:lang w:eastAsia="en-US"/>
    </w:rPr>
  </w:style>
  <w:style w:type="paragraph" w:customStyle="1" w:styleId="9BB94253C50344D190CD9B34E78394754">
    <w:name w:val="9BB94253C50344D190CD9B34E78394754"/>
    <w:rsid w:val="00FD437D"/>
    <w:rPr>
      <w:rFonts w:ascii="Garamond" w:eastAsiaTheme="minorHAnsi" w:hAnsi="Garamond"/>
      <w:sz w:val="24"/>
      <w:lang w:eastAsia="en-US"/>
    </w:rPr>
  </w:style>
  <w:style w:type="paragraph" w:customStyle="1" w:styleId="A58756C751F34FEDBA02F90F6438CF414">
    <w:name w:val="A58756C751F34FEDBA02F90F6438CF414"/>
    <w:rsid w:val="00FD437D"/>
    <w:rPr>
      <w:rFonts w:ascii="Garamond" w:eastAsiaTheme="minorHAnsi" w:hAnsi="Garamond"/>
      <w:sz w:val="24"/>
      <w:lang w:eastAsia="en-US"/>
    </w:rPr>
  </w:style>
  <w:style w:type="paragraph" w:customStyle="1" w:styleId="53686733D3104E49800EA28603A9E42B4">
    <w:name w:val="53686733D3104E49800EA28603A9E42B4"/>
    <w:rsid w:val="00FD437D"/>
    <w:rPr>
      <w:rFonts w:ascii="Garamond" w:eastAsiaTheme="minorHAnsi" w:hAnsi="Garamond"/>
      <w:sz w:val="24"/>
      <w:lang w:eastAsia="en-US"/>
    </w:rPr>
  </w:style>
  <w:style w:type="paragraph" w:customStyle="1" w:styleId="583E8891572E4E12BE2AD23645151CFC4">
    <w:name w:val="583E8891572E4E12BE2AD23645151CFC4"/>
    <w:rsid w:val="00FD437D"/>
    <w:rPr>
      <w:rFonts w:ascii="Garamond" w:eastAsiaTheme="minorHAnsi" w:hAnsi="Garamond"/>
      <w:sz w:val="24"/>
      <w:lang w:eastAsia="en-US"/>
    </w:rPr>
  </w:style>
  <w:style w:type="paragraph" w:customStyle="1" w:styleId="EBDE4FDA1B9D436EA1113C1DF026DA044">
    <w:name w:val="EBDE4FDA1B9D436EA1113C1DF026DA044"/>
    <w:rsid w:val="00FD437D"/>
    <w:rPr>
      <w:rFonts w:ascii="Garamond" w:eastAsiaTheme="minorHAnsi" w:hAnsi="Garamond"/>
      <w:sz w:val="24"/>
      <w:lang w:eastAsia="en-US"/>
    </w:rPr>
  </w:style>
  <w:style w:type="paragraph" w:customStyle="1" w:styleId="280D436B70F949A4A9A64E10541951364">
    <w:name w:val="280D436B70F949A4A9A64E10541951364"/>
    <w:rsid w:val="00FD437D"/>
    <w:rPr>
      <w:rFonts w:ascii="Garamond" w:eastAsiaTheme="minorHAnsi" w:hAnsi="Garamond"/>
      <w:sz w:val="24"/>
      <w:lang w:eastAsia="en-US"/>
    </w:rPr>
  </w:style>
  <w:style w:type="paragraph" w:customStyle="1" w:styleId="79DCAC9CC9BE46DB9ABF0275FEEE91504">
    <w:name w:val="79DCAC9CC9BE46DB9ABF0275FEEE91504"/>
    <w:rsid w:val="00FD437D"/>
    <w:rPr>
      <w:rFonts w:ascii="Garamond" w:eastAsiaTheme="minorHAnsi" w:hAnsi="Garamond"/>
      <w:sz w:val="24"/>
      <w:lang w:eastAsia="en-US"/>
    </w:rPr>
  </w:style>
  <w:style w:type="paragraph" w:customStyle="1" w:styleId="C3BFA8E567AA4038BE3E38FF8704721F4">
    <w:name w:val="C3BFA8E567AA4038BE3E38FF8704721F4"/>
    <w:rsid w:val="00FD437D"/>
    <w:rPr>
      <w:rFonts w:ascii="Garamond" w:eastAsiaTheme="minorHAnsi" w:hAnsi="Garamond"/>
      <w:sz w:val="24"/>
      <w:lang w:eastAsia="en-US"/>
    </w:rPr>
  </w:style>
  <w:style w:type="paragraph" w:customStyle="1" w:styleId="8A53B2E621CA4CB28B508F2637DB47744">
    <w:name w:val="8A53B2E621CA4CB28B508F2637DB47744"/>
    <w:rsid w:val="00FD437D"/>
    <w:rPr>
      <w:rFonts w:ascii="Garamond" w:eastAsiaTheme="minorHAnsi" w:hAnsi="Garamond"/>
      <w:sz w:val="24"/>
      <w:lang w:eastAsia="en-US"/>
    </w:rPr>
  </w:style>
  <w:style w:type="paragraph" w:customStyle="1" w:styleId="15B57D10CEBD4152A3D930BD7BA828531">
    <w:name w:val="15B57D10CEBD4152A3D930BD7BA828531"/>
    <w:rsid w:val="00FD437D"/>
    <w:rPr>
      <w:rFonts w:ascii="Garamond" w:eastAsiaTheme="minorHAnsi" w:hAnsi="Garamond"/>
      <w:sz w:val="24"/>
      <w:lang w:eastAsia="en-US"/>
    </w:rPr>
  </w:style>
  <w:style w:type="paragraph" w:customStyle="1" w:styleId="FB37FD1447A54DC2B88EE88928F7A9801">
    <w:name w:val="FB37FD1447A54DC2B88EE88928F7A9801"/>
    <w:rsid w:val="00FD437D"/>
    <w:rPr>
      <w:rFonts w:ascii="Garamond" w:eastAsiaTheme="minorHAnsi" w:hAnsi="Garamond"/>
      <w:sz w:val="24"/>
      <w:lang w:eastAsia="en-US"/>
    </w:rPr>
  </w:style>
  <w:style w:type="paragraph" w:customStyle="1" w:styleId="6938228C51A94C7DBE57B40A5ABEFB381">
    <w:name w:val="6938228C51A94C7DBE57B40A5ABEFB381"/>
    <w:rsid w:val="00FD437D"/>
    <w:rPr>
      <w:rFonts w:ascii="Garamond" w:eastAsiaTheme="minorHAnsi" w:hAnsi="Garamond"/>
      <w:sz w:val="24"/>
      <w:lang w:eastAsia="en-US"/>
    </w:rPr>
  </w:style>
  <w:style w:type="paragraph" w:customStyle="1" w:styleId="2B9CBBB66CDA433ABC38EF4770C631FB5">
    <w:name w:val="2B9CBBB66CDA433ABC38EF4770C631FB5"/>
    <w:rsid w:val="004B4269"/>
    <w:rPr>
      <w:rFonts w:ascii="Garamond" w:eastAsiaTheme="minorHAnsi" w:hAnsi="Garamond"/>
      <w:sz w:val="24"/>
      <w:lang w:eastAsia="en-US"/>
    </w:rPr>
  </w:style>
  <w:style w:type="paragraph" w:customStyle="1" w:styleId="938275D01CFE4C419AFAC03B73A4D5B65">
    <w:name w:val="938275D01CFE4C419AFAC03B73A4D5B65"/>
    <w:rsid w:val="004B4269"/>
    <w:rPr>
      <w:rFonts w:ascii="Garamond" w:eastAsiaTheme="minorHAnsi" w:hAnsi="Garamond"/>
      <w:sz w:val="24"/>
      <w:lang w:eastAsia="en-US"/>
    </w:rPr>
  </w:style>
  <w:style w:type="paragraph" w:customStyle="1" w:styleId="4188BCD245E74AB8AC4BC93ECC6845084">
    <w:name w:val="4188BCD245E74AB8AC4BC93ECC6845084"/>
    <w:rsid w:val="004B4269"/>
    <w:rPr>
      <w:rFonts w:ascii="Garamond" w:eastAsiaTheme="minorHAnsi" w:hAnsi="Garamond"/>
      <w:sz w:val="24"/>
      <w:lang w:eastAsia="en-US"/>
    </w:rPr>
  </w:style>
  <w:style w:type="paragraph" w:customStyle="1" w:styleId="DE9CA0E672484D9BB4599E254082C9315">
    <w:name w:val="DE9CA0E672484D9BB4599E254082C9315"/>
    <w:rsid w:val="004B4269"/>
    <w:rPr>
      <w:rFonts w:ascii="Garamond" w:eastAsiaTheme="minorHAnsi" w:hAnsi="Garamond"/>
      <w:sz w:val="24"/>
      <w:lang w:eastAsia="en-US"/>
    </w:rPr>
  </w:style>
  <w:style w:type="paragraph" w:customStyle="1" w:styleId="248BA24E151B46A597129E27BDDFD05D5">
    <w:name w:val="248BA24E151B46A597129E27BDDFD05D5"/>
    <w:rsid w:val="004B4269"/>
    <w:rPr>
      <w:rFonts w:ascii="Garamond" w:eastAsiaTheme="minorHAnsi" w:hAnsi="Garamond"/>
      <w:sz w:val="24"/>
      <w:lang w:eastAsia="en-US"/>
    </w:rPr>
  </w:style>
  <w:style w:type="paragraph" w:customStyle="1" w:styleId="CFA0A06ED4384A58969DEF81F8BA83C95">
    <w:name w:val="CFA0A06ED4384A58969DEF81F8BA83C95"/>
    <w:rsid w:val="004B4269"/>
    <w:rPr>
      <w:rFonts w:ascii="Garamond" w:eastAsiaTheme="minorHAnsi" w:hAnsi="Garamond"/>
      <w:sz w:val="24"/>
      <w:lang w:eastAsia="en-US"/>
    </w:rPr>
  </w:style>
  <w:style w:type="paragraph" w:customStyle="1" w:styleId="0D433DB8CDFB48CE8CAD4B3BB40942B75">
    <w:name w:val="0D433DB8CDFB48CE8CAD4B3BB40942B75"/>
    <w:rsid w:val="004B4269"/>
    <w:rPr>
      <w:rFonts w:ascii="Garamond" w:eastAsiaTheme="minorHAnsi" w:hAnsi="Garamond"/>
      <w:sz w:val="24"/>
      <w:lang w:eastAsia="en-US"/>
    </w:rPr>
  </w:style>
  <w:style w:type="paragraph" w:customStyle="1" w:styleId="4F341A23973349D8B3E1A659287365E75">
    <w:name w:val="4F341A23973349D8B3E1A659287365E75"/>
    <w:rsid w:val="004B4269"/>
    <w:rPr>
      <w:rFonts w:ascii="Garamond" w:eastAsiaTheme="minorHAnsi" w:hAnsi="Garamond"/>
      <w:sz w:val="24"/>
      <w:lang w:eastAsia="en-US"/>
    </w:rPr>
  </w:style>
  <w:style w:type="paragraph" w:customStyle="1" w:styleId="30C4E78F04BF4973A7ABBAEAAAC6AAC45">
    <w:name w:val="30C4E78F04BF4973A7ABBAEAAAC6AAC45"/>
    <w:rsid w:val="004B4269"/>
    <w:rPr>
      <w:rFonts w:ascii="Garamond" w:eastAsiaTheme="minorHAnsi" w:hAnsi="Garamond"/>
      <w:sz w:val="24"/>
      <w:lang w:eastAsia="en-US"/>
    </w:rPr>
  </w:style>
  <w:style w:type="paragraph" w:customStyle="1" w:styleId="3F55E9C90F1C407D9E621E2C85F751AF5">
    <w:name w:val="3F55E9C90F1C407D9E621E2C85F751AF5"/>
    <w:rsid w:val="004B4269"/>
    <w:rPr>
      <w:rFonts w:ascii="Garamond" w:eastAsiaTheme="minorHAnsi" w:hAnsi="Garamond"/>
      <w:sz w:val="24"/>
      <w:lang w:eastAsia="en-US"/>
    </w:rPr>
  </w:style>
  <w:style w:type="paragraph" w:customStyle="1" w:styleId="E6D696BC628B41C7AC48C15FD0B09FC35">
    <w:name w:val="E6D696BC628B41C7AC48C15FD0B09FC35"/>
    <w:rsid w:val="004B4269"/>
    <w:rPr>
      <w:rFonts w:ascii="Garamond" w:eastAsiaTheme="minorHAnsi" w:hAnsi="Garamond"/>
      <w:sz w:val="24"/>
      <w:lang w:eastAsia="en-US"/>
    </w:rPr>
  </w:style>
  <w:style w:type="paragraph" w:customStyle="1" w:styleId="C85D968D0A394C7AAEC5E40AF8957DE95">
    <w:name w:val="C85D968D0A394C7AAEC5E40AF8957DE95"/>
    <w:rsid w:val="004B4269"/>
    <w:rPr>
      <w:rFonts w:ascii="Garamond" w:eastAsiaTheme="minorHAnsi" w:hAnsi="Garamond"/>
      <w:sz w:val="24"/>
      <w:lang w:eastAsia="en-US"/>
    </w:rPr>
  </w:style>
  <w:style w:type="paragraph" w:customStyle="1" w:styleId="C6CBA311FFDB473BAB118E17DB7A07C05">
    <w:name w:val="C6CBA311FFDB473BAB118E17DB7A07C05"/>
    <w:rsid w:val="004B4269"/>
    <w:rPr>
      <w:rFonts w:ascii="Garamond" w:eastAsiaTheme="minorHAnsi" w:hAnsi="Garamond"/>
      <w:sz w:val="24"/>
      <w:lang w:eastAsia="en-US"/>
    </w:rPr>
  </w:style>
  <w:style w:type="paragraph" w:customStyle="1" w:styleId="F4A53328C4284939B2F65DB5B602661C5">
    <w:name w:val="F4A53328C4284939B2F65DB5B602661C5"/>
    <w:rsid w:val="004B4269"/>
    <w:rPr>
      <w:rFonts w:ascii="Garamond" w:eastAsiaTheme="minorHAnsi" w:hAnsi="Garamond"/>
      <w:sz w:val="24"/>
      <w:lang w:eastAsia="en-US"/>
    </w:rPr>
  </w:style>
  <w:style w:type="paragraph" w:customStyle="1" w:styleId="95C61B57F0274259A3E141BE8C8BAAE35">
    <w:name w:val="95C61B57F0274259A3E141BE8C8BAAE35"/>
    <w:rsid w:val="004B4269"/>
    <w:rPr>
      <w:rFonts w:ascii="Garamond" w:eastAsiaTheme="minorHAnsi" w:hAnsi="Garamond"/>
      <w:sz w:val="24"/>
      <w:lang w:eastAsia="en-US"/>
    </w:rPr>
  </w:style>
  <w:style w:type="paragraph" w:customStyle="1" w:styleId="3933ACCC4E6A4A4781FC8D9550CA763F5">
    <w:name w:val="3933ACCC4E6A4A4781FC8D9550CA763F5"/>
    <w:rsid w:val="004B4269"/>
    <w:rPr>
      <w:rFonts w:ascii="Garamond" w:eastAsiaTheme="minorHAnsi" w:hAnsi="Garamond"/>
      <w:sz w:val="24"/>
      <w:lang w:eastAsia="en-US"/>
    </w:rPr>
  </w:style>
  <w:style w:type="paragraph" w:customStyle="1" w:styleId="62823ACEDAAC4692801C42C76DD725935">
    <w:name w:val="62823ACEDAAC4692801C42C76DD725935"/>
    <w:rsid w:val="004B4269"/>
    <w:rPr>
      <w:rFonts w:ascii="Garamond" w:eastAsiaTheme="minorHAnsi" w:hAnsi="Garamond"/>
      <w:sz w:val="24"/>
      <w:lang w:eastAsia="en-US"/>
    </w:rPr>
  </w:style>
  <w:style w:type="paragraph" w:customStyle="1" w:styleId="917CB980A3BC45A784B9AD883E1C3BA05">
    <w:name w:val="917CB980A3BC45A784B9AD883E1C3BA05"/>
    <w:rsid w:val="004B4269"/>
    <w:rPr>
      <w:rFonts w:ascii="Garamond" w:eastAsiaTheme="minorHAnsi" w:hAnsi="Garamond"/>
      <w:sz w:val="24"/>
      <w:lang w:eastAsia="en-US"/>
    </w:rPr>
  </w:style>
  <w:style w:type="paragraph" w:customStyle="1" w:styleId="B4714E0440EB417F95D67C92852BC2855">
    <w:name w:val="B4714E0440EB417F95D67C92852BC2855"/>
    <w:rsid w:val="004B4269"/>
    <w:rPr>
      <w:rFonts w:ascii="Garamond" w:eastAsiaTheme="minorHAnsi" w:hAnsi="Garamond"/>
      <w:sz w:val="24"/>
      <w:lang w:eastAsia="en-US"/>
    </w:rPr>
  </w:style>
  <w:style w:type="paragraph" w:customStyle="1" w:styleId="89D2F5FA5144422E8249B8E6938A19075">
    <w:name w:val="89D2F5FA5144422E8249B8E6938A19075"/>
    <w:rsid w:val="004B4269"/>
    <w:rPr>
      <w:rFonts w:ascii="Garamond" w:eastAsiaTheme="minorHAnsi" w:hAnsi="Garamond"/>
      <w:sz w:val="24"/>
      <w:lang w:eastAsia="en-US"/>
    </w:rPr>
  </w:style>
  <w:style w:type="paragraph" w:customStyle="1" w:styleId="2BC1C3CAB9614A0FB9B7F7D49407CD255">
    <w:name w:val="2BC1C3CAB9614A0FB9B7F7D49407CD255"/>
    <w:rsid w:val="004B4269"/>
    <w:rPr>
      <w:rFonts w:ascii="Garamond" w:eastAsiaTheme="minorHAnsi" w:hAnsi="Garamond"/>
      <w:sz w:val="24"/>
      <w:lang w:eastAsia="en-US"/>
    </w:rPr>
  </w:style>
  <w:style w:type="paragraph" w:customStyle="1" w:styleId="38174348BFC6445BAF8357316300AE9E5">
    <w:name w:val="38174348BFC6445BAF8357316300AE9E5"/>
    <w:rsid w:val="004B4269"/>
    <w:rPr>
      <w:rFonts w:ascii="Garamond" w:eastAsiaTheme="minorHAnsi" w:hAnsi="Garamond"/>
      <w:sz w:val="24"/>
      <w:lang w:eastAsia="en-US"/>
    </w:rPr>
  </w:style>
  <w:style w:type="paragraph" w:customStyle="1" w:styleId="9BB94253C50344D190CD9B34E78394755">
    <w:name w:val="9BB94253C50344D190CD9B34E78394755"/>
    <w:rsid w:val="004B4269"/>
    <w:rPr>
      <w:rFonts w:ascii="Garamond" w:eastAsiaTheme="minorHAnsi" w:hAnsi="Garamond"/>
      <w:sz w:val="24"/>
      <w:lang w:eastAsia="en-US"/>
    </w:rPr>
  </w:style>
  <w:style w:type="paragraph" w:customStyle="1" w:styleId="A58756C751F34FEDBA02F90F6438CF415">
    <w:name w:val="A58756C751F34FEDBA02F90F6438CF415"/>
    <w:rsid w:val="004B4269"/>
    <w:rPr>
      <w:rFonts w:ascii="Garamond" w:eastAsiaTheme="minorHAnsi" w:hAnsi="Garamond"/>
      <w:sz w:val="24"/>
      <w:lang w:eastAsia="en-US"/>
    </w:rPr>
  </w:style>
  <w:style w:type="paragraph" w:customStyle="1" w:styleId="53686733D3104E49800EA28603A9E42B5">
    <w:name w:val="53686733D3104E49800EA28603A9E42B5"/>
    <w:rsid w:val="004B4269"/>
    <w:rPr>
      <w:rFonts w:ascii="Garamond" w:eastAsiaTheme="minorHAnsi" w:hAnsi="Garamond"/>
      <w:sz w:val="24"/>
      <w:lang w:eastAsia="en-US"/>
    </w:rPr>
  </w:style>
  <w:style w:type="paragraph" w:customStyle="1" w:styleId="583E8891572E4E12BE2AD23645151CFC5">
    <w:name w:val="583E8891572E4E12BE2AD23645151CFC5"/>
    <w:rsid w:val="004B4269"/>
    <w:rPr>
      <w:rFonts w:ascii="Garamond" w:eastAsiaTheme="minorHAnsi" w:hAnsi="Garamond"/>
      <w:sz w:val="24"/>
      <w:lang w:eastAsia="en-US"/>
    </w:rPr>
  </w:style>
  <w:style w:type="paragraph" w:customStyle="1" w:styleId="EBDE4FDA1B9D436EA1113C1DF026DA045">
    <w:name w:val="EBDE4FDA1B9D436EA1113C1DF026DA045"/>
    <w:rsid w:val="004B4269"/>
    <w:rPr>
      <w:rFonts w:ascii="Garamond" w:eastAsiaTheme="minorHAnsi" w:hAnsi="Garamond"/>
      <w:sz w:val="24"/>
      <w:lang w:eastAsia="en-US"/>
    </w:rPr>
  </w:style>
  <w:style w:type="paragraph" w:customStyle="1" w:styleId="280D436B70F949A4A9A64E10541951365">
    <w:name w:val="280D436B70F949A4A9A64E10541951365"/>
    <w:rsid w:val="004B4269"/>
    <w:rPr>
      <w:rFonts w:ascii="Garamond" w:eastAsiaTheme="minorHAnsi" w:hAnsi="Garamond"/>
      <w:sz w:val="24"/>
      <w:lang w:eastAsia="en-US"/>
    </w:rPr>
  </w:style>
  <w:style w:type="paragraph" w:customStyle="1" w:styleId="79DCAC9CC9BE46DB9ABF0275FEEE91505">
    <w:name w:val="79DCAC9CC9BE46DB9ABF0275FEEE91505"/>
    <w:rsid w:val="004B4269"/>
    <w:rPr>
      <w:rFonts w:ascii="Garamond" w:eastAsiaTheme="minorHAnsi" w:hAnsi="Garamond"/>
      <w:sz w:val="24"/>
      <w:lang w:eastAsia="en-US"/>
    </w:rPr>
  </w:style>
  <w:style w:type="paragraph" w:customStyle="1" w:styleId="C3BFA8E567AA4038BE3E38FF8704721F5">
    <w:name w:val="C3BFA8E567AA4038BE3E38FF8704721F5"/>
    <w:rsid w:val="004B4269"/>
    <w:rPr>
      <w:rFonts w:ascii="Garamond" w:eastAsiaTheme="minorHAnsi" w:hAnsi="Garamond"/>
      <w:sz w:val="24"/>
      <w:lang w:eastAsia="en-US"/>
    </w:rPr>
  </w:style>
  <w:style w:type="paragraph" w:customStyle="1" w:styleId="8A53B2E621CA4CB28B508F2637DB47745">
    <w:name w:val="8A53B2E621CA4CB28B508F2637DB47745"/>
    <w:rsid w:val="004B4269"/>
    <w:rPr>
      <w:rFonts w:ascii="Garamond" w:eastAsiaTheme="minorHAnsi" w:hAnsi="Garamond"/>
      <w:sz w:val="24"/>
      <w:lang w:eastAsia="en-US"/>
    </w:rPr>
  </w:style>
  <w:style w:type="paragraph" w:customStyle="1" w:styleId="C941221A1DAB464EBEBC92D169DEF702">
    <w:name w:val="C941221A1DAB464EBEBC92D169DEF702"/>
    <w:rsid w:val="004B4269"/>
    <w:rPr>
      <w:rFonts w:ascii="Garamond" w:eastAsiaTheme="minorHAnsi" w:hAnsi="Garamond"/>
      <w:sz w:val="24"/>
      <w:lang w:eastAsia="en-US"/>
    </w:rPr>
  </w:style>
  <w:style w:type="paragraph" w:customStyle="1" w:styleId="9D94AE6591AD4A87A732CCE05D4ABCF6">
    <w:name w:val="9D94AE6591AD4A87A732CCE05D4ABCF6"/>
    <w:rsid w:val="004B4269"/>
    <w:rPr>
      <w:rFonts w:ascii="Garamond" w:eastAsiaTheme="minorHAnsi" w:hAnsi="Garamond"/>
      <w:sz w:val="24"/>
      <w:lang w:eastAsia="en-US"/>
    </w:rPr>
  </w:style>
  <w:style w:type="paragraph" w:customStyle="1" w:styleId="ECD7451B5D394D93BD97D48125F94D9A">
    <w:name w:val="ECD7451B5D394D93BD97D48125F94D9A"/>
    <w:rsid w:val="004B4269"/>
    <w:rPr>
      <w:rFonts w:ascii="Garamond" w:eastAsiaTheme="minorHAnsi" w:hAnsi="Garamond"/>
      <w:sz w:val="24"/>
      <w:lang w:eastAsia="en-US"/>
    </w:rPr>
  </w:style>
  <w:style w:type="paragraph" w:customStyle="1" w:styleId="2B9CBBB66CDA433ABC38EF4770C631FB6">
    <w:name w:val="2B9CBBB66CDA433ABC38EF4770C631FB6"/>
    <w:rsid w:val="00027AAB"/>
    <w:rPr>
      <w:rFonts w:ascii="Garamond" w:eastAsiaTheme="minorHAnsi" w:hAnsi="Garamond"/>
      <w:sz w:val="24"/>
      <w:lang w:eastAsia="en-US"/>
    </w:rPr>
  </w:style>
  <w:style w:type="paragraph" w:customStyle="1" w:styleId="938275D01CFE4C419AFAC03B73A4D5B66">
    <w:name w:val="938275D01CFE4C419AFAC03B73A4D5B66"/>
    <w:rsid w:val="00027AAB"/>
    <w:rPr>
      <w:rFonts w:ascii="Garamond" w:eastAsiaTheme="minorHAnsi" w:hAnsi="Garamond"/>
      <w:sz w:val="24"/>
      <w:lang w:eastAsia="en-US"/>
    </w:rPr>
  </w:style>
  <w:style w:type="paragraph" w:customStyle="1" w:styleId="4188BCD245E74AB8AC4BC93ECC6845085">
    <w:name w:val="4188BCD245E74AB8AC4BC93ECC6845085"/>
    <w:rsid w:val="00027AAB"/>
    <w:rPr>
      <w:rFonts w:ascii="Garamond" w:eastAsiaTheme="minorHAnsi" w:hAnsi="Garamond"/>
      <w:sz w:val="24"/>
      <w:lang w:eastAsia="en-US"/>
    </w:rPr>
  </w:style>
  <w:style w:type="paragraph" w:customStyle="1" w:styleId="DE9CA0E672484D9BB4599E254082C9316">
    <w:name w:val="DE9CA0E672484D9BB4599E254082C9316"/>
    <w:rsid w:val="00027AAB"/>
    <w:rPr>
      <w:rFonts w:ascii="Garamond" w:eastAsiaTheme="minorHAnsi" w:hAnsi="Garamond"/>
      <w:sz w:val="24"/>
      <w:lang w:eastAsia="en-US"/>
    </w:rPr>
  </w:style>
  <w:style w:type="paragraph" w:customStyle="1" w:styleId="248BA24E151B46A597129E27BDDFD05D6">
    <w:name w:val="248BA24E151B46A597129E27BDDFD05D6"/>
    <w:rsid w:val="00027AAB"/>
    <w:rPr>
      <w:rFonts w:ascii="Garamond" w:eastAsiaTheme="minorHAnsi" w:hAnsi="Garamond"/>
      <w:sz w:val="24"/>
      <w:lang w:eastAsia="en-US"/>
    </w:rPr>
  </w:style>
  <w:style w:type="paragraph" w:customStyle="1" w:styleId="CFA0A06ED4384A58969DEF81F8BA83C96">
    <w:name w:val="CFA0A06ED4384A58969DEF81F8BA83C96"/>
    <w:rsid w:val="00027AAB"/>
    <w:rPr>
      <w:rFonts w:ascii="Garamond" w:eastAsiaTheme="minorHAnsi" w:hAnsi="Garamond"/>
      <w:sz w:val="24"/>
      <w:lang w:eastAsia="en-US"/>
    </w:rPr>
  </w:style>
  <w:style w:type="paragraph" w:customStyle="1" w:styleId="0D433DB8CDFB48CE8CAD4B3BB40942B76">
    <w:name w:val="0D433DB8CDFB48CE8CAD4B3BB40942B76"/>
    <w:rsid w:val="00027AAB"/>
    <w:rPr>
      <w:rFonts w:ascii="Garamond" w:eastAsiaTheme="minorHAnsi" w:hAnsi="Garamond"/>
      <w:sz w:val="24"/>
      <w:lang w:eastAsia="en-US"/>
    </w:rPr>
  </w:style>
  <w:style w:type="paragraph" w:customStyle="1" w:styleId="4F341A23973349D8B3E1A659287365E76">
    <w:name w:val="4F341A23973349D8B3E1A659287365E76"/>
    <w:rsid w:val="00027AAB"/>
    <w:rPr>
      <w:rFonts w:ascii="Garamond" w:eastAsiaTheme="minorHAnsi" w:hAnsi="Garamond"/>
      <w:sz w:val="24"/>
      <w:lang w:eastAsia="en-US"/>
    </w:rPr>
  </w:style>
  <w:style w:type="paragraph" w:customStyle="1" w:styleId="30C4E78F04BF4973A7ABBAEAAAC6AAC46">
    <w:name w:val="30C4E78F04BF4973A7ABBAEAAAC6AAC46"/>
    <w:rsid w:val="00027AAB"/>
    <w:rPr>
      <w:rFonts w:ascii="Garamond" w:eastAsiaTheme="minorHAnsi" w:hAnsi="Garamond"/>
      <w:sz w:val="24"/>
      <w:lang w:eastAsia="en-US"/>
    </w:rPr>
  </w:style>
  <w:style w:type="paragraph" w:customStyle="1" w:styleId="3F55E9C90F1C407D9E621E2C85F751AF6">
    <w:name w:val="3F55E9C90F1C407D9E621E2C85F751AF6"/>
    <w:rsid w:val="00027AAB"/>
    <w:rPr>
      <w:rFonts w:ascii="Garamond" w:eastAsiaTheme="minorHAnsi" w:hAnsi="Garamond"/>
      <w:sz w:val="24"/>
      <w:lang w:eastAsia="en-US"/>
    </w:rPr>
  </w:style>
  <w:style w:type="paragraph" w:customStyle="1" w:styleId="E6D696BC628B41C7AC48C15FD0B09FC36">
    <w:name w:val="E6D696BC628B41C7AC48C15FD0B09FC36"/>
    <w:rsid w:val="00027AAB"/>
    <w:rPr>
      <w:rFonts w:ascii="Garamond" w:eastAsiaTheme="minorHAnsi" w:hAnsi="Garamond"/>
      <w:sz w:val="24"/>
      <w:lang w:eastAsia="en-US"/>
    </w:rPr>
  </w:style>
  <w:style w:type="paragraph" w:customStyle="1" w:styleId="C85D968D0A394C7AAEC5E40AF8957DE96">
    <w:name w:val="C85D968D0A394C7AAEC5E40AF8957DE96"/>
    <w:rsid w:val="00027AAB"/>
    <w:rPr>
      <w:rFonts w:ascii="Garamond" w:eastAsiaTheme="minorHAnsi" w:hAnsi="Garamond"/>
      <w:sz w:val="24"/>
      <w:lang w:eastAsia="en-US"/>
    </w:rPr>
  </w:style>
  <w:style w:type="paragraph" w:customStyle="1" w:styleId="C6CBA311FFDB473BAB118E17DB7A07C06">
    <w:name w:val="C6CBA311FFDB473BAB118E17DB7A07C06"/>
    <w:rsid w:val="00027AAB"/>
    <w:rPr>
      <w:rFonts w:ascii="Garamond" w:eastAsiaTheme="minorHAnsi" w:hAnsi="Garamond"/>
      <w:sz w:val="24"/>
      <w:lang w:eastAsia="en-US"/>
    </w:rPr>
  </w:style>
  <w:style w:type="paragraph" w:customStyle="1" w:styleId="F4A53328C4284939B2F65DB5B602661C6">
    <w:name w:val="F4A53328C4284939B2F65DB5B602661C6"/>
    <w:rsid w:val="00027AAB"/>
    <w:rPr>
      <w:rFonts w:ascii="Garamond" w:eastAsiaTheme="minorHAnsi" w:hAnsi="Garamond"/>
      <w:sz w:val="24"/>
      <w:lang w:eastAsia="en-US"/>
    </w:rPr>
  </w:style>
  <w:style w:type="paragraph" w:customStyle="1" w:styleId="95C61B57F0274259A3E141BE8C8BAAE36">
    <w:name w:val="95C61B57F0274259A3E141BE8C8BAAE36"/>
    <w:rsid w:val="00027AAB"/>
    <w:rPr>
      <w:rFonts w:ascii="Garamond" w:eastAsiaTheme="minorHAnsi" w:hAnsi="Garamond"/>
      <w:sz w:val="24"/>
      <w:lang w:eastAsia="en-US"/>
    </w:rPr>
  </w:style>
  <w:style w:type="paragraph" w:customStyle="1" w:styleId="3933ACCC4E6A4A4781FC8D9550CA763F6">
    <w:name w:val="3933ACCC4E6A4A4781FC8D9550CA763F6"/>
    <w:rsid w:val="00027AAB"/>
    <w:rPr>
      <w:rFonts w:ascii="Garamond" w:eastAsiaTheme="minorHAnsi" w:hAnsi="Garamond"/>
      <w:sz w:val="24"/>
      <w:lang w:eastAsia="en-US"/>
    </w:rPr>
  </w:style>
  <w:style w:type="paragraph" w:customStyle="1" w:styleId="62823ACEDAAC4692801C42C76DD725936">
    <w:name w:val="62823ACEDAAC4692801C42C76DD725936"/>
    <w:rsid w:val="00027AAB"/>
    <w:rPr>
      <w:rFonts w:ascii="Garamond" w:eastAsiaTheme="minorHAnsi" w:hAnsi="Garamond"/>
      <w:sz w:val="24"/>
      <w:lang w:eastAsia="en-US"/>
    </w:rPr>
  </w:style>
  <w:style w:type="paragraph" w:customStyle="1" w:styleId="917CB980A3BC45A784B9AD883E1C3BA06">
    <w:name w:val="917CB980A3BC45A784B9AD883E1C3BA06"/>
    <w:rsid w:val="00027AAB"/>
    <w:rPr>
      <w:rFonts w:ascii="Garamond" w:eastAsiaTheme="minorHAnsi" w:hAnsi="Garamond"/>
      <w:sz w:val="24"/>
      <w:lang w:eastAsia="en-US"/>
    </w:rPr>
  </w:style>
  <w:style w:type="paragraph" w:customStyle="1" w:styleId="B4714E0440EB417F95D67C92852BC2856">
    <w:name w:val="B4714E0440EB417F95D67C92852BC2856"/>
    <w:rsid w:val="00027AAB"/>
    <w:rPr>
      <w:rFonts w:ascii="Garamond" w:eastAsiaTheme="minorHAnsi" w:hAnsi="Garamond"/>
      <w:sz w:val="24"/>
      <w:lang w:eastAsia="en-US"/>
    </w:rPr>
  </w:style>
  <w:style w:type="paragraph" w:customStyle="1" w:styleId="89D2F5FA5144422E8249B8E6938A19076">
    <w:name w:val="89D2F5FA5144422E8249B8E6938A19076"/>
    <w:rsid w:val="00027AAB"/>
    <w:rPr>
      <w:rFonts w:ascii="Garamond" w:eastAsiaTheme="minorHAnsi" w:hAnsi="Garamond"/>
      <w:sz w:val="24"/>
      <w:lang w:eastAsia="en-US"/>
    </w:rPr>
  </w:style>
  <w:style w:type="paragraph" w:customStyle="1" w:styleId="2BC1C3CAB9614A0FB9B7F7D49407CD256">
    <w:name w:val="2BC1C3CAB9614A0FB9B7F7D49407CD256"/>
    <w:rsid w:val="00027AAB"/>
    <w:rPr>
      <w:rFonts w:ascii="Garamond" w:eastAsiaTheme="minorHAnsi" w:hAnsi="Garamond"/>
      <w:sz w:val="24"/>
      <w:lang w:eastAsia="en-US"/>
    </w:rPr>
  </w:style>
  <w:style w:type="paragraph" w:customStyle="1" w:styleId="38174348BFC6445BAF8357316300AE9E6">
    <w:name w:val="38174348BFC6445BAF8357316300AE9E6"/>
    <w:rsid w:val="00027AAB"/>
    <w:rPr>
      <w:rFonts w:ascii="Garamond" w:eastAsiaTheme="minorHAnsi" w:hAnsi="Garamond"/>
      <w:sz w:val="24"/>
      <w:lang w:eastAsia="en-US"/>
    </w:rPr>
  </w:style>
  <w:style w:type="paragraph" w:customStyle="1" w:styleId="9BB94253C50344D190CD9B34E78394756">
    <w:name w:val="9BB94253C50344D190CD9B34E78394756"/>
    <w:rsid w:val="00027AAB"/>
    <w:rPr>
      <w:rFonts w:ascii="Garamond" w:eastAsiaTheme="minorHAnsi" w:hAnsi="Garamond"/>
      <w:sz w:val="24"/>
      <w:lang w:eastAsia="en-US"/>
    </w:rPr>
  </w:style>
  <w:style w:type="paragraph" w:customStyle="1" w:styleId="A58756C751F34FEDBA02F90F6438CF416">
    <w:name w:val="A58756C751F34FEDBA02F90F6438CF416"/>
    <w:rsid w:val="00027AAB"/>
    <w:rPr>
      <w:rFonts w:ascii="Garamond" w:eastAsiaTheme="minorHAnsi" w:hAnsi="Garamond"/>
      <w:sz w:val="24"/>
      <w:lang w:eastAsia="en-US"/>
    </w:rPr>
  </w:style>
  <w:style w:type="paragraph" w:customStyle="1" w:styleId="53686733D3104E49800EA28603A9E42B6">
    <w:name w:val="53686733D3104E49800EA28603A9E42B6"/>
    <w:rsid w:val="00027AAB"/>
    <w:rPr>
      <w:rFonts w:ascii="Garamond" w:eastAsiaTheme="minorHAnsi" w:hAnsi="Garamond"/>
      <w:sz w:val="24"/>
      <w:lang w:eastAsia="en-US"/>
    </w:rPr>
  </w:style>
  <w:style w:type="paragraph" w:customStyle="1" w:styleId="583E8891572E4E12BE2AD23645151CFC6">
    <w:name w:val="583E8891572E4E12BE2AD23645151CFC6"/>
    <w:rsid w:val="00027AAB"/>
    <w:rPr>
      <w:rFonts w:ascii="Garamond" w:eastAsiaTheme="minorHAnsi" w:hAnsi="Garamond"/>
      <w:sz w:val="24"/>
      <w:lang w:eastAsia="en-US"/>
    </w:rPr>
  </w:style>
  <w:style w:type="paragraph" w:customStyle="1" w:styleId="EBDE4FDA1B9D436EA1113C1DF026DA046">
    <w:name w:val="EBDE4FDA1B9D436EA1113C1DF026DA046"/>
    <w:rsid w:val="00027AAB"/>
    <w:rPr>
      <w:rFonts w:ascii="Garamond" w:eastAsiaTheme="minorHAnsi" w:hAnsi="Garamond"/>
      <w:sz w:val="24"/>
      <w:lang w:eastAsia="en-US"/>
    </w:rPr>
  </w:style>
  <w:style w:type="paragraph" w:customStyle="1" w:styleId="280D436B70F949A4A9A64E10541951366">
    <w:name w:val="280D436B70F949A4A9A64E10541951366"/>
    <w:rsid w:val="00027AAB"/>
    <w:rPr>
      <w:rFonts w:ascii="Garamond" w:eastAsiaTheme="minorHAnsi" w:hAnsi="Garamond"/>
      <w:sz w:val="24"/>
      <w:lang w:eastAsia="en-US"/>
    </w:rPr>
  </w:style>
  <w:style w:type="paragraph" w:customStyle="1" w:styleId="79DCAC9CC9BE46DB9ABF0275FEEE91506">
    <w:name w:val="79DCAC9CC9BE46DB9ABF0275FEEE91506"/>
    <w:rsid w:val="00027AAB"/>
    <w:rPr>
      <w:rFonts w:ascii="Garamond" w:eastAsiaTheme="minorHAnsi" w:hAnsi="Garamond"/>
      <w:sz w:val="24"/>
      <w:lang w:eastAsia="en-US"/>
    </w:rPr>
  </w:style>
  <w:style w:type="paragraph" w:customStyle="1" w:styleId="C3BFA8E567AA4038BE3E38FF8704721F6">
    <w:name w:val="C3BFA8E567AA4038BE3E38FF8704721F6"/>
    <w:rsid w:val="00027AAB"/>
    <w:rPr>
      <w:rFonts w:ascii="Garamond" w:eastAsiaTheme="minorHAnsi" w:hAnsi="Garamond"/>
      <w:sz w:val="24"/>
      <w:lang w:eastAsia="en-US"/>
    </w:rPr>
  </w:style>
  <w:style w:type="paragraph" w:customStyle="1" w:styleId="8A53B2E621CA4CB28B508F2637DB47746">
    <w:name w:val="8A53B2E621CA4CB28B508F2637DB47746"/>
    <w:rsid w:val="00027AAB"/>
    <w:rPr>
      <w:rFonts w:ascii="Garamond" w:eastAsiaTheme="minorHAnsi" w:hAnsi="Garamond"/>
      <w:sz w:val="24"/>
      <w:lang w:eastAsia="en-US"/>
    </w:rPr>
  </w:style>
  <w:style w:type="paragraph" w:customStyle="1" w:styleId="52B2C1530B8345E2A5592391232FA838">
    <w:name w:val="52B2C1530B8345E2A5592391232FA838"/>
    <w:rsid w:val="00027AAB"/>
    <w:rPr>
      <w:rFonts w:ascii="Garamond" w:eastAsiaTheme="minorHAnsi" w:hAnsi="Garamond"/>
      <w:sz w:val="24"/>
      <w:lang w:eastAsia="en-US"/>
    </w:rPr>
  </w:style>
  <w:style w:type="paragraph" w:customStyle="1" w:styleId="1105233846FC4BDDA3B8020D730ADFE6">
    <w:name w:val="1105233846FC4BDDA3B8020D730ADFE6"/>
    <w:rsid w:val="00027AAB"/>
    <w:rPr>
      <w:rFonts w:ascii="Garamond" w:eastAsiaTheme="minorHAnsi" w:hAnsi="Garamond"/>
      <w:sz w:val="24"/>
      <w:lang w:eastAsia="en-US"/>
    </w:rPr>
  </w:style>
  <w:style w:type="paragraph" w:customStyle="1" w:styleId="9F6717AA5D41475DA860813B2835D866">
    <w:name w:val="9F6717AA5D41475DA860813B2835D866"/>
    <w:rsid w:val="00027AAB"/>
    <w:rPr>
      <w:rFonts w:ascii="Garamond" w:eastAsiaTheme="minorHAnsi" w:hAnsi="Garamond"/>
      <w:sz w:val="24"/>
      <w:lang w:eastAsia="en-US"/>
    </w:rPr>
  </w:style>
  <w:style w:type="paragraph" w:customStyle="1" w:styleId="2B9CBBB66CDA433ABC38EF4770C631FB7">
    <w:name w:val="2B9CBBB66CDA433ABC38EF4770C631FB7"/>
    <w:rsid w:val="00027AAB"/>
    <w:rPr>
      <w:rFonts w:ascii="Garamond" w:eastAsiaTheme="minorHAnsi" w:hAnsi="Garamond"/>
      <w:sz w:val="24"/>
      <w:lang w:eastAsia="en-US"/>
    </w:rPr>
  </w:style>
  <w:style w:type="paragraph" w:customStyle="1" w:styleId="938275D01CFE4C419AFAC03B73A4D5B67">
    <w:name w:val="938275D01CFE4C419AFAC03B73A4D5B67"/>
    <w:rsid w:val="00027AAB"/>
    <w:rPr>
      <w:rFonts w:ascii="Garamond" w:eastAsiaTheme="minorHAnsi" w:hAnsi="Garamond"/>
      <w:sz w:val="24"/>
      <w:lang w:eastAsia="en-US"/>
    </w:rPr>
  </w:style>
  <w:style w:type="paragraph" w:customStyle="1" w:styleId="4188BCD245E74AB8AC4BC93ECC6845086">
    <w:name w:val="4188BCD245E74AB8AC4BC93ECC6845086"/>
    <w:rsid w:val="00027AAB"/>
    <w:rPr>
      <w:rFonts w:ascii="Garamond" w:eastAsiaTheme="minorHAnsi" w:hAnsi="Garamond"/>
      <w:sz w:val="24"/>
      <w:lang w:eastAsia="en-US"/>
    </w:rPr>
  </w:style>
  <w:style w:type="paragraph" w:customStyle="1" w:styleId="DE9CA0E672484D9BB4599E254082C9317">
    <w:name w:val="DE9CA0E672484D9BB4599E254082C9317"/>
    <w:rsid w:val="00027AAB"/>
    <w:rPr>
      <w:rFonts w:ascii="Garamond" w:eastAsiaTheme="minorHAnsi" w:hAnsi="Garamond"/>
      <w:sz w:val="24"/>
      <w:lang w:eastAsia="en-US"/>
    </w:rPr>
  </w:style>
  <w:style w:type="paragraph" w:customStyle="1" w:styleId="248BA24E151B46A597129E27BDDFD05D7">
    <w:name w:val="248BA24E151B46A597129E27BDDFD05D7"/>
    <w:rsid w:val="00027AAB"/>
    <w:rPr>
      <w:rFonts w:ascii="Garamond" w:eastAsiaTheme="minorHAnsi" w:hAnsi="Garamond"/>
      <w:sz w:val="24"/>
      <w:lang w:eastAsia="en-US"/>
    </w:rPr>
  </w:style>
  <w:style w:type="paragraph" w:customStyle="1" w:styleId="CFA0A06ED4384A58969DEF81F8BA83C97">
    <w:name w:val="CFA0A06ED4384A58969DEF81F8BA83C97"/>
    <w:rsid w:val="00027AAB"/>
    <w:rPr>
      <w:rFonts w:ascii="Garamond" w:eastAsiaTheme="minorHAnsi" w:hAnsi="Garamond"/>
      <w:sz w:val="24"/>
      <w:lang w:eastAsia="en-US"/>
    </w:rPr>
  </w:style>
  <w:style w:type="paragraph" w:customStyle="1" w:styleId="0D433DB8CDFB48CE8CAD4B3BB40942B77">
    <w:name w:val="0D433DB8CDFB48CE8CAD4B3BB40942B77"/>
    <w:rsid w:val="00027AAB"/>
    <w:rPr>
      <w:rFonts w:ascii="Garamond" w:eastAsiaTheme="minorHAnsi" w:hAnsi="Garamond"/>
      <w:sz w:val="24"/>
      <w:lang w:eastAsia="en-US"/>
    </w:rPr>
  </w:style>
  <w:style w:type="paragraph" w:customStyle="1" w:styleId="4F341A23973349D8B3E1A659287365E77">
    <w:name w:val="4F341A23973349D8B3E1A659287365E77"/>
    <w:rsid w:val="00027AAB"/>
    <w:rPr>
      <w:rFonts w:ascii="Garamond" w:eastAsiaTheme="minorHAnsi" w:hAnsi="Garamond"/>
      <w:sz w:val="24"/>
      <w:lang w:eastAsia="en-US"/>
    </w:rPr>
  </w:style>
  <w:style w:type="paragraph" w:customStyle="1" w:styleId="30C4E78F04BF4973A7ABBAEAAAC6AAC47">
    <w:name w:val="30C4E78F04BF4973A7ABBAEAAAC6AAC47"/>
    <w:rsid w:val="00027AAB"/>
    <w:rPr>
      <w:rFonts w:ascii="Garamond" w:eastAsiaTheme="minorHAnsi" w:hAnsi="Garamond"/>
      <w:sz w:val="24"/>
      <w:lang w:eastAsia="en-US"/>
    </w:rPr>
  </w:style>
  <w:style w:type="paragraph" w:customStyle="1" w:styleId="3F55E9C90F1C407D9E621E2C85F751AF7">
    <w:name w:val="3F55E9C90F1C407D9E621E2C85F751AF7"/>
    <w:rsid w:val="00027AAB"/>
    <w:rPr>
      <w:rFonts w:ascii="Garamond" w:eastAsiaTheme="minorHAnsi" w:hAnsi="Garamond"/>
      <w:sz w:val="24"/>
      <w:lang w:eastAsia="en-US"/>
    </w:rPr>
  </w:style>
  <w:style w:type="paragraph" w:customStyle="1" w:styleId="E6D696BC628B41C7AC48C15FD0B09FC37">
    <w:name w:val="E6D696BC628B41C7AC48C15FD0B09FC37"/>
    <w:rsid w:val="00027AAB"/>
    <w:rPr>
      <w:rFonts w:ascii="Garamond" w:eastAsiaTheme="minorHAnsi" w:hAnsi="Garamond"/>
      <w:sz w:val="24"/>
      <w:lang w:eastAsia="en-US"/>
    </w:rPr>
  </w:style>
  <w:style w:type="paragraph" w:customStyle="1" w:styleId="C85D968D0A394C7AAEC5E40AF8957DE97">
    <w:name w:val="C85D968D0A394C7AAEC5E40AF8957DE97"/>
    <w:rsid w:val="00027AAB"/>
    <w:rPr>
      <w:rFonts w:ascii="Garamond" w:eastAsiaTheme="minorHAnsi" w:hAnsi="Garamond"/>
      <w:sz w:val="24"/>
      <w:lang w:eastAsia="en-US"/>
    </w:rPr>
  </w:style>
  <w:style w:type="paragraph" w:customStyle="1" w:styleId="C6CBA311FFDB473BAB118E17DB7A07C07">
    <w:name w:val="C6CBA311FFDB473BAB118E17DB7A07C07"/>
    <w:rsid w:val="00027AAB"/>
    <w:rPr>
      <w:rFonts w:ascii="Garamond" w:eastAsiaTheme="minorHAnsi" w:hAnsi="Garamond"/>
      <w:sz w:val="24"/>
      <w:lang w:eastAsia="en-US"/>
    </w:rPr>
  </w:style>
  <w:style w:type="paragraph" w:customStyle="1" w:styleId="F4A53328C4284939B2F65DB5B602661C7">
    <w:name w:val="F4A53328C4284939B2F65DB5B602661C7"/>
    <w:rsid w:val="00027AAB"/>
    <w:rPr>
      <w:rFonts w:ascii="Garamond" w:eastAsiaTheme="minorHAnsi" w:hAnsi="Garamond"/>
      <w:sz w:val="24"/>
      <w:lang w:eastAsia="en-US"/>
    </w:rPr>
  </w:style>
  <w:style w:type="paragraph" w:customStyle="1" w:styleId="95C61B57F0274259A3E141BE8C8BAAE37">
    <w:name w:val="95C61B57F0274259A3E141BE8C8BAAE37"/>
    <w:rsid w:val="00027AAB"/>
    <w:rPr>
      <w:rFonts w:ascii="Garamond" w:eastAsiaTheme="minorHAnsi" w:hAnsi="Garamond"/>
      <w:sz w:val="24"/>
      <w:lang w:eastAsia="en-US"/>
    </w:rPr>
  </w:style>
  <w:style w:type="paragraph" w:customStyle="1" w:styleId="3933ACCC4E6A4A4781FC8D9550CA763F7">
    <w:name w:val="3933ACCC4E6A4A4781FC8D9550CA763F7"/>
    <w:rsid w:val="00027AAB"/>
    <w:rPr>
      <w:rFonts w:ascii="Garamond" w:eastAsiaTheme="minorHAnsi" w:hAnsi="Garamond"/>
      <w:sz w:val="24"/>
      <w:lang w:eastAsia="en-US"/>
    </w:rPr>
  </w:style>
  <w:style w:type="paragraph" w:customStyle="1" w:styleId="62823ACEDAAC4692801C42C76DD725937">
    <w:name w:val="62823ACEDAAC4692801C42C76DD725937"/>
    <w:rsid w:val="00027AAB"/>
    <w:rPr>
      <w:rFonts w:ascii="Garamond" w:eastAsiaTheme="minorHAnsi" w:hAnsi="Garamond"/>
      <w:sz w:val="24"/>
      <w:lang w:eastAsia="en-US"/>
    </w:rPr>
  </w:style>
  <w:style w:type="paragraph" w:customStyle="1" w:styleId="917CB980A3BC45A784B9AD883E1C3BA07">
    <w:name w:val="917CB980A3BC45A784B9AD883E1C3BA07"/>
    <w:rsid w:val="00027AAB"/>
    <w:rPr>
      <w:rFonts w:ascii="Garamond" w:eastAsiaTheme="minorHAnsi" w:hAnsi="Garamond"/>
      <w:sz w:val="24"/>
      <w:lang w:eastAsia="en-US"/>
    </w:rPr>
  </w:style>
  <w:style w:type="paragraph" w:customStyle="1" w:styleId="B4714E0440EB417F95D67C92852BC2857">
    <w:name w:val="B4714E0440EB417F95D67C92852BC2857"/>
    <w:rsid w:val="00027AAB"/>
    <w:rPr>
      <w:rFonts w:ascii="Garamond" w:eastAsiaTheme="minorHAnsi" w:hAnsi="Garamond"/>
      <w:sz w:val="24"/>
      <w:lang w:eastAsia="en-US"/>
    </w:rPr>
  </w:style>
  <w:style w:type="paragraph" w:customStyle="1" w:styleId="89D2F5FA5144422E8249B8E6938A19077">
    <w:name w:val="89D2F5FA5144422E8249B8E6938A19077"/>
    <w:rsid w:val="00027AAB"/>
    <w:rPr>
      <w:rFonts w:ascii="Garamond" w:eastAsiaTheme="minorHAnsi" w:hAnsi="Garamond"/>
      <w:sz w:val="24"/>
      <w:lang w:eastAsia="en-US"/>
    </w:rPr>
  </w:style>
  <w:style w:type="paragraph" w:customStyle="1" w:styleId="2BC1C3CAB9614A0FB9B7F7D49407CD257">
    <w:name w:val="2BC1C3CAB9614A0FB9B7F7D49407CD257"/>
    <w:rsid w:val="00027AAB"/>
    <w:rPr>
      <w:rFonts w:ascii="Garamond" w:eastAsiaTheme="minorHAnsi" w:hAnsi="Garamond"/>
      <w:sz w:val="24"/>
      <w:lang w:eastAsia="en-US"/>
    </w:rPr>
  </w:style>
  <w:style w:type="paragraph" w:customStyle="1" w:styleId="38174348BFC6445BAF8357316300AE9E7">
    <w:name w:val="38174348BFC6445BAF8357316300AE9E7"/>
    <w:rsid w:val="00027AAB"/>
    <w:rPr>
      <w:rFonts w:ascii="Garamond" w:eastAsiaTheme="minorHAnsi" w:hAnsi="Garamond"/>
      <w:sz w:val="24"/>
      <w:lang w:eastAsia="en-US"/>
    </w:rPr>
  </w:style>
  <w:style w:type="paragraph" w:customStyle="1" w:styleId="9BB94253C50344D190CD9B34E78394757">
    <w:name w:val="9BB94253C50344D190CD9B34E78394757"/>
    <w:rsid w:val="00027AAB"/>
    <w:rPr>
      <w:rFonts w:ascii="Garamond" w:eastAsiaTheme="minorHAnsi" w:hAnsi="Garamond"/>
      <w:sz w:val="24"/>
      <w:lang w:eastAsia="en-US"/>
    </w:rPr>
  </w:style>
  <w:style w:type="paragraph" w:customStyle="1" w:styleId="A58756C751F34FEDBA02F90F6438CF417">
    <w:name w:val="A58756C751F34FEDBA02F90F6438CF417"/>
    <w:rsid w:val="00027AAB"/>
    <w:rPr>
      <w:rFonts w:ascii="Garamond" w:eastAsiaTheme="minorHAnsi" w:hAnsi="Garamond"/>
      <w:sz w:val="24"/>
      <w:lang w:eastAsia="en-US"/>
    </w:rPr>
  </w:style>
  <w:style w:type="paragraph" w:customStyle="1" w:styleId="53686733D3104E49800EA28603A9E42B7">
    <w:name w:val="53686733D3104E49800EA28603A9E42B7"/>
    <w:rsid w:val="00027AAB"/>
    <w:rPr>
      <w:rFonts w:ascii="Garamond" w:eastAsiaTheme="minorHAnsi" w:hAnsi="Garamond"/>
      <w:sz w:val="24"/>
      <w:lang w:eastAsia="en-US"/>
    </w:rPr>
  </w:style>
  <w:style w:type="paragraph" w:customStyle="1" w:styleId="583E8891572E4E12BE2AD23645151CFC7">
    <w:name w:val="583E8891572E4E12BE2AD23645151CFC7"/>
    <w:rsid w:val="00027AAB"/>
    <w:rPr>
      <w:rFonts w:ascii="Garamond" w:eastAsiaTheme="minorHAnsi" w:hAnsi="Garamond"/>
      <w:sz w:val="24"/>
      <w:lang w:eastAsia="en-US"/>
    </w:rPr>
  </w:style>
  <w:style w:type="paragraph" w:customStyle="1" w:styleId="EBDE4FDA1B9D436EA1113C1DF026DA047">
    <w:name w:val="EBDE4FDA1B9D436EA1113C1DF026DA047"/>
    <w:rsid w:val="00027AAB"/>
    <w:rPr>
      <w:rFonts w:ascii="Garamond" w:eastAsiaTheme="minorHAnsi" w:hAnsi="Garamond"/>
      <w:sz w:val="24"/>
      <w:lang w:eastAsia="en-US"/>
    </w:rPr>
  </w:style>
  <w:style w:type="paragraph" w:customStyle="1" w:styleId="280D436B70F949A4A9A64E10541951367">
    <w:name w:val="280D436B70F949A4A9A64E10541951367"/>
    <w:rsid w:val="00027AAB"/>
    <w:rPr>
      <w:rFonts w:ascii="Garamond" w:eastAsiaTheme="minorHAnsi" w:hAnsi="Garamond"/>
      <w:sz w:val="24"/>
      <w:lang w:eastAsia="en-US"/>
    </w:rPr>
  </w:style>
  <w:style w:type="paragraph" w:customStyle="1" w:styleId="79DCAC9CC9BE46DB9ABF0275FEEE91507">
    <w:name w:val="79DCAC9CC9BE46DB9ABF0275FEEE91507"/>
    <w:rsid w:val="00027AAB"/>
    <w:rPr>
      <w:rFonts w:ascii="Garamond" w:eastAsiaTheme="minorHAnsi" w:hAnsi="Garamond"/>
      <w:sz w:val="24"/>
      <w:lang w:eastAsia="en-US"/>
    </w:rPr>
  </w:style>
  <w:style w:type="paragraph" w:customStyle="1" w:styleId="C3BFA8E567AA4038BE3E38FF8704721F7">
    <w:name w:val="C3BFA8E567AA4038BE3E38FF8704721F7"/>
    <w:rsid w:val="00027AAB"/>
    <w:rPr>
      <w:rFonts w:ascii="Garamond" w:eastAsiaTheme="minorHAnsi" w:hAnsi="Garamond"/>
      <w:sz w:val="24"/>
      <w:lang w:eastAsia="en-US"/>
    </w:rPr>
  </w:style>
  <w:style w:type="paragraph" w:customStyle="1" w:styleId="8A53B2E621CA4CB28B508F2637DB47747">
    <w:name w:val="8A53B2E621CA4CB28B508F2637DB47747"/>
    <w:rsid w:val="00027AAB"/>
    <w:rPr>
      <w:rFonts w:ascii="Garamond" w:eastAsiaTheme="minorHAnsi" w:hAnsi="Garamond"/>
      <w:sz w:val="24"/>
      <w:lang w:eastAsia="en-US"/>
    </w:rPr>
  </w:style>
  <w:style w:type="paragraph" w:customStyle="1" w:styleId="52B2C1530B8345E2A5592391232FA8381">
    <w:name w:val="52B2C1530B8345E2A5592391232FA8381"/>
    <w:rsid w:val="00027AAB"/>
    <w:rPr>
      <w:rFonts w:ascii="Garamond" w:eastAsiaTheme="minorHAnsi" w:hAnsi="Garamond"/>
      <w:sz w:val="24"/>
      <w:lang w:eastAsia="en-US"/>
    </w:rPr>
  </w:style>
  <w:style w:type="paragraph" w:customStyle="1" w:styleId="1105233846FC4BDDA3B8020D730ADFE61">
    <w:name w:val="1105233846FC4BDDA3B8020D730ADFE61"/>
    <w:rsid w:val="00027AAB"/>
    <w:rPr>
      <w:rFonts w:ascii="Garamond" w:eastAsiaTheme="minorHAnsi" w:hAnsi="Garamond"/>
      <w:sz w:val="24"/>
      <w:lang w:eastAsia="en-US"/>
    </w:rPr>
  </w:style>
  <w:style w:type="paragraph" w:customStyle="1" w:styleId="9F6717AA5D41475DA860813B2835D8661">
    <w:name w:val="9F6717AA5D41475DA860813B2835D8661"/>
    <w:rsid w:val="00027AAB"/>
    <w:rPr>
      <w:rFonts w:ascii="Garamond" w:eastAsiaTheme="minorHAnsi" w:hAnsi="Garamond"/>
      <w:sz w:val="24"/>
      <w:lang w:eastAsia="en-US"/>
    </w:rPr>
  </w:style>
  <w:style w:type="paragraph" w:customStyle="1" w:styleId="2B9CBBB66CDA433ABC38EF4770C631FB8">
    <w:name w:val="2B9CBBB66CDA433ABC38EF4770C631FB8"/>
    <w:rsid w:val="00C446DD"/>
    <w:rPr>
      <w:rFonts w:ascii="Garamond" w:eastAsiaTheme="minorHAnsi" w:hAnsi="Garamond"/>
      <w:sz w:val="24"/>
      <w:lang w:eastAsia="en-US"/>
    </w:rPr>
  </w:style>
  <w:style w:type="paragraph" w:customStyle="1" w:styleId="938275D01CFE4C419AFAC03B73A4D5B68">
    <w:name w:val="938275D01CFE4C419AFAC03B73A4D5B68"/>
    <w:rsid w:val="00C446DD"/>
    <w:rPr>
      <w:rFonts w:ascii="Garamond" w:eastAsiaTheme="minorHAnsi" w:hAnsi="Garamond"/>
      <w:sz w:val="24"/>
      <w:lang w:eastAsia="en-US"/>
    </w:rPr>
  </w:style>
  <w:style w:type="paragraph" w:customStyle="1" w:styleId="4188BCD245E74AB8AC4BC93ECC6845087">
    <w:name w:val="4188BCD245E74AB8AC4BC93ECC6845087"/>
    <w:rsid w:val="00C446DD"/>
    <w:rPr>
      <w:rFonts w:ascii="Garamond" w:eastAsiaTheme="minorHAnsi" w:hAnsi="Garamond"/>
      <w:sz w:val="24"/>
      <w:lang w:eastAsia="en-US"/>
    </w:rPr>
  </w:style>
  <w:style w:type="paragraph" w:customStyle="1" w:styleId="DE9CA0E672484D9BB4599E254082C9318">
    <w:name w:val="DE9CA0E672484D9BB4599E254082C9318"/>
    <w:rsid w:val="00C446DD"/>
    <w:rPr>
      <w:rFonts w:ascii="Garamond" w:eastAsiaTheme="minorHAnsi" w:hAnsi="Garamond"/>
      <w:sz w:val="24"/>
      <w:lang w:eastAsia="en-US"/>
    </w:rPr>
  </w:style>
  <w:style w:type="paragraph" w:customStyle="1" w:styleId="248BA24E151B46A597129E27BDDFD05D8">
    <w:name w:val="248BA24E151B46A597129E27BDDFD05D8"/>
    <w:rsid w:val="00C446DD"/>
    <w:rPr>
      <w:rFonts w:ascii="Garamond" w:eastAsiaTheme="minorHAnsi" w:hAnsi="Garamond"/>
      <w:sz w:val="24"/>
      <w:lang w:eastAsia="en-US"/>
    </w:rPr>
  </w:style>
  <w:style w:type="paragraph" w:customStyle="1" w:styleId="CFA0A06ED4384A58969DEF81F8BA83C98">
    <w:name w:val="CFA0A06ED4384A58969DEF81F8BA83C98"/>
    <w:rsid w:val="00C446DD"/>
    <w:rPr>
      <w:rFonts w:ascii="Garamond" w:eastAsiaTheme="minorHAnsi" w:hAnsi="Garamond"/>
      <w:sz w:val="24"/>
      <w:lang w:eastAsia="en-US"/>
    </w:rPr>
  </w:style>
  <w:style w:type="paragraph" w:customStyle="1" w:styleId="0D433DB8CDFB48CE8CAD4B3BB40942B78">
    <w:name w:val="0D433DB8CDFB48CE8CAD4B3BB40942B78"/>
    <w:rsid w:val="00C446DD"/>
    <w:rPr>
      <w:rFonts w:ascii="Garamond" w:eastAsiaTheme="minorHAnsi" w:hAnsi="Garamond"/>
      <w:sz w:val="24"/>
      <w:lang w:eastAsia="en-US"/>
    </w:rPr>
  </w:style>
  <w:style w:type="paragraph" w:customStyle="1" w:styleId="4F341A23973349D8B3E1A659287365E78">
    <w:name w:val="4F341A23973349D8B3E1A659287365E78"/>
    <w:rsid w:val="00C446DD"/>
    <w:rPr>
      <w:rFonts w:ascii="Garamond" w:eastAsiaTheme="minorHAnsi" w:hAnsi="Garamond"/>
      <w:sz w:val="24"/>
      <w:lang w:eastAsia="en-US"/>
    </w:rPr>
  </w:style>
  <w:style w:type="paragraph" w:customStyle="1" w:styleId="30C4E78F04BF4973A7ABBAEAAAC6AAC48">
    <w:name w:val="30C4E78F04BF4973A7ABBAEAAAC6AAC48"/>
    <w:rsid w:val="00C446DD"/>
    <w:rPr>
      <w:rFonts w:ascii="Garamond" w:eastAsiaTheme="minorHAnsi" w:hAnsi="Garamond"/>
      <w:sz w:val="24"/>
      <w:lang w:eastAsia="en-US"/>
    </w:rPr>
  </w:style>
  <w:style w:type="paragraph" w:customStyle="1" w:styleId="3F55E9C90F1C407D9E621E2C85F751AF8">
    <w:name w:val="3F55E9C90F1C407D9E621E2C85F751AF8"/>
    <w:rsid w:val="00C446DD"/>
    <w:rPr>
      <w:rFonts w:ascii="Garamond" w:eastAsiaTheme="minorHAnsi" w:hAnsi="Garamond"/>
      <w:sz w:val="24"/>
      <w:lang w:eastAsia="en-US"/>
    </w:rPr>
  </w:style>
  <w:style w:type="paragraph" w:customStyle="1" w:styleId="E6D696BC628B41C7AC48C15FD0B09FC38">
    <w:name w:val="E6D696BC628B41C7AC48C15FD0B09FC38"/>
    <w:rsid w:val="00C446DD"/>
    <w:rPr>
      <w:rFonts w:ascii="Garamond" w:eastAsiaTheme="minorHAnsi" w:hAnsi="Garamond"/>
      <w:sz w:val="24"/>
      <w:lang w:eastAsia="en-US"/>
    </w:rPr>
  </w:style>
  <w:style w:type="paragraph" w:customStyle="1" w:styleId="C85D968D0A394C7AAEC5E40AF8957DE98">
    <w:name w:val="C85D968D0A394C7AAEC5E40AF8957DE98"/>
    <w:rsid w:val="00C446DD"/>
    <w:rPr>
      <w:rFonts w:ascii="Garamond" w:eastAsiaTheme="minorHAnsi" w:hAnsi="Garamond"/>
      <w:sz w:val="24"/>
      <w:lang w:eastAsia="en-US"/>
    </w:rPr>
  </w:style>
  <w:style w:type="paragraph" w:customStyle="1" w:styleId="C6CBA311FFDB473BAB118E17DB7A07C08">
    <w:name w:val="C6CBA311FFDB473BAB118E17DB7A07C08"/>
    <w:rsid w:val="00C446DD"/>
    <w:rPr>
      <w:rFonts w:ascii="Garamond" w:eastAsiaTheme="minorHAnsi" w:hAnsi="Garamond"/>
      <w:sz w:val="24"/>
      <w:lang w:eastAsia="en-US"/>
    </w:rPr>
  </w:style>
  <w:style w:type="paragraph" w:customStyle="1" w:styleId="F4A53328C4284939B2F65DB5B602661C8">
    <w:name w:val="F4A53328C4284939B2F65DB5B602661C8"/>
    <w:rsid w:val="00C446DD"/>
    <w:rPr>
      <w:rFonts w:ascii="Garamond" w:eastAsiaTheme="minorHAnsi" w:hAnsi="Garamond"/>
      <w:sz w:val="24"/>
      <w:lang w:eastAsia="en-US"/>
    </w:rPr>
  </w:style>
  <w:style w:type="paragraph" w:customStyle="1" w:styleId="95C61B57F0274259A3E141BE8C8BAAE38">
    <w:name w:val="95C61B57F0274259A3E141BE8C8BAAE38"/>
    <w:rsid w:val="00C446DD"/>
    <w:rPr>
      <w:rFonts w:ascii="Garamond" w:eastAsiaTheme="minorHAnsi" w:hAnsi="Garamond"/>
      <w:sz w:val="24"/>
      <w:lang w:eastAsia="en-US"/>
    </w:rPr>
  </w:style>
  <w:style w:type="paragraph" w:customStyle="1" w:styleId="3933ACCC4E6A4A4781FC8D9550CA763F8">
    <w:name w:val="3933ACCC4E6A4A4781FC8D9550CA763F8"/>
    <w:rsid w:val="00C446DD"/>
    <w:rPr>
      <w:rFonts w:ascii="Garamond" w:eastAsiaTheme="minorHAnsi" w:hAnsi="Garamond"/>
      <w:sz w:val="24"/>
      <w:lang w:eastAsia="en-US"/>
    </w:rPr>
  </w:style>
  <w:style w:type="paragraph" w:customStyle="1" w:styleId="62823ACEDAAC4692801C42C76DD725938">
    <w:name w:val="62823ACEDAAC4692801C42C76DD725938"/>
    <w:rsid w:val="00C446DD"/>
    <w:rPr>
      <w:rFonts w:ascii="Garamond" w:eastAsiaTheme="minorHAnsi" w:hAnsi="Garamond"/>
      <w:sz w:val="24"/>
      <w:lang w:eastAsia="en-US"/>
    </w:rPr>
  </w:style>
  <w:style w:type="paragraph" w:customStyle="1" w:styleId="917CB980A3BC45A784B9AD883E1C3BA08">
    <w:name w:val="917CB980A3BC45A784B9AD883E1C3BA08"/>
    <w:rsid w:val="00C446DD"/>
    <w:rPr>
      <w:rFonts w:ascii="Garamond" w:eastAsiaTheme="minorHAnsi" w:hAnsi="Garamond"/>
      <w:sz w:val="24"/>
      <w:lang w:eastAsia="en-US"/>
    </w:rPr>
  </w:style>
  <w:style w:type="paragraph" w:customStyle="1" w:styleId="B4714E0440EB417F95D67C92852BC2858">
    <w:name w:val="B4714E0440EB417F95D67C92852BC2858"/>
    <w:rsid w:val="00C446DD"/>
    <w:rPr>
      <w:rFonts w:ascii="Garamond" w:eastAsiaTheme="minorHAnsi" w:hAnsi="Garamond"/>
      <w:sz w:val="24"/>
      <w:lang w:eastAsia="en-US"/>
    </w:rPr>
  </w:style>
  <w:style w:type="paragraph" w:customStyle="1" w:styleId="89D2F5FA5144422E8249B8E6938A19078">
    <w:name w:val="89D2F5FA5144422E8249B8E6938A19078"/>
    <w:rsid w:val="00C446DD"/>
    <w:rPr>
      <w:rFonts w:ascii="Garamond" w:eastAsiaTheme="minorHAnsi" w:hAnsi="Garamond"/>
      <w:sz w:val="24"/>
      <w:lang w:eastAsia="en-US"/>
    </w:rPr>
  </w:style>
  <w:style w:type="paragraph" w:customStyle="1" w:styleId="2BC1C3CAB9614A0FB9B7F7D49407CD258">
    <w:name w:val="2BC1C3CAB9614A0FB9B7F7D49407CD258"/>
    <w:rsid w:val="00C446DD"/>
    <w:rPr>
      <w:rFonts w:ascii="Garamond" w:eastAsiaTheme="minorHAnsi" w:hAnsi="Garamond"/>
      <w:sz w:val="24"/>
      <w:lang w:eastAsia="en-US"/>
    </w:rPr>
  </w:style>
  <w:style w:type="paragraph" w:customStyle="1" w:styleId="38174348BFC6445BAF8357316300AE9E8">
    <w:name w:val="38174348BFC6445BAF8357316300AE9E8"/>
    <w:rsid w:val="00C446DD"/>
    <w:rPr>
      <w:rFonts w:ascii="Garamond" w:eastAsiaTheme="minorHAnsi" w:hAnsi="Garamond"/>
      <w:sz w:val="24"/>
      <w:lang w:eastAsia="en-US"/>
    </w:rPr>
  </w:style>
  <w:style w:type="paragraph" w:customStyle="1" w:styleId="9BB94253C50344D190CD9B34E78394758">
    <w:name w:val="9BB94253C50344D190CD9B34E78394758"/>
    <w:rsid w:val="00C446DD"/>
    <w:rPr>
      <w:rFonts w:ascii="Garamond" w:eastAsiaTheme="minorHAnsi" w:hAnsi="Garamond"/>
      <w:sz w:val="24"/>
      <w:lang w:eastAsia="en-US"/>
    </w:rPr>
  </w:style>
  <w:style w:type="paragraph" w:customStyle="1" w:styleId="A58756C751F34FEDBA02F90F6438CF418">
    <w:name w:val="A58756C751F34FEDBA02F90F6438CF418"/>
    <w:rsid w:val="00C446DD"/>
    <w:rPr>
      <w:rFonts w:ascii="Garamond" w:eastAsiaTheme="minorHAnsi" w:hAnsi="Garamond"/>
      <w:sz w:val="24"/>
      <w:lang w:eastAsia="en-US"/>
    </w:rPr>
  </w:style>
  <w:style w:type="paragraph" w:customStyle="1" w:styleId="53686733D3104E49800EA28603A9E42B8">
    <w:name w:val="53686733D3104E49800EA28603A9E42B8"/>
    <w:rsid w:val="00C446DD"/>
    <w:rPr>
      <w:rFonts w:ascii="Garamond" w:eastAsiaTheme="minorHAnsi" w:hAnsi="Garamond"/>
      <w:sz w:val="24"/>
      <w:lang w:eastAsia="en-US"/>
    </w:rPr>
  </w:style>
  <w:style w:type="paragraph" w:customStyle="1" w:styleId="583E8891572E4E12BE2AD23645151CFC8">
    <w:name w:val="583E8891572E4E12BE2AD23645151CFC8"/>
    <w:rsid w:val="00C446DD"/>
    <w:rPr>
      <w:rFonts w:ascii="Garamond" w:eastAsiaTheme="minorHAnsi" w:hAnsi="Garamond"/>
      <w:sz w:val="24"/>
      <w:lang w:eastAsia="en-US"/>
    </w:rPr>
  </w:style>
  <w:style w:type="paragraph" w:customStyle="1" w:styleId="EBDE4FDA1B9D436EA1113C1DF026DA048">
    <w:name w:val="EBDE4FDA1B9D436EA1113C1DF026DA048"/>
    <w:rsid w:val="00C446DD"/>
    <w:rPr>
      <w:rFonts w:ascii="Garamond" w:eastAsiaTheme="minorHAnsi" w:hAnsi="Garamond"/>
      <w:sz w:val="24"/>
      <w:lang w:eastAsia="en-US"/>
    </w:rPr>
  </w:style>
  <w:style w:type="paragraph" w:customStyle="1" w:styleId="47210A59113B409B85BFFD263AD4CE18">
    <w:name w:val="47210A59113B409B85BFFD263AD4CE18"/>
    <w:rsid w:val="00C446DD"/>
    <w:rPr>
      <w:rFonts w:ascii="Garamond" w:eastAsiaTheme="minorHAnsi" w:hAnsi="Garamond"/>
      <w:sz w:val="24"/>
      <w:lang w:eastAsia="en-US"/>
    </w:rPr>
  </w:style>
  <w:style w:type="paragraph" w:customStyle="1" w:styleId="F9F2B0A35C8E438F8C15B92782546C69">
    <w:name w:val="F9F2B0A35C8E438F8C15B92782546C69"/>
    <w:rsid w:val="00C446DD"/>
    <w:rPr>
      <w:rFonts w:ascii="Garamond" w:eastAsiaTheme="minorHAnsi" w:hAnsi="Garamond"/>
      <w:sz w:val="24"/>
      <w:lang w:eastAsia="en-US"/>
    </w:rPr>
  </w:style>
  <w:style w:type="paragraph" w:customStyle="1" w:styleId="A487E4B7921747318429980A6D1F20DE">
    <w:name w:val="A487E4B7921747318429980A6D1F20DE"/>
    <w:rsid w:val="00C446DD"/>
    <w:rPr>
      <w:rFonts w:ascii="Garamond" w:eastAsiaTheme="minorHAnsi" w:hAnsi="Garamond"/>
      <w:sz w:val="24"/>
      <w:lang w:eastAsia="en-US"/>
    </w:rPr>
  </w:style>
  <w:style w:type="paragraph" w:customStyle="1" w:styleId="3EEE560570954D88AD19B9AE2AF4007C">
    <w:name w:val="3EEE560570954D88AD19B9AE2AF4007C"/>
    <w:rsid w:val="00C446DD"/>
    <w:rPr>
      <w:rFonts w:ascii="Garamond" w:eastAsiaTheme="minorHAnsi" w:hAnsi="Garamond"/>
      <w:sz w:val="24"/>
      <w:lang w:eastAsia="en-US"/>
    </w:rPr>
  </w:style>
  <w:style w:type="paragraph" w:customStyle="1" w:styleId="8A4B081519FD4BEEA2ACED25B4A237D5">
    <w:name w:val="8A4B081519FD4BEEA2ACED25B4A237D5"/>
    <w:rsid w:val="00C446DD"/>
    <w:rPr>
      <w:rFonts w:ascii="Garamond" w:eastAsiaTheme="minorHAnsi" w:hAnsi="Garamond"/>
      <w:sz w:val="24"/>
      <w:lang w:eastAsia="en-US"/>
    </w:rPr>
  </w:style>
  <w:style w:type="paragraph" w:customStyle="1" w:styleId="6F822C710A5048E7B8B9006A783BD2EF">
    <w:name w:val="6F822C710A5048E7B8B9006A783BD2EF"/>
    <w:rsid w:val="00C446DD"/>
    <w:rPr>
      <w:rFonts w:ascii="Garamond" w:eastAsiaTheme="minorHAnsi" w:hAnsi="Garamond"/>
      <w:sz w:val="24"/>
      <w:lang w:eastAsia="en-US"/>
    </w:rPr>
  </w:style>
  <w:style w:type="paragraph" w:customStyle="1" w:styleId="ABCCFA7869684B22A12F1FBB8A103350">
    <w:name w:val="ABCCFA7869684B22A12F1FBB8A103350"/>
    <w:rsid w:val="00C446DD"/>
    <w:rPr>
      <w:rFonts w:ascii="Garamond" w:eastAsiaTheme="minorHAnsi" w:hAnsi="Garamond"/>
      <w:sz w:val="24"/>
      <w:lang w:eastAsia="en-US"/>
    </w:rPr>
  </w:style>
  <w:style w:type="paragraph" w:customStyle="1" w:styleId="2B9CBBB66CDA433ABC38EF4770C631FB9">
    <w:name w:val="2B9CBBB66CDA433ABC38EF4770C631FB9"/>
    <w:rsid w:val="00C446DD"/>
    <w:rPr>
      <w:rFonts w:ascii="Garamond" w:eastAsiaTheme="minorHAnsi" w:hAnsi="Garamond"/>
      <w:sz w:val="24"/>
      <w:lang w:eastAsia="en-US"/>
    </w:rPr>
  </w:style>
  <w:style w:type="paragraph" w:customStyle="1" w:styleId="938275D01CFE4C419AFAC03B73A4D5B69">
    <w:name w:val="938275D01CFE4C419AFAC03B73A4D5B69"/>
    <w:rsid w:val="00C446DD"/>
    <w:rPr>
      <w:rFonts w:ascii="Garamond" w:eastAsiaTheme="minorHAnsi" w:hAnsi="Garamond"/>
      <w:sz w:val="24"/>
      <w:lang w:eastAsia="en-US"/>
    </w:rPr>
  </w:style>
  <w:style w:type="paragraph" w:customStyle="1" w:styleId="4188BCD245E74AB8AC4BC93ECC6845088">
    <w:name w:val="4188BCD245E74AB8AC4BC93ECC6845088"/>
    <w:rsid w:val="00C446DD"/>
    <w:rPr>
      <w:rFonts w:ascii="Garamond" w:eastAsiaTheme="minorHAnsi" w:hAnsi="Garamond"/>
      <w:sz w:val="24"/>
      <w:lang w:eastAsia="en-US"/>
    </w:rPr>
  </w:style>
  <w:style w:type="paragraph" w:customStyle="1" w:styleId="DE9CA0E672484D9BB4599E254082C9319">
    <w:name w:val="DE9CA0E672484D9BB4599E254082C9319"/>
    <w:rsid w:val="00C446DD"/>
    <w:rPr>
      <w:rFonts w:ascii="Garamond" w:eastAsiaTheme="minorHAnsi" w:hAnsi="Garamond"/>
      <w:sz w:val="24"/>
      <w:lang w:eastAsia="en-US"/>
    </w:rPr>
  </w:style>
  <w:style w:type="paragraph" w:customStyle="1" w:styleId="248BA24E151B46A597129E27BDDFD05D9">
    <w:name w:val="248BA24E151B46A597129E27BDDFD05D9"/>
    <w:rsid w:val="00C446DD"/>
    <w:rPr>
      <w:rFonts w:ascii="Garamond" w:eastAsiaTheme="minorHAnsi" w:hAnsi="Garamond"/>
      <w:sz w:val="24"/>
      <w:lang w:eastAsia="en-US"/>
    </w:rPr>
  </w:style>
  <w:style w:type="paragraph" w:customStyle="1" w:styleId="CFA0A06ED4384A58969DEF81F8BA83C99">
    <w:name w:val="CFA0A06ED4384A58969DEF81F8BA83C99"/>
    <w:rsid w:val="00C446DD"/>
    <w:rPr>
      <w:rFonts w:ascii="Garamond" w:eastAsiaTheme="minorHAnsi" w:hAnsi="Garamond"/>
      <w:sz w:val="24"/>
      <w:lang w:eastAsia="en-US"/>
    </w:rPr>
  </w:style>
  <w:style w:type="paragraph" w:customStyle="1" w:styleId="0D433DB8CDFB48CE8CAD4B3BB40942B79">
    <w:name w:val="0D433DB8CDFB48CE8CAD4B3BB40942B79"/>
    <w:rsid w:val="00C446DD"/>
    <w:rPr>
      <w:rFonts w:ascii="Garamond" w:eastAsiaTheme="minorHAnsi" w:hAnsi="Garamond"/>
      <w:sz w:val="24"/>
      <w:lang w:eastAsia="en-US"/>
    </w:rPr>
  </w:style>
  <w:style w:type="paragraph" w:customStyle="1" w:styleId="4F341A23973349D8B3E1A659287365E79">
    <w:name w:val="4F341A23973349D8B3E1A659287365E79"/>
    <w:rsid w:val="00C446DD"/>
    <w:rPr>
      <w:rFonts w:ascii="Garamond" w:eastAsiaTheme="minorHAnsi" w:hAnsi="Garamond"/>
      <w:sz w:val="24"/>
      <w:lang w:eastAsia="en-US"/>
    </w:rPr>
  </w:style>
  <w:style w:type="paragraph" w:customStyle="1" w:styleId="30C4E78F04BF4973A7ABBAEAAAC6AAC49">
    <w:name w:val="30C4E78F04BF4973A7ABBAEAAAC6AAC49"/>
    <w:rsid w:val="00C446DD"/>
    <w:rPr>
      <w:rFonts w:ascii="Garamond" w:eastAsiaTheme="minorHAnsi" w:hAnsi="Garamond"/>
      <w:sz w:val="24"/>
      <w:lang w:eastAsia="en-US"/>
    </w:rPr>
  </w:style>
  <w:style w:type="paragraph" w:customStyle="1" w:styleId="3F55E9C90F1C407D9E621E2C85F751AF9">
    <w:name w:val="3F55E9C90F1C407D9E621E2C85F751AF9"/>
    <w:rsid w:val="00C446DD"/>
    <w:rPr>
      <w:rFonts w:ascii="Garamond" w:eastAsiaTheme="minorHAnsi" w:hAnsi="Garamond"/>
      <w:sz w:val="24"/>
      <w:lang w:eastAsia="en-US"/>
    </w:rPr>
  </w:style>
  <w:style w:type="paragraph" w:customStyle="1" w:styleId="E6D696BC628B41C7AC48C15FD0B09FC39">
    <w:name w:val="E6D696BC628B41C7AC48C15FD0B09FC39"/>
    <w:rsid w:val="00C446DD"/>
    <w:rPr>
      <w:rFonts w:ascii="Garamond" w:eastAsiaTheme="minorHAnsi" w:hAnsi="Garamond"/>
      <w:sz w:val="24"/>
      <w:lang w:eastAsia="en-US"/>
    </w:rPr>
  </w:style>
  <w:style w:type="paragraph" w:customStyle="1" w:styleId="C85D968D0A394C7AAEC5E40AF8957DE99">
    <w:name w:val="C85D968D0A394C7AAEC5E40AF8957DE99"/>
    <w:rsid w:val="00C446DD"/>
    <w:rPr>
      <w:rFonts w:ascii="Garamond" w:eastAsiaTheme="minorHAnsi" w:hAnsi="Garamond"/>
      <w:sz w:val="24"/>
      <w:lang w:eastAsia="en-US"/>
    </w:rPr>
  </w:style>
  <w:style w:type="paragraph" w:customStyle="1" w:styleId="C6CBA311FFDB473BAB118E17DB7A07C09">
    <w:name w:val="C6CBA311FFDB473BAB118E17DB7A07C09"/>
    <w:rsid w:val="00C446DD"/>
    <w:rPr>
      <w:rFonts w:ascii="Garamond" w:eastAsiaTheme="minorHAnsi" w:hAnsi="Garamond"/>
      <w:sz w:val="24"/>
      <w:lang w:eastAsia="en-US"/>
    </w:rPr>
  </w:style>
  <w:style w:type="paragraph" w:customStyle="1" w:styleId="F4A53328C4284939B2F65DB5B602661C9">
    <w:name w:val="F4A53328C4284939B2F65DB5B602661C9"/>
    <w:rsid w:val="00C446DD"/>
    <w:rPr>
      <w:rFonts w:ascii="Garamond" w:eastAsiaTheme="minorHAnsi" w:hAnsi="Garamond"/>
      <w:sz w:val="24"/>
      <w:lang w:eastAsia="en-US"/>
    </w:rPr>
  </w:style>
  <w:style w:type="paragraph" w:customStyle="1" w:styleId="95C61B57F0274259A3E141BE8C8BAAE39">
    <w:name w:val="95C61B57F0274259A3E141BE8C8BAAE39"/>
    <w:rsid w:val="00C446DD"/>
    <w:rPr>
      <w:rFonts w:ascii="Garamond" w:eastAsiaTheme="minorHAnsi" w:hAnsi="Garamond"/>
      <w:sz w:val="24"/>
      <w:lang w:eastAsia="en-US"/>
    </w:rPr>
  </w:style>
  <w:style w:type="paragraph" w:customStyle="1" w:styleId="3933ACCC4E6A4A4781FC8D9550CA763F9">
    <w:name w:val="3933ACCC4E6A4A4781FC8D9550CA763F9"/>
    <w:rsid w:val="00C446DD"/>
    <w:rPr>
      <w:rFonts w:ascii="Garamond" w:eastAsiaTheme="minorHAnsi" w:hAnsi="Garamond"/>
      <w:sz w:val="24"/>
      <w:lang w:eastAsia="en-US"/>
    </w:rPr>
  </w:style>
  <w:style w:type="paragraph" w:customStyle="1" w:styleId="62823ACEDAAC4692801C42C76DD725939">
    <w:name w:val="62823ACEDAAC4692801C42C76DD725939"/>
    <w:rsid w:val="00C446DD"/>
    <w:rPr>
      <w:rFonts w:ascii="Garamond" w:eastAsiaTheme="minorHAnsi" w:hAnsi="Garamond"/>
      <w:sz w:val="24"/>
      <w:lang w:eastAsia="en-US"/>
    </w:rPr>
  </w:style>
  <w:style w:type="paragraph" w:customStyle="1" w:styleId="917CB980A3BC45A784B9AD883E1C3BA09">
    <w:name w:val="917CB980A3BC45A784B9AD883E1C3BA09"/>
    <w:rsid w:val="00C446DD"/>
    <w:rPr>
      <w:rFonts w:ascii="Garamond" w:eastAsiaTheme="minorHAnsi" w:hAnsi="Garamond"/>
      <w:sz w:val="24"/>
      <w:lang w:eastAsia="en-US"/>
    </w:rPr>
  </w:style>
  <w:style w:type="paragraph" w:customStyle="1" w:styleId="B4714E0440EB417F95D67C92852BC2859">
    <w:name w:val="B4714E0440EB417F95D67C92852BC2859"/>
    <w:rsid w:val="00C446DD"/>
    <w:rPr>
      <w:rFonts w:ascii="Garamond" w:eastAsiaTheme="minorHAnsi" w:hAnsi="Garamond"/>
      <w:sz w:val="24"/>
      <w:lang w:eastAsia="en-US"/>
    </w:rPr>
  </w:style>
  <w:style w:type="paragraph" w:customStyle="1" w:styleId="89D2F5FA5144422E8249B8E6938A19079">
    <w:name w:val="89D2F5FA5144422E8249B8E6938A19079"/>
    <w:rsid w:val="00C446DD"/>
    <w:rPr>
      <w:rFonts w:ascii="Garamond" w:eastAsiaTheme="minorHAnsi" w:hAnsi="Garamond"/>
      <w:sz w:val="24"/>
      <w:lang w:eastAsia="en-US"/>
    </w:rPr>
  </w:style>
  <w:style w:type="paragraph" w:customStyle="1" w:styleId="2BC1C3CAB9614A0FB9B7F7D49407CD259">
    <w:name w:val="2BC1C3CAB9614A0FB9B7F7D49407CD259"/>
    <w:rsid w:val="00C446DD"/>
    <w:rPr>
      <w:rFonts w:ascii="Garamond" w:eastAsiaTheme="minorHAnsi" w:hAnsi="Garamond"/>
      <w:sz w:val="24"/>
      <w:lang w:eastAsia="en-US"/>
    </w:rPr>
  </w:style>
  <w:style w:type="paragraph" w:customStyle="1" w:styleId="38174348BFC6445BAF8357316300AE9E9">
    <w:name w:val="38174348BFC6445BAF8357316300AE9E9"/>
    <w:rsid w:val="00C446DD"/>
    <w:rPr>
      <w:rFonts w:ascii="Garamond" w:eastAsiaTheme="minorHAnsi" w:hAnsi="Garamond"/>
      <w:sz w:val="24"/>
      <w:lang w:eastAsia="en-US"/>
    </w:rPr>
  </w:style>
  <w:style w:type="paragraph" w:customStyle="1" w:styleId="9BB94253C50344D190CD9B34E78394759">
    <w:name w:val="9BB94253C50344D190CD9B34E78394759"/>
    <w:rsid w:val="00C446DD"/>
    <w:rPr>
      <w:rFonts w:ascii="Garamond" w:eastAsiaTheme="minorHAnsi" w:hAnsi="Garamond"/>
      <w:sz w:val="24"/>
      <w:lang w:eastAsia="en-US"/>
    </w:rPr>
  </w:style>
  <w:style w:type="paragraph" w:customStyle="1" w:styleId="A58756C751F34FEDBA02F90F6438CF419">
    <w:name w:val="A58756C751F34FEDBA02F90F6438CF419"/>
    <w:rsid w:val="00C446DD"/>
    <w:rPr>
      <w:rFonts w:ascii="Garamond" w:eastAsiaTheme="minorHAnsi" w:hAnsi="Garamond"/>
      <w:sz w:val="24"/>
      <w:lang w:eastAsia="en-US"/>
    </w:rPr>
  </w:style>
  <w:style w:type="paragraph" w:customStyle="1" w:styleId="53686733D3104E49800EA28603A9E42B9">
    <w:name w:val="53686733D3104E49800EA28603A9E42B9"/>
    <w:rsid w:val="00C446DD"/>
    <w:rPr>
      <w:rFonts w:ascii="Garamond" w:eastAsiaTheme="minorHAnsi" w:hAnsi="Garamond"/>
      <w:sz w:val="24"/>
      <w:lang w:eastAsia="en-US"/>
    </w:rPr>
  </w:style>
  <w:style w:type="paragraph" w:customStyle="1" w:styleId="583E8891572E4E12BE2AD23645151CFC9">
    <w:name w:val="583E8891572E4E12BE2AD23645151CFC9"/>
    <w:rsid w:val="00C446DD"/>
    <w:rPr>
      <w:rFonts w:ascii="Garamond" w:eastAsiaTheme="minorHAnsi" w:hAnsi="Garamond"/>
      <w:sz w:val="24"/>
      <w:lang w:eastAsia="en-US"/>
    </w:rPr>
  </w:style>
  <w:style w:type="paragraph" w:customStyle="1" w:styleId="EBDE4FDA1B9D436EA1113C1DF026DA049">
    <w:name w:val="EBDE4FDA1B9D436EA1113C1DF026DA049"/>
    <w:rsid w:val="00C446DD"/>
    <w:rPr>
      <w:rFonts w:ascii="Garamond" w:eastAsiaTheme="minorHAnsi" w:hAnsi="Garamond"/>
      <w:sz w:val="24"/>
      <w:lang w:eastAsia="en-US"/>
    </w:rPr>
  </w:style>
  <w:style w:type="paragraph" w:customStyle="1" w:styleId="47210A59113B409B85BFFD263AD4CE181">
    <w:name w:val="47210A59113B409B85BFFD263AD4CE181"/>
    <w:rsid w:val="00C446DD"/>
    <w:rPr>
      <w:rFonts w:ascii="Garamond" w:eastAsiaTheme="minorHAnsi" w:hAnsi="Garamond"/>
      <w:sz w:val="24"/>
      <w:lang w:eastAsia="en-US"/>
    </w:rPr>
  </w:style>
  <w:style w:type="paragraph" w:customStyle="1" w:styleId="F9F2B0A35C8E438F8C15B92782546C691">
    <w:name w:val="F9F2B0A35C8E438F8C15B92782546C691"/>
    <w:rsid w:val="00C446DD"/>
    <w:rPr>
      <w:rFonts w:ascii="Garamond" w:eastAsiaTheme="minorHAnsi" w:hAnsi="Garamond"/>
      <w:sz w:val="24"/>
      <w:lang w:eastAsia="en-US"/>
    </w:rPr>
  </w:style>
  <w:style w:type="paragraph" w:customStyle="1" w:styleId="A487E4B7921747318429980A6D1F20DE1">
    <w:name w:val="A487E4B7921747318429980A6D1F20DE1"/>
    <w:rsid w:val="00C446DD"/>
    <w:rPr>
      <w:rFonts w:ascii="Garamond" w:eastAsiaTheme="minorHAnsi" w:hAnsi="Garamond"/>
      <w:sz w:val="24"/>
      <w:lang w:eastAsia="en-US"/>
    </w:rPr>
  </w:style>
  <w:style w:type="paragraph" w:customStyle="1" w:styleId="3EEE560570954D88AD19B9AE2AF4007C1">
    <w:name w:val="3EEE560570954D88AD19B9AE2AF4007C1"/>
    <w:rsid w:val="00C446DD"/>
    <w:rPr>
      <w:rFonts w:ascii="Garamond" w:eastAsiaTheme="minorHAnsi" w:hAnsi="Garamond"/>
      <w:sz w:val="24"/>
      <w:lang w:eastAsia="en-US"/>
    </w:rPr>
  </w:style>
  <w:style w:type="paragraph" w:customStyle="1" w:styleId="8A4B081519FD4BEEA2ACED25B4A237D51">
    <w:name w:val="8A4B081519FD4BEEA2ACED25B4A237D51"/>
    <w:rsid w:val="00C446DD"/>
    <w:rPr>
      <w:rFonts w:ascii="Garamond" w:eastAsiaTheme="minorHAnsi" w:hAnsi="Garamond"/>
      <w:sz w:val="24"/>
      <w:lang w:eastAsia="en-US"/>
    </w:rPr>
  </w:style>
  <w:style w:type="paragraph" w:customStyle="1" w:styleId="6F822C710A5048E7B8B9006A783BD2EF1">
    <w:name w:val="6F822C710A5048E7B8B9006A783BD2EF1"/>
    <w:rsid w:val="00C446DD"/>
    <w:rPr>
      <w:rFonts w:ascii="Garamond" w:eastAsiaTheme="minorHAnsi" w:hAnsi="Garamond"/>
      <w:sz w:val="24"/>
      <w:lang w:eastAsia="en-US"/>
    </w:rPr>
  </w:style>
  <w:style w:type="paragraph" w:customStyle="1" w:styleId="ABCCFA7869684B22A12F1FBB8A1033501">
    <w:name w:val="ABCCFA7869684B22A12F1FBB8A1033501"/>
    <w:rsid w:val="00C446DD"/>
    <w:rPr>
      <w:rFonts w:ascii="Garamond" w:eastAsiaTheme="minorHAnsi" w:hAnsi="Garamond"/>
      <w:sz w:val="24"/>
      <w:lang w:eastAsia="en-US"/>
    </w:rPr>
  </w:style>
  <w:style w:type="paragraph" w:customStyle="1" w:styleId="2B9CBBB66CDA433ABC38EF4770C631FB10">
    <w:name w:val="2B9CBBB66CDA433ABC38EF4770C631FB10"/>
    <w:rsid w:val="00FB1E85"/>
    <w:rPr>
      <w:rFonts w:ascii="Garamond" w:eastAsiaTheme="minorHAnsi" w:hAnsi="Garamond"/>
      <w:sz w:val="24"/>
      <w:lang w:eastAsia="en-US"/>
    </w:rPr>
  </w:style>
  <w:style w:type="paragraph" w:customStyle="1" w:styleId="938275D01CFE4C419AFAC03B73A4D5B610">
    <w:name w:val="938275D01CFE4C419AFAC03B73A4D5B610"/>
    <w:rsid w:val="00FB1E85"/>
    <w:rPr>
      <w:rFonts w:ascii="Garamond" w:eastAsiaTheme="minorHAnsi" w:hAnsi="Garamond"/>
      <w:sz w:val="24"/>
      <w:lang w:eastAsia="en-US"/>
    </w:rPr>
  </w:style>
  <w:style w:type="paragraph" w:customStyle="1" w:styleId="4188BCD245E74AB8AC4BC93ECC6845089">
    <w:name w:val="4188BCD245E74AB8AC4BC93ECC6845089"/>
    <w:rsid w:val="00FB1E85"/>
    <w:rPr>
      <w:rFonts w:ascii="Garamond" w:eastAsiaTheme="minorHAnsi" w:hAnsi="Garamond"/>
      <w:sz w:val="24"/>
      <w:lang w:eastAsia="en-US"/>
    </w:rPr>
  </w:style>
  <w:style w:type="paragraph" w:customStyle="1" w:styleId="DE9CA0E672484D9BB4599E254082C93110">
    <w:name w:val="DE9CA0E672484D9BB4599E254082C93110"/>
    <w:rsid w:val="00FB1E85"/>
    <w:rPr>
      <w:rFonts w:ascii="Garamond" w:eastAsiaTheme="minorHAnsi" w:hAnsi="Garamond"/>
      <w:sz w:val="24"/>
      <w:lang w:eastAsia="en-US"/>
    </w:rPr>
  </w:style>
  <w:style w:type="paragraph" w:customStyle="1" w:styleId="248BA24E151B46A597129E27BDDFD05D10">
    <w:name w:val="248BA24E151B46A597129E27BDDFD05D10"/>
    <w:rsid w:val="00FB1E85"/>
    <w:rPr>
      <w:rFonts w:ascii="Garamond" w:eastAsiaTheme="minorHAnsi" w:hAnsi="Garamond"/>
      <w:sz w:val="24"/>
      <w:lang w:eastAsia="en-US"/>
    </w:rPr>
  </w:style>
  <w:style w:type="paragraph" w:customStyle="1" w:styleId="CFA0A06ED4384A58969DEF81F8BA83C910">
    <w:name w:val="CFA0A06ED4384A58969DEF81F8BA83C910"/>
    <w:rsid w:val="00FB1E85"/>
    <w:rPr>
      <w:rFonts w:ascii="Garamond" w:eastAsiaTheme="minorHAnsi" w:hAnsi="Garamond"/>
      <w:sz w:val="24"/>
      <w:lang w:eastAsia="en-US"/>
    </w:rPr>
  </w:style>
  <w:style w:type="paragraph" w:customStyle="1" w:styleId="0D433DB8CDFB48CE8CAD4B3BB40942B710">
    <w:name w:val="0D433DB8CDFB48CE8CAD4B3BB40942B710"/>
    <w:rsid w:val="00FB1E85"/>
    <w:rPr>
      <w:rFonts w:ascii="Garamond" w:eastAsiaTheme="minorHAnsi" w:hAnsi="Garamond"/>
      <w:sz w:val="24"/>
      <w:lang w:eastAsia="en-US"/>
    </w:rPr>
  </w:style>
  <w:style w:type="paragraph" w:customStyle="1" w:styleId="4F341A23973349D8B3E1A659287365E710">
    <w:name w:val="4F341A23973349D8B3E1A659287365E710"/>
    <w:rsid w:val="00FB1E85"/>
    <w:rPr>
      <w:rFonts w:ascii="Garamond" w:eastAsiaTheme="minorHAnsi" w:hAnsi="Garamond"/>
      <w:sz w:val="24"/>
      <w:lang w:eastAsia="en-US"/>
    </w:rPr>
  </w:style>
  <w:style w:type="paragraph" w:customStyle="1" w:styleId="30C4E78F04BF4973A7ABBAEAAAC6AAC410">
    <w:name w:val="30C4E78F04BF4973A7ABBAEAAAC6AAC410"/>
    <w:rsid w:val="00FB1E85"/>
    <w:rPr>
      <w:rFonts w:ascii="Garamond" w:eastAsiaTheme="minorHAnsi" w:hAnsi="Garamond"/>
      <w:sz w:val="24"/>
      <w:lang w:eastAsia="en-US"/>
    </w:rPr>
  </w:style>
  <w:style w:type="paragraph" w:customStyle="1" w:styleId="3F55E9C90F1C407D9E621E2C85F751AF10">
    <w:name w:val="3F55E9C90F1C407D9E621E2C85F751AF10"/>
    <w:rsid w:val="00FB1E85"/>
    <w:rPr>
      <w:rFonts w:ascii="Garamond" w:eastAsiaTheme="minorHAnsi" w:hAnsi="Garamond"/>
      <w:sz w:val="24"/>
      <w:lang w:eastAsia="en-US"/>
    </w:rPr>
  </w:style>
  <w:style w:type="paragraph" w:customStyle="1" w:styleId="E6D696BC628B41C7AC48C15FD0B09FC310">
    <w:name w:val="E6D696BC628B41C7AC48C15FD0B09FC310"/>
    <w:rsid w:val="00FB1E85"/>
    <w:rPr>
      <w:rFonts w:ascii="Garamond" w:eastAsiaTheme="minorHAnsi" w:hAnsi="Garamond"/>
      <w:sz w:val="24"/>
      <w:lang w:eastAsia="en-US"/>
    </w:rPr>
  </w:style>
  <w:style w:type="paragraph" w:customStyle="1" w:styleId="C85D968D0A394C7AAEC5E40AF8957DE910">
    <w:name w:val="C85D968D0A394C7AAEC5E40AF8957DE910"/>
    <w:rsid w:val="00FB1E85"/>
    <w:rPr>
      <w:rFonts w:ascii="Garamond" w:eastAsiaTheme="minorHAnsi" w:hAnsi="Garamond"/>
      <w:sz w:val="24"/>
      <w:lang w:eastAsia="en-US"/>
    </w:rPr>
  </w:style>
  <w:style w:type="paragraph" w:customStyle="1" w:styleId="C6CBA311FFDB473BAB118E17DB7A07C010">
    <w:name w:val="C6CBA311FFDB473BAB118E17DB7A07C010"/>
    <w:rsid w:val="00FB1E85"/>
    <w:rPr>
      <w:rFonts w:ascii="Garamond" w:eastAsiaTheme="minorHAnsi" w:hAnsi="Garamond"/>
      <w:sz w:val="24"/>
      <w:lang w:eastAsia="en-US"/>
    </w:rPr>
  </w:style>
  <w:style w:type="paragraph" w:customStyle="1" w:styleId="F4A53328C4284939B2F65DB5B602661C10">
    <w:name w:val="F4A53328C4284939B2F65DB5B602661C10"/>
    <w:rsid w:val="00FB1E85"/>
    <w:rPr>
      <w:rFonts w:ascii="Garamond" w:eastAsiaTheme="minorHAnsi" w:hAnsi="Garamond"/>
      <w:sz w:val="24"/>
      <w:lang w:eastAsia="en-US"/>
    </w:rPr>
  </w:style>
  <w:style w:type="paragraph" w:customStyle="1" w:styleId="95C61B57F0274259A3E141BE8C8BAAE310">
    <w:name w:val="95C61B57F0274259A3E141BE8C8BAAE310"/>
    <w:rsid w:val="00FB1E85"/>
    <w:rPr>
      <w:rFonts w:ascii="Garamond" w:eastAsiaTheme="minorHAnsi" w:hAnsi="Garamond"/>
      <w:sz w:val="24"/>
      <w:lang w:eastAsia="en-US"/>
    </w:rPr>
  </w:style>
  <w:style w:type="paragraph" w:customStyle="1" w:styleId="3933ACCC4E6A4A4781FC8D9550CA763F10">
    <w:name w:val="3933ACCC4E6A4A4781FC8D9550CA763F10"/>
    <w:rsid w:val="00FB1E85"/>
    <w:rPr>
      <w:rFonts w:ascii="Garamond" w:eastAsiaTheme="minorHAnsi" w:hAnsi="Garamond"/>
      <w:sz w:val="24"/>
      <w:lang w:eastAsia="en-US"/>
    </w:rPr>
  </w:style>
  <w:style w:type="paragraph" w:customStyle="1" w:styleId="62823ACEDAAC4692801C42C76DD7259310">
    <w:name w:val="62823ACEDAAC4692801C42C76DD7259310"/>
    <w:rsid w:val="00FB1E85"/>
    <w:rPr>
      <w:rFonts w:ascii="Garamond" w:eastAsiaTheme="minorHAnsi" w:hAnsi="Garamond"/>
      <w:sz w:val="24"/>
      <w:lang w:eastAsia="en-US"/>
    </w:rPr>
  </w:style>
  <w:style w:type="paragraph" w:customStyle="1" w:styleId="917CB980A3BC45A784B9AD883E1C3BA010">
    <w:name w:val="917CB980A3BC45A784B9AD883E1C3BA010"/>
    <w:rsid w:val="00FB1E85"/>
    <w:rPr>
      <w:rFonts w:ascii="Garamond" w:eastAsiaTheme="minorHAnsi" w:hAnsi="Garamond"/>
      <w:sz w:val="24"/>
      <w:lang w:eastAsia="en-US"/>
    </w:rPr>
  </w:style>
  <w:style w:type="paragraph" w:customStyle="1" w:styleId="B4714E0440EB417F95D67C92852BC28510">
    <w:name w:val="B4714E0440EB417F95D67C92852BC28510"/>
    <w:rsid w:val="00FB1E85"/>
    <w:rPr>
      <w:rFonts w:ascii="Garamond" w:eastAsiaTheme="minorHAnsi" w:hAnsi="Garamond"/>
      <w:sz w:val="24"/>
      <w:lang w:eastAsia="en-US"/>
    </w:rPr>
  </w:style>
  <w:style w:type="paragraph" w:customStyle="1" w:styleId="89D2F5FA5144422E8249B8E6938A190710">
    <w:name w:val="89D2F5FA5144422E8249B8E6938A190710"/>
    <w:rsid w:val="00FB1E85"/>
    <w:rPr>
      <w:rFonts w:ascii="Garamond" w:eastAsiaTheme="minorHAnsi" w:hAnsi="Garamond"/>
      <w:sz w:val="24"/>
      <w:lang w:eastAsia="en-US"/>
    </w:rPr>
  </w:style>
  <w:style w:type="paragraph" w:customStyle="1" w:styleId="2BC1C3CAB9614A0FB9B7F7D49407CD2510">
    <w:name w:val="2BC1C3CAB9614A0FB9B7F7D49407CD2510"/>
    <w:rsid w:val="00FB1E85"/>
    <w:rPr>
      <w:rFonts w:ascii="Garamond" w:eastAsiaTheme="minorHAnsi" w:hAnsi="Garamond"/>
      <w:sz w:val="24"/>
      <w:lang w:eastAsia="en-US"/>
    </w:rPr>
  </w:style>
  <w:style w:type="paragraph" w:customStyle="1" w:styleId="38174348BFC6445BAF8357316300AE9E10">
    <w:name w:val="38174348BFC6445BAF8357316300AE9E10"/>
    <w:rsid w:val="00FB1E85"/>
    <w:rPr>
      <w:rFonts w:ascii="Garamond" w:eastAsiaTheme="minorHAnsi" w:hAnsi="Garamond"/>
      <w:sz w:val="24"/>
      <w:lang w:eastAsia="en-US"/>
    </w:rPr>
  </w:style>
  <w:style w:type="paragraph" w:customStyle="1" w:styleId="9BB94253C50344D190CD9B34E783947510">
    <w:name w:val="9BB94253C50344D190CD9B34E783947510"/>
    <w:rsid w:val="00FB1E85"/>
    <w:rPr>
      <w:rFonts w:ascii="Garamond" w:eastAsiaTheme="minorHAnsi" w:hAnsi="Garamond"/>
      <w:sz w:val="24"/>
      <w:lang w:eastAsia="en-US"/>
    </w:rPr>
  </w:style>
  <w:style w:type="paragraph" w:customStyle="1" w:styleId="A58756C751F34FEDBA02F90F6438CF4110">
    <w:name w:val="A58756C751F34FEDBA02F90F6438CF4110"/>
    <w:rsid w:val="00FB1E85"/>
    <w:rPr>
      <w:rFonts w:ascii="Garamond" w:eastAsiaTheme="minorHAnsi" w:hAnsi="Garamond"/>
      <w:sz w:val="24"/>
      <w:lang w:eastAsia="en-US"/>
    </w:rPr>
  </w:style>
  <w:style w:type="paragraph" w:customStyle="1" w:styleId="53686733D3104E49800EA28603A9E42B10">
    <w:name w:val="53686733D3104E49800EA28603A9E42B10"/>
    <w:rsid w:val="00FB1E85"/>
    <w:rPr>
      <w:rFonts w:ascii="Garamond" w:eastAsiaTheme="minorHAnsi" w:hAnsi="Garamond"/>
      <w:sz w:val="24"/>
      <w:lang w:eastAsia="en-US"/>
    </w:rPr>
  </w:style>
  <w:style w:type="paragraph" w:customStyle="1" w:styleId="583E8891572E4E12BE2AD23645151CFC10">
    <w:name w:val="583E8891572E4E12BE2AD23645151CFC10"/>
    <w:rsid w:val="00FB1E85"/>
    <w:rPr>
      <w:rFonts w:ascii="Garamond" w:eastAsiaTheme="minorHAnsi" w:hAnsi="Garamond"/>
      <w:sz w:val="24"/>
      <w:lang w:eastAsia="en-US"/>
    </w:rPr>
  </w:style>
  <w:style w:type="paragraph" w:customStyle="1" w:styleId="EBDE4FDA1B9D436EA1113C1DF026DA0410">
    <w:name w:val="EBDE4FDA1B9D436EA1113C1DF026DA0410"/>
    <w:rsid w:val="00FB1E85"/>
    <w:rPr>
      <w:rFonts w:ascii="Garamond" w:eastAsiaTheme="minorHAnsi" w:hAnsi="Garamond"/>
      <w:sz w:val="24"/>
      <w:lang w:eastAsia="en-US"/>
    </w:rPr>
  </w:style>
  <w:style w:type="paragraph" w:customStyle="1" w:styleId="4F753181D08545768DEA00493EF2DD7A">
    <w:name w:val="4F753181D08545768DEA00493EF2DD7A"/>
    <w:rsid w:val="00FB1E85"/>
    <w:rPr>
      <w:rFonts w:ascii="Garamond" w:eastAsiaTheme="minorHAnsi" w:hAnsi="Garamond"/>
      <w:sz w:val="24"/>
      <w:lang w:eastAsia="en-US"/>
    </w:rPr>
  </w:style>
  <w:style w:type="paragraph" w:customStyle="1" w:styleId="105F7BEE379B4BC6BD8D7C46AB0887AA">
    <w:name w:val="105F7BEE379B4BC6BD8D7C46AB0887AA"/>
    <w:rsid w:val="00FB1E85"/>
    <w:rPr>
      <w:rFonts w:ascii="Garamond" w:eastAsiaTheme="minorHAnsi" w:hAnsi="Garamond"/>
      <w:sz w:val="24"/>
      <w:lang w:eastAsia="en-US"/>
    </w:rPr>
  </w:style>
  <w:style w:type="paragraph" w:customStyle="1" w:styleId="F6A0290710934B34B53032A112F19F92">
    <w:name w:val="F6A0290710934B34B53032A112F19F92"/>
    <w:rsid w:val="00FB1E85"/>
    <w:rPr>
      <w:rFonts w:ascii="Garamond" w:eastAsiaTheme="minorHAnsi" w:hAnsi="Garamond"/>
      <w:sz w:val="24"/>
      <w:lang w:eastAsia="en-US"/>
    </w:rPr>
  </w:style>
  <w:style w:type="paragraph" w:customStyle="1" w:styleId="087C51526CF34FB8ADE6CA3EA91BEAA7">
    <w:name w:val="087C51526CF34FB8ADE6CA3EA91BEAA7"/>
    <w:rsid w:val="00FB1E85"/>
    <w:rPr>
      <w:rFonts w:ascii="Garamond" w:eastAsiaTheme="minorHAnsi" w:hAnsi="Garamond"/>
      <w:sz w:val="24"/>
      <w:lang w:eastAsia="en-US"/>
    </w:rPr>
  </w:style>
  <w:style w:type="paragraph" w:customStyle="1" w:styleId="516E4F74985443AB8A7FC81DCB02D729">
    <w:name w:val="516E4F74985443AB8A7FC81DCB02D729"/>
    <w:rsid w:val="00FB1E85"/>
    <w:rPr>
      <w:rFonts w:ascii="Garamond" w:eastAsiaTheme="minorHAnsi" w:hAnsi="Garamond"/>
      <w:sz w:val="24"/>
      <w:lang w:eastAsia="en-US"/>
    </w:rPr>
  </w:style>
  <w:style w:type="paragraph" w:customStyle="1" w:styleId="ECE22A6339E84C5C8B208FBBA81427E5">
    <w:name w:val="ECE22A6339E84C5C8B208FBBA81427E5"/>
    <w:rsid w:val="00FB1E85"/>
    <w:rPr>
      <w:rFonts w:ascii="Garamond" w:eastAsiaTheme="minorHAnsi" w:hAnsi="Garamond"/>
      <w:sz w:val="24"/>
      <w:lang w:eastAsia="en-US"/>
    </w:rPr>
  </w:style>
  <w:style w:type="paragraph" w:customStyle="1" w:styleId="4555B81A3B844A35BD3CBBF128C68993">
    <w:name w:val="4555B81A3B844A35BD3CBBF128C68993"/>
    <w:rsid w:val="00FB1E85"/>
    <w:rPr>
      <w:rFonts w:ascii="Garamond" w:eastAsiaTheme="minorHAnsi" w:hAnsi="Garamond"/>
      <w:sz w:val="24"/>
      <w:lang w:eastAsia="en-US"/>
    </w:rPr>
  </w:style>
  <w:style w:type="paragraph" w:customStyle="1" w:styleId="2B9CBBB66CDA433ABC38EF4770C631FB11">
    <w:name w:val="2B9CBBB66CDA433ABC38EF4770C631FB11"/>
    <w:rsid w:val="00B64F33"/>
    <w:rPr>
      <w:rFonts w:ascii="Garamond" w:eastAsiaTheme="minorHAnsi" w:hAnsi="Garamond"/>
      <w:sz w:val="24"/>
      <w:lang w:eastAsia="en-US"/>
    </w:rPr>
  </w:style>
  <w:style w:type="paragraph" w:customStyle="1" w:styleId="938275D01CFE4C419AFAC03B73A4D5B611">
    <w:name w:val="938275D01CFE4C419AFAC03B73A4D5B611"/>
    <w:rsid w:val="00B64F33"/>
    <w:rPr>
      <w:rFonts w:ascii="Garamond" w:eastAsiaTheme="minorHAnsi" w:hAnsi="Garamond"/>
      <w:sz w:val="24"/>
      <w:lang w:eastAsia="en-US"/>
    </w:rPr>
  </w:style>
  <w:style w:type="paragraph" w:customStyle="1" w:styleId="4188BCD245E74AB8AC4BC93ECC68450810">
    <w:name w:val="4188BCD245E74AB8AC4BC93ECC68450810"/>
    <w:rsid w:val="00B64F33"/>
    <w:rPr>
      <w:rFonts w:ascii="Garamond" w:eastAsiaTheme="minorHAnsi" w:hAnsi="Garamond"/>
      <w:sz w:val="24"/>
      <w:lang w:eastAsia="en-US"/>
    </w:rPr>
  </w:style>
  <w:style w:type="paragraph" w:customStyle="1" w:styleId="DE9CA0E672484D9BB4599E254082C93111">
    <w:name w:val="DE9CA0E672484D9BB4599E254082C93111"/>
    <w:rsid w:val="00B64F33"/>
    <w:rPr>
      <w:rFonts w:ascii="Garamond" w:eastAsiaTheme="minorHAnsi" w:hAnsi="Garamond"/>
      <w:sz w:val="24"/>
      <w:lang w:eastAsia="en-US"/>
    </w:rPr>
  </w:style>
  <w:style w:type="paragraph" w:customStyle="1" w:styleId="248BA24E151B46A597129E27BDDFD05D11">
    <w:name w:val="248BA24E151B46A597129E27BDDFD05D11"/>
    <w:rsid w:val="00B64F33"/>
    <w:rPr>
      <w:rFonts w:ascii="Garamond" w:eastAsiaTheme="minorHAnsi" w:hAnsi="Garamond"/>
      <w:sz w:val="24"/>
      <w:lang w:eastAsia="en-US"/>
    </w:rPr>
  </w:style>
  <w:style w:type="paragraph" w:customStyle="1" w:styleId="CFA0A06ED4384A58969DEF81F8BA83C911">
    <w:name w:val="CFA0A06ED4384A58969DEF81F8BA83C911"/>
    <w:rsid w:val="00B64F33"/>
    <w:rPr>
      <w:rFonts w:ascii="Garamond" w:eastAsiaTheme="minorHAnsi" w:hAnsi="Garamond"/>
      <w:sz w:val="24"/>
      <w:lang w:eastAsia="en-US"/>
    </w:rPr>
  </w:style>
  <w:style w:type="paragraph" w:customStyle="1" w:styleId="0D433DB8CDFB48CE8CAD4B3BB40942B711">
    <w:name w:val="0D433DB8CDFB48CE8CAD4B3BB40942B711"/>
    <w:rsid w:val="00B64F33"/>
    <w:rPr>
      <w:rFonts w:ascii="Garamond" w:eastAsiaTheme="minorHAnsi" w:hAnsi="Garamond"/>
      <w:sz w:val="24"/>
      <w:lang w:eastAsia="en-US"/>
    </w:rPr>
  </w:style>
  <w:style w:type="paragraph" w:customStyle="1" w:styleId="4F341A23973349D8B3E1A659287365E711">
    <w:name w:val="4F341A23973349D8B3E1A659287365E711"/>
    <w:rsid w:val="00B64F33"/>
    <w:rPr>
      <w:rFonts w:ascii="Garamond" w:eastAsiaTheme="minorHAnsi" w:hAnsi="Garamond"/>
      <w:sz w:val="24"/>
      <w:lang w:eastAsia="en-US"/>
    </w:rPr>
  </w:style>
  <w:style w:type="paragraph" w:customStyle="1" w:styleId="30C4E78F04BF4973A7ABBAEAAAC6AAC411">
    <w:name w:val="30C4E78F04BF4973A7ABBAEAAAC6AAC411"/>
    <w:rsid w:val="00B64F33"/>
    <w:rPr>
      <w:rFonts w:ascii="Garamond" w:eastAsiaTheme="minorHAnsi" w:hAnsi="Garamond"/>
      <w:sz w:val="24"/>
      <w:lang w:eastAsia="en-US"/>
    </w:rPr>
  </w:style>
  <w:style w:type="paragraph" w:customStyle="1" w:styleId="3F55E9C90F1C407D9E621E2C85F751AF11">
    <w:name w:val="3F55E9C90F1C407D9E621E2C85F751AF11"/>
    <w:rsid w:val="00B64F33"/>
    <w:rPr>
      <w:rFonts w:ascii="Garamond" w:eastAsiaTheme="minorHAnsi" w:hAnsi="Garamond"/>
      <w:sz w:val="24"/>
      <w:lang w:eastAsia="en-US"/>
    </w:rPr>
  </w:style>
  <w:style w:type="paragraph" w:customStyle="1" w:styleId="E6D696BC628B41C7AC48C15FD0B09FC311">
    <w:name w:val="E6D696BC628B41C7AC48C15FD0B09FC311"/>
    <w:rsid w:val="00B64F33"/>
    <w:rPr>
      <w:rFonts w:ascii="Garamond" w:eastAsiaTheme="minorHAnsi" w:hAnsi="Garamond"/>
      <w:sz w:val="24"/>
      <w:lang w:eastAsia="en-US"/>
    </w:rPr>
  </w:style>
  <w:style w:type="paragraph" w:customStyle="1" w:styleId="C85D968D0A394C7AAEC5E40AF8957DE911">
    <w:name w:val="C85D968D0A394C7AAEC5E40AF8957DE911"/>
    <w:rsid w:val="00B64F33"/>
    <w:rPr>
      <w:rFonts w:ascii="Garamond" w:eastAsiaTheme="minorHAnsi" w:hAnsi="Garamond"/>
      <w:sz w:val="24"/>
      <w:lang w:eastAsia="en-US"/>
    </w:rPr>
  </w:style>
  <w:style w:type="paragraph" w:customStyle="1" w:styleId="C6CBA311FFDB473BAB118E17DB7A07C011">
    <w:name w:val="C6CBA311FFDB473BAB118E17DB7A07C011"/>
    <w:rsid w:val="00B64F33"/>
    <w:rPr>
      <w:rFonts w:ascii="Garamond" w:eastAsiaTheme="minorHAnsi" w:hAnsi="Garamond"/>
      <w:sz w:val="24"/>
      <w:lang w:eastAsia="en-US"/>
    </w:rPr>
  </w:style>
  <w:style w:type="paragraph" w:customStyle="1" w:styleId="F4A53328C4284939B2F65DB5B602661C11">
    <w:name w:val="F4A53328C4284939B2F65DB5B602661C11"/>
    <w:rsid w:val="00B64F33"/>
    <w:rPr>
      <w:rFonts w:ascii="Garamond" w:eastAsiaTheme="minorHAnsi" w:hAnsi="Garamond"/>
      <w:sz w:val="24"/>
      <w:lang w:eastAsia="en-US"/>
    </w:rPr>
  </w:style>
  <w:style w:type="paragraph" w:customStyle="1" w:styleId="95C61B57F0274259A3E141BE8C8BAAE311">
    <w:name w:val="95C61B57F0274259A3E141BE8C8BAAE311"/>
    <w:rsid w:val="00B64F33"/>
    <w:rPr>
      <w:rFonts w:ascii="Garamond" w:eastAsiaTheme="minorHAnsi" w:hAnsi="Garamond"/>
      <w:sz w:val="24"/>
      <w:lang w:eastAsia="en-US"/>
    </w:rPr>
  </w:style>
  <w:style w:type="paragraph" w:customStyle="1" w:styleId="3933ACCC4E6A4A4781FC8D9550CA763F11">
    <w:name w:val="3933ACCC4E6A4A4781FC8D9550CA763F11"/>
    <w:rsid w:val="00B64F33"/>
    <w:rPr>
      <w:rFonts w:ascii="Garamond" w:eastAsiaTheme="minorHAnsi" w:hAnsi="Garamond"/>
      <w:sz w:val="24"/>
      <w:lang w:eastAsia="en-US"/>
    </w:rPr>
  </w:style>
  <w:style w:type="paragraph" w:customStyle="1" w:styleId="62823ACEDAAC4692801C42C76DD7259311">
    <w:name w:val="62823ACEDAAC4692801C42C76DD7259311"/>
    <w:rsid w:val="00B64F33"/>
    <w:rPr>
      <w:rFonts w:ascii="Garamond" w:eastAsiaTheme="minorHAnsi" w:hAnsi="Garamond"/>
      <w:sz w:val="24"/>
      <w:lang w:eastAsia="en-US"/>
    </w:rPr>
  </w:style>
  <w:style w:type="paragraph" w:customStyle="1" w:styleId="917CB980A3BC45A784B9AD883E1C3BA011">
    <w:name w:val="917CB980A3BC45A784B9AD883E1C3BA011"/>
    <w:rsid w:val="00B64F33"/>
    <w:rPr>
      <w:rFonts w:ascii="Garamond" w:eastAsiaTheme="minorHAnsi" w:hAnsi="Garamond"/>
      <w:sz w:val="24"/>
      <w:lang w:eastAsia="en-US"/>
    </w:rPr>
  </w:style>
  <w:style w:type="paragraph" w:customStyle="1" w:styleId="B4714E0440EB417F95D67C92852BC28511">
    <w:name w:val="B4714E0440EB417F95D67C92852BC28511"/>
    <w:rsid w:val="00B64F33"/>
    <w:rPr>
      <w:rFonts w:ascii="Garamond" w:eastAsiaTheme="minorHAnsi" w:hAnsi="Garamond"/>
      <w:sz w:val="24"/>
      <w:lang w:eastAsia="en-US"/>
    </w:rPr>
  </w:style>
  <w:style w:type="paragraph" w:customStyle="1" w:styleId="89D2F5FA5144422E8249B8E6938A190711">
    <w:name w:val="89D2F5FA5144422E8249B8E6938A190711"/>
    <w:rsid w:val="00B64F33"/>
    <w:rPr>
      <w:rFonts w:ascii="Garamond" w:eastAsiaTheme="minorHAnsi" w:hAnsi="Garamond"/>
      <w:sz w:val="24"/>
      <w:lang w:eastAsia="en-US"/>
    </w:rPr>
  </w:style>
  <w:style w:type="paragraph" w:customStyle="1" w:styleId="2BC1C3CAB9614A0FB9B7F7D49407CD2511">
    <w:name w:val="2BC1C3CAB9614A0FB9B7F7D49407CD2511"/>
    <w:rsid w:val="00B64F33"/>
    <w:rPr>
      <w:rFonts w:ascii="Garamond" w:eastAsiaTheme="minorHAnsi" w:hAnsi="Garamond"/>
      <w:sz w:val="24"/>
      <w:lang w:eastAsia="en-US"/>
    </w:rPr>
  </w:style>
  <w:style w:type="paragraph" w:customStyle="1" w:styleId="38174348BFC6445BAF8357316300AE9E11">
    <w:name w:val="38174348BFC6445BAF8357316300AE9E11"/>
    <w:rsid w:val="00B64F33"/>
    <w:rPr>
      <w:rFonts w:ascii="Garamond" w:eastAsiaTheme="minorHAnsi" w:hAnsi="Garamond"/>
      <w:sz w:val="24"/>
      <w:lang w:eastAsia="en-US"/>
    </w:rPr>
  </w:style>
  <w:style w:type="paragraph" w:customStyle="1" w:styleId="9BB94253C50344D190CD9B34E783947511">
    <w:name w:val="9BB94253C50344D190CD9B34E783947511"/>
    <w:rsid w:val="00B64F33"/>
    <w:rPr>
      <w:rFonts w:ascii="Garamond" w:eastAsiaTheme="minorHAnsi" w:hAnsi="Garamond"/>
      <w:sz w:val="24"/>
      <w:lang w:eastAsia="en-US"/>
    </w:rPr>
  </w:style>
  <w:style w:type="paragraph" w:customStyle="1" w:styleId="A58756C751F34FEDBA02F90F6438CF4111">
    <w:name w:val="A58756C751F34FEDBA02F90F6438CF4111"/>
    <w:rsid w:val="00B64F33"/>
    <w:rPr>
      <w:rFonts w:ascii="Garamond" w:eastAsiaTheme="minorHAnsi" w:hAnsi="Garamond"/>
      <w:sz w:val="24"/>
      <w:lang w:eastAsia="en-US"/>
    </w:rPr>
  </w:style>
  <w:style w:type="paragraph" w:customStyle="1" w:styleId="53686733D3104E49800EA28603A9E42B11">
    <w:name w:val="53686733D3104E49800EA28603A9E42B11"/>
    <w:rsid w:val="00B64F33"/>
    <w:rPr>
      <w:rFonts w:ascii="Garamond" w:eastAsiaTheme="minorHAnsi" w:hAnsi="Garamond"/>
      <w:sz w:val="24"/>
      <w:lang w:eastAsia="en-US"/>
    </w:rPr>
  </w:style>
  <w:style w:type="paragraph" w:customStyle="1" w:styleId="583E8891572E4E12BE2AD23645151CFC11">
    <w:name w:val="583E8891572E4E12BE2AD23645151CFC11"/>
    <w:rsid w:val="00B64F33"/>
    <w:rPr>
      <w:rFonts w:ascii="Garamond" w:eastAsiaTheme="minorHAnsi" w:hAnsi="Garamond"/>
      <w:sz w:val="24"/>
      <w:lang w:eastAsia="en-US"/>
    </w:rPr>
  </w:style>
  <w:style w:type="paragraph" w:customStyle="1" w:styleId="EBDE4FDA1B9D436EA1113C1DF026DA0411">
    <w:name w:val="EBDE4FDA1B9D436EA1113C1DF026DA0411"/>
    <w:rsid w:val="00B64F33"/>
    <w:rPr>
      <w:rFonts w:ascii="Garamond" w:eastAsiaTheme="minorHAnsi" w:hAnsi="Garamond"/>
      <w:sz w:val="24"/>
      <w:lang w:eastAsia="en-US"/>
    </w:rPr>
  </w:style>
  <w:style w:type="paragraph" w:customStyle="1" w:styleId="02837DFD92064F72ABA722A56CCD208E">
    <w:name w:val="02837DFD92064F72ABA722A56CCD208E"/>
    <w:rsid w:val="00B64F33"/>
    <w:rPr>
      <w:rFonts w:ascii="Garamond" w:eastAsiaTheme="minorHAnsi" w:hAnsi="Garamond"/>
      <w:sz w:val="24"/>
      <w:lang w:eastAsia="en-US"/>
    </w:rPr>
  </w:style>
  <w:style w:type="paragraph" w:customStyle="1" w:styleId="E4E466A1C14A426E807DBC21BF217098">
    <w:name w:val="E4E466A1C14A426E807DBC21BF217098"/>
    <w:rsid w:val="00B64F33"/>
    <w:rPr>
      <w:rFonts w:ascii="Garamond" w:eastAsiaTheme="minorHAnsi" w:hAnsi="Garamond"/>
      <w:sz w:val="24"/>
      <w:lang w:eastAsia="en-US"/>
    </w:rPr>
  </w:style>
  <w:style w:type="paragraph" w:customStyle="1" w:styleId="D96FCB624AD44A56816F145DCA54E3B8">
    <w:name w:val="D96FCB624AD44A56816F145DCA54E3B8"/>
    <w:rsid w:val="00B64F33"/>
    <w:rPr>
      <w:rFonts w:ascii="Garamond" w:eastAsiaTheme="minorHAnsi" w:hAnsi="Garamond"/>
      <w:sz w:val="24"/>
      <w:lang w:eastAsia="en-US"/>
    </w:rPr>
  </w:style>
  <w:style w:type="paragraph" w:customStyle="1" w:styleId="94CA37E58127445E88799EFBF46EF9F8">
    <w:name w:val="94CA37E58127445E88799EFBF46EF9F8"/>
    <w:rsid w:val="00B64F33"/>
    <w:rPr>
      <w:rFonts w:ascii="Garamond" w:eastAsiaTheme="minorHAnsi" w:hAnsi="Garamond"/>
      <w:sz w:val="24"/>
      <w:lang w:eastAsia="en-US"/>
    </w:rPr>
  </w:style>
  <w:style w:type="paragraph" w:customStyle="1" w:styleId="C9F7B7F327A944D19FBDBCE559B3C631">
    <w:name w:val="C9F7B7F327A944D19FBDBCE559B3C631"/>
    <w:rsid w:val="00B64F33"/>
    <w:rPr>
      <w:rFonts w:ascii="Garamond" w:eastAsiaTheme="minorHAnsi" w:hAnsi="Garamond"/>
      <w:sz w:val="24"/>
      <w:lang w:eastAsia="en-US"/>
    </w:rPr>
  </w:style>
  <w:style w:type="paragraph" w:customStyle="1" w:styleId="6EE0960724AF404EB105D2B4D21730BB">
    <w:name w:val="6EE0960724AF404EB105D2B4D21730BB"/>
    <w:rsid w:val="00B64F33"/>
    <w:rPr>
      <w:rFonts w:ascii="Garamond" w:eastAsiaTheme="minorHAnsi" w:hAnsi="Garamond"/>
      <w:sz w:val="24"/>
      <w:lang w:eastAsia="en-US"/>
    </w:rPr>
  </w:style>
  <w:style w:type="paragraph" w:customStyle="1" w:styleId="238DEAAC5A9840BEA19F0DFBD8A5224F">
    <w:name w:val="238DEAAC5A9840BEA19F0DFBD8A5224F"/>
    <w:rsid w:val="00B64F33"/>
    <w:rPr>
      <w:rFonts w:ascii="Garamond" w:eastAsiaTheme="minorHAnsi" w:hAnsi="Garamond"/>
      <w:sz w:val="24"/>
      <w:lang w:eastAsia="en-US"/>
    </w:rPr>
  </w:style>
  <w:style w:type="paragraph" w:customStyle="1" w:styleId="2B9CBBB66CDA433ABC38EF4770C631FB12">
    <w:name w:val="2B9CBBB66CDA433ABC38EF4770C631FB12"/>
    <w:rsid w:val="00B64F33"/>
    <w:rPr>
      <w:rFonts w:ascii="Garamond" w:eastAsiaTheme="minorHAnsi" w:hAnsi="Garamond"/>
      <w:sz w:val="24"/>
      <w:lang w:eastAsia="en-US"/>
    </w:rPr>
  </w:style>
  <w:style w:type="paragraph" w:customStyle="1" w:styleId="938275D01CFE4C419AFAC03B73A4D5B612">
    <w:name w:val="938275D01CFE4C419AFAC03B73A4D5B612"/>
    <w:rsid w:val="00B64F33"/>
    <w:rPr>
      <w:rFonts w:ascii="Garamond" w:eastAsiaTheme="minorHAnsi" w:hAnsi="Garamond"/>
      <w:sz w:val="24"/>
      <w:lang w:eastAsia="en-US"/>
    </w:rPr>
  </w:style>
  <w:style w:type="paragraph" w:customStyle="1" w:styleId="4188BCD245E74AB8AC4BC93ECC68450811">
    <w:name w:val="4188BCD245E74AB8AC4BC93ECC68450811"/>
    <w:rsid w:val="00B64F33"/>
    <w:rPr>
      <w:rFonts w:ascii="Garamond" w:eastAsiaTheme="minorHAnsi" w:hAnsi="Garamond"/>
      <w:sz w:val="24"/>
      <w:lang w:eastAsia="en-US"/>
    </w:rPr>
  </w:style>
  <w:style w:type="paragraph" w:customStyle="1" w:styleId="DE9CA0E672484D9BB4599E254082C93112">
    <w:name w:val="DE9CA0E672484D9BB4599E254082C93112"/>
    <w:rsid w:val="00B64F33"/>
    <w:rPr>
      <w:rFonts w:ascii="Garamond" w:eastAsiaTheme="minorHAnsi" w:hAnsi="Garamond"/>
      <w:sz w:val="24"/>
      <w:lang w:eastAsia="en-US"/>
    </w:rPr>
  </w:style>
  <w:style w:type="paragraph" w:customStyle="1" w:styleId="248BA24E151B46A597129E27BDDFD05D12">
    <w:name w:val="248BA24E151B46A597129E27BDDFD05D12"/>
    <w:rsid w:val="00B64F33"/>
    <w:rPr>
      <w:rFonts w:ascii="Garamond" w:eastAsiaTheme="minorHAnsi" w:hAnsi="Garamond"/>
      <w:sz w:val="24"/>
      <w:lang w:eastAsia="en-US"/>
    </w:rPr>
  </w:style>
  <w:style w:type="paragraph" w:customStyle="1" w:styleId="CFA0A06ED4384A58969DEF81F8BA83C912">
    <w:name w:val="CFA0A06ED4384A58969DEF81F8BA83C912"/>
    <w:rsid w:val="00B64F33"/>
    <w:rPr>
      <w:rFonts w:ascii="Garamond" w:eastAsiaTheme="minorHAnsi" w:hAnsi="Garamond"/>
      <w:sz w:val="24"/>
      <w:lang w:eastAsia="en-US"/>
    </w:rPr>
  </w:style>
  <w:style w:type="paragraph" w:customStyle="1" w:styleId="0D433DB8CDFB48CE8CAD4B3BB40942B712">
    <w:name w:val="0D433DB8CDFB48CE8CAD4B3BB40942B712"/>
    <w:rsid w:val="00B64F33"/>
    <w:rPr>
      <w:rFonts w:ascii="Garamond" w:eastAsiaTheme="minorHAnsi" w:hAnsi="Garamond"/>
      <w:sz w:val="24"/>
      <w:lang w:eastAsia="en-US"/>
    </w:rPr>
  </w:style>
  <w:style w:type="paragraph" w:customStyle="1" w:styleId="4F341A23973349D8B3E1A659287365E712">
    <w:name w:val="4F341A23973349D8B3E1A659287365E712"/>
    <w:rsid w:val="00B64F33"/>
    <w:rPr>
      <w:rFonts w:ascii="Garamond" w:eastAsiaTheme="minorHAnsi" w:hAnsi="Garamond"/>
      <w:sz w:val="24"/>
      <w:lang w:eastAsia="en-US"/>
    </w:rPr>
  </w:style>
  <w:style w:type="paragraph" w:customStyle="1" w:styleId="30C4E78F04BF4973A7ABBAEAAAC6AAC412">
    <w:name w:val="30C4E78F04BF4973A7ABBAEAAAC6AAC412"/>
    <w:rsid w:val="00B64F33"/>
    <w:rPr>
      <w:rFonts w:ascii="Garamond" w:eastAsiaTheme="minorHAnsi" w:hAnsi="Garamond"/>
      <w:sz w:val="24"/>
      <w:lang w:eastAsia="en-US"/>
    </w:rPr>
  </w:style>
  <w:style w:type="paragraph" w:customStyle="1" w:styleId="3F55E9C90F1C407D9E621E2C85F751AF12">
    <w:name w:val="3F55E9C90F1C407D9E621E2C85F751AF12"/>
    <w:rsid w:val="00B64F33"/>
    <w:rPr>
      <w:rFonts w:ascii="Garamond" w:eastAsiaTheme="minorHAnsi" w:hAnsi="Garamond"/>
      <w:sz w:val="24"/>
      <w:lang w:eastAsia="en-US"/>
    </w:rPr>
  </w:style>
  <w:style w:type="paragraph" w:customStyle="1" w:styleId="E6D696BC628B41C7AC48C15FD0B09FC312">
    <w:name w:val="E6D696BC628B41C7AC48C15FD0B09FC312"/>
    <w:rsid w:val="00B64F33"/>
    <w:rPr>
      <w:rFonts w:ascii="Garamond" w:eastAsiaTheme="minorHAnsi" w:hAnsi="Garamond"/>
      <w:sz w:val="24"/>
      <w:lang w:eastAsia="en-US"/>
    </w:rPr>
  </w:style>
  <w:style w:type="paragraph" w:customStyle="1" w:styleId="C85D968D0A394C7AAEC5E40AF8957DE912">
    <w:name w:val="C85D968D0A394C7AAEC5E40AF8957DE912"/>
    <w:rsid w:val="00B64F33"/>
    <w:rPr>
      <w:rFonts w:ascii="Garamond" w:eastAsiaTheme="minorHAnsi" w:hAnsi="Garamond"/>
      <w:sz w:val="24"/>
      <w:lang w:eastAsia="en-US"/>
    </w:rPr>
  </w:style>
  <w:style w:type="paragraph" w:customStyle="1" w:styleId="C6CBA311FFDB473BAB118E17DB7A07C012">
    <w:name w:val="C6CBA311FFDB473BAB118E17DB7A07C012"/>
    <w:rsid w:val="00B64F33"/>
    <w:rPr>
      <w:rFonts w:ascii="Garamond" w:eastAsiaTheme="minorHAnsi" w:hAnsi="Garamond"/>
      <w:sz w:val="24"/>
      <w:lang w:eastAsia="en-US"/>
    </w:rPr>
  </w:style>
  <w:style w:type="paragraph" w:customStyle="1" w:styleId="F4A53328C4284939B2F65DB5B602661C12">
    <w:name w:val="F4A53328C4284939B2F65DB5B602661C12"/>
    <w:rsid w:val="00B64F33"/>
    <w:rPr>
      <w:rFonts w:ascii="Garamond" w:eastAsiaTheme="minorHAnsi" w:hAnsi="Garamond"/>
      <w:sz w:val="24"/>
      <w:lang w:eastAsia="en-US"/>
    </w:rPr>
  </w:style>
  <w:style w:type="paragraph" w:customStyle="1" w:styleId="95C61B57F0274259A3E141BE8C8BAAE312">
    <w:name w:val="95C61B57F0274259A3E141BE8C8BAAE312"/>
    <w:rsid w:val="00B64F33"/>
    <w:rPr>
      <w:rFonts w:ascii="Garamond" w:eastAsiaTheme="minorHAnsi" w:hAnsi="Garamond"/>
      <w:sz w:val="24"/>
      <w:lang w:eastAsia="en-US"/>
    </w:rPr>
  </w:style>
  <w:style w:type="paragraph" w:customStyle="1" w:styleId="3933ACCC4E6A4A4781FC8D9550CA763F12">
    <w:name w:val="3933ACCC4E6A4A4781FC8D9550CA763F12"/>
    <w:rsid w:val="00B64F33"/>
    <w:rPr>
      <w:rFonts w:ascii="Garamond" w:eastAsiaTheme="minorHAnsi" w:hAnsi="Garamond"/>
      <w:sz w:val="24"/>
      <w:lang w:eastAsia="en-US"/>
    </w:rPr>
  </w:style>
  <w:style w:type="paragraph" w:customStyle="1" w:styleId="62823ACEDAAC4692801C42C76DD7259312">
    <w:name w:val="62823ACEDAAC4692801C42C76DD7259312"/>
    <w:rsid w:val="00B64F33"/>
    <w:rPr>
      <w:rFonts w:ascii="Garamond" w:eastAsiaTheme="minorHAnsi" w:hAnsi="Garamond"/>
      <w:sz w:val="24"/>
      <w:lang w:eastAsia="en-US"/>
    </w:rPr>
  </w:style>
  <w:style w:type="paragraph" w:customStyle="1" w:styleId="917CB980A3BC45A784B9AD883E1C3BA012">
    <w:name w:val="917CB980A3BC45A784B9AD883E1C3BA012"/>
    <w:rsid w:val="00B64F33"/>
    <w:rPr>
      <w:rFonts w:ascii="Garamond" w:eastAsiaTheme="minorHAnsi" w:hAnsi="Garamond"/>
      <w:sz w:val="24"/>
      <w:lang w:eastAsia="en-US"/>
    </w:rPr>
  </w:style>
  <w:style w:type="paragraph" w:customStyle="1" w:styleId="B4714E0440EB417F95D67C92852BC28512">
    <w:name w:val="B4714E0440EB417F95D67C92852BC28512"/>
    <w:rsid w:val="00B64F33"/>
    <w:rPr>
      <w:rFonts w:ascii="Garamond" w:eastAsiaTheme="minorHAnsi" w:hAnsi="Garamond"/>
      <w:sz w:val="24"/>
      <w:lang w:eastAsia="en-US"/>
    </w:rPr>
  </w:style>
  <w:style w:type="paragraph" w:customStyle="1" w:styleId="89D2F5FA5144422E8249B8E6938A190712">
    <w:name w:val="89D2F5FA5144422E8249B8E6938A190712"/>
    <w:rsid w:val="00B64F33"/>
    <w:rPr>
      <w:rFonts w:ascii="Garamond" w:eastAsiaTheme="minorHAnsi" w:hAnsi="Garamond"/>
      <w:sz w:val="24"/>
      <w:lang w:eastAsia="en-US"/>
    </w:rPr>
  </w:style>
  <w:style w:type="paragraph" w:customStyle="1" w:styleId="2BC1C3CAB9614A0FB9B7F7D49407CD2512">
    <w:name w:val="2BC1C3CAB9614A0FB9B7F7D49407CD2512"/>
    <w:rsid w:val="00B64F33"/>
    <w:rPr>
      <w:rFonts w:ascii="Garamond" w:eastAsiaTheme="minorHAnsi" w:hAnsi="Garamond"/>
      <w:sz w:val="24"/>
      <w:lang w:eastAsia="en-US"/>
    </w:rPr>
  </w:style>
  <w:style w:type="paragraph" w:customStyle="1" w:styleId="38174348BFC6445BAF8357316300AE9E12">
    <w:name w:val="38174348BFC6445BAF8357316300AE9E12"/>
    <w:rsid w:val="00B64F33"/>
    <w:rPr>
      <w:rFonts w:ascii="Garamond" w:eastAsiaTheme="minorHAnsi" w:hAnsi="Garamond"/>
      <w:sz w:val="24"/>
      <w:lang w:eastAsia="en-US"/>
    </w:rPr>
  </w:style>
  <w:style w:type="paragraph" w:customStyle="1" w:styleId="9BB94253C50344D190CD9B34E783947512">
    <w:name w:val="9BB94253C50344D190CD9B34E783947512"/>
    <w:rsid w:val="00B64F33"/>
    <w:rPr>
      <w:rFonts w:ascii="Garamond" w:eastAsiaTheme="minorHAnsi" w:hAnsi="Garamond"/>
      <w:sz w:val="24"/>
      <w:lang w:eastAsia="en-US"/>
    </w:rPr>
  </w:style>
  <w:style w:type="paragraph" w:customStyle="1" w:styleId="A58756C751F34FEDBA02F90F6438CF4112">
    <w:name w:val="A58756C751F34FEDBA02F90F6438CF4112"/>
    <w:rsid w:val="00B64F33"/>
    <w:rPr>
      <w:rFonts w:ascii="Garamond" w:eastAsiaTheme="minorHAnsi" w:hAnsi="Garamond"/>
      <w:sz w:val="24"/>
      <w:lang w:eastAsia="en-US"/>
    </w:rPr>
  </w:style>
  <w:style w:type="paragraph" w:customStyle="1" w:styleId="53686733D3104E49800EA28603A9E42B12">
    <w:name w:val="53686733D3104E49800EA28603A9E42B12"/>
    <w:rsid w:val="00B64F33"/>
    <w:rPr>
      <w:rFonts w:ascii="Garamond" w:eastAsiaTheme="minorHAnsi" w:hAnsi="Garamond"/>
      <w:sz w:val="24"/>
      <w:lang w:eastAsia="en-US"/>
    </w:rPr>
  </w:style>
  <w:style w:type="paragraph" w:customStyle="1" w:styleId="583E8891572E4E12BE2AD23645151CFC12">
    <w:name w:val="583E8891572E4E12BE2AD23645151CFC12"/>
    <w:rsid w:val="00B64F33"/>
    <w:rPr>
      <w:rFonts w:ascii="Garamond" w:eastAsiaTheme="minorHAnsi" w:hAnsi="Garamond"/>
      <w:sz w:val="24"/>
      <w:lang w:eastAsia="en-US"/>
    </w:rPr>
  </w:style>
  <w:style w:type="paragraph" w:customStyle="1" w:styleId="EBDE4FDA1B9D436EA1113C1DF026DA0412">
    <w:name w:val="EBDE4FDA1B9D436EA1113C1DF026DA0412"/>
    <w:rsid w:val="00B64F33"/>
    <w:rPr>
      <w:rFonts w:ascii="Garamond" w:eastAsiaTheme="minorHAnsi" w:hAnsi="Garamond"/>
      <w:sz w:val="24"/>
      <w:lang w:eastAsia="en-US"/>
    </w:rPr>
  </w:style>
  <w:style w:type="paragraph" w:customStyle="1" w:styleId="02837DFD92064F72ABA722A56CCD208E1">
    <w:name w:val="02837DFD92064F72ABA722A56CCD208E1"/>
    <w:rsid w:val="00B64F33"/>
    <w:rPr>
      <w:rFonts w:ascii="Garamond" w:eastAsiaTheme="minorHAnsi" w:hAnsi="Garamond"/>
      <w:sz w:val="24"/>
      <w:lang w:eastAsia="en-US"/>
    </w:rPr>
  </w:style>
  <w:style w:type="paragraph" w:customStyle="1" w:styleId="E4E466A1C14A426E807DBC21BF2170981">
    <w:name w:val="E4E466A1C14A426E807DBC21BF2170981"/>
    <w:rsid w:val="00B64F33"/>
    <w:rPr>
      <w:rFonts w:ascii="Garamond" w:eastAsiaTheme="minorHAnsi" w:hAnsi="Garamond"/>
      <w:sz w:val="24"/>
      <w:lang w:eastAsia="en-US"/>
    </w:rPr>
  </w:style>
  <w:style w:type="paragraph" w:customStyle="1" w:styleId="D96FCB624AD44A56816F145DCA54E3B81">
    <w:name w:val="D96FCB624AD44A56816F145DCA54E3B81"/>
    <w:rsid w:val="00B64F33"/>
    <w:rPr>
      <w:rFonts w:ascii="Garamond" w:eastAsiaTheme="minorHAnsi" w:hAnsi="Garamond"/>
      <w:sz w:val="24"/>
      <w:lang w:eastAsia="en-US"/>
    </w:rPr>
  </w:style>
  <w:style w:type="paragraph" w:customStyle="1" w:styleId="94CA37E58127445E88799EFBF46EF9F81">
    <w:name w:val="94CA37E58127445E88799EFBF46EF9F81"/>
    <w:rsid w:val="00B64F33"/>
    <w:rPr>
      <w:rFonts w:ascii="Garamond" w:eastAsiaTheme="minorHAnsi" w:hAnsi="Garamond"/>
      <w:sz w:val="24"/>
      <w:lang w:eastAsia="en-US"/>
    </w:rPr>
  </w:style>
  <w:style w:type="paragraph" w:customStyle="1" w:styleId="C9F7B7F327A944D19FBDBCE559B3C6311">
    <w:name w:val="C9F7B7F327A944D19FBDBCE559B3C6311"/>
    <w:rsid w:val="00B64F33"/>
    <w:rPr>
      <w:rFonts w:ascii="Garamond" w:eastAsiaTheme="minorHAnsi" w:hAnsi="Garamond"/>
      <w:sz w:val="24"/>
      <w:lang w:eastAsia="en-US"/>
    </w:rPr>
  </w:style>
  <w:style w:type="paragraph" w:customStyle="1" w:styleId="6EE0960724AF404EB105D2B4D21730BB1">
    <w:name w:val="6EE0960724AF404EB105D2B4D21730BB1"/>
    <w:rsid w:val="00B64F33"/>
    <w:rPr>
      <w:rFonts w:ascii="Garamond" w:eastAsiaTheme="minorHAnsi" w:hAnsi="Garamond"/>
      <w:sz w:val="24"/>
      <w:lang w:eastAsia="en-US"/>
    </w:rPr>
  </w:style>
  <w:style w:type="paragraph" w:customStyle="1" w:styleId="238DEAAC5A9840BEA19F0DFBD8A5224F1">
    <w:name w:val="238DEAAC5A9840BEA19F0DFBD8A5224F1"/>
    <w:rsid w:val="00B64F33"/>
    <w:rPr>
      <w:rFonts w:ascii="Garamond" w:eastAsiaTheme="minorHAnsi" w:hAnsi="Garamond"/>
      <w:sz w:val="24"/>
      <w:lang w:eastAsia="en-US"/>
    </w:rPr>
  </w:style>
  <w:style w:type="paragraph" w:customStyle="1" w:styleId="5F8FF1228C214569B4C3C266B8E2DAAC">
    <w:name w:val="5F8FF1228C214569B4C3C266B8E2DAAC"/>
    <w:rsid w:val="00057E35"/>
  </w:style>
  <w:style w:type="paragraph" w:customStyle="1" w:styleId="D3374A5A592F487D9C336AB0F9CBEDDA">
    <w:name w:val="D3374A5A592F487D9C336AB0F9CBEDDA"/>
    <w:rsid w:val="00057E35"/>
  </w:style>
  <w:style w:type="paragraph" w:customStyle="1" w:styleId="52D996D242094E028987F9218F43B47D">
    <w:name w:val="52D996D242094E028987F9218F43B47D"/>
    <w:rsid w:val="00057E35"/>
  </w:style>
  <w:style w:type="paragraph" w:customStyle="1" w:styleId="6F15003470AB4149B07400146A72166B">
    <w:name w:val="6F15003470AB4149B07400146A72166B"/>
    <w:rsid w:val="00057E35"/>
  </w:style>
  <w:style w:type="paragraph" w:customStyle="1" w:styleId="A7385A3327AB42FEABCD2A47375841AF">
    <w:name w:val="A7385A3327AB42FEABCD2A47375841AF"/>
    <w:rsid w:val="00057E35"/>
  </w:style>
  <w:style w:type="paragraph" w:customStyle="1" w:styleId="014F99C38E86443EA307481166A1237B">
    <w:name w:val="014F99C38E86443EA307481166A1237B"/>
    <w:rsid w:val="00057E35"/>
  </w:style>
  <w:style w:type="paragraph" w:customStyle="1" w:styleId="A732C027C9A54D17B5F22AF6F402E898">
    <w:name w:val="A732C027C9A54D17B5F22AF6F402E898"/>
    <w:rsid w:val="00057E35"/>
  </w:style>
  <w:style w:type="paragraph" w:customStyle="1" w:styleId="D265DCCF4CCE496FA6BDABF47B70322F">
    <w:name w:val="D265DCCF4CCE496FA6BDABF47B70322F"/>
    <w:rsid w:val="00057E35"/>
  </w:style>
  <w:style w:type="paragraph" w:customStyle="1" w:styleId="FAE00CA0DA9140BB82DC846B6958C507">
    <w:name w:val="FAE00CA0DA9140BB82DC846B6958C507"/>
    <w:rsid w:val="00057E35"/>
  </w:style>
  <w:style w:type="paragraph" w:customStyle="1" w:styleId="F8AADB9900024DCBB6033A898222C447">
    <w:name w:val="F8AADB9900024DCBB6033A898222C447"/>
    <w:rsid w:val="00057E35"/>
  </w:style>
  <w:style w:type="paragraph" w:customStyle="1" w:styleId="355956FB2A674B30B22A7C7C8A98A773">
    <w:name w:val="355956FB2A674B30B22A7C7C8A98A773"/>
    <w:rsid w:val="00057E35"/>
  </w:style>
  <w:style w:type="paragraph" w:customStyle="1" w:styleId="A5F6D50769A04D97ADDF2770C7399DE4">
    <w:name w:val="A5F6D50769A04D97ADDF2770C7399DE4"/>
    <w:rsid w:val="00057E35"/>
  </w:style>
  <w:style w:type="paragraph" w:customStyle="1" w:styleId="9A055CDBC811496FA509941EDFEDE97D">
    <w:name w:val="9A055CDBC811496FA509941EDFEDE97D"/>
    <w:rsid w:val="00057E35"/>
  </w:style>
  <w:style w:type="paragraph" w:customStyle="1" w:styleId="F870F4EAF3A64D8B904B47FA39DAD35B">
    <w:name w:val="F870F4EAF3A64D8B904B47FA39DAD35B"/>
    <w:rsid w:val="00057E35"/>
  </w:style>
  <w:style w:type="paragraph" w:customStyle="1" w:styleId="9C163DF12C3F466EB1AF4B6CA6C666AC">
    <w:name w:val="9C163DF12C3F466EB1AF4B6CA6C666AC"/>
    <w:rsid w:val="00057E35"/>
  </w:style>
  <w:style w:type="paragraph" w:customStyle="1" w:styleId="D3C71F9A56244A49842F4EE86ACC580E">
    <w:name w:val="D3C71F9A56244A49842F4EE86ACC580E"/>
    <w:rsid w:val="00057E35"/>
  </w:style>
  <w:style w:type="paragraph" w:customStyle="1" w:styleId="4188BCD245E74AB8AC4BC93ECC68450812">
    <w:name w:val="4188BCD245E74AB8AC4BC93ECC68450812"/>
    <w:rsid w:val="00057E35"/>
    <w:rPr>
      <w:rFonts w:ascii="Garamond" w:eastAsiaTheme="minorHAnsi" w:hAnsi="Garamond"/>
      <w:sz w:val="24"/>
      <w:lang w:eastAsia="en-US"/>
    </w:rPr>
  </w:style>
  <w:style w:type="paragraph" w:customStyle="1" w:styleId="DE9CA0E672484D9BB4599E254082C93113">
    <w:name w:val="DE9CA0E672484D9BB4599E254082C93113"/>
    <w:rsid w:val="00057E35"/>
    <w:rPr>
      <w:rFonts w:ascii="Garamond" w:eastAsiaTheme="minorHAnsi" w:hAnsi="Garamond"/>
      <w:sz w:val="24"/>
      <w:lang w:eastAsia="en-US"/>
    </w:rPr>
  </w:style>
  <w:style w:type="paragraph" w:customStyle="1" w:styleId="248BA24E151B46A597129E27BDDFD05D13">
    <w:name w:val="248BA24E151B46A597129E27BDDFD05D13"/>
    <w:rsid w:val="00057E35"/>
    <w:rPr>
      <w:rFonts w:ascii="Garamond" w:eastAsiaTheme="minorHAnsi" w:hAnsi="Garamond"/>
      <w:sz w:val="24"/>
      <w:lang w:eastAsia="en-US"/>
    </w:rPr>
  </w:style>
  <w:style w:type="paragraph" w:customStyle="1" w:styleId="CFA0A06ED4384A58969DEF81F8BA83C913">
    <w:name w:val="CFA0A06ED4384A58969DEF81F8BA83C913"/>
    <w:rsid w:val="00057E35"/>
    <w:rPr>
      <w:rFonts w:ascii="Garamond" w:eastAsiaTheme="minorHAnsi" w:hAnsi="Garamond"/>
      <w:sz w:val="24"/>
      <w:lang w:eastAsia="en-US"/>
    </w:rPr>
  </w:style>
  <w:style w:type="paragraph" w:customStyle="1" w:styleId="0D433DB8CDFB48CE8CAD4B3BB40942B713">
    <w:name w:val="0D433DB8CDFB48CE8CAD4B3BB40942B713"/>
    <w:rsid w:val="00057E35"/>
    <w:rPr>
      <w:rFonts w:ascii="Garamond" w:eastAsiaTheme="minorHAnsi" w:hAnsi="Garamond"/>
      <w:sz w:val="24"/>
      <w:lang w:eastAsia="en-US"/>
    </w:rPr>
  </w:style>
  <w:style w:type="paragraph" w:customStyle="1" w:styleId="4F341A23973349D8B3E1A659287365E713">
    <w:name w:val="4F341A23973349D8B3E1A659287365E713"/>
    <w:rsid w:val="00057E35"/>
    <w:rPr>
      <w:rFonts w:ascii="Garamond" w:eastAsiaTheme="minorHAnsi" w:hAnsi="Garamond"/>
      <w:sz w:val="24"/>
      <w:lang w:eastAsia="en-US"/>
    </w:rPr>
  </w:style>
  <w:style w:type="paragraph" w:customStyle="1" w:styleId="30C4E78F04BF4973A7ABBAEAAAC6AAC413">
    <w:name w:val="30C4E78F04BF4973A7ABBAEAAAC6AAC413"/>
    <w:rsid w:val="00057E35"/>
    <w:rPr>
      <w:rFonts w:ascii="Garamond" w:eastAsiaTheme="minorHAnsi" w:hAnsi="Garamond"/>
      <w:sz w:val="24"/>
      <w:lang w:eastAsia="en-US"/>
    </w:rPr>
  </w:style>
  <w:style w:type="paragraph" w:customStyle="1" w:styleId="3F55E9C90F1C407D9E621E2C85F751AF13">
    <w:name w:val="3F55E9C90F1C407D9E621E2C85F751AF13"/>
    <w:rsid w:val="00057E35"/>
    <w:rPr>
      <w:rFonts w:ascii="Garamond" w:eastAsiaTheme="minorHAnsi" w:hAnsi="Garamond"/>
      <w:sz w:val="24"/>
      <w:lang w:eastAsia="en-US"/>
    </w:rPr>
  </w:style>
  <w:style w:type="paragraph" w:customStyle="1" w:styleId="E6D696BC628B41C7AC48C15FD0B09FC313">
    <w:name w:val="E6D696BC628B41C7AC48C15FD0B09FC313"/>
    <w:rsid w:val="00057E35"/>
    <w:rPr>
      <w:rFonts w:ascii="Garamond" w:eastAsiaTheme="minorHAnsi" w:hAnsi="Garamond"/>
      <w:sz w:val="24"/>
      <w:lang w:eastAsia="en-US"/>
    </w:rPr>
  </w:style>
  <w:style w:type="paragraph" w:customStyle="1" w:styleId="C85D968D0A394C7AAEC5E40AF8957DE913">
    <w:name w:val="C85D968D0A394C7AAEC5E40AF8957DE913"/>
    <w:rsid w:val="00057E35"/>
    <w:rPr>
      <w:rFonts w:ascii="Garamond" w:eastAsiaTheme="minorHAnsi" w:hAnsi="Garamond"/>
      <w:sz w:val="24"/>
      <w:lang w:eastAsia="en-US"/>
    </w:rPr>
  </w:style>
  <w:style w:type="paragraph" w:customStyle="1" w:styleId="C6CBA311FFDB473BAB118E17DB7A07C013">
    <w:name w:val="C6CBA311FFDB473BAB118E17DB7A07C013"/>
    <w:rsid w:val="00057E35"/>
    <w:rPr>
      <w:rFonts w:ascii="Garamond" w:eastAsiaTheme="minorHAnsi" w:hAnsi="Garamond"/>
      <w:sz w:val="24"/>
      <w:lang w:eastAsia="en-US"/>
    </w:rPr>
  </w:style>
  <w:style w:type="paragraph" w:customStyle="1" w:styleId="F4A53328C4284939B2F65DB5B602661C13">
    <w:name w:val="F4A53328C4284939B2F65DB5B602661C13"/>
    <w:rsid w:val="00057E35"/>
    <w:rPr>
      <w:rFonts w:ascii="Garamond" w:eastAsiaTheme="minorHAnsi" w:hAnsi="Garamond"/>
      <w:sz w:val="24"/>
      <w:lang w:eastAsia="en-US"/>
    </w:rPr>
  </w:style>
  <w:style w:type="paragraph" w:customStyle="1" w:styleId="95C61B57F0274259A3E141BE8C8BAAE313">
    <w:name w:val="95C61B57F0274259A3E141BE8C8BAAE313"/>
    <w:rsid w:val="00057E35"/>
    <w:rPr>
      <w:rFonts w:ascii="Garamond" w:eastAsiaTheme="minorHAnsi" w:hAnsi="Garamond"/>
      <w:sz w:val="24"/>
      <w:lang w:eastAsia="en-US"/>
    </w:rPr>
  </w:style>
  <w:style w:type="paragraph" w:customStyle="1" w:styleId="3933ACCC4E6A4A4781FC8D9550CA763F13">
    <w:name w:val="3933ACCC4E6A4A4781FC8D9550CA763F13"/>
    <w:rsid w:val="00057E35"/>
    <w:rPr>
      <w:rFonts w:ascii="Garamond" w:eastAsiaTheme="minorHAnsi" w:hAnsi="Garamond"/>
      <w:sz w:val="24"/>
      <w:lang w:eastAsia="en-US"/>
    </w:rPr>
  </w:style>
  <w:style w:type="paragraph" w:customStyle="1" w:styleId="62823ACEDAAC4692801C42C76DD7259313">
    <w:name w:val="62823ACEDAAC4692801C42C76DD7259313"/>
    <w:rsid w:val="00057E35"/>
    <w:rPr>
      <w:rFonts w:ascii="Garamond" w:eastAsiaTheme="minorHAnsi" w:hAnsi="Garamond"/>
      <w:sz w:val="24"/>
      <w:lang w:eastAsia="en-US"/>
    </w:rPr>
  </w:style>
  <w:style w:type="paragraph" w:customStyle="1" w:styleId="917CB980A3BC45A784B9AD883E1C3BA013">
    <w:name w:val="917CB980A3BC45A784B9AD883E1C3BA013"/>
    <w:rsid w:val="00057E35"/>
    <w:rPr>
      <w:rFonts w:ascii="Garamond" w:eastAsiaTheme="minorHAnsi" w:hAnsi="Garamond"/>
      <w:sz w:val="24"/>
      <w:lang w:eastAsia="en-US"/>
    </w:rPr>
  </w:style>
  <w:style w:type="paragraph" w:customStyle="1" w:styleId="B4714E0440EB417F95D67C92852BC28513">
    <w:name w:val="B4714E0440EB417F95D67C92852BC28513"/>
    <w:rsid w:val="00057E35"/>
    <w:rPr>
      <w:rFonts w:ascii="Garamond" w:eastAsiaTheme="minorHAnsi" w:hAnsi="Garamond"/>
      <w:sz w:val="24"/>
      <w:lang w:eastAsia="en-US"/>
    </w:rPr>
  </w:style>
  <w:style w:type="paragraph" w:customStyle="1" w:styleId="6F204089E7D44E0DAE3117E130B9CD3A">
    <w:name w:val="6F204089E7D44E0DAE3117E130B9CD3A"/>
    <w:rsid w:val="00057E35"/>
    <w:rPr>
      <w:rFonts w:ascii="Garamond" w:eastAsiaTheme="minorHAnsi" w:hAnsi="Garamond"/>
      <w:sz w:val="24"/>
      <w:lang w:eastAsia="en-US"/>
    </w:rPr>
  </w:style>
  <w:style w:type="paragraph" w:customStyle="1" w:styleId="4003947C43BF43FC93D630549A0A2141">
    <w:name w:val="4003947C43BF43FC93D630549A0A2141"/>
    <w:rsid w:val="00057E35"/>
    <w:rPr>
      <w:rFonts w:ascii="Garamond" w:eastAsiaTheme="minorHAnsi" w:hAnsi="Garamond"/>
      <w:sz w:val="24"/>
      <w:lang w:eastAsia="en-US"/>
    </w:rPr>
  </w:style>
  <w:style w:type="paragraph" w:customStyle="1" w:styleId="0AEF64A9A5534B77A79DE1B5DF54B4AD">
    <w:name w:val="0AEF64A9A5534B77A79DE1B5DF54B4AD"/>
    <w:rsid w:val="00057E35"/>
    <w:rPr>
      <w:rFonts w:ascii="Garamond" w:eastAsiaTheme="minorHAnsi" w:hAnsi="Garamond"/>
      <w:sz w:val="24"/>
      <w:lang w:eastAsia="en-US"/>
    </w:rPr>
  </w:style>
  <w:style w:type="paragraph" w:customStyle="1" w:styleId="B51CD762986F4DDF85E308BC492D1598">
    <w:name w:val="B51CD762986F4DDF85E308BC492D1598"/>
    <w:rsid w:val="00057E35"/>
    <w:rPr>
      <w:rFonts w:ascii="Garamond" w:eastAsiaTheme="minorHAnsi" w:hAnsi="Garamond"/>
      <w:sz w:val="24"/>
      <w:lang w:eastAsia="en-US"/>
    </w:rPr>
  </w:style>
  <w:style w:type="paragraph" w:customStyle="1" w:styleId="F6EA3679E911425692F5CCF03024DB91">
    <w:name w:val="F6EA3679E911425692F5CCF03024DB91"/>
    <w:rsid w:val="00057E35"/>
    <w:rPr>
      <w:rFonts w:ascii="Garamond" w:eastAsiaTheme="minorHAnsi" w:hAnsi="Garamond"/>
      <w:sz w:val="24"/>
      <w:lang w:eastAsia="en-US"/>
    </w:rPr>
  </w:style>
  <w:style w:type="paragraph" w:customStyle="1" w:styleId="59504FA631F948B787283476CF81C763">
    <w:name w:val="59504FA631F948B787283476CF81C763"/>
    <w:rsid w:val="00057E35"/>
    <w:rPr>
      <w:rFonts w:ascii="Garamond" w:eastAsiaTheme="minorHAnsi" w:hAnsi="Garamond"/>
      <w:sz w:val="24"/>
      <w:lang w:eastAsia="en-US"/>
    </w:rPr>
  </w:style>
  <w:style w:type="paragraph" w:customStyle="1" w:styleId="DA2B27D94A264430A64574A57107507E">
    <w:name w:val="DA2B27D94A264430A64574A57107507E"/>
    <w:rsid w:val="00057E35"/>
    <w:rPr>
      <w:rFonts w:ascii="Garamond" w:eastAsiaTheme="minorHAnsi" w:hAnsi="Garamond"/>
      <w:sz w:val="24"/>
      <w:lang w:eastAsia="en-US"/>
    </w:rPr>
  </w:style>
  <w:style w:type="paragraph" w:customStyle="1" w:styleId="F95B0983C71B4C2D89D02B07CE903738">
    <w:name w:val="F95B0983C71B4C2D89D02B07CE903738"/>
    <w:rsid w:val="00057E35"/>
    <w:rPr>
      <w:rFonts w:ascii="Garamond" w:eastAsiaTheme="minorHAnsi" w:hAnsi="Garamond"/>
      <w:sz w:val="24"/>
      <w:lang w:eastAsia="en-US"/>
    </w:rPr>
  </w:style>
  <w:style w:type="paragraph" w:customStyle="1" w:styleId="4C54D41780D541228FF4F2D259A15270">
    <w:name w:val="4C54D41780D541228FF4F2D259A15270"/>
    <w:rsid w:val="00057E35"/>
    <w:rPr>
      <w:rFonts w:ascii="Garamond" w:eastAsiaTheme="minorHAnsi" w:hAnsi="Garamond"/>
      <w:sz w:val="24"/>
      <w:lang w:eastAsia="en-US"/>
    </w:rPr>
  </w:style>
  <w:style w:type="paragraph" w:customStyle="1" w:styleId="F0CFE08AE21D4A76A1BF782D1099A75D">
    <w:name w:val="F0CFE08AE21D4A76A1BF782D1099A75D"/>
    <w:rsid w:val="00057E35"/>
    <w:rPr>
      <w:rFonts w:ascii="Garamond" w:eastAsiaTheme="minorHAnsi" w:hAnsi="Garamond"/>
      <w:sz w:val="24"/>
      <w:lang w:eastAsia="en-US"/>
    </w:rPr>
  </w:style>
  <w:style w:type="paragraph" w:customStyle="1" w:styleId="9B8CE6DDAA5D4B93B8FF7C657572881E">
    <w:name w:val="9B8CE6DDAA5D4B93B8FF7C657572881E"/>
    <w:rsid w:val="00057E35"/>
    <w:rPr>
      <w:rFonts w:ascii="Garamond" w:eastAsiaTheme="minorHAnsi" w:hAnsi="Garamond"/>
      <w:sz w:val="24"/>
      <w:lang w:eastAsia="en-US"/>
    </w:rPr>
  </w:style>
  <w:style w:type="paragraph" w:customStyle="1" w:styleId="AE1FBCD736B544889D83BC7ACD2BD38F">
    <w:name w:val="AE1FBCD736B544889D83BC7ACD2BD38F"/>
    <w:rsid w:val="00057E35"/>
    <w:rPr>
      <w:rFonts w:ascii="Garamond" w:eastAsiaTheme="minorHAnsi" w:hAnsi="Garamond"/>
      <w:sz w:val="24"/>
      <w:lang w:eastAsia="en-US"/>
    </w:rPr>
  </w:style>
  <w:style w:type="paragraph" w:customStyle="1" w:styleId="9ECB3BD72C2C4D3EB0CDE51C12CF5690">
    <w:name w:val="9ECB3BD72C2C4D3EB0CDE51C12CF5690"/>
    <w:rsid w:val="00057E35"/>
    <w:rPr>
      <w:rFonts w:ascii="Garamond" w:eastAsiaTheme="minorHAnsi" w:hAnsi="Garamond"/>
      <w:sz w:val="24"/>
      <w:lang w:eastAsia="en-US"/>
    </w:rPr>
  </w:style>
  <w:style w:type="paragraph" w:customStyle="1" w:styleId="393392E08D194832B456BFB65EE40906">
    <w:name w:val="393392E08D194832B456BFB65EE40906"/>
    <w:rsid w:val="00057E35"/>
    <w:rPr>
      <w:rFonts w:ascii="Garamond" w:eastAsiaTheme="minorHAnsi" w:hAnsi="Garamond"/>
      <w:sz w:val="24"/>
      <w:lang w:eastAsia="en-US"/>
    </w:rPr>
  </w:style>
  <w:style w:type="paragraph" w:customStyle="1" w:styleId="73D8D9A44E8B4F489BCE480FD0799BB4">
    <w:name w:val="73D8D9A44E8B4F489BCE480FD0799BB4"/>
    <w:rsid w:val="00057E35"/>
    <w:rPr>
      <w:rFonts w:ascii="Garamond" w:eastAsiaTheme="minorHAnsi" w:hAnsi="Garamond"/>
      <w:sz w:val="24"/>
      <w:lang w:eastAsia="en-US"/>
    </w:rPr>
  </w:style>
  <w:style w:type="paragraph" w:customStyle="1" w:styleId="CE568259CB4D4A85B24D39599A9916C6">
    <w:name w:val="CE568259CB4D4A85B24D39599A9916C6"/>
    <w:rsid w:val="00057E35"/>
    <w:rPr>
      <w:rFonts w:ascii="Garamond" w:eastAsiaTheme="minorHAnsi" w:hAnsi="Garamond"/>
      <w:sz w:val="24"/>
      <w:lang w:eastAsia="en-US"/>
    </w:rPr>
  </w:style>
  <w:style w:type="paragraph" w:customStyle="1" w:styleId="89D2F5FA5144422E8249B8E6938A190713">
    <w:name w:val="89D2F5FA5144422E8249B8E6938A190713"/>
    <w:rsid w:val="00057E35"/>
    <w:rPr>
      <w:rFonts w:ascii="Garamond" w:eastAsiaTheme="minorHAnsi" w:hAnsi="Garamond"/>
      <w:sz w:val="24"/>
      <w:lang w:eastAsia="en-US"/>
    </w:rPr>
  </w:style>
  <w:style w:type="paragraph" w:customStyle="1" w:styleId="2BC1C3CAB9614A0FB9B7F7D49407CD2513">
    <w:name w:val="2BC1C3CAB9614A0FB9B7F7D49407CD2513"/>
    <w:rsid w:val="00057E35"/>
    <w:rPr>
      <w:rFonts w:ascii="Garamond" w:eastAsiaTheme="minorHAnsi" w:hAnsi="Garamond"/>
      <w:sz w:val="24"/>
      <w:lang w:eastAsia="en-US"/>
    </w:rPr>
  </w:style>
  <w:style w:type="paragraph" w:customStyle="1" w:styleId="655E1212B5F2426C84D192144E678B79">
    <w:name w:val="655E1212B5F2426C84D192144E678B79"/>
    <w:rsid w:val="00057E35"/>
    <w:rPr>
      <w:rFonts w:ascii="Garamond" w:eastAsiaTheme="minorHAnsi" w:hAnsi="Garamond"/>
      <w:sz w:val="24"/>
      <w:lang w:eastAsia="en-US"/>
    </w:rPr>
  </w:style>
  <w:style w:type="paragraph" w:customStyle="1" w:styleId="638BD685EDB74278BDB42763E51F9469">
    <w:name w:val="638BD685EDB74278BDB42763E51F9469"/>
    <w:rsid w:val="00057E35"/>
    <w:rPr>
      <w:rFonts w:ascii="Garamond" w:eastAsiaTheme="minorHAnsi" w:hAnsi="Garamond"/>
      <w:sz w:val="24"/>
      <w:lang w:eastAsia="en-US"/>
    </w:rPr>
  </w:style>
  <w:style w:type="paragraph" w:customStyle="1" w:styleId="2ECA3ABC963F4E3485F836D09F7B767B">
    <w:name w:val="2ECA3ABC963F4E3485F836D09F7B767B"/>
    <w:rsid w:val="00057E35"/>
    <w:rPr>
      <w:rFonts w:ascii="Garamond" w:eastAsiaTheme="minorHAnsi" w:hAnsi="Garamond"/>
      <w:sz w:val="24"/>
      <w:lang w:eastAsia="en-US"/>
    </w:rPr>
  </w:style>
  <w:style w:type="paragraph" w:customStyle="1" w:styleId="DCEDDBD5F1FD473399AEAFF5224F9EBF">
    <w:name w:val="DCEDDBD5F1FD473399AEAFF5224F9EBF"/>
    <w:rsid w:val="00057E35"/>
    <w:rPr>
      <w:rFonts w:ascii="Garamond" w:eastAsiaTheme="minorHAnsi" w:hAnsi="Garamond"/>
      <w:sz w:val="24"/>
      <w:lang w:eastAsia="en-US"/>
    </w:rPr>
  </w:style>
  <w:style w:type="paragraph" w:customStyle="1" w:styleId="E4180EEFEBF14A53A184A5666965F823">
    <w:name w:val="E4180EEFEBF14A53A184A5666965F823"/>
    <w:rsid w:val="00057E35"/>
    <w:rPr>
      <w:rFonts w:ascii="Garamond" w:eastAsiaTheme="minorHAnsi" w:hAnsi="Garamond"/>
      <w:sz w:val="24"/>
      <w:lang w:eastAsia="en-US"/>
    </w:rPr>
  </w:style>
  <w:style w:type="paragraph" w:customStyle="1" w:styleId="9F6B4BA37A2F47F99748656327BFE8AD">
    <w:name w:val="9F6B4BA37A2F47F99748656327BFE8AD"/>
    <w:rsid w:val="00057E35"/>
    <w:rPr>
      <w:rFonts w:ascii="Garamond" w:eastAsiaTheme="minorHAnsi" w:hAnsi="Garamond"/>
      <w:sz w:val="24"/>
      <w:lang w:eastAsia="en-US"/>
    </w:rPr>
  </w:style>
  <w:style w:type="paragraph" w:customStyle="1" w:styleId="2C5DAD7D86CF478F814C7EE287485800">
    <w:name w:val="2C5DAD7D86CF478F814C7EE287485800"/>
    <w:rsid w:val="00057E35"/>
    <w:rPr>
      <w:rFonts w:ascii="Garamond" w:eastAsiaTheme="minorHAnsi" w:hAnsi="Garamond"/>
      <w:sz w:val="24"/>
      <w:lang w:eastAsia="en-US"/>
    </w:rPr>
  </w:style>
  <w:style w:type="paragraph" w:customStyle="1" w:styleId="C38F07EDC5214B59B0B426573C8729AA">
    <w:name w:val="C38F07EDC5214B59B0B426573C8729AA"/>
    <w:rsid w:val="00057E35"/>
    <w:rPr>
      <w:rFonts w:ascii="Garamond" w:eastAsiaTheme="minorHAnsi" w:hAnsi="Garamond"/>
      <w:sz w:val="24"/>
      <w:lang w:eastAsia="en-US"/>
    </w:rPr>
  </w:style>
  <w:style w:type="paragraph" w:customStyle="1" w:styleId="737B2305C508430D86652FCEDA49F9D7">
    <w:name w:val="737B2305C508430D86652FCEDA49F9D7"/>
    <w:rsid w:val="00057E35"/>
    <w:rPr>
      <w:rFonts w:ascii="Garamond" w:eastAsiaTheme="minorHAnsi" w:hAnsi="Garamond"/>
      <w:sz w:val="24"/>
      <w:lang w:eastAsia="en-US"/>
    </w:rPr>
  </w:style>
  <w:style w:type="paragraph" w:customStyle="1" w:styleId="5A1A3B57609F44DFAE05DE459EAF1565">
    <w:name w:val="5A1A3B57609F44DFAE05DE459EAF1565"/>
    <w:rsid w:val="00057E35"/>
    <w:rPr>
      <w:rFonts w:ascii="Garamond" w:eastAsiaTheme="minorHAnsi" w:hAnsi="Garamond"/>
      <w:sz w:val="24"/>
      <w:lang w:eastAsia="en-US"/>
    </w:rPr>
  </w:style>
  <w:style w:type="paragraph" w:customStyle="1" w:styleId="0AC0DC18BBE543F0AA3420987794C482">
    <w:name w:val="0AC0DC18BBE543F0AA3420987794C482"/>
    <w:rsid w:val="00057E35"/>
    <w:rPr>
      <w:rFonts w:ascii="Garamond" w:eastAsiaTheme="minorHAnsi" w:hAnsi="Garamond"/>
      <w:sz w:val="24"/>
      <w:lang w:eastAsia="en-US"/>
    </w:rPr>
  </w:style>
  <w:style w:type="paragraph" w:customStyle="1" w:styleId="8BB99243CD014AF5BDEC2E2CA7AF655B">
    <w:name w:val="8BB99243CD014AF5BDEC2E2CA7AF655B"/>
    <w:rsid w:val="00057E35"/>
    <w:rPr>
      <w:rFonts w:ascii="Garamond" w:eastAsiaTheme="minorHAnsi" w:hAnsi="Garamond"/>
      <w:sz w:val="24"/>
      <w:lang w:eastAsia="en-US"/>
    </w:rPr>
  </w:style>
  <w:style w:type="paragraph" w:customStyle="1" w:styleId="0C1C5F92A7B24C81A4AC03FF4390B250">
    <w:name w:val="0C1C5F92A7B24C81A4AC03FF4390B250"/>
    <w:rsid w:val="00057E35"/>
    <w:rPr>
      <w:rFonts w:ascii="Garamond" w:eastAsiaTheme="minorHAnsi" w:hAnsi="Garamond"/>
      <w:sz w:val="24"/>
      <w:lang w:eastAsia="en-US"/>
    </w:rPr>
  </w:style>
  <w:style w:type="paragraph" w:customStyle="1" w:styleId="9507DB7FA5094FE596348B64EEDBFDF4">
    <w:name w:val="9507DB7FA5094FE596348B64EEDBFDF4"/>
    <w:rsid w:val="00DA5364"/>
  </w:style>
  <w:style w:type="paragraph" w:customStyle="1" w:styleId="2B9CBBB66CDA433ABC38EF4770C631FB13">
    <w:name w:val="2B9CBBB66CDA433ABC38EF4770C631FB13"/>
    <w:rsid w:val="00AD3F16"/>
    <w:rPr>
      <w:rFonts w:ascii="Garamond" w:eastAsiaTheme="minorHAnsi" w:hAnsi="Garamond"/>
      <w:sz w:val="24"/>
      <w:lang w:eastAsia="en-US"/>
    </w:rPr>
  </w:style>
  <w:style w:type="paragraph" w:customStyle="1" w:styleId="938275D01CFE4C419AFAC03B73A4D5B613">
    <w:name w:val="938275D01CFE4C419AFAC03B73A4D5B613"/>
    <w:rsid w:val="00AD3F16"/>
    <w:rPr>
      <w:rFonts w:ascii="Garamond" w:eastAsiaTheme="minorHAnsi" w:hAnsi="Garamond"/>
      <w:sz w:val="24"/>
      <w:lang w:eastAsia="en-US"/>
    </w:rPr>
  </w:style>
  <w:style w:type="paragraph" w:customStyle="1" w:styleId="4188BCD245E74AB8AC4BC93ECC68450813">
    <w:name w:val="4188BCD245E74AB8AC4BC93ECC68450813"/>
    <w:rsid w:val="00AD3F16"/>
    <w:rPr>
      <w:rFonts w:ascii="Garamond" w:eastAsiaTheme="minorHAnsi" w:hAnsi="Garamond"/>
      <w:sz w:val="24"/>
      <w:lang w:eastAsia="en-US"/>
    </w:rPr>
  </w:style>
  <w:style w:type="paragraph" w:customStyle="1" w:styleId="DE9CA0E672484D9BB4599E254082C93114">
    <w:name w:val="DE9CA0E672484D9BB4599E254082C93114"/>
    <w:rsid w:val="00AD3F16"/>
    <w:rPr>
      <w:rFonts w:ascii="Garamond" w:eastAsiaTheme="minorHAnsi" w:hAnsi="Garamond"/>
      <w:sz w:val="24"/>
      <w:lang w:eastAsia="en-US"/>
    </w:rPr>
  </w:style>
  <w:style w:type="paragraph" w:customStyle="1" w:styleId="248BA24E151B46A597129E27BDDFD05D14">
    <w:name w:val="248BA24E151B46A597129E27BDDFD05D14"/>
    <w:rsid w:val="00AD3F16"/>
    <w:rPr>
      <w:rFonts w:ascii="Garamond" w:eastAsiaTheme="minorHAnsi" w:hAnsi="Garamond"/>
      <w:sz w:val="24"/>
      <w:lang w:eastAsia="en-US"/>
    </w:rPr>
  </w:style>
  <w:style w:type="paragraph" w:customStyle="1" w:styleId="CFA0A06ED4384A58969DEF81F8BA83C914">
    <w:name w:val="CFA0A06ED4384A58969DEF81F8BA83C914"/>
    <w:rsid w:val="00AD3F16"/>
    <w:rPr>
      <w:rFonts w:ascii="Garamond" w:eastAsiaTheme="minorHAnsi" w:hAnsi="Garamond"/>
      <w:sz w:val="24"/>
      <w:lang w:eastAsia="en-US"/>
    </w:rPr>
  </w:style>
  <w:style w:type="paragraph" w:customStyle="1" w:styleId="0D433DB8CDFB48CE8CAD4B3BB40942B714">
    <w:name w:val="0D433DB8CDFB48CE8CAD4B3BB40942B714"/>
    <w:rsid w:val="00AD3F16"/>
    <w:rPr>
      <w:rFonts w:ascii="Garamond" w:eastAsiaTheme="minorHAnsi" w:hAnsi="Garamond"/>
      <w:sz w:val="24"/>
      <w:lang w:eastAsia="en-US"/>
    </w:rPr>
  </w:style>
  <w:style w:type="paragraph" w:customStyle="1" w:styleId="4F341A23973349D8B3E1A659287365E714">
    <w:name w:val="4F341A23973349D8B3E1A659287365E714"/>
    <w:rsid w:val="00AD3F16"/>
    <w:rPr>
      <w:rFonts w:ascii="Garamond" w:eastAsiaTheme="minorHAnsi" w:hAnsi="Garamond"/>
      <w:sz w:val="24"/>
      <w:lang w:eastAsia="en-US"/>
    </w:rPr>
  </w:style>
  <w:style w:type="paragraph" w:customStyle="1" w:styleId="30C4E78F04BF4973A7ABBAEAAAC6AAC414">
    <w:name w:val="30C4E78F04BF4973A7ABBAEAAAC6AAC414"/>
    <w:rsid w:val="00AD3F16"/>
    <w:rPr>
      <w:rFonts w:ascii="Garamond" w:eastAsiaTheme="minorHAnsi" w:hAnsi="Garamond"/>
      <w:sz w:val="24"/>
      <w:lang w:eastAsia="en-US"/>
    </w:rPr>
  </w:style>
  <w:style w:type="paragraph" w:customStyle="1" w:styleId="3F55E9C90F1C407D9E621E2C85F751AF14">
    <w:name w:val="3F55E9C90F1C407D9E621E2C85F751AF14"/>
    <w:rsid w:val="00AD3F16"/>
    <w:rPr>
      <w:rFonts w:ascii="Garamond" w:eastAsiaTheme="minorHAnsi" w:hAnsi="Garamond"/>
      <w:sz w:val="24"/>
      <w:lang w:eastAsia="en-US"/>
    </w:rPr>
  </w:style>
  <w:style w:type="paragraph" w:customStyle="1" w:styleId="E6D696BC628B41C7AC48C15FD0B09FC314">
    <w:name w:val="E6D696BC628B41C7AC48C15FD0B09FC314"/>
    <w:rsid w:val="00AD3F16"/>
    <w:rPr>
      <w:rFonts w:ascii="Garamond" w:eastAsiaTheme="minorHAnsi" w:hAnsi="Garamond"/>
      <w:sz w:val="24"/>
      <w:lang w:eastAsia="en-US"/>
    </w:rPr>
  </w:style>
  <w:style w:type="paragraph" w:customStyle="1" w:styleId="C85D968D0A394C7AAEC5E40AF8957DE914">
    <w:name w:val="C85D968D0A394C7AAEC5E40AF8957DE914"/>
    <w:rsid w:val="00AD3F16"/>
    <w:rPr>
      <w:rFonts w:ascii="Garamond" w:eastAsiaTheme="minorHAnsi" w:hAnsi="Garamond"/>
      <w:sz w:val="24"/>
      <w:lang w:eastAsia="en-US"/>
    </w:rPr>
  </w:style>
  <w:style w:type="paragraph" w:customStyle="1" w:styleId="C6CBA311FFDB473BAB118E17DB7A07C014">
    <w:name w:val="C6CBA311FFDB473BAB118E17DB7A07C014"/>
    <w:rsid w:val="00AD3F16"/>
    <w:rPr>
      <w:rFonts w:ascii="Garamond" w:eastAsiaTheme="minorHAnsi" w:hAnsi="Garamond"/>
      <w:sz w:val="24"/>
      <w:lang w:eastAsia="en-US"/>
    </w:rPr>
  </w:style>
  <w:style w:type="paragraph" w:customStyle="1" w:styleId="F4A53328C4284939B2F65DB5B602661C14">
    <w:name w:val="F4A53328C4284939B2F65DB5B602661C14"/>
    <w:rsid w:val="00AD3F16"/>
    <w:rPr>
      <w:rFonts w:ascii="Garamond" w:eastAsiaTheme="minorHAnsi" w:hAnsi="Garamond"/>
      <w:sz w:val="24"/>
      <w:lang w:eastAsia="en-US"/>
    </w:rPr>
  </w:style>
  <w:style w:type="paragraph" w:customStyle="1" w:styleId="95C61B57F0274259A3E141BE8C8BAAE314">
    <w:name w:val="95C61B57F0274259A3E141BE8C8BAAE314"/>
    <w:rsid w:val="00AD3F16"/>
    <w:rPr>
      <w:rFonts w:ascii="Garamond" w:eastAsiaTheme="minorHAnsi" w:hAnsi="Garamond"/>
      <w:sz w:val="24"/>
      <w:lang w:eastAsia="en-US"/>
    </w:rPr>
  </w:style>
  <w:style w:type="paragraph" w:customStyle="1" w:styleId="3933ACCC4E6A4A4781FC8D9550CA763F14">
    <w:name w:val="3933ACCC4E6A4A4781FC8D9550CA763F14"/>
    <w:rsid w:val="00AD3F16"/>
    <w:rPr>
      <w:rFonts w:ascii="Garamond" w:eastAsiaTheme="minorHAnsi" w:hAnsi="Garamond"/>
      <w:sz w:val="24"/>
      <w:lang w:eastAsia="en-US"/>
    </w:rPr>
  </w:style>
  <w:style w:type="paragraph" w:customStyle="1" w:styleId="62823ACEDAAC4692801C42C76DD7259314">
    <w:name w:val="62823ACEDAAC4692801C42C76DD7259314"/>
    <w:rsid w:val="00AD3F16"/>
    <w:rPr>
      <w:rFonts w:ascii="Garamond" w:eastAsiaTheme="minorHAnsi" w:hAnsi="Garamond"/>
      <w:sz w:val="24"/>
      <w:lang w:eastAsia="en-US"/>
    </w:rPr>
  </w:style>
  <w:style w:type="paragraph" w:customStyle="1" w:styleId="917CB980A3BC45A784B9AD883E1C3BA014">
    <w:name w:val="917CB980A3BC45A784B9AD883E1C3BA014"/>
    <w:rsid w:val="00AD3F16"/>
    <w:rPr>
      <w:rFonts w:ascii="Garamond" w:eastAsiaTheme="minorHAnsi" w:hAnsi="Garamond"/>
      <w:sz w:val="24"/>
      <w:lang w:eastAsia="en-US"/>
    </w:rPr>
  </w:style>
  <w:style w:type="paragraph" w:customStyle="1" w:styleId="B4714E0440EB417F95D67C92852BC28514">
    <w:name w:val="B4714E0440EB417F95D67C92852BC28514"/>
    <w:rsid w:val="00AD3F16"/>
    <w:rPr>
      <w:rFonts w:ascii="Garamond" w:eastAsiaTheme="minorHAnsi" w:hAnsi="Garamond"/>
      <w:sz w:val="24"/>
      <w:lang w:eastAsia="en-US"/>
    </w:rPr>
  </w:style>
  <w:style w:type="paragraph" w:customStyle="1" w:styleId="6F204089E7D44E0DAE3117E130B9CD3A1">
    <w:name w:val="6F204089E7D44E0DAE3117E130B9CD3A1"/>
    <w:rsid w:val="00AD3F16"/>
    <w:rPr>
      <w:rFonts w:ascii="Garamond" w:eastAsiaTheme="minorHAnsi" w:hAnsi="Garamond"/>
      <w:sz w:val="24"/>
      <w:lang w:eastAsia="en-US"/>
    </w:rPr>
  </w:style>
  <w:style w:type="paragraph" w:customStyle="1" w:styleId="4003947C43BF43FC93D630549A0A21411">
    <w:name w:val="4003947C43BF43FC93D630549A0A21411"/>
    <w:rsid w:val="00AD3F16"/>
    <w:rPr>
      <w:rFonts w:ascii="Garamond" w:eastAsiaTheme="minorHAnsi" w:hAnsi="Garamond"/>
      <w:sz w:val="24"/>
      <w:lang w:eastAsia="en-US"/>
    </w:rPr>
  </w:style>
  <w:style w:type="paragraph" w:customStyle="1" w:styleId="0AEF64A9A5534B77A79DE1B5DF54B4AD1">
    <w:name w:val="0AEF64A9A5534B77A79DE1B5DF54B4AD1"/>
    <w:rsid w:val="00AD3F16"/>
    <w:rPr>
      <w:rFonts w:ascii="Garamond" w:eastAsiaTheme="minorHAnsi" w:hAnsi="Garamond"/>
      <w:sz w:val="24"/>
      <w:lang w:eastAsia="en-US"/>
    </w:rPr>
  </w:style>
  <w:style w:type="paragraph" w:customStyle="1" w:styleId="B51CD762986F4DDF85E308BC492D15981">
    <w:name w:val="B51CD762986F4DDF85E308BC492D15981"/>
    <w:rsid w:val="00AD3F16"/>
    <w:rPr>
      <w:rFonts w:ascii="Garamond" w:eastAsiaTheme="minorHAnsi" w:hAnsi="Garamond"/>
      <w:sz w:val="24"/>
      <w:lang w:eastAsia="en-US"/>
    </w:rPr>
  </w:style>
  <w:style w:type="paragraph" w:customStyle="1" w:styleId="F6EA3679E911425692F5CCF03024DB911">
    <w:name w:val="F6EA3679E911425692F5CCF03024DB911"/>
    <w:rsid w:val="00AD3F16"/>
    <w:rPr>
      <w:rFonts w:ascii="Garamond" w:eastAsiaTheme="minorHAnsi" w:hAnsi="Garamond"/>
      <w:sz w:val="24"/>
      <w:lang w:eastAsia="en-US"/>
    </w:rPr>
  </w:style>
  <w:style w:type="paragraph" w:customStyle="1" w:styleId="59504FA631F948B787283476CF81C7631">
    <w:name w:val="59504FA631F948B787283476CF81C7631"/>
    <w:rsid w:val="00AD3F16"/>
    <w:rPr>
      <w:rFonts w:ascii="Garamond" w:eastAsiaTheme="minorHAnsi" w:hAnsi="Garamond"/>
      <w:sz w:val="24"/>
      <w:lang w:eastAsia="en-US"/>
    </w:rPr>
  </w:style>
  <w:style w:type="paragraph" w:customStyle="1" w:styleId="DA2B27D94A264430A64574A57107507E1">
    <w:name w:val="DA2B27D94A264430A64574A57107507E1"/>
    <w:rsid w:val="00AD3F16"/>
    <w:rPr>
      <w:rFonts w:ascii="Garamond" w:eastAsiaTheme="minorHAnsi" w:hAnsi="Garamond"/>
      <w:sz w:val="24"/>
      <w:lang w:eastAsia="en-US"/>
    </w:rPr>
  </w:style>
  <w:style w:type="paragraph" w:customStyle="1" w:styleId="F95B0983C71B4C2D89D02B07CE9037381">
    <w:name w:val="F95B0983C71B4C2D89D02B07CE9037381"/>
    <w:rsid w:val="00AD3F16"/>
    <w:rPr>
      <w:rFonts w:ascii="Garamond" w:eastAsiaTheme="minorHAnsi" w:hAnsi="Garamond"/>
      <w:sz w:val="24"/>
      <w:lang w:eastAsia="en-US"/>
    </w:rPr>
  </w:style>
  <w:style w:type="paragraph" w:customStyle="1" w:styleId="4C54D41780D541228FF4F2D259A152701">
    <w:name w:val="4C54D41780D541228FF4F2D259A152701"/>
    <w:rsid w:val="00AD3F16"/>
    <w:rPr>
      <w:rFonts w:ascii="Garamond" w:eastAsiaTheme="minorHAnsi" w:hAnsi="Garamond"/>
      <w:sz w:val="24"/>
      <w:lang w:eastAsia="en-US"/>
    </w:rPr>
  </w:style>
  <w:style w:type="paragraph" w:customStyle="1" w:styleId="F0CFE08AE21D4A76A1BF782D1099A75D1">
    <w:name w:val="F0CFE08AE21D4A76A1BF782D1099A75D1"/>
    <w:rsid w:val="00AD3F16"/>
    <w:rPr>
      <w:rFonts w:ascii="Garamond" w:eastAsiaTheme="minorHAnsi" w:hAnsi="Garamond"/>
      <w:sz w:val="24"/>
      <w:lang w:eastAsia="en-US"/>
    </w:rPr>
  </w:style>
  <w:style w:type="paragraph" w:customStyle="1" w:styleId="9B8CE6DDAA5D4B93B8FF7C657572881E1">
    <w:name w:val="9B8CE6DDAA5D4B93B8FF7C657572881E1"/>
    <w:rsid w:val="00AD3F16"/>
    <w:rPr>
      <w:rFonts w:ascii="Garamond" w:eastAsiaTheme="minorHAnsi" w:hAnsi="Garamond"/>
      <w:sz w:val="24"/>
      <w:lang w:eastAsia="en-US"/>
    </w:rPr>
  </w:style>
  <w:style w:type="paragraph" w:customStyle="1" w:styleId="AE1FBCD736B544889D83BC7ACD2BD38F1">
    <w:name w:val="AE1FBCD736B544889D83BC7ACD2BD38F1"/>
    <w:rsid w:val="00AD3F16"/>
    <w:rPr>
      <w:rFonts w:ascii="Garamond" w:eastAsiaTheme="minorHAnsi" w:hAnsi="Garamond"/>
      <w:sz w:val="24"/>
      <w:lang w:eastAsia="en-US"/>
    </w:rPr>
  </w:style>
  <w:style w:type="paragraph" w:customStyle="1" w:styleId="9ECB3BD72C2C4D3EB0CDE51C12CF56901">
    <w:name w:val="9ECB3BD72C2C4D3EB0CDE51C12CF56901"/>
    <w:rsid w:val="00AD3F16"/>
    <w:rPr>
      <w:rFonts w:ascii="Garamond" w:eastAsiaTheme="minorHAnsi" w:hAnsi="Garamond"/>
      <w:sz w:val="24"/>
      <w:lang w:eastAsia="en-US"/>
    </w:rPr>
  </w:style>
  <w:style w:type="paragraph" w:customStyle="1" w:styleId="393392E08D194832B456BFB65EE409061">
    <w:name w:val="393392E08D194832B456BFB65EE409061"/>
    <w:rsid w:val="00AD3F16"/>
    <w:rPr>
      <w:rFonts w:ascii="Garamond" w:eastAsiaTheme="minorHAnsi" w:hAnsi="Garamond"/>
      <w:sz w:val="24"/>
      <w:lang w:eastAsia="en-US"/>
    </w:rPr>
  </w:style>
  <w:style w:type="paragraph" w:customStyle="1" w:styleId="CE568259CB4D4A85B24D39599A9916C61">
    <w:name w:val="CE568259CB4D4A85B24D39599A9916C61"/>
    <w:rsid w:val="00AD3F16"/>
    <w:rPr>
      <w:rFonts w:ascii="Garamond" w:eastAsiaTheme="minorHAnsi" w:hAnsi="Garamond"/>
      <w:sz w:val="24"/>
      <w:lang w:eastAsia="en-US"/>
    </w:rPr>
  </w:style>
  <w:style w:type="paragraph" w:customStyle="1" w:styleId="89D2F5FA5144422E8249B8E6938A190714">
    <w:name w:val="89D2F5FA5144422E8249B8E6938A190714"/>
    <w:rsid w:val="00AD3F16"/>
    <w:rPr>
      <w:rFonts w:ascii="Garamond" w:eastAsiaTheme="minorHAnsi" w:hAnsi="Garamond"/>
      <w:sz w:val="24"/>
      <w:lang w:eastAsia="en-US"/>
    </w:rPr>
  </w:style>
  <w:style w:type="paragraph" w:customStyle="1" w:styleId="2BC1C3CAB9614A0FB9B7F7D49407CD2514">
    <w:name w:val="2BC1C3CAB9614A0FB9B7F7D49407CD2514"/>
    <w:rsid w:val="00AD3F16"/>
    <w:rPr>
      <w:rFonts w:ascii="Garamond" w:eastAsiaTheme="minorHAnsi" w:hAnsi="Garamond"/>
      <w:sz w:val="24"/>
      <w:lang w:eastAsia="en-US"/>
    </w:rPr>
  </w:style>
  <w:style w:type="paragraph" w:customStyle="1" w:styleId="655E1212B5F2426C84D192144E678B791">
    <w:name w:val="655E1212B5F2426C84D192144E678B791"/>
    <w:rsid w:val="00AD3F16"/>
    <w:rPr>
      <w:rFonts w:ascii="Garamond" w:eastAsiaTheme="minorHAnsi" w:hAnsi="Garamond"/>
      <w:sz w:val="24"/>
      <w:lang w:eastAsia="en-US"/>
    </w:rPr>
  </w:style>
  <w:style w:type="paragraph" w:customStyle="1" w:styleId="638BD685EDB74278BDB42763E51F94691">
    <w:name w:val="638BD685EDB74278BDB42763E51F94691"/>
    <w:rsid w:val="00AD3F16"/>
    <w:rPr>
      <w:rFonts w:ascii="Garamond" w:eastAsiaTheme="minorHAnsi" w:hAnsi="Garamond"/>
      <w:sz w:val="24"/>
      <w:lang w:eastAsia="en-US"/>
    </w:rPr>
  </w:style>
  <w:style w:type="paragraph" w:customStyle="1" w:styleId="AEEB5F41F7674FB6B6177790AAE3AF4A">
    <w:name w:val="AEEB5F41F7674FB6B6177790AAE3AF4A"/>
    <w:rsid w:val="00AD3F16"/>
    <w:rPr>
      <w:rFonts w:ascii="Garamond" w:eastAsiaTheme="minorHAnsi" w:hAnsi="Garamond"/>
      <w:sz w:val="24"/>
      <w:lang w:eastAsia="en-US"/>
    </w:rPr>
  </w:style>
  <w:style w:type="paragraph" w:customStyle="1" w:styleId="EA7882600D7D45788A005CF8A1124D57">
    <w:name w:val="EA7882600D7D45788A005CF8A1124D57"/>
    <w:rsid w:val="00AD3F16"/>
    <w:rPr>
      <w:rFonts w:ascii="Garamond" w:eastAsiaTheme="minorHAnsi" w:hAnsi="Garamond"/>
      <w:sz w:val="24"/>
      <w:lang w:eastAsia="en-US"/>
    </w:rPr>
  </w:style>
  <w:style w:type="paragraph" w:customStyle="1" w:styleId="08AFCA5AB32B4449A3475A51ED2A8770">
    <w:name w:val="08AFCA5AB32B4449A3475A51ED2A8770"/>
    <w:rsid w:val="00AD3F16"/>
    <w:rPr>
      <w:rFonts w:ascii="Garamond" w:eastAsiaTheme="minorHAnsi" w:hAnsi="Garamond"/>
      <w:sz w:val="24"/>
      <w:lang w:eastAsia="en-US"/>
    </w:rPr>
  </w:style>
  <w:style w:type="paragraph" w:customStyle="1" w:styleId="132A00217FD64713AD745576CDBD928C">
    <w:name w:val="132A00217FD64713AD745576CDBD928C"/>
    <w:rsid w:val="00AD3F16"/>
    <w:rPr>
      <w:rFonts w:ascii="Garamond" w:eastAsiaTheme="minorHAnsi" w:hAnsi="Garamond"/>
      <w:sz w:val="24"/>
      <w:lang w:eastAsia="en-US"/>
    </w:rPr>
  </w:style>
  <w:style w:type="paragraph" w:customStyle="1" w:styleId="92316D4285A64A218583B476A64C4B1F">
    <w:name w:val="92316D4285A64A218583B476A64C4B1F"/>
    <w:rsid w:val="00AD3F16"/>
    <w:rPr>
      <w:rFonts w:ascii="Garamond" w:eastAsiaTheme="minorHAnsi" w:hAnsi="Garamond"/>
      <w:sz w:val="24"/>
      <w:lang w:eastAsia="en-US"/>
    </w:rPr>
  </w:style>
  <w:style w:type="paragraph" w:customStyle="1" w:styleId="2632286EB8294AFCA3A61B430BD569AD">
    <w:name w:val="2632286EB8294AFCA3A61B430BD569AD"/>
    <w:rsid w:val="00AD3F16"/>
    <w:rPr>
      <w:rFonts w:ascii="Garamond" w:eastAsiaTheme="minorHAnsi" w:hAnsi="Garamond"/>
      <w:sz w:val="24"/>
      <w:lang w:eastAsia="en-US"/>
    </w:rPr>
  </w:style>
  <w:style w:type="paragraph" w:customStyle="1" w:styleId="239A78EE75AE4C928067004000B861A2">
    <w:name w:val="239A78EE75AE4C928067004000B861A2"/>
    <w:rsid w:val="00AD3F16"/>
    <w:rPr>
      <w:rFonts w:ascii="Garamond" w:eastAsiaTheme="minorHAnsi" w:hAnsi="Garamond"/>
      <w:sz w:val="24"/>
      <w:lang w:eastAsia="en-US"/>
    </w:rPr>
  </w:style>
  <w:style w:type="paragraph" w:customStyle="1" w:styleId="5CB9C30139E445F1B6654623567B34BB">
    <w:name w:val="5CB9C30139E445F1B6654623567B34BB"/>
    <w:rsid w:val="00AD3F16"/>
    <w:rPr>
      <w:rFonts w:ascii="Garamond" w:eastAsiaTheme="minorHAnsi" w:hAnsi="Garamond"/>
      <w:sz w:val="24"/>
      <w:lang w:eastAsia="en-US"/>
    </w:rPr>
  </w:style>
  <w:style w:type="paragraph" w:customStyle="1" w:styleId="219FE63E65E44D08949E20DBAA89B4D9">
    <w:name w:val="219FE63E65E44D08949E20DBAA89B4D9"/>
    <w:rsid w:val="00AD3F16"/>
    <w:rPr>
      <w:rFonts w:ascii="Garamond" w:eastAsiaTheme="minorHAnsi" w:hAnsi="Garamond"/>
      <w:sz w:val="24"/>
      <w:lang w:eastAsia="en-US"/>
    </w:rPr>
  </w:style>
  <w:style w:type="paragraph" w:customStyle="1" w:styleId="6494582F7B524938B83B75A0A5B78408">
    <w:name w:val="6494582F7B524938B83B75A0A5B78408"/>
    <w:rsid w:val="00AD3F16"/>
    <w:rPr>
      <w:rFonts w:ascii="Garamond" w:eastAsiaTheme="minorHAnsi" w:hAnsi="Garamond"/>
      <w:sz w:val="24"/>
      <w:lang w:eastAsia="en-US"/>
    </w:rPr>
  </w:style>
  <w:style w:type="paragraph" w:customStyle="1" w:styleId="A5BF62D01AFF404E93C6E74D894C8A24">
    <w:name w:val="A5BF62D01AFF404E93C6E74D894C8A24"/>
    <w:rsid w:val="00AD3F16"/>
    <w:rPr>
      <w:rFonts w:ascii="Garamond" w:eastAsiaTheme="minorHAnsi" w:hAnsi="Garamond"/>
      <w:sz w:val="24"/>
      <w:lang w:eastAsia="en-US"/>
    </w:rPr>
  </w:style>
  <w:style w:type="paragraph" w:customStyle="1" w:styleId="AAEFC7FBF6614ACA95E94BDDE36B5B7A">
    <w:name w:val="AAEFC7FBF6614ACA95E94BDDE36B5B7A"/>
    <w:rsid w:val="00AD3F16"/>
    <w:rPr>
      <w:rFonts w:ascii="Garamond" w:eastAsiaTheme="minorHAnsi" w:hAnsi="Garamond"/>
      <w:sz w:val="24"/>
      <w:lang w:eastAsia="en-US"/>
    </w:rPr>
  </w:style>
  <w:style w:type="paragraph" w:customStyle="1" w:styleId="71D2B5CDB1E94329A4E512CF7B1F85BC">
    <w:name w:val="71D2B5CDB1E94329A4E512CF7B1F85BC"/>
    <w:rsid w:val="00AD3F16"/>
    <w:rPr>
      <w:rFonts w:ascii="Garamond" w:eastAsiaTheme="minorHAnsi" w:hAnsi="Garamond"/>
      <w:sz w:val="24"/>
      <w:lang w:eastAsia="en-US"/>
    </w:rPr>
  </w:style>
  <w:style w:type="paragraph" w:customStyle="1" w:styleId="E29ACD8FA0154A30BCBDFCB0E2C3450A">
    <w:name w:val="E29ACD8FA0154A30BCBDFCB0E2C3450A"/>
    <w:rsid w:val="00AD3F16"/>
    <w:rPr>
      <w:rFonts w:ascii="Garamond" w:eastAsiaTheme="minorHAnsi" w:hAnsi="Garamond"/>
      <w:sz w:val="24"/>
      <w:lang w:eastAsia="en-US"/>
    </w:rPr>
  </w:style>
  <w:style w:type="paragraph" w:customStyle="1" w:styleId="CA51D21A72324C91971907E15EB1EEAB">
    <w:name w:val="CA51D21A72324C91971907E15EB1EEAB"/>
    <w:rsid w:val="00AD3F16"/>
    <w:rPr>
      <w:rFonts w:ascii="Garamond" w:eastAsiaTheme="minorHAnsi" w:hAnsi="Garamond"/>
      <w:sz w:val="24"/>
      <w:lang w:eastAsia="en-US"/>
    </w:rPr>
  </w:style>
  <w:style w:type="paragraph" w:customStyle="1" w:styleId="A47D12EA447044FE82F01E8352347278">
    <w:name w:val="A47D12EA447044FE82F01E8352347278"/>
    <w:rsid w:val="00AD3F16"/>
    <w:rPr>
      <w:rFonts w:ascii="Garamond" w:eastAsiaTheme="minorHAnsi" w:hAnsi="Garamond"/>
      <w:sz w:val="24"/>
      <w:lang w:eastAsia="en-US"/>
    </w:rPr>
  </w:style>
  <w:style w:type="paragraph" w:customStyle="1" w:styleId="97FB4F695F1C48CBB1152A65F69DCDC1">
    <w:name w:val="97FB4F695F1C48CBB1152A65F69DCDC1"/>
    <w:rsid w:val="00AD3F16"/>
    <w:rPr>
      <w:rFonts w:ascii="Garamond" w:eastAsiaTheme="minorHAnsi" w:hAnsi="Garamond"/>
      <w:sz w:val="24"/>
      <w:lang w:eastAsia="en-US"/>
    </w:rPr>
  </w:style>
  <w:style w:type="paragraph" w:customStyle="1" w:styleId="342F682C304F4C0D8A78E6F985E8584D">
    <w:name w:val="342F682C304F4C0D8A78E6F985E8584D"/>
    <w:rsid w:val="00AD3F16"/>
    <w:rPr>
      <w:rFonts w:ascii="Garamond" w:eastAsiaTheme="minorHAnsi" w:hAnsi="Garamond"/>
      <w:sz w:val="24"/>
      <w:lang w:eastAsia="en-US"/>
    </w:rPr>
  </w:style>
  <w:style w:type="paragraph" w:customStyle="1" w:styleId="08CCE854B1C545EA8BB45328EF73B0C6">
    <w:name w:val="08CCE854B1C545EA8BB45328EF73B0C6"/>
    <w:rsid w:val="00AD3F16"/>
    <w:rPr>
      <w:rFonts w:ascii="Garamond" w:eastAsiaTheme="minorHAnsi" w:hAnsi="Garamond"/>
      <w:sz w:val="24"/>
      <w:lang w:eastAsia="en-US"/>
    </w:rPr>
  </w:style>
  <w:style w:type="paragraph" w:customStyle="1" w:styleId="944C8B2A064745159C850ABC2C85D0CA">
    <w:name w:val="944C8B2A064745159C850ABC2C85D0CA"/>
    <w:rsid w:val="00AD3F16"/>
    <w:rPr>
      <w:rFonts w:ascii="Garamond" w:eastAsiaTheme="minorHAnsi" w:hAnsi="Garamond"/>
      <w:sz w:val="24"/>
      <w:lang w:eastAsia="en-US"/>
    </w:rPr>
  </w:style>
  <w:style w:type="paragraph" w:customStyle="1" w:styleId="9335DE1C84DF47528AEC952759EB24E5">
    <w:name w:val="9335DE1C84DF47528AEC952759EB24E5"/>
    <w:rsid w:val="00AD3F16"/>
    <w:rPr>
      <w:rFonts w:ascii="Garamond" w:eastAsiaTheme="minorHAnsi" w:hAnsi="Garamond"/>
      <w:sz w:val="24"/>
      <w:lang w:eastAsia="en-US"/>
    </w:rPr>
  </w:style>
  <w:style w:type="paragraph" w:customStyle="1" w:styleId="9DCED5AB0BEA47C1B44077BEAB570D59">
    <w:name w:val="9DCED5AB0BEA47C1B44077BEAB570D59"/>
    <w:rsid w:val="00AD3F16"/>
    <w:rPr>
      <w:rFonts w:ascii="Garamond" w:eastAsiaTheme="minorHAnsi" w:hAnsi="Garamond"/>
      <w:sz w:val="24"/>
      <w:lang w:eastAsia="en-US"/>
    </w:rPr>
  </w:style>
  <w:style w:type="paragraph" w:customStyle="1" w:styleId="285F0B4305204AD9973D5E5951D12FF5">
    <w:name w:val="285F0B4305204AD9973D5E5951D12FF5"/>
    <w:rsid w:val="00AD3F16"/>
    <w:rPr>
      <w:rFonts w:ascii="Garamond" w:eastAsiaTheme="minorHAnsi" w:hAnsi="Garamond"/>
      <w:sz w:val="24"/>
      <w:lang w:eastAsia="en-US"/>
    </w:rPr>
  </w:style>
  <w:style w:type="paragraph" w:customStyle="1" w:styleId="37D4929230C6488ABF1B082DB21BBAD2">
    <w:name w:val="37D4929230C6488ABF1B082DB21BBAD2"/>
    <w:rsid w:val="00AD3F16"/>
    <w:rPr>
      <w:rFonts w:ascii="Garamond" w:eastAsiaTheme="minorHAnsi" w:hAnsi="Garamond"/>
      <w:sz w:val="24"/>
      <w:lang w:eastAsia="en-US"/>
    </w:rPr>
  </w:style>
  <w:style w:type="paragraph" w:customStyle="1" w:styleId="12EDD8A218084668977465FACAAC8650">
    <w:name w:val="12EDD8A218084668977465FACAAC8650"/>
    <w:rsid w:val="00AD3F16"/>
    <w:rPr>
      <w:rFonts w:ascii="Garamond" w:eastAsiaTheme="minorHAnsi" w:hAnsi="Garamond"/>
      <w:sz w:val="24"/>
      <w:lang w:eastAsia="en-US"/>
    </w:rPr>
  </w:style>
  <w:style w:type="paragraph" w:customStyle="1" w:styleId="0858183153944887A533DA904073AB55">
    <w:name w:val="0858183153944887A533DA904073AB55"/>
    <w:rsid w:val="00AD3F16"/>
    <w:rPr>
      <w:rFonts w:ascii="Garamond" w:eastAsiaTheme="minorHAnsi" w:hAnsi="Garamond"/>
      <w:sz w:val="24"/>
      <w:lang w:eastAsia="en-US"/>
    </w:rPr>
  </w:style>
  <w:style w:type="paragraph" w:customStyle="1" w:styleId="01C82BB865FE4C2B9225951B49758411">
    <w:name w:val="01C82BB865FE4C2B9225951B49758411"/>
    <w:rsid w:val="00AD3F16"/>
    <w:rPr>
      <w:rFonts w:ascii="Garamond" w:eastAsiaTheme="minorHAnsi" w:hAnsi="Garamond"/>
      <w:sz w:val="24"/>
      <w:lang w:eastAsia="en-US"/>
    </w:rPr>
  </w:style>
  <w:style w:type="paragraph" w:customStyle="1" w:styleId="93C793FB37754139A60A3ABCA7758F49">
    <w:name w:val="93C793FB37754139A60A3ABCA7758F49"/>
    <w:rsid w:val="00AD3F16"/>
    <w:rPr>
      <w:rFonts w:ascii="Garamond" w:eastAsiaTheme="minorHAnsi" w:hAnsi="Garamond"/>
      <w:sz w:val="24"/>
      <w:lang w:eastAsia="en-US"/>
    </w:rPr>
  </w:style>
  <w:style w:type="paragraph" w:customStyle="1" w:styleId="2B9CBBB66CDA433ABC38EF4770C631FB14">
    <w:name w:val="2B9CBBB66CDA433ABC38EF4770C631FB14"/>
    <w:rsid w:val="00AD3F16"/>
    <w:rPr>
      <w:rFonts w:ascii="Garamond" w:eastAsiaTheme="minorHAnsi" w:hAnsi="Garamond"/>
      <w:sz w:val="24"/>
      <w:lang w:eastAsia="en-US"/>
    </w:rPr>
  </w:style>
  <w:style w:type="paragraph" w:customStyle="1" w:styleId="938275D01CFE4C419AFAC03B73A4D5B614">
    <w:name w:val="938275D01CFE4C419AFAC03B73A4D5B614"/>
    <w:rsid w:val="00AD3F16"/>
    <w:rPr>
      <w:rFonts w:ascii="Garamond" w:eastAsiaTheme="minorHAnsi" w:hAnsi="Garamond"/>
      <w:sz w:val="24"/>
      <w:lang w:eastAsia="en-US"/>
    </w:rPr>
  </w:style>
  <w:style w:type="paragraph" w:customStyle="1" w:styleId="4188BCD245E74AB8AC4BC93ECC68450814">
    <w:name w:val="4188BCD245E74AB8AC4BC93ECC68450814"/>
    <w:rsid w:val="00AD3F16"/>
    <w:rPr>
      <w:rFonts w:ascii="Garamond" w:eastAsiaTheme="minorHAnsi" w:hAnsi="Garamond"/>
      <w:sz w:val="24"/>
      <w:lang w:eastAsia="en-US"/>
    </w:rPr>
  </w:style>
  <w:style w:type="paragraph" w:customStyle="1" w:styleId="DE9CA0E672484D9BB4599E254082C93115">
    <w:name w:val="DE9CA0E672484D9BB4599E254082C93115"/>
    <w:rsid w:val="00AD3F16"/>
    <w:rPr>
      <w:rFonts w:ascii="Garamond" w:eastAsiaTheme="minorHAnsi" w:hAnsi="Garamond"/>
      <w:sz w:val="24"/>
      <w:lang w:eastAsia="en-US"/>
    </w:rPr>
  </w:style>
  <w:style w:type="paragraph" w:customStyle="1" w:styleId="248BA24E151B46A597129E27BDDFD05D15">
    <w:name w:val="248BA24E151B46A597129E27BDDFD05D15"/>
    <w:rsid w:val="00AD3F16"/>
    <w:rPr>
      <w:rFonts w:ascii="Garamond" w:eastAsiaTheme="minorHAnsi" w:hAnsi="Garamond"/>
      <w:sz w:val="24"/>
      <w:lang w:eastAsia="en-US"/>
    </w:rPr>
  </w:style>
  <w:style w:type="paragraph" w:customStyle="1" w:styleId="CFA0A06ED4384A58969DEF81F8BA83C915">
    <w:name w:val="CFA0A06ED4384A58969DEF81F8BA83C915"/>
    <w:rsid w:val="00AD3F16"/>
    <w:rPr>
      <w:rFonts w:ascii="Garamond" w:eastAsiaTheme="minorHAnsi" w:hAnsi="Garamond"/>
      <w:sz w:val="24"/>
      <w:lang w:eastAsia="en-US"/>
    </w:rPr>
  </w:style>
  <w:style w:type="paragraph" w:customStyle="1" w:styleId="0D433DB8CDFB48CE8CAD4B3BB40942B715">
    <w:name w:val="0D433DB8CDFB48CE8CAD4B3BB40942B715"/>
    <w:rsid w:val="00AD3F16"/>
    <w:rPr>
      <w:rFonts w:ascii="Garamond" w:eastAsiaTheme="minorHAnsi" w:hAnsi="Garamond"/>
      <w:sz w:val="24"/>
      <w:lang w:eastAsia="en-US"/>
    </w:rPr>
  </w:style>
  <w:style w:type="paragraph" w:customStyle="1" w:styleId="4F341A23973349D8B3E1A659287365E715">
    <w:name w:val="4F341A23973349D8B3E1A659287365E715"/>
    <w:rsid w:val="00AD3F16"/>
    <w:rPr>
      <w:rFonts w:ascii="Garamond" w:eastAsiaTheme="minorHAnsi" w:hAnsi="Garamond"/>
      <w:sz w:val="24"/>
      <w:lang w:eastAsia="en-US"/>
    </w:rPr>
  </w:style>
  <w:style w:type="paragraph" w:customStyle="1" w:styleId="30C4E78F04BF4973A7ABBAEAAAC6AAC415">
    <w:name w:val="30C4E78F04BF4973A7ABBAEAAAC6AAC415"/>
    <w:rsid w:val="00AD3F16"/>
    <w:rPr>
      <w:rFonts w:ascii="Garamond" w:eastAsiaTheme="minorHAnsi" w:hAnsi="Garamond"/>
      <w:sz w:val="24"/>
      <w:lang w:eastAsia="en-US"/>
    </w:rPr>
  </w:style>
  <w:style w:type="paragraph" w:customStyle="1" w:styleId="3F55E9C90F1C407D9E621E2C85F751AF15">
    <w:name w:val="3F55E9C90F1C407D9E621E2C85F751AF15"/>
    <w:rsid w:val="00AD3F16"/>
    <w:rPr>
      <w:rFonts w:ascii="Garamond" w:eastAsiaTheme="minorHAnsi" w:hAnsi="Garamond"/>
      <w:sz w:val="24"/>
      <w:lang w:eastAsia="en-US"/>
    </w:rPr>
  </w:style>
  <w:style w:type="paragraph" w:customStyle="1" w:styleId="E6D696BC628B41C7AC48C15FD0B09FC315">
    <w:name w:val="E6D696BC628B41C7AC48C15FD0B09FC315"/>
    <w:rsid w:val="00AD3F16"/>
    <w:rPr>
      <w:rFonts w:ascii="Garamond" w:eastAsiaTheme="minorHAnsi" w:hAnsi="Garamond"/>
      <w:sz w:val="24"/>
      <w:lang w:eastAsia="en-US"/>
    </w:rPr>
  </w:style>
  <w:style w:type="paragraph" w:customStyle="1" w:styleId="C85D968D0A394C7AAEC5E40AF8957DE915">
    <w:name w:val="C85D968D0A394C7AAEC5E40AF8957DE915"/>
    <w:rsid w:val="00AD3F16"/>
    <w:rPr>
      <w:rFonts w:ascii="Garamond" w:eastAsiaTheme="minorHAnsi" w:hAnsi="Garamond"/>
      <w:sz w:val="24"/>
      <w:lang w:eastAsia="en-US"/>
    </w:rPr>
  </w:style>
  <w:style w:type="paragraph" w:customStyle="1" w:styleId="C6CBA311FFDB473BAB118E17DB7A07C015">
    <w:name w:val="C6CBA311FFDB473BAB118E17DB7A07C015"/>
    <w:rsid w:val="00AD3F16"/>
    <w:rPr>
      <w:rFonts w:ascii="Garamond" w:eastAsiaTheme="minorHAnsi" w:hAnsi="Garamond"/>
      <w:sz w:val="24"/>
      <w:lang w:eastAsia="en-US"/>
    </w:rPr>
  </w:style>
  <w:style w:type="paragraph" w:customStyle="1" w:styleId="F4A53328C4284939B2F65DB5B602661C15">
    <w:name w:val="F4A53328C4284939B2F65DB5B602661C15"/>
    <w:rsid w:val="00AD3F16"/>
    <w:rPr>
      <w:rFonts w:ascii="Garamond" w:eastAsiaTheme="minorHAnsi" w:hAnsi="Garamond"/>
      <w:sz w:val="24"/>
      <w:lang w:eastAsia="en-US"/>
    </w:rPr>
  </w:style>
  <w:style w:type="paragraph" w:customStyle="1" w:styleId="95C61B57F0274259A3E141BE8C8BAAE315">
    <w:name w:val="95C61B57F0274259A3E141BE8C8BAAE315"/>
    <w:rsid w:val="00AD3F16"/>
    <w:rPr>
      <w:rFonts w:ascii="Garamond" w:eastAsiaTheme="minorHAnsi" w:hAnsi="Garamond"/>
      <w:sz w:val="24"/>
      <w:lang w:eastAsia="en-US"/>
    </w:rPr>
  </w:style>
  <w:style w:type="paragraph" w:customStyle="1" w:styleId="3933ACCC4E6A4A4781FC8D9550CA763F15">
    <w:name w:val="3933ACCC4E6A4A4781FC8D9550CA763F15"/>
    <w:rsid w:val="00AD3F16"/>
    <w:rPr>
      <w:rFonts w:ascii="Garamond" w:eastAsiaTheme="minorHAnsi" w:hAnsi="Garamond"/>
      <w:sz w:val="24"/>
      <w:lang w:eastAsia="en-US"/>
    </w:rPr>
  </w:style>
  <w:style w:type="paragraph" w:customStyle="1" w:styleId="62823ACEDAAC4692801C42C76DD7259315">
    <w:name w:val="62823ACEDAAC4692801C42C76DD7259315"/>
    <w:rsid w:val="00AD3F16"/>
    <w:rPr>
      <w:rFonts w:ascii="Garamond" w:eastAsiaTheme="minorHAnsi" w:hAnsi="Garamond"/>
      <w:sz w:val="24"/>
      <w:lang w:eastAsia="en-US"/>
    </w:rPr>
  </w:style>
  <w:style w:type="paragraph" w:customStyle="1" w:styleId="917CB980A3BC45A784B9AD883E1C3BA015">
    <w:name w:val="917CB980A3BC45A784B9AD883E1C3BA015"/>
    <w:rsid w:val="00AD3F16"/>
    <w:rPr>
      <w:rFonts w:ascii="Garamond" w:eastAsiaTheme="minorHAnsi" w:hAnsi="Garamond"/>
      <w:sz w:val="24"/>
      <w:lang w:eastAsia="en-US"/>
    </w:rPr>
  </w:style>
  <w:style w:type="paragraph" w:customStyle="1" w:styleId="B4714E0440EB417F95D67C92852BC28515">
    <w:name w:val="B4714E0440EB417F95D67C92852BC28515"/>
    <w:rsid w:val="00AD3F16"/>
    <w:rPr>
      <w:rFonts w:ascii="Garamond" w:eastAsiaTheme="minorHAnsi" w:hAnsi="Garamond"/>
      <w:sz w:val="24"/>
      <w:lang w:eastAsia="en-US"/>
    </w:rPr>
  </w:style>
  <w:style w:type="paragraph" w:customStyle="1" w:styleId="6F204089E7D44E0DAE3117E130B9CD3A2">
    <w:name w:val="6F204089E7D44E0DAE3117E130B9CD3A2"/>
    <w:rsid w:val="00AD3F16"/>
    <w:rPr>
      <w:rFonts w:ascii="Garamond" w:eastAsiaTheme="minorHAnsi" w:hAnsi="Garamond"/>
      <w:sz w:val="24"/>
      <w:lang w:eastAsia="en-US"/>
    </w:rPr>
  </w:style>
  <w:style w:type="paragraph" w:customStyle="1" w:styleId="4003947C43BF43FC93D630549A0A21412">
    <w:name w:val="4003947C43BF43FC93D630549A0A21412"/>
    <w:rsid w:val="00AD3F16"/>
    <w:rPr>
      <w:rFonts w:ascii="Garamond" w:eastAsiaTheme="minorHAnsi" w:hAnsi="Garamond"/>
      <w:sz w:val="24"/>
      <w:lang w:eastAsia="en-US"/>
    </w:rPr>
  </w:style>
  <w:style w:type="paragraph" w:customStyle="1" w:styleId="0AEF64A9A5534B77A79DE1B5DF54B4AD2">
    <w:name w:val="0AEF64A9A5534B77A79DE1B5DF54B4AD2"/>
    <w:rsid w:val="00AD3F16"/>
    <w:rPr>
      <w:rFonts w:ascii="Garamond" w:eastAsiaTheme="minorHAnsi" w:hAnsi="Garamond"/>
      <w:sz w:val="24"/>
      <w:lang w:eastAsia="en-US"/>
    </w:rPr>
  </w:style>
  <w:style w:type="paragraph" w:customStyle="1" w:styleId="B51CD762986F4DDF85E308BC492D15982">
    <w:name w:val="B51CD762986F4DDF85E308BC492D15982"/>
    <w:rsid w:val="00AD3F16"/>
    <w:rPr>
      <w:rFonts w:ascii="Garamond" w:eastAsiaTheme="minorHAnsi" w:hAnsi="Garamond"/>
      <w:sz w:val="24"/>
      <w:lang w:eastAsia="en-US"/>
    </w:rPr>
  </w:style>
  <w:style w:type="paragraph" w:customStyle="1" w:styleId="F6EA3679E911425692F5CCF03024DB912">
    <w:name w:val="F6EA3679E911425692F5CCF03024DB912"/>
    <w:rsid w:val="00AD3F16"/>
    <w:rPr>
      <w:rFonts w:ascii="Garamond" w:eastAsiaTheme="minorHAnsi" w:hAnsi="Garamond"/>
      <w:sz w:val="24"/>
      <w:lang w:eastAsia="en-US"/>
    </w:rPr>
  </w:style>
  <w:style w:type="paragraph" w:customStyle="1" w:styleId="59504FA631F948B787283476CF81C7632">
    <w:name w:val="59504FA631F948B787283476CF81C7632"/>
    <w:rsid w:val="00AD3F16"/>
    <w:rPr>
      <w:rFonts w:ascii="Garamond" w:eastAsiaTheme="minorHAnsi" w:hAnsi="Garamond"/>
      <w:sz w:val="24"/>
      <w:lang w:eastAsia="en-US"/>
    </w:rPr>
  </w:style>
  <w:style w:type="paragraph" w:customStyle="1" w:styleId="DA2B27D94A264430A64574A57107507E2">
    <w:name w:val="DA2B27D94A264430A64574A57107507E2"/>
    <w:rsid w:val="00AD3F16"/>
    <w:rPr>
      <w:rFonts w:ascii="Garamond" w:eastAsiaTheme="minorHAnsi" w:hAnsi="Garamond"/>
      <w:sz w:val="24"/>
      <w:lang w:eastAsia="en-US"/>
    </w:rPr>
  </w:style>
  <w:style w:type="paragraph" w:customStyle="1" w:styleId="F95B0983C71B4C2D89D02B07CE9037382">
    <w:name w:val="F95B0983C71B4C2D89D02B07CE9037382"/>
    <w:rsid w:val="00AD3F16"/>
    <w:rPr>
      <w:rFonts w:ascii="Garamond" w:eastAsiaTheme="minorHAnsi" w:hAnsi="Garamond"/>
      <w:sz w:val="24"/>
      <w:lang w:eastAsia="en-US"/>
    </w:rPr>
  </w:style>
  <w:style w:type="paragraph" w:customStyle="1" w:styleId="4C54D41780D541228FF4F2D259A152702">
    <w:name w:val="4C54D41780D541228FF4F2D259A152702"/>
    <w:rsid w:val="00AD3F16"/>
    <w:rPr>
      <w:rFonts w:ascii="Garamond" w:eastAsiaTheme="minorHAnsi" w:hAnsi="Garamond"/>
      <w:sz w:val="24"/>
      <w:lang w:eastAsia="en-US"/>
    </w:rPr>
  </w:style>
  <w:style w:type="paragraph" w:customStyle="1" w:styleId="F0CFE08AE21D4A76A1BF782D1099A75D2">
    <w:name w:val="F0CFE08AE21D4A76A1BF782D1099A75D2"/>
    <w:rsid w:val="00AD3F16"/>
    <w:rPr>
      <w:rFonts w:ascii="Garamond" w:eastAsiaTheme="minorHAnsi" w:hAnsi="Garamond"/>
      <w:sz w:val="24"/>
      <w:lang w:eastAsia="en-US"/>
    </w:rPr>
  </w:style>
  <w:style w:type="paragraph" w:customStyle="1" w:styleId="9B8CE6DDAA5D4B93B8FF7C657572881E2">
    <w:name w:val="9B8CE6DDAA5D4B93B8FF7C657572881E2"/>
    <w:rsid w:val="00AD3F16"/>
    <w:rPr>
      <w:rFonts w:ascii="Garamond" w:eastAsiaTheme="minorHAnsi" w:hAnsi="Garamond"/>
      <w:sz w:val="24"/>
      <w:lang w:eastAsia="en-US"/>
    </w:rPr>
  </w:style>
  <w:style w:type="paragraph" w:customStyle="1" w:styleId="AE1FBCD736B544889D83BC7ACD2BD38F2">
    <w:name w:val="AE1FBCD736B544889D83BC7ACD2BD38F2"/>
    <w:rsid w:val="00AD3F16"/>
    <w:rPr>
      <w:rFonts w:ascii="Garamond" w:eastAsiaTheme="minorHAnsi" w:hAnsi="Garamond"/>
      <w:sz w:val="24"/>
      <w:lang w:eastAsia="en-US"/>
    </w:rPr>
  </w:style>
  <w:style w:type="paragraph" w:customStyle="1" w:styleId="9ECB3BD72C2C4D3EB0CDE51C12CF56902">
    <w:name w:val="9ECB3BD72C2C4D3EB0CDE51C12CF56902"/>
    <w:rsid w:val="00AD3F16"/>
    <w:rPr>
      <w:rFonts w:ascii="Garamond" w:eastAsiaTheme="minorHAnsi" w:hAnsi="Garamond"/>
      <w:sz w:val="24"/>
      <w:lang w:eastAsia="en-US"/>
    </w:rPr>
  </w:style>
  <w:style w:type="paragraph" w:customStyle="1" w:styleId="393392E08D194832B456BFB65EE409062">
    <w:name w:val="393392E08D194832B456BFB65EE409062"/>
    <w:rsid w:val="00AD3F16"/>
    <w:rPr>
      <w:rFonts w:ascii="Garamond" w:eastAsiaTheme="minorHAnsi" w:hAnsi="Garamond"/>
      <w:sz w:val="24"/>
      <w:lang w:eastAsia="en-US"/>
    </w:rPr>
  </w:style>
  <w:style w:type="paragraph" w:customStyle="1" w:styleId="CE568259CB4D4A85B24D39599A9916C62">
    <w:name w:val="CE568259CB4D4A85B24D39599A9916C62"/>
    <w:rsid w:val="00AD3F16"/>
    <w:rPr>
      <w:rFonts w:ascii="Garamond" w:eastAsiaTheme="minorHAnsi" w:hAnsi="Garamond"/>
      <w:sz w:val="24"/>
      <w:lang w:eastAsia="en-US"/>
    </w:rPr>
  </w:style>
  <w:style w:type="paragraph" w:customStyle="1" w:styleId="89D2F5FA5144422E8249B8E6938A190715">
    <w:name w:val="89D2F5FA5144422E8249B8E6938A190715"/>
    <w:rsid w:val="00AD3F16"/>
    <w:rPr>
      <w:rFonts w:ascii="Garamond" w:eastAsiaTheme="minorHAnsi" w:hAnsi="Garamond"/>
      <w:sz w:val="24"/>
      <w:lang w:eastAsia="en-US"/>
    </w:rPr>
  </w:style>
  <w:style w:type="paragraph" w:customStyle="1" w:styleId="2BC1C3CAB9614A0FB9B7F7D49407CD2515">
    <w:name w:val="2BC1C3CAB9614A0FB9B7F7D49407CD2515"/>
    <w:rsid w:val="00AD3F16"/>
    <w:rPr>
      <w:rFonts w:ascii="Garamond" w:eastAsiaTheme="minorHAnsi" w:hAnsi="Garamond"/>
      <w:sz w:val="24"/>
      <w:lang w:eastAsia="en-US"/>
    </w:rPr>
  </w:style>
  <w:style w:type="paragraph" w:customStyle="1" w:styleId="655E1212B5F2426C84D192144E678B792">
    <w:name w:val="655E1212B5F2426C84D192144E678B792"/>
    <w:rsid w:val="00AD3F16"/>
    <w:rPr>
      <w:rFonts w:ascii="Garamond" w:eastAsiaTheme="minorHAnsi" w:hAnsi="Garamond"/>
      <w:sz w:val="24"/>
      <w:lang w:eastAsia="en-US"/>
    </w:rPr>
  </w:style>
  <w:style w:type="paragraph" w:customStyle="1" w:styleId="638BD685EDB74278BDB42763E51F94692">
    <w:name w:val="638BD685EDB74278BDB42763E51F94692"/>
    <w:rsid w:val="00AD3F16"/>
    <w:rPr>
      <w:rFonts w:ascii="Garamond" w:eastAsiaTheme="minorHAnsi" w:hAnsi="Garamond"/>
      <w:sz w:val="24"/>
      <w:lang w:eastAsia="en-US"/>
    </w:rPr>
  </w:style>
  <w:style w:type="paragraph" w:customStyle="1" w:styleId="AEEB5F41F7674FB6B6177790AAE3AF4A1">
    <w:name w:val="AEEB5F41F7674FB6B6177790AAE3AF4A1"/>
    <w:rsid w:val="00AD3F16"/>
    <w:rPr>
      <w:rFonts w:ascii="Garamond" w:eastAsiaTheme="minorHAnsi" w:hAnsi="Garamond"/>
      <w:sz w:val="24"/>
      <w:lang w:eastAsia="en-US"/>
    </w:rPr>
  </w:style>
  <w:style w:type="paragraph" w:customStyle="1" w:styleId="EA7882600D7D45788A005CF8A1124D571">
    <w:name w:val="EA7882600D7D45788A005CF8A1124D571"/>
    <w:rsid w:val="00AD3F16"/>
    <w:rPr>
      <w:rFonts w:ascii="Garamond" w:eastAsiaTheme="minorHAnsi" w:hAnsi="Garamond"/>
      <w:sz w:val="24"/>
      <w:lang w:eastAsia="en-US"/>
    </w:rPr>
  </w:style>
  <w:style w:type="paragraph" w:customStyle="1" w:styleId="08AFCA5AB32B4449A3475A51ED2A87701">
    <w:name w:val="08AFCA5AB32B4449A3475A51ED2A87701"/>
    <w:rsid w:val="00AD3F16"/>
    <w:rPr>
      <w:rFonts w:ascii="Garamond" w:eastAsiaTheme="minorHAnsi" w:hAnsi="Garamond"/>
      <w:sz w:val="24"/>
      <w:lang w:eastAsia="en-US"/>
    </w:rPr>
  </w:style>
  <w:style w:type="paragraph" w:customStyle="1" w:styleId="132A00217FD64713AD745576CDBD928C1">
    <w:name w:val="132A00217FD64713AD745576CDBD928C1"/>
    <w:rsid w:val="00AD3F16"/>
    <w:rPr>
      <w:rFonts w:ascii="Garamond" w:eastAsiaTheme="minorHAnsi" w:hAnsi="Garamond"/>
      <w:sz w:val="24"/>
      <w:lang w:eastAsia="en-US"/>
    </w:rPr>
  </w:style>
  <w:style w:type="paragraph" w:customStyle="1" w:styleId="92316D4285A64A218583B476A64C4B1F1">
    <w:name w:val="92316D4285A64A218583B476A64C4B1F1"/>
    <w:rsid w:val="00AD3F16"/>
    <w:rPr>
      <w:rFonts w:ascii="Garamond" w:eastAsiaTheme="minorHAnsi" w:hAnsi="Garamond"/>
      <w:sz w:val="24"/>
      <w:lang w:eastAsia="en-US"/>
    </w:rPr>
  </w:style>
  <w:style w:type="paragraph" w:customStyle="1" w:styleId="2632286EB8294AFCA3A61B430BD569AD1">
    <w:name w:val="2632286EB8294AFCA3A61B430BD569AD1"/>
    <w:rsid w:val="00AD3F16"/>
    <w:rPr>
      <w:rFonts w:ascii="Garamond" w:eastAsiaTheme="minorHAnsi" w:hAnsi="Garamond"/>
      <w:sz w:val="24"/>
      <w:lang w:eastAsia="en-US"/>
    </w:rPr>
  </w:style>
  <w:style w:type="paragraph" w:customStyle="1" w:styleId="239A78EE75AE4C928067004000B861A21">
    <w:name w:val="239A78EE75AE4C928067004000B861A21"/>
    <w:rsid w:val="00AD3F16"/>
    <w:rPr>
      <w:rFonts w:ascii="Garamond" w:eastAsiaTheme="minorHAnsi" w:hAnsi="Garamond"/>
      <w:sz w:val="24"/>
      <w:lang w:eastAsia="en-US"/>
    </w:rPr>
  </w:style>
  <w:style w:type="paragraph" w:customStyle="1" w:styleId="5CB9C30139E445F1B6654623567B34BB1">
    <w:name w:val="5CB9C30139E445F1B6654623567B34BB1"/>
    <w:rsid w:val="00AD3F16"/>
    <w:rPr>
      <w:rFonts w:ascii="Garamond" w:eastAsiaTheme="minorHAnsi" w:hAnsi="Garamond"/>
      <w:sz w:val="24"/>
      <w:lang w:eastAsia="en-US"/>
    </w:rPr>
  </w:style>
  <w:style w:type="paragraph" w:customStyle="1" w:styleId="219FE63E65E44D08949E20DBAA89B4D91">
    <w:name w:val="219FE63E65E44D08949E20DBAA89B4D91"/>
    <w:rsid w:val="00AD3F16"/>
    <w:rPr>
      <w:rFonts w:ascii="Garamond" w:eastAsiaTheme="minorHAnsi" w:hAnsi="Garamond"/>
      <w:sz w:val="24"/>
      <w:lang w:eastAsia="en-US"/>
    </w:rPr>
  </w:style>
  <w:style w:type="paragraph" w:customStyle="1" w:styleId="6494582F7B524938B83B75A0A5B784081">
    <w:name w:val="6494582F7B524938B83B75A0A5B784081"/>
    <w:rsid w:val="00AD3F16"/>
    <w:rPr>
      <w:rFonts w:ascii="Garamond" w:eastAsiaTheme="minorHAnsi" w:hAnsi="Garamond"/>
      <w:sz w:val="24"/>
      <w:lang w:eastAsia="en-US"/>
    </w:rPr>
  </w:style>
  <w:style w:type="paragraph" w:customStyle="1" w:styleId="A5BF62D01AFF404E93C6E74D894C8A241">
    <w:name w:val="A5BF62D01AFF404E93C6E74D894C8A241"/>
    <w:rsid w:val="00AD3F16"/>
    <w:rPr>
      <w:rFonts w:ascii="Garamond" w:eastAsiaTheme="minorHAnsi" w:hAnsi="Garamond"/>
      <w:sz w:val="24"/>
      <w:lang w:eastAsia="en-US"/>
    </w:rPr>
  </w:style>
  <w:style w:type="paragraph" w:customStyle="1" w:styleId="AAEFC7FBF6614ACA95E94BDDE36B5B7A1">
    <w:name w:val="AAEFC7FBF6614ACA95E94BDDE36B5B7A1"/>
    <w:rsid w:val="00AD3F16"/>
    <w:rPr>
      <w:rFonts w:ascii="Garamond" w:eastAsiaTheme="minorHAnsi" w:hAnsi="Garamond"/>
      <w:sz w:val="24"/>
      <w:lang w:eastAsia="en-US"/>
    </w:rPr>
  </w:style>
  <w:style w:type="paragraph" w:customStyle="1" w:styleId="71D2B5CDB1E94329A4E512CF7B1F85BC1">
    <w:name w:val="71D2B5CDB1E94329A4E512CF7B1F85BC1"/>
    <w:rsid w:val="00AD3F16"/>
    <w:rPr>
      <w:rFonts w:ascii="Garamond" w:eastAsiaTheme="minorHAnsi" w:hAnsi="Garamond"/>
      <w:sz w:val="24"/>
      <w:lang w:eastAsia="en-US"/>
    </w:rPr>
  </w:style>
  <w:style w:type="paragraph" w:customStyle="1" w:styleId="E29ACD8FA0154A30BCBDFCB0E2C3450A1">
    <w:name w:val="E29ACD8FA0154A30BCBDFCB0E2C3450A1"/>
    <w:rsid w:val="00AD3F16"/>
    <w:rPr>
      <w:rFonts w:ascii="Garamond" w:eastAsiaTheme="minorHAnsi" w:hAnsi="Garamond"/>
      <w:sz w:val="24"/>
      <w:lang w:eastAsia="en-US"/>
    </w:rPr>
  </w:style>
  <w:style w:type="paragraph" w:customStyle="1" w:styleId="CA51D21A72324C91971907E15EB1EEAB1">
    <w:name w:val="CA51D21A72324C91971907E15EB1EEAB1"/>
    <w:rsid w:val="00AD3F16"/>
    <w:rPr>
      <w:rFonts w:ascii="Garamond" w:eastAsiaTheme="minorHAnsi" w:hAnsi="Garamond"/>
      <w:sz w:val="24"/>
      <w:lang w:eastAsia="en-US"/>
    </w:rPr>
  </w:style>
  <w:style w:type="paragraph" w:customStyle="1" w:styleId="A47D12EA447044FE82F01E83523472781">
    <w:name w:val="A47D12EA447044FE82F01E83523472781"/>
    <w:rsid w:val="00AD3F16"/>
    <w:rPr>
      <w:rFonts w:ascii="Garamond" w:eastAsiaTheme="minorHAnsi" w:hAnsi="Garamond"/>
      <w:sz w:val="24"/>
      <w:lang w:eastAsia="en-US"/>
    </w:rPr>
  </w:style>
  <w:style w:type="paragraph" w:customStyle="1" w:styleId="97FB4F695F1C48CBB1152A65F69DCDC11">
    <w:name w:val="97FB4F695F1C48CBB1152A65F69DCDC11"/>
    <w:rsid w:val="00AD3F16"/>
    <w:rPr>
      <w:rFonts w:ascii="Garamond" w:eastAsiaTheme="minorHAnsi" w:hAnsi="Garamond"/>
      <w:sz w:val="24"/>
      <w:lang w:eastAsia="en-US"/>
    </w:rPr>
  </w:style>
  <w:style w:type="paragraph" w:customStyle="1" w:styleId="342F682C304F4C0D8A78E6F985E8584D1">
    <w:name w:val="342F682C304F4C0D8A78E6F985E8584D1"/>
    <w:rsid w:val="00AD3F16"/>
    <w:rPr>
      <w:rFonts w:ascii="Garamond" w:eastAsiaTheme="minorHAnsi" w:hAnsi="Garamond"/>
      <w:sz w:val="24"/>
      <w:lang w:eastAsia="en-US"/>
    </w:rPr>
  </w:style>
  <w:style w:type="paragraph" w:customStyle="1" w:styleId="08CCE854B1C545EA8BB45328EF73B0C61">
    <w:name w:val="08CCE854B1C545EA8BB45328EF73B0C61"/>
    <w:rsid w:val="00AD3F16"/>
    <w:rPr>
      <w:rFonts w:ascii="Garamond" w:eastAsiaTheme="minorHAnsi" w:hAnsi="Garamond"/>
      <w:sz w:val="24"/>
      <w:lang w:eastAsia="en-US"/>
    </w:rPr>
  </w:style>
  <w:style w:type="paragraph" w:customStyle="1" w:styleId="944C8B2A064745159C850ABC2C85D0CA1">
    <w:name w:val="944C8B2A064745159C850ABC2C85D0CA1"/>
    <w:rsid w:val="00AD3F16"/>
    <w:rPr>
      <w:rFonts w:ascii="Garamond" w:eastAsiaTheme="minorHAnsi" w:hAnsi="Garamond"/>
      <w:sz w:val="24"/>
      <w:lang w:eastAsia="en-US"/>
    </w:rPr>
  </w:style>
  <w:style w:type="paragraph" w:customStyle="1" w:styleId="9335DE1C84DF47528AEC952759EB24E51">
    <w:name w:val="9335DE1C84DF47528AEC952759EB24E51"/>
    <w:rsid w:val="00AD3F16"/>
    <w:rPr>
      <w:rFonts w:ascii="Garamond" w:eastAsiaTheme="minorHAnsi" w:hAnsi="Garamond"/>
      <w:sz w:val="24"/>
      <w:lang w:eastAsia="en-US"/>
    </w:rPr>
  </w:style>
  <w:style w:type="paragraph" w:customStyle="1" w:styleId="9DCED5AB0BEA47C1B44077BEAB570D591">
    <w:name w:val="9DCED5AB0BEA47C1B44077BEAB570D591"/>
    <w:rsid w:val="00AD3F16"/>
    <w:rPr>
      <w:rFonts w:ascii="Garamond" w:eastAsiaTheme="minorHAnsi" w:hAnsi="Garamond"/>
      <w:sz w:val="24"/>
      <w:lang w:eastAsia="en-US"/>
    </w:rPr>
  </w:style>
  <w:style w:type="paragraph" w:customStyle="1" w:styleId="285F0B4305204AD9973D5E5951D12FF51">
    <w:name w:val="285F0B4305204AD9973D5E5951D12FF51"/>
    <w:rsid w:val="00AD3F16"/>
    <w:rPr>
      <w:rFonts w:ascii="Garamond" w:eastAsiaTheme="minorHAnsi" w:hAnsi="Garamond"/>
      <w:sz w:val="24"/>
      <w:lang w:eastAsia="en-US"/>
    </w:rPr>
  </w:style>
  <w:style w:type="paragraph" w:customStyle="1" w:styleId="37D4929230C6488ABF1B082DB21BBAD21">
    <w:name w:val="37D4929230C6488ABF1B082DB21BBAD21"/>
    <w:rsid w:val="00AD3F16"/>
    <w:rPr>
      <w:rFonts w:ascii="Garamond" w:eastAsiaTheme="minorHAnsi" w:hAnsi="Garamond"/>
      <w:sz w:val="24"/>
      <w:lang w:eastAsia="en-US"/>
    </w:rPr>
  </w:style>
  <w:style w:type="paragraph" w:customStyle="1" w:styleId="12EDD8A218084668977465FACAAC86501">
    <w:name w:val="12EDD8A218084668977465FACAAC86501"/>
    <w:rsid w:val="00AD3F16"/>
    <w:rPr>
      <w:rFonts w:ascii="Garamond" w:eastAsiaTheme="minorHAnsi" w:hAnsi="Garamond"/>
      <w:sz w:val="24"/>
      <w:lang w:eastAsia="en-US"/>
    </w:rPr>
  </w:style>
  <w:style w:type="paragraph" w:customStyle="1" w:styleId="0858183153944887A533DA904073AB551">
    <w:name w:val="0858183153944887A533DA904073AB551"/>
    <w:rsid w:val="00AD3F16"/>
    <w:rPr>
      <w:rFonts w:ascii="Garamond" w:eastAsiaTheme="minorHAnsi" w:hAnsi="Garamond"/>
      <w:sz w:val="24"/>
      <w:lang w:eastAsia="en-US"/>
    </w:rPr>
  </w:style>
  <w:style w:type="paragraph" w:customStyle="1" w:styleId="01C82BB865FE4C2B9225951B497584111">
    <w:name w:val="01C82BB865FE4C2B9225951B497584111"/>
    <w:rsid w:val="00AD3F16"/>
    <w:rPr>
      <w:rFonts w:ascii="Garamond" w:eastAsiaTheme="minorHAnsi" w:hAnsi="Garamond"/>
      <w:sz w:val="24"/>
      <w:lang w:eastAsia="en-US"/>
    </w:rPr>
  </w:style>
  <w:style w:type="paragraph" w:customStyle="1" w:styleId="93C793FB37754139A60A3ABCA7758F491">
    <w:name w:val="93C793FB37754139A60A3ABCA7758F491"/>
    <w:rsid w:val="00AD3F16"/>
    <w:rPr>
      <w:rFonts w:ascii="Garamond" w:eastAsiaTheme="minorHAnsi" w:hAnsi="Garamond"/>
      <w:sz w:val="24"/>
      <w:lang w:eastAsia="en-US"/>
    </w:rPr>
  </w:style>
  <w:style w:type="paragraph" w:customStyle="1" w:styleId="2B9CBBB66CDA433ABC38EF4770C631FB15">
    <w:name w:val="2B9CBBB66CDA433ABC38EF4770C631FB15"/>
    <w:rsid w:val="00AD3F16"/>
    <w:rPr>
      <w:rFonts w:ascii="Garamond" w:eastAsiaTheme="minorHAnsi" w:hAnsi="Garamond"/>
      <w:sz w:val="24"/>
      <w:lang w:eastAsia="en-US"/>
    </w:rPr>
  </w:style>
  <w:style w:type="paragraph" w:customStyle="1" w:styleId="938275D01CFE4C419AFAC03B73A4D5B615">
    <w:name w:val="938275D01CFE4C419AFAC03B73A4D5B615"/>
    <w:rsid w:val="00AD3F16"/>
    <w:rPr>
      <w:rFonts w:ascii="Garamond" w:eastAsiaTheme="minorHAnsi" w:hAnsi="Garamond"/>
      <w:sz w:val="24"/>
      <w:lang w:eastAsia="en-US"/>
    </w:rPr>
  </w:style>
  <w:style w:type="paragraph" w:customStyle="1" w:styleId="4188BCD245E74AB8AC4BC93ECC68450815">
    <w:name w:val="4188BCD245E74AB8AC4BC93ECC68450815"/>
    <w:rsid w:val="00AD3F16"/>
    <w:rPr>
      <w:rFonts w:ascii="Garamond" w:eastAsiaTheme="minorHAnsi" w:hAnsi="Garamond"/>
      <w:sz w:val="24"/>
      <w:lang w:eastAsia="en-US"/>
    </w:rPr>
  </w:style>
  <w:style w:type="paragraph" w:customStyle="1" w:styleId="DE9CA0E672484D9BB4599E254082C93116">
    <w:name w:val="DE9CA0E672484D9BB4599E254082C93116"/>
    <w:rsid w:val="00AD3F16"/>
    <w:rPr>
      <w:rFonts w:ascii="Garamond" w:eastAsiaTheme="minorHAnsi" w:hAnsi="Garamond"/>
      <w:sz w:val="24"/>
      <w:lang w:eastAsia="en-US"/>
    </w:rPr>
  </w:style>
  <w:style w:type="paragraph" w:customStyle="1" w:styleId="248BA24E151B46A597129E27BDDFD05D16">
    <w:name w:val="248BA24E151B46A597129E27BDDFD05D16"/>
    <w:rsid w:val="00AD3F16"/>
    <w:rPr>
      <w:rFonts w:ascii="Garamond" w:eastAsiaTheme="minorHAnsi" w:hAnsi="Garamond"/>
      <w:sz w:val="24"/>
      <w:lang w:eastAsia="en-US"/>
    </w:rPr>
  </w:style>
  <w:style w:type="paragraph" w:customStyle="1" w:styleId="CFA0A06ED4384A58969DEF81F8BA83C916">
    <w:name w:val="CFA0A06ED4384A58969DEF81F8BA83C916"/>
    <w:rsid w:val="00AD3F16"/>
    <w:rPr>
      <w:rFonts w:ascii="Garamond" w:eastAsiaTheme="minorHAnsi" w:hAnsi="Garamond"/>
      <w:sz w:val="24"/>
      <w:lang w:eastAsia="en-US"/>
    </w:rPr>
  </w:style>
  <w:style w:type="paragraph" w:customStyle="1" w:styleId="0D433DB8CDFB48CE8CAD4B3BB40942B716">
    <w:name w:val="0D433DB8CDFB48CE8CAD4B3BB40942B716"/>
    <w:rsid w:val="00AD3F16"/>
    <w:rPr>
      <w:rFonts w:ascii="Garamond" w:eastAsiaTheme="minorHAnsi" w:hAnsi="Garamond"/>
      <w:sz w:val="24"/>
      <w:lang w:eastAsia="en-US"/>
    </w:rPr>
  </w:style>
  <w:style w:type="paragraph" w:customStyle="1" w:styleId="4F341A23973349D8B3E1A659287365E716">
    <w:name w:val="4F341A23973349D8B3E1A659287365E716"/>
    <w:rsid w:val="00AD3F16"/>
    <w:rPr>
      <w:rFonts w:ascii="Garamond" w:eastAsiaTheme="minorHAnsi" w:hAnsi="Garamond"/>
      <w:sz w:val="24"/>
      <w:lang w:eastAsia="en-US"/>
    </w:rPr>
  </w:style>
  <w:style w:type="paragraph" w:customStyle="1" w:styleId="30C4E78F04BF4973A7ABBAEAAAC6AAC416">
    <w:name w:val="30C4E78F04BF4973A7ABBAEAAAC6AAC416"/>
    <w:rsid w:val="00AD3F16"/>
    <w:rPr>
      <w:rFonts w:ascii="Garamond" w:eastAsiaTheme="minorHAnsi" w:hAnsi="Garamond"/>
      <w:sz w:val="24"/>
      <w:lang w:eastAsia="en-US"/>
    </w:rPr>
  </w:style>
  <w:style w:type="paragraph" w:customStyle="1" w:styleId="3F55E9C90F1C407D9E621E2C85F751AF16">
    <w:name w:val="3F55E9C90F1C407D9E621E2C85F751AF16"/>
    <w:rsid w:val="00AD3F16"/>
    <w:rPr>
      <w:rFonts w:ascii="Garamond" w:eastAsiaTheme="minorHAnsi" w:hAnsi="Garamond"/>
      <w:sz w:val="24"/>
      <w:lang w:eastAsia="en-US"/>
    </w:rPr>
  </w:style>
  <w:style w:type="paragraph" w:customStyle="1" w:styleId="E6D696BC628B41C7AC48C15FD0B09FC316">
    <w:name w:val="E6D696BC628B41C7AC48C15FD0B09FC316"/>
    <w:rsid w:val="00AD3F16"/>
    <w:rPr>
      <w:rFonts w:ascii="Garamond" w:eastAsiaTheme="minorHAnsi" w:hAnsi="Garamond"/>
      <w:sz w:val="24"/>
      <w:lang w:eastAsia="en-US"/>
    </w:rPr>
  </w:style>
  <w:style w:type="paragraph" w:customStyle="1" w:styleId="C85D968D0A394C7AAEC5E40AF8957DE916">
    <w:name w:val="C85D968D0A394C7AAEC5E40AF8957DE916"/>
    <w:rsid w:val="00AD3F16"/>
    <w:rPr>
      <w:rFonts w:ascii="Garamond" w:eastAsiaTheme="minorHAnsi" w:hAnsi="Garamond"/>
      <w:sz w:val="24"/>
      <w:lang w:eastAsia="en-US"/>
    </w:rPr>
  </w:style>
  <w:style w:type="paragraph" w:customStyle="1" w:styleId="C6CBA311FFDB473BAB118E17DB7A07C016">
    <w:name w:val="C6CBA311FFDB473BAB118E17DB7A07C016"/>
    <w:rsid w:val="00AD3F16"/>
    <w:rPr>
      <w:rFonts w:ascii="Garamond" w:eastAsiaTheme="minorHAnsi" w:hAnsi="Garamond"/>
      <w:sz w:val="24"/>
      <w:lang w:eastAsia="en-US"/>
    </w:rPr>
  </w:style>
  <w:style w:type="paragraph" w:customStyle="1" w:styleId="F4A53328C4284939B2F65DB5B602661C16">
    <w:name w:val="F4A53328C4284939B2F65DB5B602661C16"/>
    <w:rsid w:val="00AD3F16"/>
    <w:rPr>
      <w:rFonts w:ascii="Garamond" w:eastAsiaTheme="minorHAnsi" w:hAnsi="Garamond"/>
      <w:sz w:val="24"/>
      <w:lang w:eastAsia="en-US"/>
    </w:rPr>
  </w:style>
  <w:style w:type="paragraph" w:customStyle="1" w:styleId="95C61B57F0274259A3E141BE8C8BAAE316">
    <w:name w:val="95C61B57F0274259A3E141BE8C8BAAE316"/>
    <w:rsid w:val="00AD3F16"/>
    <w:rPr>
      <w:rFonts w:ascii="Garamond" w:eastAsiaTheme="minorHAnsi" w:hAnsi="Garamond"/>
      <w:sz w:val="24"/>
      <w:lang w:eastAsia="en-US"/>
    </w:rPr>
  </w:style>
  <w:style w:type="paragraph" w:customStyle="1" w:styleId="3933ACCC4E6A4A4781FC8D9550CA763F16">
    <w:name w:val="3933ACCC4E6A4A4781FC8D9550CA763F16"/>
    <w:rsid w:val="00AD3F16"/>
    <w:rPr>
      <w:rFonts w:ascii="Garamond" w:eastAsiaTheme="minorHAnsi" w:hAnsi="Garamond"/>
      <w:sz w:val="24"/>
      <w:lang w:eastAsia="en-US"/>
    </w:rPr>
  </w:style>
  <w:style w:type="paragraph" w:customStyle="1" w:styleId="62823ACEDAAC4692801C42C76DD7259316">
    <w:name w:val="62823ACEDAAC4692801C42C76DD7259316"/>
    <w:rsid w:val="00AD3F16"/>
    <w:rPr>
      <w:rFonts w:ascii="Garamond" w:eastAsiaTheme="minorHAnsi" w:hAnsi="Garamond"/>
      <w:sz w:val="24"/>
      <w:lang w:eastAsia="en-US"/>
    </w:rPr>
  </w:style>
  <w:style w:type="paragraph" w:customStyle="1" w:styleId="917CB980A3BC45A784B9AD883E1C3BA016">
    <w:name w:val="917CB980A3BC45A784B9AD883E1C3BA016"/>
    <w:rsid w:val="00AD3F16"/>
    <w:rPr>
      <w:rFonts w:ascii="Garamond" w:eastAsiaTheme="minorHAnsi" w:hAnsi="Garamond"/>
      <w:sz w:val="24"/>
      <w:lang w:eastAsia="en-US"/>
    </w:rPr>
  </w:style>
  <w:style w:type="paragraph" w:customStyle="1" w:styleId="B4714E0440EB417F95D67C92852BC28516">
    <w:name w:val="B4714E0440EB417F95D67C92852BC28516"/>
    <w:rsid w:val="00AD3F16"/>
    <w:rPr>
      <w:rFonts w:ascii="Garamond" w:eastAsiaTheme="minorHAnsi" w:hAnsi="Garamond"/>
      <w:sz w:val="24"/>
      <w:lang w:eastAsia="en-US"/>
    </w:rPr>
  </w:style>
  <w:style w:type="paragraph" w:customStyle="1" w:styleId="6F204089E7D44E0DAE3117E130B9CD3A3">
    <w:name w:val="6F204089E7D44E0DAE3117E130B9CD3A3"/>
    <w:rsid w:val="00AD3F16"/>
    <w:rPr>
      <w:rFonts w:ascii="Garamond" w:eastAsiaTheme="minorHAnsi" w:hAnsi="Garamond"/>
      <w:sz w:val="24"/>
      <w:lang w:eastAsia="en-US"/>
    </w:rPr>
  </w:style>
  <w:style w:type="paragraph" w:customStyle="1" w:styleId="4003947C43BF43FC93D630549A0A21413">
    <w:name w:val="4003947C43BF43FC93D630549A0A21413"/>
    <w:rsid w:val="00AD3F16"/>
    <w:rPr>
      <w:rFonts w:ascii="Garamond" w:eastAsiaTheme="minorHAnsi" w:hAnsi="Garamond"/>
      <w:sz w:val="24"/>
      <w:lang w:eastAsia="en-US"/>
    </w:rPr>
  </w:style>
  <w:style w:type="paragraph" w:customStyle="1" w:styleId="0AEF64A9A5534B77A79DE1B5DF54B4AD3">
    <w:name w:val="0AEF64A9A5534B77A79DE1B5DF54B4AD3"/>
    <w:rsid w:val="00AD3F16"/>
    <w:rPr>
      <w:rFonts w:ascii="Garamond" w:eastAsiaTheme="minorHAnsi" w:hAnsi="Garamond"/>
      <w:sz w:val="24"/>
      <w:lang w:eastAsia="en-US"/>
    </w:rPr>
  </w:style>
  <w:style w:type="paragraph" w:customStyle="1" w:styleId="B51CD762986F4DDF85E308BC492D15983">
    <w:name w:val="B51CD762986F4DDF85E308BC492D15983"/>
    <w:rsid w:val="00AD3F16"/>
    <w:rPr>
      <w:rFonts w:ascii="Garamond" w:eastAsiaTheme="minorHAnsi" w:hAnsi="Garamond"/>
      <w:sz w:val="24"/>
      <w:lang w:eastAsia="en-US"/>
    </w:rPr>
  </w:style>
  <w:style w:type="paragraph" w:customStyle="1" w:styleId="F6EA3679E911425692F5CCF03024DB913">
    <w:name w:val="F6EA3679E911425692F5CCF03024DB913"/>
    <w:rsid w:val="00AD3F16"/>
    <w:rPr>
      <w:rFonts w:ascii="Garamond" w:eastAsiaTheme="minorHAnsi" w:hAnsi="Garamond"/>
      <w:sz w:val="24"/>
      <w:lang w:eastAsia="en-US"/>
    </w:rPr>
  </w:style>
  <w:style w:type="paragraph" w:customStyle="1" w:styleId="59504FA631F948B787283476CF81C7633">
    <w:name w:val="59504FA631F948B787283476CF81C7633"/>
    <w:rsid w:val="00AD3F16"/>
    <w:rPr>
      <w:rFonts w:ascii="Garamond" w:eastAsiaTheme="minorHAnsi" w:hAnsi="Garamond"/>
      <w:sz w:val="24"/>
      <w:lang w:eastAsia="en-US"/>
    </w:rPr>
  </w:style>
  <w:style w:type="paragraph" w:customStyle="1" w:styleId="DA2B27D94A264430A64574A57107507E3">
    <w:name w:val="DA2B27D94A264430A64574A57107507E3"/>
    <w:rsid w:val="00AD3F16"/>
    <w:rPr>
      <w:rFonts w:ascii="Garamond" w:eastAsiaTheme="minorHAnsi" w:hAnsi="Garamond"/>
      <w:sz w:val="24"/>
      <w:lang w:eastAsia="en-US"/>
    </w:rPr>
  </w:style>
  <w:style w:type="paragraph" w:customStyle="1" w:styleId="F95B0983C71B4C2D89D02B07CE9037383">
    <w:name w:val="F95B0983C71B4C2D89D02B07CE9037383"/>
    <w:rsid w:val="00AD3F16"/>
    <w:rPr>
      <w:rFonts w:ascii="Garamond" w:eastAsiaTheme="minorHAnsi" w:hAnsi="Garamond"/>
      <w:sz w:val="24"/>
      <w:lang w:eastAsia="en-US"/>
    </w:rPr>
  </w:style>
  <w:style w:type="paragraph" w:customStyle="1" w:styleId="4C54D41780D541228FF4F2D259A152703">
    <w:name w:val="4C54D41780D541228FF4F2D259A152703"/>
    <w:rsid w:val="00AD3F16"/>
    <w:rPr>
      <w:rFonts w:ascii="Garamond" w:eastAsiaTheme="minorHAnsi" w:hAnsi="Garamond"/>
      <w:sz w:val="24"/>
      <w:lang w:eastAsia="en-US"/>
    </w:rPr>
  </w:style>
  <w:style w:type="paragraph" w:customStyle="1" w:styleId="F0CFE08AE21D4A76A1BF782D1099A75D3">
    <w:name w:val="F0CFE08AE21D4A76A1BF782D1099A75D3"/>
    <w:rsid w:val="00AD3F16"/>
    <w:rPr>
      <w:rFonts w:ascii="Garamond" w:eastAsiaTheme="minorHAnsi" w:hAnsi="Garamond"/>
      <w:sz w:val="24"/>
      <w:lang w:eastAsia="en-US"/>
    </w:rPr>
  </w:style>
  <w:style w:type="paragraph" w:customStyle="1" w:styleId="9B8CE6DDAA5D4B93B8FF7C657572881E3">
    <w:name w:val="9B8CE6DDAA5D4B93B8FF7C657572881E3"/>
    <w:rsid w:val="00AD3F16"/>
    <w:rPr>
      <w:rFonts w:ascii="Garamond" w:eastAsiaTheme="minorHAnsi" w:hAnsi="Garamond"/>
      <w:sz w:val="24"/>
      <w:lang w:eastAsia="en-US"/>
    </w:rPr>
  </w:style>
  <w:style w:type="paragraph" w:customStyle="1" w:styleId="AE1FBCD736B544889D83BC7ACD2BD38F3">
    <w:name w:val="AE1FBCD736B544889D83BC7ACD2BD38F3"/>
    <w:rsid w:val="00AD3F16"/>
    <w:rPr>
      <w:rFonts w:ascii="Garamond" w:eastAsiaTheme="minorHAnsi" w:hAnsi="Garamond"/>
      <w:sz w:val="24"/>
      <w:lang w:eastAsia="en-US"/>
    </w:rPr>
  </w:style>
  <w:style w:type="paragraph" w:customStyle="1" w:styleId="9ECB3BD72C2C4D3EB0CDE51C12CF56903">
    <w:name w:val="9ECB3BD72C2C4D3EB0CDE51C12CF56903"/>
    <w:rsid w:val="00AD3F16"/>
    <w:rPr>
      <w:rFonts w:ascii="Garamond" w:eastAsiaTheme="minorHAnsi" w:hAnsi="Garamond"/>
      <w:sz w:val="24"/>
      <w:lang w:eastAsia="en-US"/>
    </w:rPr>
  </w:style>
  <w:style w:type="paragraph" w:customStyle="1" w:styleId="393392E08D194832B456BFB65EE409063">
    <w:name w:val="393392E08D194832B456BFB65EE409063"/>
    <w:rsid w:val="00AD3F16"/>
    <w:rPr>
      <w:rFonts w:ascii="Garamond" w:eastAsiaTheme="minorHAnsi" w:hAnsi="Garamond"/>
      <w:sz w:val="24"/>
      <w:lang w:eastAsia="en-US"/>
    </w:rPr>
  </w:style>
  <w:style w:type="paragraph" w:customStyle="1" w:styleId="CE568259CB4D4A85B24D39599A9916C63">
    <w:name w:val="CE568259CB4D4A85B24D39599A9916C63"/>
    <w:rsid w:val="00AD3F16"/>
    <w:rPr>
      <w:rFonts w:ascii="Garamond" w:eastAsiaTheme="minorHAnsi" w:hAnsi="Garamond"/>
      <w:sz w:val="24"/>
      <w:lang w:eastAsia="en-US"/>
    </w:rPr>
  </w:style>
  <w:style w:type="paragraph" w:customStyle="1" w:styleId="89D2F5FA5144422E8249B8E6938A190716">
    <w:name w:val="89D2F5FA5144422E8249B8E6938A190716"/>
    <w:rsid w:val="00AD3F16"/>
    <w:rPr>
      <w:rFonts w:ascii="Garamond" w:eastAsiaTheme="minorHAnsi" w:hAnsi="Garamond"/>
      <w:sz w:val="24"/>
      <w:lang w:eastAsia="en-US"/>
    </w:rPr>
  </w:style>
  <w:style w:type="paragraph" w:customStyle="1" w:styleId="2BC1C3CAB9614A0FB9B7F7D49407CD2516">
    <w:name w:val="2BC1C3CAB9614A0FB9B7F7D49407CD2516"/>
    <w:rsid w:val="00AD3F16"/>
    <w:rPr>
      <w:rFonts w:ascii="Garamond" w:eastAsiaTheme="minorHAnsi" w:hAnsi="Garamond"/>
      <w:sz w:val="24"/>
      <w:lang w:eastAsia="en-US"/>
    </w:rPr>
  </w:style>
  <w:style w:type="paragraph" w:customStyle="1" w:styleId="655E1212B5F2426C84D192144E678B793">
    <w:name w:val="655E1212B5F2426C84D192144E678B793"/>
    <w:rsid w:val="00AD3F16"/>
    <w:rPr>
      <w:rFonts w:ascii="Garamond" w:eastAsiaTheme="minorHAnsi" w:hAnsi="Garamond"/>
      <w:sz w:val="24"/>
      <w:lang w:eastAsia="en-US"/>
    </w:rPr>
  </w:style>
  <w:style w:type="paragraph" w:customStyle="1" w:styleId="638BD685EDB74278BDB42763E51F94693">
    <w:name w:val="638BD685EDB74278BDB42763E51F94693"/>
    <w:rsid w:val="00AD3F16"/>
    <w:rPr>
      <w:rFonts w:ascii="Garamond" w:eastAsiaTheme="minorHAnsi" w:hAnsi="Garamond"/>
      <w:sz w:val="24"/>
      <w:lang w:eastAsia="en-US"/>
    </w:rPr>
  </w:style>
  <w:style w:type="paragraph" w:customStyle="1" w:styleId="AEEB5F41F7674FB6B6177790AAE3AF4A2">
    <w:name w:val="AEEB5F41F7674FB6B6177790AAE3AF4A2"/>
    <w:rsid w:val="00AD3F16"/>
    <w:rPr>
      <w:rFonts w:ascii="Garamond" w:eastAsiaTheme="minorHAnsi" w:hAnsi="Garamond"/>
      <w:sz w:val="24"/>
      <w:lang w:eastAsia="en-US"/>
    </w:rPr>
  </w:style>
  <w:style w:type="paragraph" w:customStyle="1" w:styleId="EA7882600D7D45788A005CF8A1124D572">
    <w:name w:val="EA7882600D7D45788A005CF8A1124D572"/>
    <w:rsid w:val="00AD3F16"/>
    <w:rPr>
      <w:rFonts w:ascii="Garamond" w:eastAsiaTheme="minorHAnsi" w:hAnsi="Garamond"/>
      <w:sz w:val="24"/>
      <w:lang w:eastAsia="en-US"/>
    </w:rPr>
  </w:style>
  <w:style w:type="paragraph" w:customStyle="1" w:styleId="08AFCA5AB32B4449A3475A51ED2A87702">
    <w:name w:val="08AFCA5AB32B4449A3475A51ED2A87702"/>
    <w:rsid w:val="00AD3F16"/>
    <w:rPr>
      <w:rFonts w:ascii="Garamond" w:eastAsiaTheme="minorHAnsi" w:hAnsi="Garamond"/>
      <w:sz w:val="24"/>
      <w:lang w:eastAsia="en-US"/>
    </w:rPr>
  </w:style>
  <w:style w:type="paragraph" w:customStyle="1" w:styleId="132A00217FD64713AD745576CDBD928C2">
    <w:name w:val="132A00217FD64713AD745576CDBD928C2"/>
    <w:rsid w:val="00AD3F16"/>
    <w:rPr>
      <w:rFonts w:ascii="Garamond" w:eastAsiaTheme="minorHAnsi" w:hAnsi="Garamond"/>
      <w:sz w:val="24"/>
      <w:lang w:eastAsia="en-US"/>
    </w:rPr>
  </w:style>
  <w:style w:type="paragraph" w:customStyle="1" w:styleId="92316D4285A64A218583B476A64C4B1F2">
    <w:name w:val="92316D4285A64A218583B476A64C4B1F2"/>
    <w:rsid w:val="00AD3F16"/>
    <w:rPr>
      <w:rFonts w:ascii="Garamond" w:eastAsiaTheme="minorHAnsi" w:hAnsi="Garamond"/>
      <w:sz w:val="24"/>
      <w:lang w:eastAsia="en-US"/>
    </w:rPr>
  </w:style>
  <w:style w:type="paragraph" w:customStyle="1" w:styleId="2632286EB8294AFCA3A61B430BD569AD2">
    <w:name w:val="2632286EB8294AFCA3A61B430BD569AD2"/>
    <w:rsid w:val="00AD3F16"/>
    <w:rPr>
      <w:rFonts w:ascii="Garamond" w:eastAsiaTheme="minorHAnsi" w:hAnsi="Garamond"/>
      <w:sz w:val="24"/>
      <w:lang w:eastAsia="en-US"/>
    </w:rPr>
  </w:style>
  <w:style w:type="paragraph" w:customStyle="1" w:styleId="239A78EE75AE4C928067004000B861A22">
    <w:name w:val="239A78EE75AE4C928067004000B861A22"/>
    <w:rsid w:val="00AD3F16"/>
    <w:rPr>
      <w:rFonts w:ascii="Garamond" w:eastAsiaTheme="minorHAnsi" w:hAnsi="Garamond"/>
      <w:sz w:val="24"/>
      <w:lang w:eastAsia="en-US"/>
    </w:rPr>
  </w:style>
  <w:style w:type="paragraph" w:customStyle="1" w:styleId="5CB9C30139E445F1B6654623567B34BB2">
    <w:name w:val="5CB9C30139E445F1B6654623567B34BB2"/>
    <w:rsid w:val="00AD3F16"/>
    <w:rPr>
      <w:rFonts w:ascii="Garamond" w:eastAsiaTheme="minorHAnsi" w:hAnsi="Garamond"/>
      <w:sz w:val="24"/>
      <w:lang w:eastAsia="en-US"/>
    </w:rPr>
  </w:style>
  <w:style w:type="paragraph" w:customStyle="1" w:styleId="219FE63E65E44D08949E20DBAA89B4D92">
    <w:name w:val="219FE63E65E44D08949E20DBAA89B4D92"/>
    <w:rsid w:val="00AD3F16"/>
    <w:rPr>
      <w:rFonts w:ascii="Garamond" w:eastAsiaTheme="minorHAnsi" w:hAnsi="Garamond"/>
      <w:sz w:val="24"/>
      <w:lang w:eastAsia="en-US"/>
    </w:rPr>
  </w:style>
  <w:style w:type="paragraph" w:customStyle="1" w:styleId="6494582F7B524938B83B75A0A5B784082">
    <w:name w:val="6494582F7B524938B83B75A0A5B784082"/>
    <w:rsid w:val="00AD3F16"/>
    <w:rPr>
      <w:rFonts w:ascii="Garamond" w:eastAsiaTheme="minorHAnsi" w:hAnsi="Garamond"/>
      <w:sz w:val="24"/>
      <w:lang w:eastAsia="en-US"/>
    </w:rPr>
  </w:style>
  <w:style w:type="paragraph" w:customStyle="1" w:styleId="A5BF62D01AFF404E93C6E74D894C8A242">
    <w:name w:val="A5BF62D01AFF404E93C6E74D894C8A242"/>
    <w:rsid w:val="00AD3F16"/>
    <w:rPr>
      <w:rFonts w:ascii="Garamond" w:eastAsiaTheme="minorHAnsi" w:hAnsi="Garamond"/>
      <w:sz w:val="24"/>
      <w:lang w:eastAsia="en-US"/>
    </w:rPr>
  </w:style>
  <w:style w:type="paragraph" w:customStyle="1" w:styleId="AAEFC7FBF6614ACA95E94BDDE36B5B7A2">
    <w:name w:val="AAEFC7FBF6614ACA95E94BDDE36B5B7A2"/>
    <w:rsid w:val="00AD3F16"/>
    <w:rPr>
      <w:rFonts w:ascii="Garamond" w:eastAsiaTheme="minorHAnsi" w:hAnsi="Garamond"/>
      <w:sz w:val="24"/>
      <w:lang w:eastAsia="en-US"/>
    </w:rPr>
  </w:style>
  <w:style w:type="paragraph" w:customStyle="1" w:styleId="71D2B5CDB1E94329A4E512CF7B1F85BC2">
    <w:name w:val="71D2B5CDB1E94329A4E512CF7B1F85BC2"/>
    <w:rsid w:val="00AD3F16"/>
    <w:rPr>
      <w:rFonts w:ascii="Garamond" w:eastAsiaTheme="minorHAnsi" w:hAnsi="Garamond"/>
      <w:sz w:val="24"/>
      <w:lang w:eastAsia="en-US"/>
    </w:rPr>
  </w:style>
  <w:style w:type="paragraph" w:customStyle="1" w:styleId="E29ACD8FA0154A30BCBDFCB0E2C3450A2">
    <w:name w:val="E29ACD8FA0154A30BCBDFCB0E2C3450A2"/>
    <w:rsid w:val="00AD3F16"/>
    <w:rPr>
      <w:rFonts w:ascii="Garamond" w:eastAsiaTheme="minorHAnsi" w:hAnsi="Garamond"/>
      <w:sz w:val="24"/>
      <w:lang w:eastAsia="en-US"/>
    </w:rPr>
  </w:style>
  <w:style w:type="paragraph" w:customStyle="1" w:styleId="CA51D21A72324C91971907E15EB1EEAB2">
    <w:name w:val="CA51D21A72324C91971907E15EB1EEAB2"/>
    <w:rsid w:val="00AD3F16"/>
    <w:rPr>
      <w:rFonts w:ascii="Garamond" w:eastAsiaTheme="minorHAnsi" w:hAnsi="Garamond"/>
      <w:sz w:val="24"/>
      <w:lang w:eastAsia="en-US"/>
    </w:rPr>
  </w:style>
  <w:style w:type="paragraph" w:customStyle="1" w:styleId="A47D12EA447044FE82F01E83523472782">
    <w:name w:val="A47D12EA447044FE82F01E83523472782"/>
    <w:rsid w:val="00AD3F16"/>
    <w:rPr>
      <w:rFonts w:ascii="Garamond" w:eastAsiaTheme="minorHAnsi" w:hAnsi="Garamond"/>
      <w:sz w:val="24"/>
      <w:lang w:eastAsia="en-US"/>
    </w:rPr>
  </w:style>
  <w:style w:type="paragraph" w:customStyle="1" w:styleId="97FB4F695F1C48CBB1152A65F69DCDC12">
    <w:name w:val="97FB4F695F1C48CBB1152A65F69DCDC12"/>
    <w:rsid w:val="00AD3F16"/>
    <w:rPr>
      <w:rFonts w:ascii="Garamond" w:eastAsiaTheme="minorHAnsi" w:hAnsi="Garamond"/>
      <w:sz w:val="24"/>
      <w:lang w:eastAsia="en-US"/>
    </w:rPr>
  </w:style>
  <w:style w:type="paragraph" w:customStyle="1" w:styleId="342F682C304F4C0D8A78E6F985E8584D2">
    <w:name w:val="342F682C304F4C0D8A78E6F985E8584D2"/>
    <w:rsid w:val="00AD3F16"/>
    <w:rPr>
      <w:rFonts w:ascii="Garamond" w:eastAsiaTheme="minorHAnsi" w:hAnsi="Garamond"/>
      <w:sz w:val="24"/>
      <w:lang w:eastAsia="en-US"/>
    </w:rPr>
  </w:style>
  <w:style w:type="paragraph" w:customStyle="1" w:styleId="08CCE854B1C545EA8BB45328EF73B0C62">
    <w:name w:val="08CCE854B1C545EA8BB45328EF73B0C62"/>
    <w:rsid w:val="00AD3F16"/>
    <w:rPr>
      <w:rFonts w:ascii="Garamond" w:eastAsiaTheme="minorHAnsi" w:hAnsi="Garamond"/>
      <w:sz w:val="24"/>
      <w:lang w:eastAsia="en-US"/>
    </w:rPr>
  </w:style>
  <w:style w:type="paragraph" w:customStyle="1" w:styleId="944C8B2A064745159C850ABC2C85D0CA2">
    <w:name w:val="944C8B2A064745159C850ABC2C85D0CA2"/>
    <w:rsid w:val="00AD3F16"/>
    <w:rPr>
      <w:rFonts w:ascii="Garamond" w:eastAsiaTheme="minorHAnsi" w:hAnsi="Garamond"/>
      <w:sz w:val="24"/>
      <w:lang w:eastAsia="en-US"/>
    </w:rPr>
  </w:style>
  <w:style w:type="paragraph" w:customStyle="1" w:styleId="9335DE1C84DF47528AEC952759EB24E52">
    <w:name w:val="9335DE1C84DF47528AEC952759EB24E52"/>
    <w:rsid w:val="00AD3F16"/>
    <w:rPr>
      <w:rFonts w:ascii="Garamond" w:eastAsiaTheme="minorHAnsi" w:hAnsi="Garamond"/>
      <w:sz w:val="24"/>
      <w:lang w:eastAsia="en-US"/>
    </w:rPr>
  </w:style>
  <w:style w:type="paragraph" w:customStyle="1" w:styleId="9DCED5AB0BEA47C1B44077BEAB570D592">
    <w:name w:val="9DCED5AB0BEA47C1B44077BEAB570D592"/>
    <w:rsid w:val="00AD3F16"/>
    <w:rPr>
      <w:rFonts w:ascii="Garamond" w:eastAsiaTheme="minorHAnsi" w:hAnsi="Garamond"/>
      <w:sz w:val="24"/>
      <w:lang w:eastAsia="en-US"/>
    </w:rPr>
  </w:style>
  <w:style w:type="paragraph" w:customStyle="1" w:styleId="285F0B4305204AD9973D5E5951D12FF52">
    <w:name w:val="285F0B4305204AD9973D5E5951D12FF52"/>
    <w:rsid w:val="00AD3F16"/>
    <w:rPr>
      <w:rFonts w:ascii="Garamond" w:eastAsiaTheme="minorHAnsi" w:hAnsi="Garamond"/>
      <w:sz w:val="24"/>
      <w:lang w:eastAsia="en-US"/>
    </w:rPr>
  </w:style>
  <w:style w:type="paragraph" w:customStyle="1" w:styleId="37D4929230C6488ABF1B082DB21BBAD22">
    <w:name w:val="37D4929230C6488ABF1B082DB21BBAD22"/>
    <w:rsid w:val="00AD3F16"/>
    <w:rPr>
      <w:rFonts w:ascii="Garamond" w:eastAsiaTheme="minorHAnsi" w:hAnsi="Garamond"/>
      <w:sz w:val="24"/>
      <w:lang w:eastAsia="en-US"/>
    </w:rPr>
  </w:style>
  <w:style w:type="paragraph" w:customStyle="1" w:styleId="12EDD8A218084668977465FACAAC86502">
    <w:name w:val="12EDD8A218084668977465FACAAC86502"/>
    <w:rsid w:val="00AD3F16"/>
    <w:rPr>
      <w:rFonts w:ascii="Garamond" w:eastAsiaTheme="minorHAnsi" w:hAnsi="Garamond"/>
      <w:sz w:val="24"/>
      <w:lang w:eastAsia="en-US"/>
    </w:rPr>
  </w:style>
  <w:style w:type="paragraph" w:customStyle="1" w:styleId="0858183153944887A533DA904073AB552">
    <w:name w:val="0858183153944887A533DA904073AB552"/>
    <w:rsid w:val="00AD3F16"/>
    <w:rPr>
      <w:rFonts w:ascii="Garamond" w:eastAsiaTheme="minorHAnsi" w:hAnsi="Garamond"/>
      <w:sz w:val="24"/>
      <w:lang w:eastAsia="en-US"/>
    </w:rPr>
  </w:style>
  <w:style w:type="paragraph" w:customStyle="1" w:styleId="01C82BB865FE4C2B9225951B497584112">
    <w:name w:val="01C82BB865FE4C2B9225951B497584112"/>
    <w:rsid w:val="00AD3F16"/>
    <w:rPr>
      <w:rFonts w:ascii="Garamond" w:eastAsiaTheme="minorHAnsi" w:hAnsi="Garamond"/>
      <w:sz w:val="24"/>
      <w:lang w:eastAsia="en-US"/>
    </w:rPr>
  </w:style>
  <w:style w:type="paragraph" w:customStyle="1" w:styleId="93C793FB37754139A60A3ABCA7758F492">
    <w:name w:val="93C793FB37754139A60A3ABCA7758F492"/>
    <w:rsid w:val="00AD3F16"/>
    <w:rPr>
      <w:rFonts w:ascii="Garamond" w:eastAsiaTheme="minorHAnsi" w:hAnsi="Garamond"/>
      <w:sz w:val="24"/>
      <w:lang w:eastAsia="en-US"/>
    </w:rPr>
  </w:style>
  <w:style w:type="paragraph" w:customStyle="1" w:styleId="2B9CBBB66CDA433ABC38EF4770C631FB16">
    <w:name w:val="2B9CBBB66CDA433ABC38EF4770C631FB16"/>
    <w:rsid w:val="00AD3F16"/>
    <w:rPr>
      <w:rFonts w:ascii="Garamond" w:eastAsiaTheme="minorHAnsi" w:hAnsi="Garamond"/>
      <w:sz w:val="24"/>
      <w:lang w:eastAsia="en-US"/>
    </w:rPr>
  </w:style>
  <w:style w:type="paragraph" w:customStyle="1" w:styleId="938275D01CFE4C419AFAC03B73A4D5B616">
    <w:name w:val="938275D01CFE4C419AFAC03B73A4D5B616"/>
    <w:rsid w:val="00AD3F16"/>
    <w:rPr>
      <w:rFonts w:ascii="Garamond" w:eastAsiaTheme="minorHAnsi" w:hAnsi="Garamond"/>
      <w:sz w:val="24"/>
      <w:lang w:eastAsia="en-US"/>
    </w:rPr>
  </w:style>
  <w:style w:type="paragraph" w:customStyle="1" w:styleId="4188BCD245E74AB8AC4BC93ECC68450816">
    <w:name w:val="4188BCD245E74AB8AC4BC93ECC68450816"/>
    <w:rsid w:val="00AD3F16"/>
    <w:rPr>
      <w:rFonts w:ascii="Garamond" w:eastAsiaTheme="minorHAnsi" w:hAnsi="Garamond"/>
      <w:sz w:val="24"/>
      <w:lang w:eastAsia="en-US"/>
    </w:rPr>
  </w:style>
  <w:style w:type="paragraph" w:customStyle="1" w:styleId="DE9CA0E672484D9BB4599E254082C93117">
    <w:name w:val="DE9CA0E672484D9BB4599E254082C93117"/>
    <w:rsid w:val="00AD3F16"/>
    <w:rPr>
      <w:rFonts w:ascii="Garamond" w:eastAsiaTheme="minorHAnsi" w:hAnsi="Garamond"/>
      <w:sz w:val="24"/>
      <w:lang w:eastAsia="en-US"/>
    </w:rPr>
  </w:style>
  <w:style w:type="paragraph" w:customStyle="1" w:styleId="248BA24E151B46A597129E27BDDFD05D17">
    <w:name w:val="248BA24E151B46A597129E27BDDFD05D17"/>
    <w:rsid w:val="00AD3F16"/>
    <w:rPr>
      <w:rFonts w:ascii="Garamond" w:eastAsiaTheme="minorHAnsi" w:hAnsi="Garamond"/>
      <w:sz w:val="24"/>
      <w:lang w:eastAsia="en-US"/>
    </w:rPr>
  </w:style>
  <w:style w:type="paragraph" w:customStyle="1" w:styleId="CFA0A06ED4384A58969DEF81F8BA83C917">
    <w:name w:val="CFA0A06ED4384A58969DEF81F8BA83C917"/>
    <w:rsid w:val="00AD3F16"/>
    <w:rPr>
      <w:rFonts w:ascii="Garamond" w:eastAsiaTheme="minorHAnsi" w:hAnsi="Garamond"/>
      <w:sz w:val="24"/>
      <w:lang w:eastAsia="en-US"/>
    </w:rPr>
  </w:style>
  <w:style w:type="paragraph" w:customStyle="1" w:styleId="0D433DB8CDFB48CE8CAD4B3BB40942B717">
    <w:name w:val="0D433DB8CDFB48CE8CAD4B3BB40942B717"/>
    <w:rsid w:val="00AD3F16"/>
    <w:rPr>
      <w:rFonts w:ascii="Garamond" w:eastAsiaTheme="minorHAnsi" w:hAnsi="Garamond"/>
      <w:sz w:val="24"/>
      <w:lang w:eastAsia="en-US"/>
    </w:rPr>
  </w:style>
  <w:style w:type="paragraph" w:customStyle="1" w:styleId="4F341A23973349D8B3E1A659287365E717">
    <w:name w:val="4F341A23973349D8B3E1A659287365E717"/>
    <w:rsid w:val="00AD3F16"/>
    <w:rPr>
      <w:rFonts w:ascii="Garamond" w:eastAsiaTheme="minorHAnsi" w:hAnsi="Garamond"/>
      <w:sz w:val="24"/>
      <w:lang w:eastAsia="en-US"/>
    </w:rPr>
  </w:style>
  <w:style w:type="paragraph" w:customStyle="1" w:styleId="30C4E78F04BF4973A7ABBAEAAAC6AAC417">
    <w:name w:val="30C4E78F04BF4973A7ABBAEAAAC6AAC417"/>
    <w:rsid w:val="00AD3F16"/>
    <w:rPr>
      <w:rFonts w:ascii="Garamond" w:eastAsiaTheme="minorHAnsi" w:hAnsi="Garamond"/>
      <w:sz w:val="24"/>
      <w:lang w:eastAsia="en-US"/>
    </w:rPr>
  </w:style>
  <w:style w:type="paragraph" w:customStyle="1" w:styleId="3F55E9C90F1C407D9E621E2C85F751AF17">
    <w:name w:val="3F55E9C90F1C407D9E621E2C85F751AF17"/>
    <w:rsid w:val="00AD3F16"/>
    <w:rPr>
      <w:rFonts w:ascii="Garamond" w:eastAsiaTheme="minorHAnsi" w:hAnsi="Garamond"/>
      <w:sz w:val="24"/>
      <w:lang w:eastAsia="en-US"/>
    </w:rPr>
  </w:style>
  <w:style w:type="paragraph" w:customStyle="1" w:styleId="E6D696BC628B41C7AC48C15FD0B09FC317">
    <w:name w:val="E6D696BC628B41C7AC48C15FD0B09FC317"/>
    <w:rsid w:val="00AD3F16"/>
    <w:rPr>
      <w:rFonts w:ascii="Garamond" w:eastAsiaTheme="minorHAnsi" w:hAnsi="Garamond"/>
      <w:sz w:val="24"/>
      <w:lang w:eastAsia="en-US"/>
    </w:rPr>
  </w:style>
  <w:style w:type="paragraph" w:customStyle="1" w:styleId="C85D968D0A394C7AAEC5E40AF8957DE917">
    <w:name w:val="C85D968D0A394C7AAEC5E40AF8957DE917"/>
    <w:rsid w:val="00AD3F16"/>
    <w:rPr>
      <w:rFonts w:ascii="Garamond" w:eastAsiaTheme="minorHAnsi" w:hAnsi="Garamond"/>
      <w:sz w:val="24"/>
      <w:lang w:eastAsia="en-US"/>
    </w:rPr>
  </w:style>
  <w:style w:type="paragraph" w:customStyle="1" w:styleId="C6CBA311FFDB473BAB118E17DB7A07C017">
    <w:name w:val="C6CBA311FFDB473BAB118E17DB7A07C017"/>
    <w:rsid w:val="00AD3F16"/>
    <w:rPr>
      <w:rFonts w:ascii="Garamond" w:eastAsiaTheme="minorHAnsi" w:hAnsi="Garamond"/>
      <w:sz w:val="24"/>
      <w:lang w:eastAsia="en-US"/>
    </w:rPr>
  </w:style>
  <w:style w:type="paragraph" w:customStyle="1" w:styleId="F4A53328C4284939B2F65DB5B602661C17">
    <w:name w:val="F4A53328C4284939B2F65DB5B602661C17"/>
    <w:rsid w:val="00AD3F16"/>
    <w:rPr>
      <w:rFonts w:ascii="Garamond" w:eastAsiaTheme="minorHAnsi" w:hAnsi="Garamond"/>
      <w:sz w:val="24"/>
      <w:lang w:eastAsia="en-US"/>
    </w:rPr>
  </w:style>
  <w:style w:type="paragraph" w:customStyle="1" w:styleId="95C61B57F0274259A3E141BE8C8BAAE317">
    <w:name w:val="95C61B57F0274259A3E141BE8C8BAAE317"/>
    <w:rsid w:val="00AD3F16"/>
    <w:rPr>
      <w:rFonts w:ascii="Garamond" w:eastAsiaTheme="minorHAnsi" w:hAnsi="Garamond"/>
      <w:sz w:val="24"/>
      <w:lang w:eastAsia="en-US"/>
    </w:rPr>
  </w:style>
  <w:style w:type="paragraph" w:customStyle="1" w:styleId="3933ACCC4E6A4A4781FC8D9550CA763F17">
    <w:name w:val="3933ACCC4E6A4A4781FC8D9550CA763F17"/>
    <w:rsid w:val="00AD3F16"/>
    <w:rPr>
      <w:rFonts w:ascii="Garamond" w:eastAsiaTheme="minorHAnsi" w:hAnsi="Garamond"/>
      <w:sz w:val="24"/>
      <w:lang w:eastAsia="en-US"/>
    </w:rPr>
  </w:style>
  <w:style w:type="paragraph" w:customStyle="1" w:styleId="62823ACEDAAC4692801C42C76DD7259317">
    <w:name w:val="62823ACEDAAC4692801C42C76DD7259317"/>
    <w:rsid w:val="00AD3F16"/>
    <w:rPr>
      <w:rFonts w:ascii="Garamond" w:eastAsiaTheme="minorHAnsi" w:hAnsi="Garamond"/>
      <w:sz w:val="24"/>
      <w:lang w:eastAsia="en-US"/>
    </w:rPr>
  </w:style>
  <w:style w:type="paragraph" w:customStyle="1" w:styleId="917CB980A3BC45A784B9AD883E1C3BA017">
    <w:name w:val="917CB980A3BC45A784B9AD883E1C3BA017"/>
    <w:rsid w:val="00AD3F16"/>
    <w:rPr>
      <w:rFonts w:ascii="Garamond" w:eastAsiaTheme="minorHAnsi" w:hAnsi="Garamond"/>
      <w:sz w:val="24"/>
      <w:lang w:eastAsia="en-US"/>
    </w:rPr>
  </w:style>
  <w:style w:type="paragraph" w:customStyle="1" w:styleId="B4714E0440EB417F95D67C92852BC28517">
    <w:name w:val="B4714E0440EB417F95D67C92852BC28517"/>
    <w:rsid w:val="00AD3F16"/>
    <w:rPr>
      <w:rFonts w:ascii="Garamond" w:eastAsiaTheme="minorHAnsi" w:hAnsi="Garamond"/>
      <w:sz w:val="24"/>
      <w:lang w:eastAsia="en-US"/>
    </w:rPr>
  </w:style>
  <w:style w:type="paragraph" w:customStyle="1" w:styleId="6F204089E7D44E0DAE3117E130B9CD3A4">
    <w:name w:val="6F204089E7D44E0DAE3117E130B9CD3A4"/>
    <w:rsid w:val="00AD3F16"/>
    <w:rPr>
      <w:rFonts w:ascii="Garamond" w:eastAsiaTheme="minorHAnsi" w:hAnsi="Garamond"/>
      <w:sz w:val="24"/>
      <w:lang w:eastAsia="en-US"/>
    </w:rPr>
  </w:style>
  <w:style w:type="paragraph" w:customStyle="1" w:styleId="4003947C43BF43FC93D630549A0A21414">
    <w:name w:val="4003947C43BF43FC93D630549A0A21414"/>
    <w:rsid w:val="00AD3F16"/>
    <w:rPr>
      <w:rFonts w:ascii="Garamond" w:eastAsiaTheme="minorHAnsi" w:hAnsi="Garamond"/>
      <w:sz w:val="24"/>
      <w:lang w:eastAsia="en-US"/>
    </w:rPr>
  </w:style>
  <w:style w:type="paragraph" w:customStyle="1" w:styleId="0AEF64A9A5534B77A79DE1B5DF54B4AD4">
    <w:name w:val="0AEF64A9A5534B77A79DE1B5DF54B4AD4"/>
    <w:rsid w:val="00AD3F16"/>
    <w:rPr>
      <w:rFonts w:ascii="Garamond" w:eastAsiaTheme="minorHAnsi" w:hAnsi="Garamond"/>
      <w:sz w:val="24"/>
      <w:lang w:eastAsia="en-US"/>
    </w:rPr>
  </w:style>
  <w:style w:type="paragraph" w:customStyle="1" w:styleId="B51CD762986F4DDF85E308BC492D15984">
    <w:name w:val="B51CD762986F4DDF85E308BC492D15984"/>
    <w:rsid w:val="00AD3F16"/>
    <w:rPr>
      <w:rFonts w:ascii="Garamond" w:eastAsiaTheme="minorHAnsi" w:hAnsi="Garamond"/>
      <w:sz w:val="24"/>
      <w:lang w:eastAsia="en-US"/>
    </w:rPr>
  </w:style>
  <w:style w:type="paragraph" w:customStyle="1" w:styleId="F6EA3679E911425692F5CCF03024DB914">
    <w:name w:val="F6EA3679E911425692F5CCF03024DB914"/>
    <w:rsid w:val="00AD3F16"/>
    <w:rPr>
      <w:rFonts w:ascii="Garamond" w:eastAsiaTheme="minorHAnsi" w:hAnsi="Garamond"/>
      <w:sz w:val="24"/>
      <w:lang w:eastAsia="en-US"/>
    </w:rPr>
  </w:style>
  <w:style w:type="paragraph" w:customStyle="1" w:styleId="59504FA631F948B787283476CF81C7634">
    <w:name w:val="59504FA631F948B787283476CF81C7634"/>
    <w:rsid w:val="00AD3F16"/>
    <w:rPr>
      <w:rFonts w:ascii="Garamond" w:eastAsiaTheme="minorHAnsi" w:hAnsi="Garamond"/>
      <w:sz w:val="24"/>
      <w:lang w:eastAsia="en-US"/>
    </w:rPr>
  </w:style>
  <w:style w:type="paragraph" w:customStyle="1" w:styleId="DA2B27D94A264430A64574A57107507E4">
    <w:name w:val="DA2B27D94A264430A64574A57107507E4"/>
    <w:rsid w:val="00AD3F16"/>
    <w:rPr>
      <w:rFonts w:ascii="Garamond" w:eastAsiaTheme="minorHAnsi" w:hAnsi="Garamond"/>
      <w:sz w:val="24"/>
      <w:lang w:eastAsia="en-US"/>
    </w:rPr>
  </w:style>
  <w:style w:type="paragraph" w:customStyle="1" w:styleId="F95B0983C71B4C2D89D02B07CE9037384">
    <w:name w:val="F95B0983C71B4C2D89D02B07CE9037384"/>
    <w:rsid w:val="00AD3F16"/>
    <w:rPr>
      <w:rFonts w:ascii="Garamond" w:eastAsiaTheme="minorHAnsi" w:hAnsi="Garamond"/>
      <w:sz w:val="24"/>
      <w:lang w:eastAsia="en-US"/>
    </w:rPr>
  </w:style>
  <w:style w:type="paragraph" w:customStyle="1" w:styleId="4C54D41780D541228FF4F2D259A152704">
    <w:name w:val="4C54D41780D541228FF4F2D259A152704"/>
    <w:rsid w:val="00AD3F16"/>
    <w:rPr>
      <w:rFonts w:ascii="Garamond" w:eastAsiaTheme="minorHAnsi" w:hAnsi="Garamond"/>
      <w:sz w:val="24"/>
      <w:lang w:eastAsia="en-US"/>
    </w:rPr>
  </w:style>
  <w:style w:type="paragraph" w:customStyle="1" w:styleId="F0CFE08AE21D4A76A1BF782D1099A75D4">
    <w:name w:val="F0CFE08AE21D4A76A1BF782D1099A75D4"/>
    <w:rsid w:val="00AD3F16"/>
    <w:rPr>
      <w:rFonts w:ascii="Garamond" w:eastAsiaTheme="minorHAnsi" w:hAnsi="Garamond"/>
      <w:sz w:val="24"/>
      <w:lang w:eastAsia="en-US"/>
    </w:rPr>
  </w:style>
  <w:style w:type="paragraph" w:customStyle="1" w:styleId="9B8CE6DDAA5D4B93B8FF7C657572881E4">
    <w:name w:val="9B8CE6DDAA5D4B93B8FF7C657572881E4"/>
    <w:rsid w:val="00AD3F16"/>
    <w:rPr>
      <w:rFonts w:ascii="Garamond" w:eastAsiaTheme="minorHAnsi" w:hAnsi="Garamond"/>
      <w:sz w:val="24"/>
      <w:lang w:eastAsia="en-US"/>
    </w:rPr>
  </w:style>
  <w:style w:type="paragraph" w:customStyle="1" w:styleId="AE1FBCD736B544889D83BC7ACD2BD38F4">
    <w:name w:val="AE1FBCD736B544889D83BC7ACD2BD38F4"/>
    <w:rsid w:val="00AD3F16"/>
    <w:rPr>
      <w:rFonts w:ascii="Garamond" w:eastAsiaTheme="minorHAnsi" w:hAnsi="Garamond"/>
      <w:sz w:val="24"/>
      <w:lang w:eastAsia="en-US"/>
    </w:rPr>
  </w:style>
  <w:style w:type="paragraph" w:customStyle="1" w:styleId="9ECB3BD72C2C4D3EB0CDE51C12CF56904">
    <w:name w:val="9ECB3BD72C2C4D3EB0CDE51C12CF56904"/>
    <w:rsid w:val="00AD3F16"/>
    <w:rPr>
      <w:rFonts w:ascii="Garamond" w:eastAsiaTheme="minorHAnsi" w:hAnsi="Garamond"/>
      <w:sz w:val="24"/>
      <w:lang w:eastAsia="en-US"/>
    </w:rPr>
  </w:style>
  <w:style w:type="paragraph" w:customStyle="1" w:styleId="393392E08D194832B456BFB65EE409064">
    <w:name w:val="393392E08D194832B456BFB65EE409064"/>
    <w:rsid w:val="00AD3F16"/>
    <w:rPr>
      <w:rFonts w:ascii="Garamond" w:eastAsiaTheme="minorHAnsi" w:hAnsi="Garamond"/>
      <w:sz w:val="24"/>
      <w:lang w:eastAsia="en-US"/>
    </w:rPr>
  </w:style>
  <w:style w:type="paragraph" w:customStyle="1" w:styleId="CE568259CB4D4A85B24D39599A9916C64">
    <w:name w:val="CE568259CB4D4A85B24D39599A9916C64"/>
    <w:rsid w:val="00AD3F16"/>
    <w:rPr>
      <w:rFonts w:ascii="Garamond" w:eastAsiaTheme="minorHAnsi" w:hAnsi="Garamond"/>
      <w:sz w:val="24"/>
      <w:lang w:eastAsia="en-US"/>
    </w:rPr>
  </w:style>
  <w:style w:type="paragraph" w:customStyle="1" w:styleId="89D2F5FA5144422E8249B8E6938A190717">
    <w:name w:val="89D2F5FA5144422E8249B8E6938A190717"/>
    <w:rsid w:val="00AD3F16"/>
    <w:rPr>
      <w:rFonts w:ascii="Garamond" w:eastAsiaTheme="minorHAnsi" w:hAnsi="Garamond"/>
      <w:sz w:val="24"/>
      <w:lang w:eastAsia="en-US"/>
    </w:rPr>
  </w:style>
  <w:style w:type="paragraph" w:customStyle="1" w:styleId="2BC1C3CAB9614A0FB9B7F7D49407CD2517">
    <w:name w:val="2BC1C3CAB9614A0FB9B7F7D49407CD2517"/>
    <w:rsid w:val="00AD3F16"/>
    <w:rPr>
      <w:rFonts w:ascii="Garamond" w:eastAsiaTheme="minorHAnsi" w:hAnsi="Garamond"/>
      <w:sz w:val="24"/>
      <w:lang w:eastAsia="en-US"/>
    </w:rPr>
  </w:style>
  <w:style w:type="paragraph" w:customStyle="1" w:styleId="655E1212B5F2426C84D192144E678B794">
    <w:name w:val="655E1212B5F2426C84D192144E678B794"/>
    <w:rsid w:val="00AD3F16"/>
    <w:rPr>
      <w:rFonts w:ascii="Garamond" w:eastAsiaTheme="minorHAnsi" w:hAnsi="Garamond"/>
      <w:sz w:val="24"/>
      <w:lang w:eastAsia="en-US"/>
    </w:rPr>
  </w:style>
  <w:style w:type="paragraph" w:customStyle="1" w:styleId="638BD685EDB74278BDB42763E51F94694">
    <w:name w:val="638BD685EDB74278BDB42763E51F94694"/>
    <w:rsid w:val="00AD3F16"/>
    <w:rPr>
      <w:rFonts w:ascii="Garamond" w:eastAsiaTheme="minorHAnsi" w:hAnsi="Garamond"/>
      <w:sz w:val="24"/>
      <w:lang w:eastAsia="en-US"/>
    </w:rPr>
  </w:style>
  <w:style w:type="paragraph" w:customStyle="1" w:styleId="AEEB5F41F7674FB6B6177790AAE3AF4A3">
    <w:name w:val="AEEB5F41F7674FB6B6177790AAE3AF4A3"/>
    <w:rsid w:val="00AD3F16"/>
    <w:rPr>
      <w:rFonts w:ascii="Garamond" w:eastAsiaTheme="minorHAnsi" w:hAnsi="Garamond"/>
      <w:sz w:val="24"/>
      <w:lang w:eastAsia="en-US"/>
    </w:rPr>
  </w:style>
  <w:style w:type="paragraph" w:customStyle="1" w:styleId="EA7882600D7D45788A005CF8A1124D573">
    <w:name w:val="EA7882600D7D45788A005CF8A1124D573"/>
    <w:rsid w:val="00AD3F16"/>
    <w:rPr>
      <w:rFonts w:ascii="Garamond" w:eastAsiaTheme="minorHAnsi" w:hAnsi="Garamond"/>
      <w:sz w:val="24"/>
      <w:lang w:eastAsia="en-US"/>
    </w:rPr>
  </w:style>
  <w:style w:type="paragraph" w:customStyle="1" w:styleId="08AFCA5AB32B4449A3475A51ED2A87703">
    <w:name w:val="08AFCA5AB32B4449A3475A51ED2A87703"/>
    <w:rsid w:val="00AD3F16"/>
    <w:rPr>
      <w:rFonts w:ascii="Garamond" w:eastAsiaTheme="minorHAnsi" w:hAnsi="Garamond"/>
      <w:sz w:val="24"/>
      <w:lang w:eastAsia="en-US"/>
    </w:rPr>
  </w:style>
  <w:style w:type="paragraph" w:customStyle="1" w:styleId="132A00217FD64713AD745576CDBD928C3">
    <w:name w:val="132A00217FD64713AD745576CDBD928C3"/>
    <w:rsid w:val="00AD3F16"/>
    <w:rPr>
      <w:rFonts w:ascii="Garamond" w:eastAsiaTheme="minorHAnsi" w:hAnsi="Garamond"/>
      <w:sz w:val="24"/>
      <w:lang w:eastAsia="en-US"/>
    </w:rPr>
  </w:style>
  <w:style w:type="paragraph" w:customStyle="1" w:styleId="92316D4285A64A218583B476A64C4B1F3">
    <w:name w:val="92316D4285A64A218583B476A64C4B1F3"/>
    <w:rsid w:val="00AD3F16"/>
    <w:rPr>
      <w:rFonts w:ascii="Garamond" w:eastAsiaTheme="minorHAnsi" w:hAnsi="Garamond"/>
      <w:sz w:val="24"/>
      <w:lang w:eastAsia="en-US"/>
    </w:rPr>
  </w:style>
  <w:style w:type="paragraph" w:customStyle="1" w:styleId="2632286EB8294AFCA3A61B430BD569AD3">
    <w:name w:val="2632286EB8294AFCA3A61B430BD569AD3"/>
    <w:rsid w:val="00AD3F16"/>
    <w:rPr>
      <w:rFonts w:ascii="Garamond" w:eastAsiaTheme="minorHAnsi" w:hAnsi="Garamond"/>
      <w:sz w:val="24"/>
      <w:lang w:eastAsia="en-US"/>
    </w:rPr>
  </w:style>
  <w:style w:type="paragraph" w:customStyle="1" w:styleId="239A78EE75AE4C928067004000B861A23">
    <w:name w:val="239A78EE75AE4C928067004000B861A23"/>
    <w:rsid w:val="00AD3F16"/>
    <w:rPr>
      <w:rFonts w:ascii="Garamond" w:eastAsiaTheme="minorHAnsi" w:hAnsi="Garamond"/>
      <w:sz w:val="24"/>
      <w:lang w:eastAsia="en-US"/>
    </w:rPr>
  </w:style>
  <w:style w:type="paragraph" w:customStyle="1" w:styleId="5CB9C30139E445F1B6654623567B34BB3">
    <w:name w:val="5CB9C30139E445F1B6654623567B34BB3"/>
    <w:rsid w:val="00AD3F16"/>
    <w:rPr>
      <w:rFonts w:ascii="Garamond" w:eastAsiaTheme="minorHAnsi" w:hAnsi="Garamond"/>
      <w:sz w:val="24"/>
      <w:lang w:eastAsia="en-US"/>
    </w:rPr>
  </w:style>
  <w:style w:type="paragraph" w:customStyle="1" w:styleId="219FE63E65E44D08949E20DBAA89B4D93">
    <w:name w:val="219FE63E65E44D08949E20DBAA89B4D93"/>
    <w:rsid w:val="00AD3F16"/>
    <w:rPr>
      <w:rFonts w:ascii="Garamond" w:eastAsiaTheme="minorHAnsi" w:hAnsi="Garamond"/>
      <w:sz w:val="24"/>
      <w:lang w:eastAsia="en-US"/>
    </w:rPr>
  </w:style>
  <w:style w:type="paragraph" w:customStyle="1" w:styleId="6494582F7B524938B83B75A0A5B784083">
    <w:name w:val="6494582F7B524938B83B75A0A5B784083"/>
    <w:rsid w:val="00AD3F16"/>
    <w:rPr>
      <w:rFonts w:ascii="Garamond" w:eastAsiaTheme="minorHAnsi" w:hAnsi="Garamond"/>
      <w:sz w:val="24"/>
      <w:lang w:eastAsia="en-US"/>
    </w:rPr>
  </w:style>
  <w:style w:type="paragraph" w:customStyle="1" w:styleId="A5BF62D01AFF404E93C6E74D894C8A243">
    <w:name w:val="A5BF62D01AFF404E93C6E74D894C8A243"/>
    <w:rsid w:val="00AD3F16"/>
    <w:rPr>
      <w:rFonts w:ascii="Garamond" w:eastAsiaTheme="minorHAnsi" w:hAnsi="Garamond"/>
      <w:sz w:val="24"/>
      <w:lang w:eastAsia="en-US"/>
    </w:rPr>
  </w:style>
  <w:style w:type="paragraph" w:customStyle="1" w:styleId="AAEFC7FBF6614ACA95E94BDDE36B5B7A3">
    <w:name w:val="AAEFC7FBF6614ACA95E94BDDE36B5B7A3"/>
    <w:rsid w:val="00AD3F16"/>
    <w:rPr>
      <w:rFonts w:ascii="Garamond" w:eastAsiaTheme="minorHAnsi" w:hAnsi="Garamond"/>
      <w:sz w:val="24"/>
      <w:lang w:eastAsia="en-US"/>
    </w:rPr>
  </w:style>
  <w:style w:type="paragraph" w:customStyle="1" w:styleId="71D2B5CDB1E94329A4E512CF7B1F85BC3">
    <w:name w:val="71D2B5CDB1E94329A4E512CF7B1F85BC3"/>
    <w:rsid w:val="00AD3F16"/>
    <w:rPr>
      <w:rFonts w:ascii="Garamond" w:eastAsiaTheme="minorHAnsi" w:hAnsi="Garamond"/>
      <w:sz w:val="24"/>
      <w:lang w:eastAsia="en-US"/>
    </w:rPr>
  </w:style>
  <w:style w:type="paragraph" w:customStyle="1" w:styleId="E29ACD8FA0154A30BCBDFCB0E2C3450A3">
    <w:name w:val="E29ACD8FA0154A30BCBDFCB0E2C3450A3"/>
    <w:rsid w:val="00AD3F16"/>
    <w:rPr>
      <w:rFonts w:ascii="Garamond" w:eastAsiaTheme="minorHAnsi" w:hAnsi="Garamond"/>
      <w:sz w:val="24"/>
      <w:lang w:eastAsia="en-US"/>
    </w:rPr>
  </w:style>
  <w:style w:type="paragraph" w:customStyle="1" w:styleId="CA51D21A72324C91971907E15EB1EEAB3">
    <w:name w:val="CA51D21A72324C91971907E15EB1EEAB3"/>
    <w:rsid w:val="00AD3F16"/>
    <w:rPr>
      <w:rFonts w:ascii="Garamond" w:eastAsiaTheme="minorHAnsi" w:hAnsi="Garamond"/>
      <w:sz w:val="24"/>
      <w:lang w:eastAsia="en-US"/>
    </w:rPr>
  </w:style>
  <w:style w:type="paragraph" w:customStyle="1" w:styleId="A47D12EA447044FE82F01E83523472783">
    <w:name w:val="A47D12EA447044FE82F01E83523472783"/>
    <w:rsid w:val="00AD3F16"/>
    <w:rPr>
      <w:rFonts w:ascii="Garamond" w:eastAsiaTheme="minorHAnsi" w:hAnsi="Garamond"/>
      <w:sz w:val="24"/>
      <w:lang w:eastAsia="en-US"/>
    </w:rPr>
  </w:style>
  <w:style w:type="paragraph" w:customStyle="1" w:styleId="97FB4F695F1C48CBB1152A65F69DCDC13">
    <w:name w:val="97FB4F695F1C48CBB1152A65F69DCDC13"/>
    <w:rsid w:val="00AD3F16"/>
    <w:rPr>
      <w:rFonts w:ascii="Garamond" w:eastAsiaTheme="minorHAnsi" w:hAnsi="Garamond"/>
      <w:sz w:val="24"/>
      <w:lang w:eastAsia="en-US"/>
    </w:rPr>
  </w:style>
  <w:style w:type="paragraph" w:customStyle="1" w:styleId="342F682C304F4C0D8A78E6F985E8584D3">
    <w:name w:val="342F682C304F4C0D8A78E6F985E8584D3"/>
    <w:rsid w:val="00AD3F16"/>
    <w:rPr>
      <w:rFonts w:ascii="Garamond" w:eastAsiaTheme="minorHAnsi" w:hAnsi="Garamond"/>
      <w:sz w:val="24"/>
      <w:lang w:eastAsia="en-US"/>
    </w:rPr>
  </w:style>
  <w:style w:type="paragraph" w:customStyle="1" w:styleId="08CCE854B1C545EA8BB45328EF73B0C63">
    <w:name w:val="08CCE854B1C545EA8BB45328EF73B0C63"/>
    <w:rsid w:val="00AD3F16"/>
    <w:rPr>
      <w:rFonts w:ascii="Garamond" w:eastAsiaTheme="minorHAnsi" w:hAnsi="Garamond"/>
      <w:sz w:val="24"/>
      <w:lang w:eastAsia="en-US"/>
    </w:rPr>
  </w:style>
  <w:style w:type="paragraph" w:customStyle="1" w:styleId="944C8B2A064745159C850ABC2C85D0CA3">
    <w:name w:val="944C8B2A064745159C850ABC2C85D0CA3"/>
    <w:rsid w:val="00AD3F16"/>
    <w:rPr>
      <w:rFonts w:ascii="Garamond" w:eastAsiaTheme="minorHAnsi" w:hAnsi="Garamond"/>
      <w:sz w:val="24"/>
      <w:lang w:eastAsia="en-US"/>
    </w:rPr>
  </w:style>
  <w:style w:type="paragraph" w:customStyle="1" w:styleId="9335DE1C84DF47528AEC952759EB24E53">
    <w:name w:val="9335DE1C84DF47528AEC952759EB24E53"/>
    <w:rsid w:val="00AD3F16"/>
    <w:rPr>
      <w:rFonts w:ascii="Garamond" w:eastAsiaTheme="minorHAnsi" w:hAnsi="Garamond"/>
      <w:sz w:val="24"/>
      <w:lang w:eastAsia="en-US"/>
    </w:rPr>
  </w:style>
  <w:style w:type="paragraph" w:customStyle="1" w:styleId="9DCED5AB0BEA47C1B44077BEAB570D593">
    <w:name w:val="9DCED5AB0BEA47C1B44077BEAB570D593"/>
    <w:rsid w:val="00AD3F16"/>
    <w:rPr>
      <w:rFonts w:ascii="Garamond" w:eastAsiaTheme="minorHAnsi" w:hAnsi="Garamond"/>
      <w:sz w:val="24"/>
      <w:lang w:eastAsia="en-US"/>
    </w:rPr>
  </w:style>
  <w:style w:type="paragraph" w:customStyle="1" w:styleId="285F0B4305204AD9973D5E5951D12FF53">
    <w:name w:val="285F0B4305204AD9973D5E5951D12FF53"/>
    <w:rsid w:val="00AD3F16"/>
    <w:rPr>
      <w:rFonts w:ascii="Garamond" w:eastAsiaTheme="minorHAnsi" w:hAnsi="Garamond"/>
      <w:sz w:val="24"/>
      <w:lang w:eastAsia="en-US"/>
    </w:rPr>
  </w:style>
  <w:style w:type="paragraph" w:customStyle="1" w:styleId="37D4929230C6488ABF1B082DB21BBAD23">
    <w:name w:val="37D4929230C6488ABF1B082DB21BBAD23"/>
    <w:rsid w:val="00AD3F16"/>
    <w:rPr>
      <w:rFonts w:ascii="Garamond" w:eastAsiaTheme="minorHAnsi" w:hAnsi="Garamond"/>
      <w:sz w:val="24"/>
      <w:lang w:eastAsia="en-US"/>
    </w:rPr>
  </w:style>
  <w:style w:type="paragraph" w:customStyle="1" w:styleId="12EDD8A218084668977465FACAAC86503">
    <w:name w:val="12EDD8A218084668977465FACAAC86503"/>
    <w:rsid w:val="00AD3F16"/>
    <w:rPr>
      <w:rFonts w:ascii="Garamond" w:eastAsiaTheme="minorHAnsi" w:hAnsi="Garamond"/>
      <w:sz w:val="24"/>
      <w:lang w:eastAsia="en-US"/>
    </w:rPr>
  </w:style>
  <w:style w:type="paragraph" w:customStyle="1" w:styleId="0858183153944887A533DA904073AB553">
    <w:name w:val="0858183153944887A533DA904073AB553"/>
    <w:rsid w:val="00AD3F16"/>
    <w:rPr>
      <w:rFonts w:ascii="Garamond" w:eastAsiaTheme="minorHAnsi" w:hAnsi="Garamond"/>
      <w:sz w:val="24"/>
      <w:lang w:eastAsia="en-US"/>
    </w:rPr>
  </w:style>
  <w:style w:type="paragraph" w:customStyle="1" w:styleId="01C82BB865FE4C2B9225951B497584113">
    <w:name w:val="01C82BB865FE4C2B9225951B497584113"/>
    <w:rsid w:val="00AD3F16"/>
    <w:rPr>
      <w:rFonts w:ascii="Garamond" w:eastAsiaTheme="minorHAnsi" w:hAnsi="Garamond"/>
      <w:sz w:val="24"/>
      <w:lang w:eastAsia="en-US"/>
    </w:rPr>
  </w:style>
  <w:style w:type="paragraph" w:customStyle="1" w:styleId="93C793FB37754139A60A3ABCA7758F493">
    <w:name w:val="93C793FB37754139A60A3ABCA7758F493"/>
    <w:rsid w:val="00AD3F16"/>
    <w:rPr>
      <w:rFonts w:ascii="Garamond" w:eastAsiaTheme="minorHAnsi" w:hAnsi="Garamond"/>
      <w:sz w:val="24"/>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D3F16"/>
    <w:rPr>
      <w:color w:val="808080"/>
    </w:rPr>
  </w:style>
  <w:style w:type="paragraph" w:customStyle="1" w:styleId="2B9CBBB66CDA433ABC38EF4770C631FB">
    <w:name w:val="2B9CBBB66CDA433ABC38EF4770C631FB"/>
    <w:rsid w:val="00381F84"/>
    <w:rPr>
      <w:rFonts w:ascii="Garamond" w:eastAsiaTheme="minorHAnsi" w:hAnsi="Garamond"/>
      <w:sz w:val="24"/>
      <w:lang w:eastAsia="en-US"/>
    </w:rPr>
  </w:style>
  <w:style w:type="paragraph" w:customStyle="1" w:styleId="938275D01CFE4C419AFAC03B73A4D5B6">
    <w:name w:val="938275D01CFE4C419AFAC03B73A4D5B6"/>
    <w:rsid w:val="00381F84"/>
    <w:rPr>
      <w:rFonts w:ascii="Garamond" w:eastAsiaTheme="minorHAnsi" w:hAnsi="Garamond"/>
      <w:sz w:val="24"/>
      <w:lang w:eastAsia="en-US"/>
    </w:rPr>
  </w:style>
  <w:style w:type="paragraph" w:customStyle="1" w:styleId="DE9CA0E672484D9BB4599E254082C931">
    <w:name w:val="DE9CA0E672484D9BB4599E254082C931"/>
    <w:rsid w:val="00381F84"/>
    <w:rPr>
      <w:rFonts w:ascii="Garamond" w:eastAsiaTheme="minorHAnsi" w:hAnsi="Garamond"/>
      <w:sz w:val="24"/>
      <w:lang w:eastAsia="en-US"/>
    </w:rPr>
  </w:style>
  <w:style w:type="paragraph" w:customStyle="1" w:styleId="248BA24E151B46A597129E27BDDFD05D">
    <w:name w:val="248BA24E151B46A597129E27BDDFD05D"/>
    <w:rsid w:val="00381F84"/>
    <w:rPr>
      <w:rFonts w:ascii="Garamond" w:eastAsiaTheme="minorHAnsi" w:hAnsi="Garamond"/>
      <w:sz w:val="24"/>
      <w:lang w:eastAsia="en-US"/>
    </w:rPr>
  </w:style>
  <w:style w:type="paragraph" w:customStyle="1" w:styleId="CFA0A06ED4384A58969DEF81F8BA83C9">
    <w:name w:val="CFA0A06ED4384A58969DEF81F8BA83C9"/>
    <w:rsid w:val="00381F84"/>
    <w:rPr>
      <w:rFonts w:ascii="Garamond" w:eastAsiaTheme="minorHAnsi" w:hAnsi="Garamond"/>
      <w:sz w:val="24"/>
      <w:lang w:eastAsia="en-US"/>
    </w:rPr>
  </w:style>
  <w:style w:type="paragraph" w:customStyle="1" w:styleId="0D433DB8CDFB48CE8CAD4B3BB40942B7">
    <w:name w:val="0D433DB8CDFB48CE8CAD4B3BB40942B7"/>
    <w:rsid w:val="00381F84"/>
    <w:rPr>
      <w:rFonts w:ascii="Garamond" w:eastAsiaTheme="minorHAnsi" w:hAnsi="Garamond"/>
      <w:sz w:val="24"/>
      <w:lang w:eastAsia="en-US"/>
    </w:rPr>
  </w:style>
  <w:style w:type="paragraph" w:customStyle="1" w:styleId="4F341A23973349D8B3E1A659287365E7">
    <w:name w:val="4F341A23973349D8B3E1A659287365E7"/>
    <w:rsid w:val="00381F84"/>
    <w:rPr>
      <w:rFonts w:ascii="Garamond" w:eastAsiaTheme="minorHAnsi" w:hAnsi="Garamond"/>
      <w:sz w:val="24"/>
      <w:lang w:eastAsia="en-US"/>
    </w:rPr>
  </w:style>
  <w:style w:type="paragraph" w:customStyle="1" w:styleId="30C4E78F04BF4973A7ABBAEAAAC6AAC4">
    <w:name w:val="30C4E78F04BF4973A7ABBAEAAAC6AAC4"/>
    <w:rsid w:val="00381F84"/>
    <w:rPr>
      <w:rFonts w:ascii="Garamond" w:eastAsiaTheme="minorHAnsi" w:hAnsi="Garamond"/>
      <w:sz w:val="24"/>
      <w:lang w:eastAsia="en-US"/>
    </w:rPr>
  </w:style>
  <w:style w:type="paragraph" w:customStyle="1" w:styleId="3F55E9C90F1C407D9E621E2C85F751AF">
    <w:name w:val="3F55E9C90F1C407D9E621E2C85F751AF"/>
    <w:rsid w:val="00381F84"/>
    <w:rPr>
      <w:rFonts w:ascii="Garamond" w:eastAsiaTheme="minorHAnsi" w:hAnsi="Garamond"/>
      <w:sz w:val="24"/>
      <w:lang w:eastAsia="en-US"/>
    </w:rPr>
  </w:style>
  <w:style w:type="paragraph" w:customStyle="1" w:styleId="E6D696BC628B41C7AC48C15FD0B09FC3">
    <w:name w:val="E6D696BC628B41C7AC48C15FD0B09FC3"/>
    <w:rsid w:val="00381F84"/>
    <w:rPr>
      <w:rFonts w:ascii="Garamond" w:eastAsiaTheme="minorHAnsi" w:hAnsi="Garamond"/>
      <w:sz w:val="24"/>
      <w:lang w:eastAsia="en-US"/>
    </w:rPr>
  </w:style>
  <w:style w:type="paragraph" w:customStyle="1" w:styleId="C85D968D0A394C7AAEC5E40AF8957DE9">
    <w:name w:val="C85D968D0A394C7AAEC5E40AF8957DE9"/>
    <w:rsid w:val="00381F84"/>
    <w:rPr>
      <w:rFonts w:ascii="Garamond" w:eastAsiaTheme="minorHAnsi" w:hAnsi="Garamond"/>
      <w:sz w:val="24"/>
      <w:lang w:eastAsia="en-US"/>
    </w:rPr>
  </w:style>
  <w:style w:type="paragraph" w:customStyle="1" w:styleId="C6CBA311FFDB473BAB118E17DB7A07C0">
    <w:name w:val="C6CBA311FFDB473BAB118E17DB7A07C0"/>
    <w:rsid w:val="00381F84"/>
    <w:rPr>
      <w:rFonts w:ascii="Garamond" w:eastAsiaTheme="minorHAnsi" w:hAnsi="Garamond"/>
      <w:sz w:val="24"/>
      <w:lang w:eastAsia="en-US"/>
    </w:rPr>
  </w:style>
  <w:style w:type="paragraph" w:customStyle="1" w:styleId="F4A53328C4284939B2F65DB5B602661C">
    <w:name w:val="F4A53328C4284939B2F65DB5B602661C"/>
    <w:rsid w:val="00381F84"/>
    <w:rPr>
      <w:rFonts w:ascii="Garamond" w:eastAsiaTheme="minorHAnsi" w:hAnsi="Garamond"/>
      <w:sz w:val="24"/>
      <w:lang w:eastAsia="en-US"/>
    </w:rPr>
  </w:style>
  <w:style w:type="paragraph" w:customStyle="1" w:styleId="95C61B57F0274259A3E141BE8C8BAAE3">
    <w:name w:val="95C61B57F0274259A3E141BE8C8BAAE3"/>
    <w:rsid w:val="00381F84"/>
    <w:rPr>
      <w:rFonts w:ascii="Garamond" w:eastAsiaTheme="minorHAnsi" w:hAnsi="Garamond"/>
      <w:sz w:val="24"/>
      <w:lang w:eastAsia="en-US"/>
    </w:rPr>
  </w:style>
  <w:style w:type="paragraph" w:customStyle="1" w:styleId="3933ACCC4E6A4A4781FC8D9550CA763F">
    <w:name w:val="3933ACCC4E6A4A4781FC8D9550CA763F"/>
    <w:rsid w:val="00381F84"/>
    <w:rPr>
      <w:rFonts w:ascii="Garamond" w:eastAsiaTheme="minorHAnsi" w:hAnsi="Garamond"/>
      <w:sz w:val="24"/>
      <w:lang w:eastAsia="en-US"/>
    </w:rPr>
  </w:style>
  <w:style w:type="paragraph" w:customStyle="1" w:styleId="62823ACEDAAC4692801C42C76DD72593">
    <w:name w:val="62823ACEDAAC4692801C42C76DD72593"/>
    <w:rsid w:val="00381F84"/>
    <w:rPr>
      <w:rFonts w:ascii="Garamond" w:eastAsiaTheme="minorHAnsi" w:hAnsi="Garamond"/>
      <w:sz w:val="24"/>
      <w:lang w:eastAsia="en-US"/>
    </w:rPr>
  </w:style>
  <w:style w:type="paragraph" w:customStyle="1" w:styleId="917CB980A3BC45A784B9AD883E1C3BA0">
    <w:name w:val="917CB980A3BC45A784B9AD883E1C3BA0"/>
    <w:rsid w:val="00381F84"/>
    <w:rPr>
      <w:rFonts w:ascii="Garamond" w:eastAsiaTheme="minorHAnsi" w:hAnsi="Garamond"/>
      <w:sz w:val="24"/>
      <w:lang w:eastAsia="en-US"/>
    </w:rPr>
  </w:style>
  <w:style w:type="paragraph" w:customStyle="1" w:styleId="B4714E0440EB417F95D67C92852BC285">
    <w:name w:val="B4714E0440EB417F95D67C92852BC285"/>
    <w:rsid w:val="00381F84"/>
    <w:rPr>
      <w:rFonts w:ascii="Garamond" w:eastAsiaTheme="minorHAnsi" w:hAnsi="Garamond"/>
      <w:sz w:val="24"/>
      <w:lang w:eastAsia="en-US"/>
    </w:rPr>
  </w:style>
  <w:style w:type="paragraph" w:customStyle="1" w:styleId="89D2F5FA5144422E8249B8E6938A1907">
    <w:name w:val="89D2F5FA5144422E8249B8E6938A1907"/>
    <w:rsid w:val="00381F84"/>
    <w:rPr>
      <w:rFonts w:ascii="Garamond" w:eastAsiaTheme="minorHAnsi" w:hAnsi="Garamond"/>
      <w:sz w:val="24"/>
      <w:lang w:eastAsia="en-US"/>
    </w:rPr>
  </w:style>
  <w:style w:type="paragraph" w:customStyle="1" w:styleId="2BC1C3CAB9614A0FB9B7F7D49407CD25">
    <w:name w:val="2BC1C3CAB9614A0FB9B7F7D49407CD25"/>
    <w:rsid w:val="00381F84"/>
    <w:rPr>
      <w:rFonts w:ascii="Garamond" w:eastAsiaTheme="minorHAnsi" w:hAnsi="Garamond"/>
      <w:sz w:val="24"/>
      <w:lang w:eastAsia="en-US"/>
    </w:rPr>
  </w:style>
  <w:style w:type="paragraph" w:customStyle="1" w:styleId="38174348BFC6445BAF8357316300AE9E">
    <w:name w:val="38174348BFC6445BAF8357316300AE9E"/>
    <w:rsid w:val="00381F84"/>
    <w:rPr>
      <w:rFonts w:ascii="Garamond" w:eastAsiaTheme="minorHAnsi" w:hAnsi="Garamond"/>
      <w:sz w:val="24"/>
      <w:lang w:eastAsia="en-US"/>
    </w:rPr>
  </w:style>
  <w:style w:type="paragraph" w:customStyle="1" w:styleId="9BB94253C50344D190CD9B34E7839475">
    <w:name w:val="9BB94253C50344D190CD9B34E7839475"/>
    <w:rsid w:val="00381F84"/>
    <w:rPr>
      <w:rFonts w:ascii="Garamond" w:eastAsiaTheme="minorHAnsi" w:hAnsi="Garamond"/>
      <w:sz w:val="24"/>
      <w:lang w:eastAsia="en-US"/>
    </w:rPr>
  </w:style>
  <w:style w:type="paragraph" w:customStyle="1" w:styleId="A58756C751F34FEDBA02F90F6438CF41">
    <w:name w:val="A58756C751F34FEDBA02F90F6438CF41"/>
    <w:rsid w:val="00381F84"/>
    <w:rPr>
      <w:rFonts w:ascii="Garamond" w:eastAsiaTheme="minorHAnsi" w:hAnsi="Garamond"/>
      <w:sz w:val="24"/>
      <w:lang w:eastAsia="en-US"/>
    </w:rPr>
  </w:style>
  <w:style w:type="paragraph" w:customStyle="1" w:styleId="53686733D3104E49800EA28603A9E42B">
    <w:name w:val="53686733D3104E49800EA28603A9E42B"/>
    <w:rsid w:val="00381F84"/>
    <w:rPr>
      <w:rFonts w:ascii="Garamond" w:eastAsiaTheme="minorHAnsi" w:hAnsi="Garamond"/>
      <w:sz w:val="24"/>
      <w:lang w:eastAsia="en-US"/>
    </w:rPr>
  </w:style>
  <w:style w:type="paragraph" w:customStyle="1" w:styleId="583E8891572E4E12BE2AD23645151CFC">
    <w:name w:val="583E8891572E4E12BE2AD23645151CFC"/>
    <w:rsid w:val="00381F84"/>
    <w:rPr>
      <w:rFonts w:ascii="Garamond" w:eastAsiaTheme="minorHAnsi" w:hAnsi="Garamond"/>
      <w:sz w:val="24"/>
      <w:lang w:eastAsia="en-US"/>
    </w:rPr>
  </w:style>
  <w:style w:type="paragraph" w:customStyle="1" w:styleId="EBDE4FDA1B9D436EA1113C1DF026DA04">
    <w:name w:val="EBDE4FDA1B9D436EA1113C1DF026DA04"/>
    <w:rsid w:val="00381F84"/>
    <w:rPr>
      <w:rFonts w:ascii="Garamond" w:eastAsiaTheme="minorHAnsi" w:hAnsi="Garamond"/>
      <w:sz w:val="24"/>
      <w:lang w:eastAsia="en-US"/>
    </w:rPr>
  </w:style>
  <w:style w:type="paragraph" w:customStyle="1" w:styleId="280D436B70F949A4A9A64E1054195136">
    <w:name w:val="280D436B70F949A4A9A64E1054195136"/>
    <w:rsid w:val="00381F84"/>
    <w:rPr>
      <w:rFonts w:ascii="Garamond" w:eastAsiaTheme="minorHAnsi" w:hAnsi="Garamond"/>
      <w:sz w:val="24"/>
      <w:lang w:eastAsia="en-US"/>
    </w:rPr>
  </w:style>
  <w:style w:type="paragraph" w:customStyle="1" w:styleId="79DCAC9CC9BE46DB9ABF0275FEEE9150">
    <w:name w:val="79DCAC9CC9BE46DB9ABF0275FEEE9150"/>
    <w:rsid w:val="00381F84"/>
    <w:rPr>
      <w:rFonts w:ascii="Garamond" w:eastAsiaTheme="minorHAnsi" w:hAnsi="Garamond"/>
      <w:sz w:val="24"/>
      <w:lang w:eastAsia="en-US"/>
    </w:rPr>
  </w:style>
  <w:style w:type="paragraph" w:customStyle="1" w:styleId="C3BFA8E567AA4038BE3E38FF8704721F">
    <w:name w:val="C3BFA8E567AA4038BE3E38FF8704721F"/>
    <w:rsid w:val="00381F84"/>
    <w:rPr>
      <w:rFonts w:ascii="Garamond" w:eastAsiaTheme="minorHAnsi" w:hAnsi="Garamond"/>
      <w:sz w:val="24"/>
      <w:lang w:eastAsia="en-US"/>
    </w:rPr>
  </w:style>
  <w:style w:type="paragraph" w:customStyle="1" w:styleId="8A53B2E621CA4CB28B508F2637DB4774">
    <w:name w:val="8A53B2E621CA4CB28B508F2637DB4774"/>
    <w:rsid w:val="00381F84"/>
    <w:rPr>
      <w:rFonts w:ascii="Garamond" w:eastAsiaTheme="minorHAnsi" w:hAnsi="Garamond"/>
      <w:sz w:val="24"/>
      <w:lang w:eastAsia="en-US"/>
    </w:rPr>
  </w:style>
  <w:style w:type="paragraph" w:customStyle="1" w:styleId="8FDF6E71DAB64E13AB29805E79AE14D9">
    <w:name w:val="8FDF6E71DAB64E13AB29805E79AE14D9"/>
    <w:rsid w:val="00381F84"/>
    <w:rPr>
      <w:rFonts w:ascii="Garamond" w:eastAsiaTheme="minorHAnsi" w:hAnsi="Garamond"/>
      <w:sz w:val="24"/>
      <w:lang w:eastAsia="en-US"/>
    </w:rPr>
  </w:style>
  <w:style w:type="paragraph" w:customStyle="1" w:styleId="F72ED75FF7124834B43FA655FE218D4B">
    <w:name w:val="F72ED75FF7124834B43FA655FE218D4B"/>
    <w:rsid w:val="00381F84"/>
    <w:rPr>
      <w:rFonts w:ascii="Garamond" w:eastAsiaTheme="minorHAnsi" w:hAnsi="Garamond"/>
      <w:sz w:val="24"/>
      <w:lang w:eastAsia="en-US"/>
    </w:rPr>
  </w:style>
  <w:style w:type="paragraph" w:customStyle="1" w:styleId="2B4E06FAEB794C429A3BBE5CE0B158E7">
    <w:name w:val="2B4E06FAEB794C429A3BBE5CE0B158E7"/>
    <w:rsid w:val="00381F84"/>
    <w:rPr>
      <w:rFonts w:ascii="Garamond" w:eastAsiaTheme="minorHAnsi" w:hAnsi="Garamond"/>
      <w:sz w:val="24"/>
      <w:lang w:eastAsia="en-US"/>
    </w:rPr>
  </w:style>
  <w:style w:type="paragraph" w:customStyle="1" w:styleId="C948D9A6E3E547239327557886994A6E">
    <w:name w:val="C948D9A6E3E547239327557886994A6E"/>
    <w:rsid w:val="00381F84"/>
    <w:rPr>
      <w:rFonts w:ascii="Garamond" w:eastAsiaTheme="minorHAnsi" w:hAnsi="Garamond"/>
      <w:sz w:val="24"/>
      <w:lang w:eastAsia="en-US"/>
    </w:rPr>
  </w:style>
  <w:style w:type="paragraph" w:customStyle="1" w:styleId="37E126A7DB6C46B08CAF60A11CF91296">
    <w:name w:val="37E126A7DB6C46B08CAF60A11CF91296"/>
    <w:rsid w:val="00F840BC"/>
  </w:style>
  <w:style w:type="paragraph" w:customStyle="1" w:styleId="232B518786A041ECA127864AA8B92CC9">
    <w:name w:val="232B518786A041ECA127864AA8B92CC9"/>
    <w:rsid w:val="00F840BC"/>
  </w:style>
  <w:style w:type="paragraph" w:customStyle="1" w:styleId="2B9CBBB66CDA433ABC38EF4770C631FB1">
    <w:name w:val="2B9CBBB66CDA433ABC38EF4770C631FB1"/>
    <w:rsid w:val="006A34D6"/>
    <w:rPr>
      <w:rFonts w:ascii="Garamond" w:eastAsiaTheme="minorHAnsi" w:hAnsi="Garamond"/>
      <w:sz w:val="24"/>
      <w:lang w:eastAsia="en-US"/>
    </w:rPr>
  </w:style>
  <w:style w:type="paragraph" w:customStyle="1" w:styleId="938275D01CFE4C419AFAC03B73A4D5B61">
    <w:name w:val="938275D01CFE4C419AFAC03B73A4D5B61"/>
    <w:rsid w:val="006A34D6"/>
    <w:rPr>
      <w:rFonts w:ascii="Garamond" w:eastAsiaTheme="minorHAnsi" w:hAnsi="Garamond"/>
      <w:sz w:val="24"/>
      <w:lang w:eastAsia="en-US"/>
    </w:rPr>
  </w:style>
  <w:style w:type="paragraph" w:customStyle="1" w:styleId="4188BCD245E74AB8AC4BC93ECC684508">
    <w:name w:val="4188BCD245E74AB8AC4BC93ECC684508"/>
    <w:rsid w:val="006A34D6"/>
    <w:rPr>
      <w:rFonts w:ascii="Garamond" w:eastAsiaTheme="minorHAnsi" w:hAnsi="Garamond"/>
      <w:sz w:val="24"/>
      <w:lang w:eastAsia="en-US"/>
    </w:rPr>
  </w:style>
  <w:style w:type="paragraph" w:customStyle="1" w:styleId="DE9CA0E672484D9BB4599E254082C9311">
    <w:name w:val="DE9CA0E672484D9BB4599E254082C9311"/>
    <w:rsid w:val="006A34D6"/>
    <w:rPr>
      <w:rFonts w:ascii="Garamond" w:eastAsiaTheme="minorHAnsi" w:hAnsi="Garamond"/>
      <w:sz w:val="24"/>
      <w:lang w:eastAsia="en-US"/>
    </w:rPr>
  </w:style>
  <w:style w:type="paragraph" w:customStyle="1" w:styleId="248BA24E151B46A597129E27BDDFD05D1">
    <w:name w:val="248BA24E151B46A597129E27BDDFD05D1"/>
    <w:rsid w:val="006A34D6"/>
    <w:rPr>
      <w:rFonts w:ascii="Garamond" w:eastAsiaTheme="minorHAnsi" w:hAnsi="Garamond"/>
      <w:sz w:val="24"/>
      <w:lang w:eastAsia="en-US"/>
    </w:rPr>
  </w:style>
  <w:style w:type="paragraph" w:customStyle="1" w:styleId="CFA0A06ED4384A58969DEF81F8BA83C91">
    <w:name w:val="CFA0A06ED4384A58969DEF81F8BA83C91"/>
    <w:rsid w:val="006A34D6"/>
    <w:rPr>
      <w:rFonts w:ascii="Garamond" w:eastAsiaTheme="minorHAnsi" w:hAnsi="Garamond"/>
      <w:sz w:val="24"/>
      <w:lang w:eastAsia="en-US"/>
    </w:rPr>
  </w:style>
  <w:style w:type="paragraph" w:customStyle="1" w:styleId="0D433DB8CDFB48CE8CAD4B3BB40942B71">
    <w:name w:val="0D433DB8CDFB48CE8CAD4B3BB40942B71"/>
    <w:rsid w:val="006A34D6"/>
    <w:rPr>
      <w:rFonts w:ascii="Garamond" w:eastAsiaTheme="minorHAnsi" w:hAnsi="Garamond"/>
      <w:sz w:val="24"/>
      <w:lang w:eastAsia="en-US"/>
    </w:rPr>
  </w:style>
  <w:style w:type="paragraph" w:customStyle="1" w:styleId="4F341A23973349D8B3E1A659287365E71">
    <w:name w:val="4F341A23973349D8B3E1A659287365E71"/>
    <w:rsid w:val="006A34D6"/>
    <w:rPr>
      <w:rFonts w:ascii="Garamond" w:eastAsiaTheme="minorHAnsi" w:hAnsi="Garamond"/>
      <w:sz w:val="24"/>
      <w:lang w:eastAsia="en-US"/>
    </w:rPr>
  </w:style>
  <w:style w:type="paragraph" w:customStyle="1" w:styleId="30C4E78F04BF4973A7ABBAEAAAC6AAC41">
    <w:name w:val="30C4E78F04BF4973A7ABBAEAAAC6AAC41"/>
    <w:rsid w:val="006A34D6"/>
    <w:rPr>
      <w:rFonts w:ascii="Garamond" w:eastAsiaTheme="minorHAnsi" w:hAnsi="Garamond"/>
      <w:sz w:val="24"/>
      <w:lang w:eastAsia="en-US"/>
    </w:rPr>
  </w:style>
  <w:style w:type="paragraph" w:customStyle="1" w:styleId="3F55E9C90F1C407D9E621E2C85F751AF1">
    <w:name w:val="3F55E9C90F1C407D9E621E2C85F751AF1"/>
    <w:rsid w:val="006A34D6"/>
    <w:rPr>
      <w:rFonts w:ascii="Garamond" w:eastAsiaTheme="minorHAnsi" w:hAnsi="Garamond"/>
      <w:sz w:val="24"/>
      <w:lang w:eastAsia="en-US"/>
    </w:rPr>
  </w:style>
  <w:style w:type="paragraph" w:customStyle="1" w:styleId="E6D696BC628B41C7AC48C15FD0B09FC31">
    <w:name w:val="E6D696BC628B41C7AC48C15FD0B09FC31"/>
    <w:rsid w:val="006A34D6"/>
    <w:rPr>
      <w:rFonts w:ascii="Garamond" w:eastAsiaTheme="minorHAnsi" w:hAnsi="Garamond"/>
      <w:sz w:val="24"/>
      <w:lang w:eastAsia="en-US"/>
    </w:rPr>
  </w:style>
  <w:style w:type="paragraph" w:customStyle="1" w:styleId="C85D968D0A394C7AAEC5E40AF8957DE91">
    <w:name w:val="C85D968D0A394C7AAEC5E40AF8957DE91"/>
    <w:rsid w:val="006A34D6"/>
    <w:rPr>
      <w:rFonts w:ascii="Garamond" w:eastAsiaTheme="minorHAnsi" w:hAnsi="Garamond"/>
      <w:sz w:val="24"/>
      <w:lang w:eastAsia="en-US"/>
    </w:rPr>
  </w:style>
  <w:style w:type="paragraph" w:customStyle="1" w:styleId="C6CBA311FFDB473BAB118E17DB7A07C01">
    <w:name w:val="C6CBA311FFDB473BAB118E17DB7A07C01"/>
    <w:rsid w:val="006A34D6"/>
    <w:rPr>
      <w:rFonts w:ascii="Garamond" w:eastAsiaTheme="minorHAnsi" w:hAnsi="Garamond"/>
      <w:sz w:val="24"/>
      <w:lang w:eastAsia="en-US"/>
    </w:rPr>
  </w:style>
  <w:style w:type="paragraph" w:customStyle="1" w:styleId="F4A53328C4284939B2F65DB5B602661C1">
    <w:name w:val="F4A53328C4284939B2F65DB5B602661C1"/>
    <w:rsid w:val="006A34D6"/>
    <w:rPr>
      <w:rFonts w:ascii="Garamond" w:eastAsiaTheme="minorHAnsi" w:hAnsi="Garamond"/>
      <w:sz w:val="24"/>
      <w:lang w:eastAsia="en-US"/>
    </w:rPr>
  </w:style>
  <w:style w:type="paragraph" w:customStyle="1" w:styleId="95C61B57F0274259A3E141BE8C8BAAE31">
    <w:name w:val="95C61B57F0274259A3E141BE8C8BAAE31"/>
    <w:rsid w:val="006A34D6"/>
    <w:rPr>
      <w:rFonts w:ascii="Garamond" w:eastAsiaTheme="minorHAnsi" w:hAnsi="Garamond"/>
      <w:sz w:val="24"/>
      <w:lang w:eastAsia="en-US"/>
    </w:rPr>
  </w:style>
  <w:style w:type="paragraph" w:customStyle="1" w:styleId="3933ACCC4E6A4A4781FC8D9550CA763F1">
    <w:name w:val="3933ACCC4E6A4A4781FC8D9550CA763F1"/>
    <w:rsid w:val="006A34D6"/>
    <w:rPr>
      <w:rFonts w:ascii="Garamond" w:eastAsiaTheme="minorHAnsi" w:hAnsi="Garamond"/>
      <w:sz w:val="24"/>
      <w:lang w:eastAsia="en-US"/>
    </w:rPr>
  </w:style>
  <w:style w:type="paragraph" w:customStyle="1" w:styleId="62823ACEDAAC4692801C42C76DD725931">
    <w:name w:val="62823ACEDAAC4692801C42C76DD725931"/>
    <w:rsid w:val="006A34D6"/>
    <w:rPr>
      <w:rFonts w:ascii="Garamond" w:eastAsiaTheme="minorHAnsi" w:hAnsi="Garamond"/>
      <w:sz w:val="24"/>
      <w:lang w:eastAsia="en-US"/>
    </w:rPr>
  </w:style>
  <w:style w:type="paragraph" w:customStyle="1" w:styleId="917CB980A3BC45A784B9AD883E1C3BA01">
    <w:name w:val="917CB980A3BC45A784B9AD883E1C3BA01"/>
    <w:rsid w:val="006A34D6"/>
    <w:rPr>
      <w:rFonts w:ascii="Garamond" w:eastAsiaTheme="minorHAnsi" w:hAnsi="Garamond"/>
      <w:sz w:val="24"/>
      <w:lang w:eastAsia="en-US"/>
    </w:rPr>
  </w:style>
  <w:style w:type="paragraph" w:customStyle="1" w:styleId="B4714E0440EB417F95D67C92852BC2851">
    <w:name w:val="B4714E0440EB417F95D67C92852BC2851"/>
    <w:rsid w:val="006A34D6"/>
    <w:rPr>
      <w:rFonts w:ascii="Garamond" w:eastAsiaTheme="minorHAnsi" w:hAnsi="Garamond"/>
      <w:sz w:val="24"/>
      <w:lang w:eastAsia="en-US"/>
    </w:rPr>
  </w:style>
  <w:style w:type="paragraph" w:customStyle="1" w:styleId="89D2F5FA5144422E8249B8E6938A19071">
    <w:name w:val="89D2F5FA5144422E8249B8E6938A19071"/>
    <w:rsid w:val="006A34D6"/>
    <w:rPr>
      <w:rFonts w:ascii="Garamond" w:eastAsiaTheme="minorHAnsi" w:hAnsi="Garamond"/>
      <w:sz w:val="24"/>
      <w:lang w:eastAsia="en-US"/>
    </w:rPr>
  </w:style>
  <w:style w:type="paragraph" w:customStyle="1" w:styleId="2BC1C3CAB9614A0FB9B7F7D49407CD251">
    <w:name w:val="2BC1C3CAB9614A0FB9B7F7D49407CD251"/>
    <w:rsid w:val="006A34D6"/>
    <w:rPr>
      <w:rFonts w:ascii="Garamond" w:eastAsiaTheme="minorHAnsi" w:hAnsi="Garamond"/>
      <w:sz w:val="24"/>
      <w:lang w:eastAsia="en-US"/>
    </w:rPr>
  </w:style>
  <w:style w:type="paragraph" w:customStyle="1" w:styleId="38174348BFC6445BAF8357316300AE9E1">
    <w:name w:val="38174348BFC6445BAF8357316300AE9E1"/>
    <w:rsid w:val="006A34D6"/>
    <w:rPr>
      <w:rFonts w:ascii="Garamond" w:eastAsiaTheme="minorHAnsi" w:hAnsi="Garamond"/>
      <w:sz w:val="24"/>
      <w:lang w:eastAsia="en-US"/>
    </w:rPr>
  </w:style>
  <w:style w:type="paragraph" w:customStyle="1" w:styleId="9BB94253C50344D190CD9B34E78394751">
    <w:name w:val="9BB94253C50344D190CD9B34E78394751"/>
    <w:rsid w:val="006A34D6"/>
    <w:rPr>
      <w:rFonts w:ascii="Garamond" w:eastAsiaTheme="minorHAnsi" w:hAnsi="Garamond"/>
      <w:sz w:val="24"/>
      <w:lang w:eastAsia="en-US"/>
    </w:rPr>
  </w:style>
  <w:style w:type="paragraph" w:customStyle="1" w:styleId="A58756C751F34FEDBA02F90F6438CF411">
    <w:name w:val="A58756C751F34FEDBA02F90F6438CF411"/>
    <w:rsid w:val="006A34D6"/>
    <w:rPr>
      <w:rFonts w:ascii="Garamond" w:eastAsiaTheme="minorHAnsi" w:hAnsi="Garamond"/>
      <w:sz w:val="24"/>
      <w:lang w:eastAsia="en-US"/>
    </w:rPr>
  </w:style>
  <w:style w:type="paragraph" w:customStyle="1" w:styleId="53686733D3104E49800EA28603A9E42B1">
    <w:name w:val="53686733D3104E49800EA28603A9E42B1"/>
    <w:rsid w:val="006A34D6"/>
    <w:rPr>
      <w:rFonts w:ascii="Garamond" w:eastAsiaTheme="minorHAnsi" w:hAnsi="Garamond"/>
      <w:sz w:val="24"/>
      <w:lang w:eastAsia="en-US"/>
    </w:rPr>
  </w:style>
  <w:style w:type="paragraph" w:customStyle="1" w:styleId="583E8891572E4E12BE2AD23645151CFC1">
    <w:name w:val="583E8891572E4E12BE2AD23645151CFC1"/>
    <w:rsid w:val="006A34D6"/>
    <w:rPr>
      <w:rFonts w:ascii="Garamond" w:eastAsiaTheme="minorHAnsi" w:hAnsi="Garamond"/>
      <w:sz w:val="24"/>
      <w:lang w:eastAsia="en-US"/>
    </w:rPr>
  </w:style>
  <w:style w:type="paragraph" w:customStyle="1" w:styleId="EBDE4FDA1B9D436EA1113C1DF026DA041">
    <w:name w:val="EBDE4FDA1B9D436EA1113C1DF026DA041"/>
    <w:rsid w:val="006A34D6"/>
    <w:rPr>
      <w:rFonts w:ascii="Garamond" w:eastAsiaTheme="minorHAnsi" w:hAnsi="Garamond"/>
      <w:sz w:val="24"/>
      <w:lang w:eastAsia="en-US"/>
    </w:rPr>
  </w:style>
  <w:style w:type="paragraph" w:customStyle="1" w:styleId="280D436B70F949A4A9A64E10541951361">
    <w:name w:val="280D436B70F949A4A9A64E10541951361"/>
    <w:rsid w:val="006A34D6"/>
    <w:rPr>
      <w:rFonts w:ascii="Garamond" w:eastAsiaTheme="minorHAnsi" w:hAnsi="Garamond"/>
      <w:sz w:val="24"/>
      <w:lang w:eastAsia="en-US"/>
    </w:rPr>
  </w:style>
  <w:style w:type="paragraph" w:customStyle="1" w:styleId="79DCAC9CC9BE46DB9ABF0275FEEE91501">
    <w:name w:val="79DCAC9CC9BE46DB9ABF0275FEEE91501"/>
    <w:rsid w:val="006A34D6"/>
    <w:rPr>
      <w:rFonts w:ascii="Garamond" w:eastAsiaTheme="minorHAnsi" w:hAnsi="Garamond"/>
      <w:sz w:val="24"/>
      <w:lang w:eastAsia="en-US"/>
    </w:rPr>
  </w:style>
  <w:style w:type="paragraph" w:customStyle="1" w:styleId="C3BFA8E567AA4038BE3E38FF8704721F1">
    <w:name w:val="C3BFA8E567AA4038BE3E38FF8704721F1"/>
    <w:rsid w:val="006A34D6"/>
    <w:rPr>
      <w:rFonts w:ascii="Garamond" w:eastAsiaTheme="minorHAnsi" w:hAnsi="Garamond"/>
      <w:sz w:val="24"/>
      <w:lang w:eastAsia="en-US"/>
    </w:rPr>
  </w:style>
  <w:style w:type="paragraph" w:customStyle="1" w:styleId="8A53B2E621CA4CB28B508F2637DB47741">
    <w:name w:val="8A53B2E621CA4CB28B508F2637DB47741"/>
    <w:rsid w:val="006A34D6"/>
    <w:rPr>
      <w:rFonts w:ascii="Garamond" w:eastAsiaTheme="minorHAnsi" w:hAnsi="Garamond"/>
      <w:sz w:val="24"/>
      <w:lang w:eastAsia="en-US"/>
    </w:rPr>
  </w:style>
  <w:style w:type="paragraph" w:customStyle="1" w:styleId="C8790495CA8E4C9F812033961A5187BD">
    <w:name w:val="C8790495CA8E4C9F812033961A5187BD"/>
    <w:rsid w:val="006A34D6"/>
    <w:rPr>
      <w:rFonts w:ascii="Garamond" w:eastAsiaTheme="minorHAnsi" w:hAnsi="Garamond"/>
      <w:sz w:val="24"/>
      <w:lang w:eastAsia="en-US"/>
    </w:rPr>
  </w:style>
  <w:style w:type="paragraph" w:customStyle="1" w:styleId="553BA268F097406A9FD46FB372619625">
    <w:name w:val="553BA268F097406A9FD46FB372619625"/>
    <w:rsid w:val="006A34D6"/>
    <w:rPr>
      <w:rFonts w:ascii="Garamond" w:eastAsiaTheme="minorHAnsi" w:hAnsi="Garamond"/>
      <w:sz w:val="24"/>
      <w:lang w:eastAsia="en-US"/>
    </w:rPr>
  </w:style>
  <w:style w:type="paragraph" w:customStyle="1" w:styleId="463D5B47291A47FA9E68B3A8A17E62C8">
    <w:name w:val="463D5B47291A47FA9E68B3A8A17E62C8"/>
    <w:rsid w:val="006A34D6"/>
    <w:rPr>
      <w:rFonts w:ascii="Garamond" w:eastAsiaTheme="minorHAnsi" w:hAnsi="Garamond"/>
      <w:sz w:val="24"/>
      <w:lang w:eastAsia="en-US"/>
    </w:rPr>
  </w:style>
  <w:style w:type="paragraph" w:customStyle="1" w:styleId="2B9CBBB66CDA433ABC38EF4770C631FB2">
    <w:name w:val="2B9CBBB66CDA433ABC38EF4770C631FB2"/>
    <w:rsid w:val="006A34D6"/>
    <w:rPr>
      <w:rFonts w:ascii="Garamond" w:eastAsiaTheme="minorHAnsi" w:hAnsi="Garamond"/>
      <w:sz w:val="24"/>
      <w:lang w:eastAsia="en-US"/>
    </w:rPr>
  </w:style>
  <w:style w:type="paragraph" w:customStyle="1" w:styleId="938275D01CFE4C419AFAC03B73A4D5B62">
    <w:name w:val="938275D01CFE4C419AFAC03B73A4D5B62"/>
    <w:rsid w:val="006A34D6"/>
    <w:rPr>
      <w:rFonts w:ascii="Garamond" w:eastAsiaTheme="minorHAnsi" w:hAnsi="Garamond"/>
      <w:sz w:val="24"/>
      <w:lang w:eastAsia="en-US"/>
    </w:rPr>
  </w:style>
  <w:style w:type="paragraph" w:customStyle="1" w:styleId="4188BCD245E74AB8AC4BC93ECC6845081">
    <w:name w:val="4188BCD245E74AB8AC4BC93ECC6845081"/>
    <w:rsid w:val="006A34D6"/>
    <w:rPr>
      <w:rFonts w:ascii="Garamond" w:eastAsiaTheme="minorHAnsi" w:hAnsi="Garamond"/>
      <w:sz w:val="24"/>
      <w:lang w:eastAsia="en-US"/>
    </w:rPr>
  </w:style>
  <w:style w:type="paragraph" w:customStyle="1" w:styleId="DE9CA0E672484D9BB4599E254082C9312">
    <w:name w:val="DE9CA0E672484D9BB4599E254082C9312"/>
    <w:rsid w:val="006A34D6"/>
    <w:rPr>
      <w:rFonts w:ascii="Garamond" w:eastAsiaTheme="minorHAnsi" w:hAnsi="Garamond"/>
      <w:sz w:val="24"/>
      <w:lang w:eastAsia="en-US"/>
    </w:rPr>
  </w:style>
  <w:style w:type="paragraph" w:customStyle="1" w:styleId="248BA24E151B46A597129E27BDDFD05D2">
    <w:name w:val="248BA24E151B46A597129E27BDDFD05D2"/>
    <w:rsid w:val="006A34D6"/>
    <w:rPr>
      <w:rFonts w:ascii="Garamond" w:eastAsiaTheme="minorHAnsi" w:hAnsi="Garamond"/>
      <w:sz w:val="24"/>
      <w:lang w:eastAsia="en-US"/>
    </w:rPr>
  </w:style>
  <w:style w:type="paragraph" w:customStyle="1" w:styleId="CFA0A06ED4384A58969DEF81F8BA83C92">
    <w:name w:val="CFA0A06ED4384A58969DEF81F8BA83C92"/>
    <w:rsid w:val="006A34D6"/>
    <w:rPr>
      <w:rFonts w:ascii="Garamond" w:eastAsiaTheme="minorHAnsi" w:hAnsi="Garamond"/>
      <w:sz w:val="24"/>
      <w:lang w:eastAsia="en-US"/>
    </w:rPr>
  </w:style>
  <w:style w:type="paragraph" w:customStyle="1" w:styleId="0D433DB8CDFB48CE8CAD4B3BB40942B72">
    <w:name w:val="0D433DB8CDFB48CE8CAD4B3BB40942B72"/>
    <w:rsid w:val="006A34D6"/>
    <w:rPr>
      <w:rFonts w:ascii="Garamond" w:eastAsiaTheme="minorHAnsi" w:hAnsi="Garamond"/>
      <w:sz w:val="24"/>
      <w:lang w:eastAsia="en-US"/>
    </w:rPr>
  </w:style>
  <w:style w:type="paragraph" w:customStyle="1" w:styleId="4F341A23973349D8B3E1A659287365E72">
    <w:name w:val="4F341A23973349D8B3E1A659287365E72"/>
    <w:rsid w:val="006A34D6"/>
    <w:rPr>
      <w:rFonts w:ascii="Garamond" w:eastAsiaTheme="minorHAnsi" w:hAnsi="Garamond"/>
      <w:sz w:val="24"/>
      <w:lang w:eastAsia="en-US"/>
    </w:rPr>
  </w:style>
  <w:style w:type="paragraph" w:customStyle="1" w:styleId="30C4E78F04BF4973A7ABBAEAAAC6AAC42">
    <w:name w:val="30C4E78F04BF4973A7ABBAEAAAC6AAC42"/>
    <w:rsid w:val="006A34D6"/>
    <w:rPr>
      <w:rFonts w:ascii="Garamond" w:eastAsiaTheme="minorHAnsi" w:hAnsi="Garamond"/>
      <w:sz w:val="24"/>
      <w:lang w:eastAsia="en-US"/>
    </w:rPr>
  </w:style>
  <w:style w:type="paragraph" w:customStyle="1" w:styleId="3F55E9C90F1C407D9E621E2C85F751AF2">
    <w:name w:val="3F55E9C90F1C407D9E621E2C85F751AF2"/>
    <w:rsid w:val="006A34D6"/>
    <w:rPr>
      <w:rFonts w:ascii="Garamond" w:eastAsiaTheme="minorHAnsi" w:hAnsi="Garamond"/>
      <w:sz w:val="24"/>
      <w:lang w:eastAsia="en-US"/>
    </w:rPr>
  </w:style>
  <w:style w:type="paragraph" w:customStyle="1" w:styleId="E6D696BC628B41C7AC48C15FD0B09FC32">
    <w:name w:val="E6D696BC628B41C7AC48C15FD0B09FC32"/>
    <w:rsid w:val="006A34D6"/>
    <w:rPr>
      <w:rFonts w:ascii="Garamond" w:eastAsiaTheme="minorHAnsi" w:hAnsi="Garamond"/>
      <w:sz w:val="24"/>
      <w:lang w:eastAsia="en-US"/>
    </w:rPr>
  </w:style>
  <w:style w:type="paragraph" w:customStyle="1" w:styleId="C85D968D0A394C7AAEC5E40AF8957DE92">
    <w:name w:val="C85D968D0A394C7AAEC5E40AF8957DE92"/>
    <w:rsid w:val="006A34D6"/>
    <w:rPr>
      <w:rFonts w:ascii="Garamond" w:eastAsiaTheme="minorHAnsi" w:hAnsi="Garamond"/>
      <w:sz w:val="24"/>
      <w:lang w:eastAsia="en-US"/>
    </w:rPr>
  </w:style>
  <w:style w:type="paragraph" w:customStyle="1" w:styleId="C6CBA311FFDB473BAB118E17DB7A07C02">
    <w:name w:val="C6CBA311FFDB473BAB118E17DB7A07C02"/>
    <w:rsid w:val="006A34D6"/>
    <w:rPr>
      <w:rFonts w:ascii="Garamond" w:eastAsiaTheme="minorHAnsi" w:hAnsi="Garamond"/>
      <w:sz w:val="24"/>
      <w:lang w:eastAsia="en-US"/>
    </w:rPr>
  </w:style>
  <w:style w:type="paragraph" w:customStyle="1" w:styleId="F4A53328C4284939B2F65DB5B602661C2">
    <w:name w:val="F4A53328C4284939B2F65DB5B602661C2"/>
    <w:rsid w:val="006A34D6"/>
    <w:rPr>
      <w:rFonts w:ascii="Garamond" w:eastAsiaTheme="minorHAnsi" w:hAnsi="Garamond"/>
      <w:sz w:val="24"/>
      <w:lang w:eastAsia="en-US"/>
    </w:rPr>
  </w:style>
  <w:style w:type="paragraph" w:customStyle="1" w:styleId="95C61B57F0274259A3E141BE8C8BAAE32">
    <w:name w:val="95C61B57F0274259A3E141BE8C8BAAE32"/>
    <w:rsid w:val="006A34D6"/>
    <w:rPr>
      <w:rFonts w:ascii="Garamond" w:eastAsiaTheme="minorHAnsi" w:hAnsi="Garamond"/>
      <w:sz w:val="24"/>
      <w:lang w:eastAsia="en-US"/>
    </w:rPr>
  </w:style>
  <w:style w:type="paragraph" w:customStyle="1" w:styleId="3933ACCC4E6A4A4781FC8D9550CA763F2">
    <w:name w:val="3933ACCC4E6A4A4781FC8D9550CA763F2"/>
    <w:rsid w:val="006A34D6"/>
    <w:rPr>
      <w:rFonts w:ascii="Garamond" w:eastAsiaTheme="minorHAnsi" w:hAnsi="Garamond"/>
      <w:sz w:val="24"/>
      <w:lang w:eastAsia="en-US"/>
    </w:rPr>
  </w:style>
  <w:style w:type="paragraph" w:customStyle="1" w:styleId="62823ACEDAAC4692801C42C76DD725932">
    <w:name w:val="62823ACEDAAC4692801C42C76DD725932"/>
    <w:rsid w:val="006A34D6"/>
    <w:rPr>
      <w:rFonts w:ascii="Garamond" w:eastAsiaTheme="minorHAnsi" w:hAnsi="Garamond"/>
      <w:sz w:val="24"/>
      <w:lang w:eastAsia="en-US"/>
    </w:rPr>
  </w:style>
  <w:style w:type="paragraph" w:customStyle="1" w:styleId="917CB980A3BC45A784B9AD883E1C3BA02">
    <w:name w:val="917CB980A3BC45A784B9AD883E1C3BA02"/>
    <w:rsid w:val="006A34D6"/>
    <w:rPr>
      <w:rFonts w:ascii="Garamond" w:eastAsiaTheme="minorHAnsi" w:hAnsi="Garamond"/>
      <w:sz w:val="24"/>
      <w:lang w:eastAsia="en-US"/>
    </w:rPr>
  </w:style>
  <w:style w:type="paragraph" w:customStyle="1" w:styleId="B4714E0440EB417F95D67C92852BC2852">
    <w:name w:val="B4714E0440EB417F95D67C92852BC2852"/>
    <w:rsid w:val="006A34D6"/>
    <w:rPr>
      <w:rFonts w:ascii="Garamond" w:eastAsiaTheme="minorHAnsi" w:hAnsi="Garamond"/>
      <w:sz w:val="24"/>
      <w:lang w:eastAsia="en-US"/>
    </w:rPr>
  </w:style>
  <w:style w:type="paragraph" w:customStyle="1" w:styleId="89D2F5FA5144422E8249B8E6938A19072">
    <w:name w:val="89D2F5FA5144422E8249B8E6938A19072"/>
    <w:rsid w:val="006A34D6"/>
    <w:rPr>
      <w:rFonts w:ascii="Garamond" w:eastAsiaTheme="minorHAnsi" w:hAnsi="Garamond"/>
      <w:sz w:val="24"/>
      <w:lang w:eastAsia="en-US"/>
    </w:rPr>
  </w:style>
  <w:style w:type="paragraph" w:customStyle="1" w:styleId="2BC1C3CAB9614A0FB9B7F7D49407CD252">
    <w:name w:val="2BC1C3CAB9614A0FB9B7F7D49407CD252"/>
    <w:rsid w:val="006A34D6"/>
    <w:rPr>
      <w:rFonts w:ascii="Garamond" w:eastAsiaTheme="minorHAnsi" w:hAnsi="Garamond"/>
      <w:sz w:val="24"/>
      <w:lang w:eastAsia="en-US"/>
    </w:rPr>
  </w:style>
  <w:style w:type="paragraph" w:customStyle="1" w:styleId="38174348BFC6445BAF8357316300AE9E2">
    <w:name w:val="38174348BFC6445BAF8357316300AE9E2"/>
    <w:rsid w:val="006A34D6"/>
    <w:rPr>
      <w:rFonts w:ascii="Garamond" w:eastAsiaTheme="minorHAnsi" w:hAnsi="Garamond"/>
      <w:sz w:val="24"/>
      <w:lang w:eastAsia="en-US"/>
    </w:rPr>
  </w:style>
  <w:style w:type="paragraph" w:customStyle="1" w:styleId="9BB94253C50344D190CD9B34E78394752">
    <w:name w:val="9BB94253C50344D190CD9B34E78394752"/>
    <w:rsid w:val="006A34D6"/>
    <w:rPr>
      <w:rFonts w:ascii="Garamond" w:eastAsiaTheme="minorHAnsi" w:hAnsi="Garamond"/>
      <w:sz w:val="24"/>
      <w:lang w:eastAsia="en-US"/>
    </w:rPr>
  </w:style>
  <w:style w:type="paragraph" w:customStyle="1" w:styleId="A58756C751F34FEDBA02F90F6438CF412">
    <w:name w:val="A58756C751F34FEDBA02F90F6438CF412"/>
    <w:rsid w:val="006A34D6"/>
    <w:rPr>
      <w:rFonts w:ascii="Garamond" w:eastAsiaTheme="minorHAnsi" w:hAnsi="Garamond"/>
      <w:sz w:val="24"/>
      <w:lang w:eastAsia="en-US"/>
    </w:rPr>
  </w:style>
  <w:style w:type="paragraph" w:customStyle="1" w:styleId="53686733D3104E49800EA28603A9E42B2">
    <w:name w:val="53686733D3104E49800EA28603A9E42B2"/>
    <w:rsid w:val="006A34D6"/>
    <w:rPr>
      <w:rFonts w:ascii="Garamond" w:eastAsiaTheme="minorHAnsi" w:hAnsi="Garamond"/>
      <w:sz w:val="24"/>
      <w:lang w:eastAsia="en-US"/>
    </w:rPr>
  </w:style>
  <w:style w:type="paragraph" w:customStyle="1" w:styleId="583E8891572E4E12BE2AD23645151CFC2">
    <w:name w:val="583E8891572E4E12BE2AD23645151CFC2"/>
    <w:rsid w:val="006A34D6"/>
    <w:rPr>
      <w:rFonts w:ascii="Garamond" w:eastAsiaTheme="minorHAnsi" w:hAnsi="Garamond"/>
      <w:sz w:val="24"/>
      <w:lang w:eastAsia="en-US"/>
    </w:rPr>
  </w:style>
  <w:style w:type="paragraph" w:customStyle="1" w:styleId="EBDE4FDA1B9D436EA1113C1DF026DA042">
    <w:name w:val="EBDE4FDA1B9D436EA1113C1DF026DA042"/>
    <w:rsid w:val="006A34D6"/>
    <w:rPr>
      <w:rFonts w:ascii="Garamond" w:eastAsiaTheme="minorHAnsi" w:hAnsi="Garamond"/>
      <w:sz w:val="24"/>
      <w:lang w:eastAsia="en-US"/>
    </w:rPr>
  </w:style>
  <w:style w:type="paragraph" w:customStyle="1" w:styleId="280D436B70F949A4A9A64E10541951362">
    <w:name w:val="280D436B70F949A4A9A64E10541951362"/>
    <w:rsid w:val="006A34D6"/>
    <w:rPr>
      <w:rFonts w:ascii="Garamond" w:eastAsiaTheme="minorHAnsi" w:hAnsi="Garamond"/>
      <w:sz w:val="24"/>
      <w:lang w:eastAsia="en-US"/>
    </w:rPr>
  </w:style>
  <w:style w:type="paragraph" w:customStyle="1" w:styleId="79DCAC9CC9BE46DB9ABF0275FEEE91502">
    <w:name w:val="79DCAC9CC9BE46DB9ABF0275FEEE91502"/>
    <w:rsid w:val="006A34D6"/>
    <w:rPr>
      <w:rFonts w:ascii="Garamond" w:eastAsiaTheme="minorHAnsi" w:hAnsi="Garamond"/>
      <w:sz w:val="24"/>
      <w:lang w:eastAsia="en-US"/>
    </w:rPr>
  </w:style>
  <w:style w:type="paragraph" w:customStyle="1" w:styleId="C3BFA8E567AA4038BE3E38FF8704721F2">
    <w:name w:val="C3BFA8E567AA4038BE3E38FF8704721F2"/>
    <w:rsid w:val="006A34D6"/>
    <w:rPr>
      <w:rFonts w:ascii="Garamond" w:eastAsiaTheme="minorHAnsi" w:hAnsi="Garamond"/>
      <w:sz w:val="24"/>
      <w:lang w:eastAsia="en-US"/>
    </w:rPr>
  </w:style>
  <w:style w:type="paragraph" w:customStyle="1" w:styleId="8A53B2E621CA4CB28B508F2637DB47742">
    <w:name w:val="8A53B2E621CA4CB28B508F2637DB47742"/>
    <w:rsid w:val="006A34D6"/>
    <w:rPr>
      <w:rFonts w:ascii="Garamond" w:eastAsiaTheme="minorHAnsi" w:hAnsi="Garamond"/>
      <w:sz w:val="24"/>
      <w:lang w:eastAsia="en-US"/>
    </w:rPr>
  </w:style>
  <w:style w:type="paragraph" w:customStyle="1" w:styleId="C8790495CA8E4C9F812033961A5187BD1">
    <w:name w:val="C8790495CA8E4C9F812033961A5187BD1"/>
    <w:rsid w:val="006A34D6"/>
    <w:rPr>
      <w:rFonts w:ascii="Garamond" w:eastAsiaTheme="minorHAnsi" w:hAnsi="Garamond"/>
      <w:sz w:val="24"/>
      <w:lang w:eastAsia="en-US"/>
    </w:rPr>
  </w:style>
  <w:style w:type="paragraph" w:customStyle="1" w:styleId="553BA268F097406A9FD46FB3726196251">
    <w:name w:val="553BA268F097406A9FD46FB3726196251"/>
    <w:rsid w:val="006A34D6"/>
    <w:rPr>
      <w:rFonts w:ascii="Garamond" w:eastAsiaTheme="minorHAnsi" w:hAnsi="Garamond"/>
      <w:sz w:val="24"/>
      <w:lang w:eastAsia="en-US"/>
    </w:rPr>
  </w:style>
  <w:style w:type="paragraph" w:customStyle="1" w:styleId="463D5B47291A47FA9E68B3A8A17E62C81">
    <w:name w:val="463D5B47291A47FA9E68B3A8A17E62C81"/>
    <w:rsid w:val="006A34D6"/>
    <w:rPr>
      <w:rFonts w:ascii="Garamond" w:eastAsiaTheme="minorHAnsi" w:hAnsi="Garamond"/>
      <w:sz w:val="24"/>
      <w:lang w:eastAsia="en-US"/>
    </w:rPr>
  </w:style>
  <w:style w:type="paragraph" w:customStyle="1" w:styleId="2B9CBBB66CDA433ABC38EF4770C631FB3">
    <w:name w:val="2B9CBBB66CDA433ABC38EF4770C631FB3"/>
    <w:rsid w:val="00FD437D"/>
    <w:rPr>
      <w:rFonts w:ascii="Garamond" w:eastAsiaTheme="minorHAnsi" w:hAnsi="Garamond"/>
      <w:sz w:val="24"/>
      <w:lang w:eastAsia="en-US"/>
    </w:rPr>
  </w:style>
  <w:style w:type="paragraph" w:customStyle="1" w:styleId="938275D01CFE4C419AFAC03B73A4D5B63">
    <w:name w:val="938275D01CFE4C419AFAC03B73A4D5B63"/>
    <w:rsid w:val="00FD437D"/>
    <w:rPr>
      <w:rFonts w:ascii="Garamond" w:eastAsiaTheme="minorHAnsi" w:hAnsi="Garamond"/>
      <w:sz w:val="24"/>
      <w:lang w:eastAsia="en-US"/>
    </w:rPr>
  </w:style>
  <w:style w:type="paragraph" w:customStyle="1" w:styleId="4188BCD245E74AB8AC4BC93ECC6845082">
    <w:name w:val="4188BCD245E74AB8AC4BC93ECC6845082"/>
    <w:rsid w:val="00FD437D"/>
    <w:rPr>
      <w:rFonts w:ascii="Garamond" w:eastAsiaTheme="minorHAnsi" w:hAnsi="Garamond"/>
      <w:sz w:val="24"/>
      <w:lang w:eastAsia="en-US"/>
    </w:rPr>
  </w:style>
  <w:style w:type="paragraph" w:customStyle="1" w:styleId="DE9CA0E672484D9BB4599E254082C9313">
    <w:name w:val="DE9CA0E672484D9BB4599E254082C9313"/>
    <w:rsid w:val="00FD437D"/>
    <w:rPr>
      <w:rFonts w:ascii="Garamond" w:eastAsiaTheme="minorHAnsi" w:hAnsi="Garamond"/>
      <w:sz w:val="24"/>
      <w:lang w:eastAsia="en-US"/>
    </w:rPr>
  </w:style>
  <w:style w:type="paragraph" w:customStyle="1" w:styleId="248BA24E151B46A597129E27BDDFD05D3">
    <w:name w:val="248BA24E151B46A597129E27BDDFD05D3"/>
    <w:rsid w:val="00FD437D"/>
    <w:rPr>
      <w:rFonts w:ascii="Garamond" w:eastAsiaTheme="minorHAnsi" w:hAnsi="Garamond"/>
      <w:sz w:val="24"/>
      <w:lang w:eastAsia="en-US"/>
    </w:rPr>
  </w:style>
  <w:style w:type="paragraph" w:customStyle="1" w:styleId="CFA0A06ED4384A58969DEF81F8BA83C93">
    <w:name w:val="CFA0A06ED4384A58969DEF81F8BA83C93"/>
    <w:rsid w:val="00FD437D"/>
    <w:rPr>
      <w:rFonts w:ascii="Garamond" w:eastAsiaTheme="minorHAnsi" w:hAnsi="Garamond"/>
      <w:sz w:val="24"/>
      <w:lang w:eastAsia="en-US"/>
    </w:rPr>
  </w:style>
  <w:style w:type="paragraph" w:customStyle="1" w:styleId="0D433DB8CDFB48CE8CAD4B3BB40942B73">
    <w:name w:val="0D433DB8CDFB48CE8CAD4B3BB40942B73"/>
    <w:rsid w:val="00FD437D"/>
    <w:rPr>
      <w:rFonts w:ascii="Garamond" w:eastAsiaTheme="minorHAnsi" w:hAnsi="Garamond"/>
      <w:sz w:val="24"/>
      <w:lang w:eastAsia="en-US"/>
    </w:rPr>
  </w:style>
  <w:style w:type="paragraph" w:customStyle="1" w:styleId="4F341A23973349D8B3E1A659287365E73">
    <w:name w:val="4F341A23973349D8B3E1A659287365E73"/>
    <w:rsid w:val="00FD437D"/>
    <w:rPr>
      <w:rFonts w:ascii="Garamond" w:eastAsiaTheme="minorHAnsi" w:hAnsi="Garamond"/>
      <w:sz w:val="24"/>
      <w:lang w:eastAsia="en-US"/>
    </w:rPr>
  </w:style>
  <w:style w:type="paragraph" w:customStyle="1" w:styleId="30C4E78F04BF4973A7ABBAEAAAC6AAC43">
    <w:name w:val="30C4E78F04BF4973A7ABBAEAAAC6AAC43"/>
    <w:rsid w:val="00FD437D"/>
    <w:rPr>
      <w:rFonts w:ascii="Garamond" w:eastAsiaTheme="minorHAnsi" w:hAnsi="Garamond"/>
      <w:sz w:val="24"/>
      <w:lang w:eastAsia="en-US"/>
    </w:rPr>
  </w:style>
  <w:style w:type="paragraph" w:customStyle="1" w:styleId="3F55E9C90F1C407D9E621E2C85F751AF3">
    <w:name w:val="3F55E9C90F1C407D9E621E2C85F751AF3"/>
    <w:rsid w:val="00FD437D"/>
    <w:rPr>
      <w:rFonts w:ascii="Garamond" w:eastAsiaTheme="minorHAnsi" w:hAnsi="Garamond"/>
      <w:sz w:val="24"/>
      <w:lang w:eastAsia="en-US"/>
    </w:rPr>
  </w:style>
  <w:style w:type="paragraph" w:customStyle="1" w:styleId="E6D696BC628B41C7AC48C15FD0B09FC33">
    <w:name w:val="E6D696BC628B41C7AC48C15FD0B09FC33"/>
    <w:rsid w:val="00FD437D"/>
    <w:rPr>
      <w:rFonts w:ascii="Garamond" w:eastAsiaTheme="minorHAnsi" w:hAnsi="Garamond"/>
      <w:sz w:val="24"/>
      <w:lang w:eastAsia="en-US"/>
    </w:rPr>
  </w:style>
  <w:style w:type="paragraph" w:customStyle="1" w:styleId="C85D968D0A394C7AAEC5E40AF8957DE93">
    <w:name w:val="C85D968D0A394C7AAEC5E40AF8957DE93"/>
    <w:rsid w:val="00FD437D"/>
    <w:rPr>
      <w:rFonts w:ascii="Garamond" w:eastAsiaTheme="minorHAnsi" w:hAnsi="Garamond"/>
      <w:sz w:val="24"/>
      <w:lang w:eastAsia="en-US"/>
    </w:rPr>
  </w:style>
  <w:style w:type="paragraph" w:customStyle="1" w:styleId="C6CBA311FFDB473BAB118E17DB7A07C03">
    <w:name w:val="C6CBA311FFDB473BAB118E17DB7A07C03"/>
    <w:rsid w:val="00FD437D"/>
    <w:rPr>
      <w:rFonts w:ascii="Garamond" w:eastAsiaTheme="minorHAnsi" w:hAnsi="Garamond"/>
      <w:sz w:val="24"/>
      <w:lang w:eastAsia="en-US"/>
    </w:rPr>
  </w:style>
  <w:style w:type="paragraph" w:customStyle="1" w:styleId="F4A53328C4284939B2F65DB5B602661C3">
    <w:name w:val="F4A53328C4284939B2F65DB5B602661C3"/>
    <w:rsid w:val="00FD437D"/>
    <w:rPr>
      <w:rFonts w:ascii="Garamond" w:eastAsiaTheme="minorHAnsi" w:hAnsi="Garamond"/>
      <w:sz w:val="24"/>
      <w:lang w:eastAsia="en-US"/>
    </w:rPr>
  </w:style>
  <w:style w:type="paragraph" w:customStyle="1" w:styleId="95C61B57F0274259A3E141BE8C8BAAE33">
    <w:name w:val="95C61B57F0274259A3E141BE8C8BAAE33"/>
    <w:rsid w:val="00FD437D"/>
    <w:rPr>
      <w:rFonts w:ascii="Garamond" w:eastAsiaTheme="minorHAnsi" w:hAnsi="Garamond"/>
      <w:sz w:val="24"/>
      <w:lang w:eastAsia="en-US"/>
    </w:rPr>
  </w:style>
  <w:style w:type="paragraph" w:customStyle="1" w:styleId="3933ACCC4E6A4A4781FC8D9550CA763F3">
    <w:name w:val="3933ACCC4E6A4A4781FC8D9550CA763F3"/>
    <w:rsid w:val="00FD437D"/>
    <w:rPr>
      <w:rFonts w:ascii="Garamond" w:eastAsiaTheme="minorHAnsi" w:hAnsi="Garamond"/>
      <w:sz w:val="24"/>
      <w:lang w:eastAsia="en-US"/>
    </w:rPr>
  </w:style>
  <w:style w:type="paragraph" w:customStyle="1" w:styleId="62823ACEDAAC4692801C42C76DD725933">
    <w:name w:val="62823ACEDAAC4692801C42C76DD725933"/>
    <w:rsid w:val="00FD437D"/>
    <w:rPr>
      <w:rFonts w:ascii="Garamond" w:eastAsiaTheme="minorHAnsi" w:hAnsi="Garamond"/>
      <w:sz w:val="24"/>
      <w:lang w:eastAsia="en-US"/>
    </w:rPr>
  </w:style>
  <w:style w:type="paragraph" w:customStyle="1" w:styleId="917CB980A3BC45A784B9AD883E1C3BA03">
    <w:name w:val="917CB980A3BC45A784B9AD883E1C3BA03"/>
    <w:rsid w:val="00FD437D"/>
    <w:rPr>
      <w:rFonts w:ascii="Garamond" w:eastAsiaTheme="minorHAnsi" w:hAnsi="Garamond"/>
      <w:sz w:val="24"/>
      <w:lang w:eastAsia="en-US"/>
    </w:rPr>
  </w:style>
  <w:style w:type="paragraph" w:customStyle="1" w:styleId="B4714E0440EB417F95D67C92852BC2853">
    <w:name w:val="B4714E0440EB417F95D67C92852BC2853"/>
    <w:rsid w:val="00FD437D"/>
    <w:rPr>
      <w:rFonts w:ascii="Garamond" w:eastAsiaTheme="minorHAnsi" w:hAnsi="Garamond"/>
      <w:sz w:val="24"/>
      <w:lang w:eastAsia="en-US"/>
    </w:rPr>
  </w:style>
  <w:style w:type="paragraph" w:customStyle="1" w:styleId="89D2F5FA5144422E8249B8E6938A19073">
    <w:name w:val="89D2F5FA5144422E8249B8E6938A19073"/>
    <w:rsid w:val="00FD437D"/>
    <w:rPr>
      <w:rFonts w:ascii="Garamond" w:eastAsiaTheme="minorHAnsi" w:hAnsi="Garamond"/>
      <w:sz w:val="24"/>
      <w:lang w:eastAsia="en-US"/>
    </w:rPr>
  </w:style>
  <w:style w:type="paragraph" w:customStyle="1" w:styleId="2BC1C3CAB9614A0FB9B7F7D49407CD253">
    <w:name w:val="2BC1C3CAB9614A0FB9B7F7D49407CD253"/>
    <w:rsid w:val="00FD437D"/>
    <w:rPr>
      <w:rFonts w:ascii="Garamond" w:eastAsiaTheme="minorHAnsi" w:hAnsi="Garamond"/>
      <w:sz w:val="24"/>
      <w:lang w:eastAsia="en-US"/>
    </w:rPr>
  </w:style>
  <w:style w:type="paragraph" w:customStyle="1" w:styleId="38174348BFC6445BAF8357316300AE9E3">
    <w:name w:val="38174348BFC6445BAF8357316300AE9E3"/>
    <w:rsid w:val="00FD437D"/>
    <w:rPr>
      <w:rFonts w:ascii="Garamond" w:eastAsiaTheme="minorHAnsi" w:hAnsi="Garamond"/>
      <w:sz w:val="24"/>
      <w:lang w:eastAsia="en-US"/>
    </w:rPr>
  </w:style>
  <w:style w:type="paragraph" w:customStyle="1" w:styleId="9BB94253C50344D190CD9B34E78394753">
    <w:name w:val="9BB94253C50344D190CD9B34E78394753"/>
    <w:rsid w:val="00FD437D"/>
    <w:rPr>
      <w:rFonts w:ascii="Garamond" w:eastAsiaTheme="minorHAnsi" w:hAnsi="Garamond"/>
      <w:sz w:val="24"/>
      <w:lang w:eastAsia="en-US"/>
    </w:rPr>
  </w:style>
  <w:style w:type="paragraph" w:customStyle="1" w:styleId="A58756C751F34FEDBA02F90F6438CF413">
    <w:name w:val="A58756C751F34FEDBA02F90F6438CF413"/>
    <w:rsid w:val="00FD437D"/>
    <w:rPr>
      <w:rFonts w:ascii="Garamond" w:eastAsiaTheme="minorHAnsi" w:hAnsi="Garamond"/>
      <w:sz w:val="24"/>
      <w:lang w:eastAsia="en-US"/>
    </w:rPr>
  </w:style>
  <w:style w:type="paragraph" w:customStyle="1" w:styleId="53686733D3104E49800EA28603A9E42B3">
    <w:name w:val="53686733D3104E49800EA28603A9E42B3"/>
    <w:rsid w:val="00FD437D"/>
    <w:rPr>
      <w:rFonts w:ascii="Garamond" w:eastAsiaTheme="minorHAnsi" w:hAnsi="Garamond"/>
      <w:sz w:val="24"/>
      <w:lang w:eastAsia="en-US"/>
    </w:rPr>
  </w:style>
  <w:style w:type="paragraph" w:customStyle="1" w:styleId="583E8891572E4E12BE2AD23645151CFC3">
    <w:name w:val="583E8891572E4E12BE2AD23645151CFC3"/>
    <w:rsid w:val="00FD437D"/>
    <w:rPr>
      <w:rFonts w:ascii="Garamond" w:eastAsiaTheme="minorHAnsi" w:hAnsi="Garamond"/>
      <w:sz w:val="24"/>
      <w:lang w:eastAsia="en-US"/>
    </w:rPr>
  </w:style>
  <w:style w:type="paragraph" w:customStyle="1" w:styleId="EBDE4FDA1B9D436EA1113C1DF026DA043">
    <w:name w:val="EBDE4FDA1B9D436EA1113C1DF026DA043"/>
    <w:rsid w:val="00FD437D"/>
    <w:rPr>
      <w:rFonts w:ascii="Garamond" w:eastAsiaTheme="minorHAnsi" w:hAnsi="Garamond"/>
      <w:sz w:val="24"/>
      <w:lang w:eastAsia="en-US"/>
    </w:rPr>
  </w:style>
  <w:style w:type="paragraph" w:customStyle="1" w:styleId="280D436B70F949A4A9A64E10541951363">
    <w:name w:val="280D436B70F949A4A9A64E10541951363"/>
    <w:rsid w:val="00FD437D"/>
    <w:rPr>
      <w:rFonts w:ascii="Garamond" w:eastAsiaTheme="minorHAnsi" w:hAnsi="Garamond"/>
      <w:sz w:val="24"/>
      <w:lang w:eastAsia="en-US"/>
    </w:rPr>
  </w:style>
  <w:style w:type="paragraph" w:customStyle="1" w:styleId="79DCAC9CC9BE46DB9ABF0275FEEE91503">
    <w:name w:val="79DCAC9CC9BE46DB9ABF0275FEEE91503"/>
    <w:rsid w:val="00FD437D"/>
    <w:rPr>
      <w:rFonts w:ascii="Garamond" w:eastAsiaTheme="minorHAnsi" w:hAnsi="Garamond"/>
      <w:sz w:val="24"/>
      <w:lang w:eastAsia="en-US"/>
    </w:rPr>
  </w:style>
  <w:style w:type="paragraph" w:customStyle="1" w:styleId="C3BFA8E567AA4038BE3E38FF8704721F3">
    <w:name w:val="C3BFA8E567AA4038BE3E38FF8704721F3"/>
    <w:rsid w:val="00FD437D"/>
    <w:rPr>
      <w:rFonts w:ascii="Garamond" w:eastAsiaTheme="minorHAnsi" w:hAnsi="Garamond"/>
      <w:sz w:val="24"/>
      <w:lang w:eastAsia="en-US"/>
    </w:rPr>
  </w:style>
  <w:style w:type="paragraph" w:customStyle="1" w:styleId="8A53B2E621CA4CB28B508F2637DB47743">
    <w:name w:val="8A53B2E621CA4CB28B508F2637DB47743"/>
    <w:rsid w:val="00FD437D"/>
    <w:rPr>
      <w:rFonts w:ascii="Garamond" w:eastAsiaTheme="minorHAnsi" w:hAnsi="Garamond"/>
      <w:sz w:val="24"/>
      <w:lang w:eastAsia="en-US"/>
    </w:rPr>
  </w:style>
  <w:style w:type="paragraph" w:customStyle="1" w:styleId="15B57D10CEBD4152A3D930BD7BA82853">
    <w:name w:val="15B57D10CEBD4152A3D930BD7BA82853"/>
    <w:rsid w:val="00FD437D"/>
    <w:rPr>
      <w:rFonts w:ascii="Garamond" w:eastAsiaTheme="minorHAnsi" w:hAnsi="Garamond"/>
      <w:sz w:val="24"/>
      <w:lang w:eastAsia="en-US"/>
    </w:rPr>
  </w:style>
  <w:style w:type="paragraph" w:customStyle="1" w:styleId="FB37FD1447A54DC2B88EE88928F7A980">
    <w:name w:val="FB37FD1447A54DC2B88EE88928F7A980"/>
    <w:rsid w:val="00FD437D"/>
    <w:rPr>
      <w:rFonts w:ascii="Garamond" w:eastAsiaTheme="minorHAnsi" w:hAnsi="Garamond"/>
      <w:sz w:val="24"/>
      <w:lang w:eastAsia="en-US"/>
    </w:rPr>
  </w:style>
  <w:style w:type="paragraph" w:customStyle="1" w:styleId="6938228C51A94C7DBE57B40A5ABEFB38">
    <w:name w:val="6938228C51A94C7DBE57B40A5ABEFB38"/>
    <w:rsid w:val="00FD437D"/>
    <w:rPr>
      <w:rFonts w:ascii="Garamond" w:eastAsiaTheme="minorHAnsi" w:hAnsi="Garamond"/>
      <w:sz w:val="24"/>
      <w:lang w:eastAsia="en-US"/>
    </w:rPr>
  </w:style>
  <w:style w:type="paragraph" w:customStyle="1" w:styleId="2B9CBBB66CDA433ABC38EF4770C631FB4">
    <w:name w:val="2B9CBBB66CDA433ABC38EF4770C631FB4"/>
    <w:rsid w:val="00FD437D"/>
    <w:rPr>
      <w:rFonts w:ascii="Garamond" w:eastAsiaTheme="minorHAnsi" w:hAnsi="Garamond"/>
      <w:sz w:val="24"/>
      <w:lang w:eastAsia="en-US"/>
    </w:rPr>
  </w:style>
  <w:style w:type="paragraph" w:customStyle="1" w:styleId="938275D01CFE4C419AFAC03B73A4D5B64">
    <w:name w:val="938275D01CFE4C419AFAC03B73A4D5B64"/>
    <w:rsid w:val="00FD437D"/>
    <w:rPr>
      <w:rFonts w:ascii="Garamond" w:eastAsiaTheme="minorHAnsi" w:hAnsi="Garamond"/>
      <w:sz w:val="24"/>
      <w:lang w:eastAsia="en-US"/>
    </w:rPr>
  </w:style>
  <w:style w:type="paragraph" w:customStyle="1" w:styleId="4188BCD245E74AB8AC4BC93ECC6845083">
    <w:name w:val="4188BCD245E74AB8AC4BC93ECC6845083"/>
    <w:rsid w:val="00FD437D"/>
    <w:rPr>
      <w:rFonts w:ascii="Garamond" w:eastAsiaTheme="minorHAnsi" w:hAnsi="Garamond"/>
      <w:sz w:val="24"/>
      <w:lang w:eastAsia="en-US"/>
    </w:rPr>
  </w:style>
  <w:style w:type="paragraph" w:customStyle="1" w:styleId="DE9CA0E672484D9BB4599E254082C9314">
    <w:name w:val="DE9CA0E672484D9BB4599E254082C9314"/>
    <w:rsid w:val="00FD437D"/>
    <w:rPr>
      <w:rFonts w:ascii="Garamond" w:eastAsiaTheme="minorHAnsi" w:hAnsi="Garamond"/>
      <w:sz w:val="24"/>
      <w:lang w:eastAsia="en-US"/>
    </w:rPr>
  </w:style>
  <w:style w:type="paragraph" w:customStyle="1" w:styleId="248BA24E151B46A597129E27BDDFD05D4">
    <w:name w:val="248BA24E151B46A597129E27BDDFD05D4"/>
    <w:rsid w:val="00FD437D"/>
    <w:rPr>
      <w:rFonts w:ascii="Garamond" w:eastAsiaTheme="minorHAnsi" w:hAnsi="Garamond"/>
      <w:sz w:val="24"/>
      <w:lang w:eastAsia="en-US"/>
    </w:rPr>
  </w:style>
  <w:style w:type="paragraph" w:customStyle="1" w:styleId="CFA0A06ED4384A58969DEF81F8BA83C94">
    <w:name w:val="CFA0A06ED4384A58969DEF81F8BA83C94"/>
    <w:rsid w:val="00FD437D"/>
    <w:rPr>
      <w:rFonts w:ascii="Garamond" w:eastAsiaTheme="minorHAnsi" w:hAnsi="Garamond"/>
      <w:sz w:val="24"/>
      <w:lang w:eastAsia="en-US"/>
    </w:rPr>
  </w:style>
  <w:style w:type="paragraph" w:customStyle="1" w:styleId="0D433DB8CDFB48CE8CAD4B3BB40942B74">
    <w:name w:val="0D433DB8CDFB48CE8CAD4B3BB40942B74"/>
    <w:rsid w:val="00FD437D"/>
    <w:rPr>
      <w:rFonts w:ascii="Garamond" w:eastAsiaTheme="minorHAnsi" w:hAnsi="Garamond"/>
      <w:sz w:val="24"/>
      <w:lang w:eastAsia="en-US"/>
    </w:rPr>
  </w:style>
  <w:style w:type="paragraph" w:customStyle="1" w:styleId="4F341A23973349D8B3E1A659287365E74">
    <w:name w:val="4F341A23973349D8B3E1A659287365E74"/>
    <w:rsid w:val="00FD437D"/>
    <w:rPr>
      <w:rFonts w:ascii="Garamond" w:eastAsiaTheme="minorHAnsi" w:hAnsi="Garamond"/>
      <w:sz w:val="24"/>
      <w:lang w:eastAsia="en-US"/>
    </w:rPr>
  </w:style>
  <w:style w:type="paragraph" w:customStyle="1" w:styleId="30C4E78F04BF4973A7ABBAEAAAC6AAC44">
    <w:name w:val="30C4E78F04BF4973A7ABBAEAAAC6AAC44"/>
    <w:rsid w:val="00FD437D"/>
    <w:rPr>
      <w:rFonts w:ascii="Garamond" w:eastAsiaTheme="minorHAnsi" w:hAnsi="Garamond"/>
      <w:sz w:val="24"/>
      <w:lang w:eastAsia="en-US"/>
    </w:rPr>
  </w:style>
  <w:style w:type="paragraph" w:customStyle="1" w:styleId="3F55E9C90F1C407D9E621E2C85F751AF4">
    <w:name w:val="3F55E9C90F1C407D9E621E2C85F751AF4"/>
    <w:rsid w:val="00FD437D"/>
    <w:rPr>
      <w:rFonts w:ascii="Garamond" w:eastAsiaTheme="minorHAnsi" w:hAnsi="Garamond"/>
      <w:sz w:val="24"/>
      <w:lang w:eastAsia="en-US"/>
    </w:rPr>
  </w:style>
  <w:style w:type="paragraph" w:customStyle="1" w:styleId="E6D696BC628B41C7AC48C15FD0B09FC34">
    <w:name w:val="E6D696BC628B41C7AC48C15FD0B09FC34"/>
    <w:rsid w:val="00FD437D"/>
    <w:rPr>
      <w:rFonts w:ascii="Garamond" w:eastAsiaTheme="minorHAnsi" w:hAnsi="Garamond"/>
      <w:sz w:val="24"/>
      <w:lang w:eastAsia="en-US"/>
    </w:rPr>
  </w:style>
  <w:style w:type="paragraph" w:customStyle="1" w:styleId="C85D968D0A394C7AAEC5E40AF8957DE94">
    <w:name w:val="C85D968D0A394C7AAEC5E40AF8957DE94"/>
    <w:rsid w:val="00FD437D"/>
    <w:rPr>
      <w:rFonts w:ascii="Garamond" w:eastAsiaTheme="minorHAnsi" w:hAnsi="Garamond"/>
      <w:sz w:val="24"/>
      <w:lang w:eastAsia="en-US"/>
    </w:rPr>
  </w:style>
  <w:style w:type="paragraph" w:customStyle="1" w:styleId="C6CBA311FFDB473BAB118E17DB7A07C04">
    <w:name w:val="C6CBA311FFDB473BAB118E17DB7A07C04"/>
    <w:rsid w:val="00FD437D"/>
    <w:rPr>
      <w:rFonts w:ascii="Garamond" w:eastAsiaTheme="minorHAnsi" w:hAnsi="Garamond"/>
      <w:sz w:val="24"/>
      <w:lang w:eastAsia="en-US"/>
    </w:rPr>
  </w:style>
  <w:style w:type="paragraph" w:customStyle="1" w:styleId="F4A53328C4284939B2F65DB5B602661C4">
    <w:name w:val="F4A53328C4284939B2F65DB5B602661C4"/>
    <w:rsid w:val="00FD437D"/>
    <w:rPr>
      <w:rFonts w:ascii="Garamond" w:eastAsiaTheme="minorHAnsi" w:hAnsi="Garamond"/>
      <w:sz w:val="24"/>
      <w:lang w:eastAsia="en-US"/>
    </w:rPr>
  </w:style>
  <w:style w:type="paragraph" w:customStyle="1" w:styleId="95C61B57F0274259A3E141BE8C8BAAE34">
    <w:name w:val="95C61B57F0274259A3E141BE8C8BAAE34"/>
    <w:rsid w:val="00FD437D"/>
    <w:rPr>
      <w:rFonts w:ascii="Garamond" w:eastAsiaTheme="minorHAnsi" w:hAnsi="Garamond"/>
      <w:sz w:val="24"/>
      <w:lang w:eastAsia="en-US"/>
    </w:rPr>
  </w:style>
  <w:style w:type="paragraph" w:customStyle="1" w:styleId="3933ACCC4E6A4A4781FC8D9550CA763F4">
    <w:name w:val="3933ACCC4E6A4A4781FC8D9550CA763F4"/>
    <w:rsid w:val="00FD437D"/>
    <w:rPr>
      <w:rFonts w:ascii="Garamond" w:eastAsiaTheme="minorHAnsi" w:hAnsi="Garamond"/>
      <w:sz w:val="24"/>
      <w:lang w:eastAsia="en-US"/>
    </w:rPr>
  </w:style>
  <w:style w:type="paragraph" w:customStyle="1" w:styleId="62823ACEDAAC4692801C42C76DD725934">
    <w:name w:val="62823ACEDAAC4692801C42C76DD725934"/>
    <w:rsid w:val="00FD437D"/>
    <w:rPr>
      <w:rFonts w:ascii="Garamond" w:eastAsiaTheme="minorHAnsi" w:hAnsi="Garamond"/>
      <w:sz w:val="24"/>
      <w:lang w:eastAsia="en-US"/>
    </w:rPr>
  </w:style>
  <w:style w:type="paragraph" w:customStyle="1" w:styleId="917CB980A3BC45A784B9AD883E1C3BA04">
    <w:name w:val="917CB980A3BC45A784B9AD883E1C3BA04"/>
    <w:rsid w:val="00FD437D"/>
    <w:rPr>
      <w:rFonts w:ascii="Garamond" w:eastAsiaTheme="minorHAnsi" w:hAnsi="Garamond"/>
      <w:sz w:val="24"/>
      <w:lang w:eastAsia="en-US"/>
    </w:rPr>
  </w:style>
  <w:style w:type="paragraph" w:customStyle="1" w:styleId="B4714E0440EB417F95D67C92852BC2854">
    <w:name w:val="B4714E0440EB417F95D67C92852BC2854"/>
    <w:rsid w:val="00FD437D"/>
    <w:rPr>
      <w:rFonts w:ascii="Garamond" w:eastAsiaTheme="minorHAnsi" w:hAnsi="Garamond"/>
      <w:sz w:val="24"/>
      <w:lang w:eastAsia="en-US"/>
    </w:rPr>
  </w:style>
  <w:style w:type="paragraph" w:customStyle="1" w:styleId="89D2F5FA5144422E8249B8E6938A19074">
    <w:name w:val="89D2F5FA5144422E8249B8E6938A19074"/>
    <w:rsid w:val="00FD437D"/>
    <w:rPr>
      <w:rFonts w:ascii="Garamond" w:eastAsiaTheme="minorHAnsi" w:hAnsi="Garamond"/>
      <w:sz w:val="24"/>
      <w:lang w:eastAsia="en-US"/>
    </w:rPr>
  </w:style>
  <w:style w:type="paragraph" w:customStyle="1" w:styleId="2BC1C3CAB9614A0FB9B7F7D49407CD254">
    <w:name w:val="2BC1C3CAB9614A0FB9B7F7D49407CD254"/>
    <w:rsid w:val="00FD437D"/>
    <w:rPr>
      <w:rFonts w:ascii="Garamond" w:eastAsiaTheme="minorHAnsi" w:hAnsi="Garamond"/>
      <w:sz w:val="24"/>
      <w:lang w:eastAsia="en-US"/>
    </w:rPr>
  </w:style>
  <w:style w:type="paragraph" w:customStyle="1" w:styleId="38174348BFC6445BAF8357316300AE9E4">
    <w:name w:val="38174348BFC6445BAF8357316300AE9E4"/>
    <w:rsid w:val="00FD437D"/>
    <w:rPr>
      <w:rFonts w:ascii="Garamond" w:eastAsiaTheme="minorHAnsi" w:hAnsi="Garamond"/>
      <w:sz w:val="24"/>
      <w:lang w:eastAsia="en-US"/>
    </w:rPr>
  </w:style>
  <w:style w:type="paragraph" w:customStyle="1" w:styleId="9BB94253C50344D190CD9B34E78394754">
    <w:name w:val="9BB94253C50344D190CD9B34E78394754"/>
    <w:rsid w:val="00FD437D"/>
    <w:rPr>
      <w:rFonts w:ascii="Garamond" w:eastAsiaTheme="minorHAnsi" w:hAnsi="Garamond"/>
      <w:sz w:val="24"/>
      <w:lang w:eastAsia="en-US"/>
    </w:rPr>
  </w:style>
  <w:style w:type="paragraph" w:customStyle="1" w:styleId="A58756C751F34FEDBA02F90F6438CF414">
    <w:name w:val="A58756C751F34FEDBA02F90F6438CF414"/>
    <w:rsid w:val="00FD437D"/>
    <w:rPr>
      <w:rFonts w:ascii="Garamond" w:eastAsiaTheme="minorHAnsi" w:hAnsi="Garamond"/>
      <w:sz w:val="24"/>
      <w:lang w:eastAsia="en-US"/>
    </w:rPr>
  </w:style>
  <w:style w:type="paragraph" w:customStyle="1" w:styleId="53686733D3104E49800EA28603A9E42B4">
    <w:name w:val="53686733D3104E49800EA28603A9E42B4"/>
    <w:rsid w:val="00FD437D"/>
    <w:rPr>
      <w:rFonts w:ascii="Garamond" w:eastAsiaTheme="minorHAnsi" w:hAnsi="Garamond"/>
      <w:sz w:val="24"/>
      <w:lang w:eastAsia="en-US"/>
    </w:rPr>
  </w:style>
  <w:style w:type="paragraph" w:customStyle="1" w:styleId="583E8891572E4E12BE2AD23645151CFC4">
    <w:name w:val="583E8891572E4E12BE2AD23645151CFC4"/>
    <w:rsid w:val="00FD437D"/>
    <w:rPr>
      <w:rFonts w:ascii="Garamond" w:eastAsiaTheme="minorHAnsi" w:hAnsi="Garamond"/>
      <w:sz w:val="24"/>
      <w:lang w:eastAsia="en-US"/>
    </w:rPr>
  </w:style>
  <w:style w:type="paragraph" w:customStyle="1" w:styleId="EBDE4FDA1B9D436EA1113C1DF026DA044">
    <w:name w:val="EBDE4FDA1B9D436EA1113C1DF026DA044"/>
    <w:rsid w:val="00FD437D"/>
    <w:rPr>
      <w:rFonts w:ascii="Garamond" w:eastAsiaTheme="minorHAnsi" w:hAnsi="Garamond"/>
      <w:sz w:val="24"/>
      <w:lang w:eastAsia="en-US"/>
    </w:rPr>
  </w:style>
  <w:style w:type="paragraph" w:customStyle="1" w:styleId="280D436B70F949A4A9A64E10541951364">
    <w:name w:val="280D436B70F949A4A9A64E10541951364"/>
    <w:rsid w:val="00FD437D"/>
    <w:rPr>
      <w:rFonts w:ascii="Garamond" w:eastAsiaTheme="minorHAnsi" w:hAnsi="Garamond"/>
      <w:sz w:val="24"/>
      <w:lang w:eastAsia="en-US"/>
    </w:rPr>
  </w:style>
  <w:style w:type="paragraph" w:customStyle="1" w:styleId="79DCAC9CC9BE46DB9ABF0275FEEE91504">
    <w:name w:val="79DCAC9CC9BE46DB9ABF0275FEEE91504"/>
    <w:rsid w:val="00FD437D"/>
    <w:rPr>
      <w:rFonts w:ascii="Garamond" w:eastAsiaTheme="minorHAnsi" w:hAnsi="Garamond"/>
      <w:sz w:val="24"/>
      <w:lang w:eastAsia="en-US"/>
    </w:rPr>
  </w:style>
  <w:style w:type="paragraph" w:customStyle="1" w:styleId="C3BFA8E567AA4038BE3E38FF8704721F4">
    <w:name w:val="C3BFA8E567AA4038BE3E38FF8704721F4"/>
    <w:rsid w:val="00FD437D"/>
    <w:rPr>
      <w:rFonts w:ascii="Garamond" w:eastAsiaTheme="minorHAnsi" w:hAnsi="Garamond"/>
      <w:sz w:val="24"/>
      <w:lang w:eastAsia="en-US"/>
    </w:rPr>
  </w:style>
  <w:style w:type="paragraph" w:customStyle="1" w:styleId="8A53B2E621CA4CB28B508F2637DB47744">
    <w:name w:val="8A53B2E621CA4CB28B508F2637DB47744"/>
    <w:rsid w:val="00FD437D"/>
    <w:rPr>
      <w:rFonts w:ascii="Garamond" w:eastAsiaTheme="minorHAnsi" w:hAnsi="Garamond"/>
      <w:sz w:val="24"/>
      <w:lang w:eastAsia="en-US"/>
    </w:rPr>
  </w:style>
  <w:style w:type="paragraph" w:customStyle="1" w:styleId="15B57D10CEBD4152A3D930BD7BA828531">
    <w:name w:val="15B57D10CEBD4152A3D930BD7BA828531"/>
    <w:rsid w:val="00FD437D"/>
    <w:rPr>
      <w:rFonts w:ascii="Garamond" w:eastAsiaTheme="minorHAnsi" w:hAnsi="Garamond"/>
      <w:sz w:val="24"/>
      <w:lang w:eastAsia="en-US"/>
    </w:rPr>
  </w:style>
  <w:style w:type="paragraph" w:customStyle="1" w:styleId="FB37FD1447A54DC2B88EE88928F7A9801">
    <w:name w:val="FB37FD1447A54DC2B88EE88928F7A9801"/>
    <w:rsid w:val="00FD437D"/>
    <w:rPr>
      <w:rFonts w:ascii="Garamond" w:eastAsiaTheme="minorHAnsi" w:hAnsi="Garamond"/>
      <w:sz w:val="24"/>
      <w:lang w:eastAsia="en-US"/>
    </w:rPr>
  </w:style>
  <w:style w:type="paragraph" w:customStyle="1" w:styleId="6938228C51A94C7DBE57B40A5ABEFB381">
    <w:name w:val="6938228C51A94C7DBE57B40A5ABEFB381"/>
    <w:rsid w:val="00FD437D"/>
    <w:rPr>
      <w:rFonts w:ascii="Garamond" w:eastAsiaTheme="minorHAnsi" w:hAnsi="Garamond"/>
      <w:sz w:val="24"/>
      <w:lang w:eastAsia="en-US"/>
    </w:rPr>
  </w:style>
  <w:style w:type="paragraph" w:customStyle="1" w:styleId="2B9CBBB66CDA433ABC38EF4770C631FB5">
    <w:name w:val="2B9CBBB66CDA433ABC38EF4770C631FB5"/>
    <w:rsid w:val="004B4269"/>
    <w:rPr>
      <w:rFonts w:ascii="Garamond" w:eastAsiaTheme="minorHAnsi" w:hAnsi="Garamond"/>
      <w:sz w:val="24"/>
      <w:lang w:eastAsia="en-US"/>
    </w:rPr>
  </w:style>
  <w:style w:type="paragraph" w:customStyle="1" w:styleId="938275D01CFE4C419AFAC03B73A4D5B65">
    <w:name w:val="938275D01CFE4C419AFAC03B73A4D5B65"/>
    <w:rsid w:val="004B4269"/>
    <w:rPr>
      <w:rFonts w:ascii="Garamond" w:eastAsiaTheme="minorHAnsi" w:hAnsi="Garamond"/>
      <w:sz w:val="24"/>
      <w:lang w:eastAsia="en-US"/>
    </w:rPr>
  </w:style>
  <w:style w:type="paragraph" w:customStyle="1" w:styleId="4188BCD245E74AB8AC4BC93ECC6845084">
    <w:name w:val="4188BCD245E74AB8AC4BC93ECC6845084"/>
    <w:rsid w:val="004B4269"/>
    <w:rPr>
      <w:rFonts w:ascii="Garamond" w:eastAsiaTheme="minorHAnsi" w:hAnsi="Garamond"/>
      <w:sz w:val="24"/>
      <w:lang w:eastAsia="en-US"/>
    </w:rPr>
  </w:style>
  <w:style w:type="paragraph" w:customStyle="1" w:styleId="DE9CA0E672484D9BB4599E254082C9315">
    <w:name w:val="DE9CA0E672484D9BB4599E254082C9315"/>
    <w:rsid w:val="004B4269"/>
    <w:rPr>
      <w:rFonts w:ascii="Garamond" w:eastAsiaTheme="minorHAnsi" w:hAnsi="Garamond"/>
      <w:sz w:val="24"/>
      <w:lang w:eastAsia="en-US"/>
    </w:rPr>
  </w:style>
  <w:style w:type="paragraph" w:customStyle="1" w:styleId="248BA24E151B46A597129E27BDDFD05D5">
    <w:name w:val="248BA24E151B46A597129E27BDDFD05D5"/>
    <w:rsid w:val="004B4269"/>
    <w:rPr>
      <w:rFonts w:ascii="Garamond" w:eastAsiaTheme="minorHAnsi" w:hAnsi="Garamond"/>
      <w:sz w:val="24"/>
      <w:lang w:eastAsia="en-US"/>
    </w:rPr>
  </w:style>
  <w:style w:type="paragraph" w:customStyle="1" w:styleId="CFA0A06ED4384A58969DEF81F8BA83C95">
    <w:name w:val="CFA0A06ED4384A58969DEF81F8BA83C95"/>
    <w:rsid w:val="004B4269"/>
    <w:rPr>
      <w:rFonts w:ascii="Garamond" w:eastAsiaTheme="minorHAnsi" w:hAnsi="Garamond"/>
      <w:sz w:val="24"/>
      <w:lang w:eastAsia="en-US"/>
    </w:rPr>
  </w:style>
  <w:style w:type="paragraph" w:customStyle="1" w:styleId="0D433DB8CDFB48CE8CAD4B3BB40942B75">
    <w:name w:val="0D433DB8CDFB48CE8CAD4B3BB40942B75"/>
    <w:rsid w:val="004B4269"/>
    <w:rPr>
      <w:rFonts w:ascii="Garamond" w:eastAsiaTheme="minorHAnsi" w:hAnsi="Garamond"/>
      <w:sz w:val="24"/>
      <w:lang w:eastAsia="en-US"/>
    </w:rPr>
  </w:style>
  <w:style w:type="paragraph" w:customStyle="1" w:styleId="4F341A23973349D8B3E1A659287365E75">
    <w:name w:val="4F341A23973349D8B3E1A659287365E75"/>
    <w:rsid w:val="004B4269"/>
    <w:rPr>
      <w:rFonts w:ascii="Garamond" w:eastAsiaTheme="minorHAnsi" w:hAnsi="Garamond"/>
      <w:sz w:val="24"/>
      <w:lang w:eastAsia="en-US"/>
    </w:rPr>
  </w:style>
  <w:style w:type="paragraph" w:customStyle="1" w:styleId="30C4E78F04BF4973A7ABBAEAAAC6AAC45">
    <w:name w:val="30C4E78F04BF4973A7ABBAEAAAC6AAC45"/>
    <w:rsid w:val="004B4269"/>
    <w:rPr>
      <w:rFonts w:ascii="Garamond" w:eastAsiaTheme="minorHAnsi" w:hAnsi="Garamond"/>
      <w:sz w:val="24"/>
      <w:lang w:eastAsia="en-US"/>
    </w:rPr>
  </w:style>
  <w:style w:type="paragraph" w:customStyle="1" w:styleId="3F55E9C90F1C407D9E621E2C85F751AF5">
    <w:name w:val="3F55E9C90F1C407D9E621E2C85F751AF5"/>
    <w:rsid w:val="004B4269"/>
    <w:rPr>
      <w:rFonts w:ascii="Garamond" w:eastAsiaTheme="minorHAnsi" w:hAnsi="Garamond"/>
      <w:sz w:val="24"/>
      <w:lang w:eastAsia="en-US"/>
    </w:rPr>
  </w:style>
  <w:style w:type="paragraph" w:customStyle="1" w:styleId="E6D696BC628B41C7AC48C15FD0B09FC35">
    <w:name w:val="E6D696BC628B41C7AC48C15FD0B09FC35"/>
    <w:rsid w:val="004B4269"/>
    <w:rPr>
      <w:rFonts w:ascii="Garamond" w:eastAsiaTheme="minorHAnsi" w:hAnsi="Garamond"/>
      <w:sz w:val="24"/>
      <w:lang w:eastAsia="en-US"/>
    </w:rPr>
  </w:style>
  <w:style w:type="paragraph" w:customStyle="1" w:styleId="C85D968D0A394C7AAEC5E40AF8957DE95">
    <w:name w:val="C85D968D0A394C7AAEC5E40AF8957DE95"/>
    <w:rsid w:val="004B4269"/>
    <w:rPr>
      <w:rFonts w:ascii="Garamond" w:eastAsiaTheme="minorHAnsi" w:hAnsi="Garamond"/>
      <w:sz w:val="24"/>
      <w:lang w:eastAsia="en-US"/>
    </w:rPr>
  </w:style>
  <w:style w:type="paragraph" w:customStyle="1" w:styleId="C6CBA311FFDB473BAB118E17DB7A07C05">
    <w:name w:val="C6CBA311FFDB473BAB118E17DB7A07C05"/>
    <w:rsid w:val="004B4269"/>
    <w:rPr>
      <w:rFonts w:ascii="Garamond" w:eastAsiaTheme="minorHAnsi" w:hAnsi="Garamond"/>
      <w:sz w:val="24"/>
      <w:lang w:eastAsia="en-US"/>
    </w:rPr>
  </w:style>
  <w:style w:type="paragraph" w:customStyle="1" w:styleId="F4A53328C4284939B2F65DB5B602661C5">
    <w:name w:val="F4A53328C4284939B2F65DB5B602661C5"/>
    <w:rsid w:val="004B4269"/>
    <w:rPr>
      <w:rFonts w:ascii="Garamond" w:eastAsiaTheme="minorHAnsi" w:hAnsi="Garamond"/>
      <w:sz w:val="24"/>
      <w:lang w:eastAsia="en-US"/>
    </w:rPr>
  </w:style>
  <w:style w:type="paragraph" w:customStyle="1" w:styleId="95C61B57F0274259A3E141BE8C8BAAE35">
    <w:name w:val="95C61B57F0274259A3E141BE8C8BAAE35"/>
    <w:rsid w:val="004B4269"/>
    <w:rPr>
      <w:rFonts w:ascii="Garamond" w:eastAsiaTheme="minorHAnsi" w:hAnsi="Garamond"/>
      <w:sz w:val="24"/>
      <w:lang w:eastAsia="en-US"/>
    </w:rPr>
  </w:style>
  <w:style w:type="paragraph" w:customStyle="1" w:styleId="3933ACCC4E6A4A4781FC8D9550CA763F5">
    <w:name w:val="3933ACCC4E6A4A4781FC8D9550CA763F5"/>
    <w:rsid w:val="004B4269"/>
    <w:rPr>
      <w:rFonts w:ascii="Garamond" w:eastAsiaTheme="minorHAnsi" w:hAnsi="Garamond"/>
      <w:sz w:val="24"/>
      <w:lang w:eastAsia="en-US"/>
    </w:rPr>
  </w:style>
  <w:style w:type="paragraph" w:customStyle="1" w:styleId="62823ACEDAAC4692801C42C76DD725935">
    <w:name w:val="62823ACEDAAC4692801C42C76DD725935"/>
    <w:rsid w:val="004B4269"/>
    <w:rPr>
      <w:rFonts w:ascii="Garamond" w:eastAsiaTheme="minorHAnsi" w:hAnsi="Garamond"/>
      <w:sz w:val="24"/>
      <w:lang w:eastAsia="en-US"/>
    </w:rPr>
  </w:style>
  <w:style w:type="paragraph" w:customStyle="1" w:styleId="917CB980A3BC45A784B9AD883E1C3BA05">
    <w:name w:val="917CB980A3BC45A784B9AD883E1C3BA05"/>
    <w:rsid w:val="004B4269"/>
    <w:rPr>
      <w:rFonts w:ascii="Garamond" w:eastAsiaTheme="minorHAnsi" w:hAnsi="Garamond"/>
      <w:sz w:val="24"/>
      <w:lang w:eastAsia="en-US"/>
    </w:rPr>
  </w:style>
  <w:style w:type="paragraph" w:customStyle="1" w:styleId="B4714E0440EB417F95D67C92852BC2855">
    <w:name w:val="B4714E0440EB417F95D67C92852BC2855"/>
    <w:rsid w:val="004B4269"/>
    <w:rPr>
      <w:rFonts w:ascii="Garamond" w:eastAsiaTheme="minorHAnsi" w:hAnsi="Garamond"/>
      <w:sz w:val="24"/>
      <w:lang w:eastAsia="en-US"/>
    </w:rPr>
  </w:style>
  <w:style w:type="paragraph" w:customStyle="1" w:styleId="89D2F5FA5144422E8249B8E6938A19075">
    <w:name w:val="89D2F5FA5144422E8249B8E6938A19075"/>
    <w:rsid w:val="004B4269"/>
    <w:rPr>
      <w:rFonts w:ascii="Garamond" w:eastAsiaTheme="minorHAnsi" w:hAnsi="Garamond"/>
      <w:sz w:val="24"/>
      <w:lang w:eastAsia="en-US"/>
    </w:rPr>
  </w:style>
  <w:style w:type="paragraph" w:customStyle="1" w:styleId="2BC1C3CAB9614A0FB9B7F7D49407CD255">
    <w:name w:val="2BC1C3CAB9614A0FB9B7F7D49407CD255"/>
    <w:rsid w:val="004B4269"/>
    <w:rPr>
      <w:rFonts w:ascii="Garamond" w:eastAsiaTheme="minorHAnsi" w:hAnsi="Garamond"/>
      <w:sz w:val="24"/>
      <w:lang w:eastAsia="en-US"/>
    </w:rPr>
  </w:style>
  <w:style w:type="paragraph" w:customStyle="1" w:styleId="38174348BFC6445BAF8357316300AE9E5">
    <w:name w:val="38174348BFC6445BAF8357316300AE9E5"/>
    <w:rsid w:val="004B4269"/>
    <w:rPr>
      <w:rFonts w:ascii="Garamond" w:eastAsiaTheme="minorHAnsi" w:hAnsi="Garamond"/>
      <w:sz w:val="24"/>
      <w:lang w:eastAsia="en-US"/>
    </w:rPr>
  </w:style>
  <w:style w:type="paragraph" w:customStyle="1" w:styleId="9BB94253C50344D190CD9B34E78394755">
    <w:name w:val="9BB94253C50344D190CD9B34E78394755"/>
    <w:rsid w:val="004B4269"/>
    <w:rPr>
      <w:rFonts w:ascii="Garamond" w:eastAsiaTheme="minorHAnsi" w:hAnsi="Garamond"/>
      <w:sz w:val="24"/>
      <w:lang w:eastAsia="en-US"/>
    </w:rPr>
  </w:style>
  <w:style w:type="paragraph" w:customStyle="1" w:styleId="A58756C751F34FEDBA02F90F6438CF415">
    <w:name w:val="A58756C751F34FEDBA02F90F6438CF415"/>
    <w:rsid w:val="004B4269"/>
    <w:rPr>
      <w:rFonts w:ascii="Garamond" w:eastAsiaTheme="minorHAnsi" w:hAnsi="Garamond"/>
      <w:sz w:val="24"/>
      <w:lang w:eastAsia="en-US"/>
    </w:rPr>
  </w:style>
  <w:style w:type="paragraph" w:customStyle="1" w:styleId="53686733D3104E49800EA28603A9E42B5">
    <w:name w:val="53686733D3104E49800EA28603A9E42B5"/>
    <w:rsid w:val="004B4269"/>
    <w:rPr>
      <w:rFonts w:ascii="Garamond" w:eastAsiaTheme="minorHAnsi" w:hAnsi="Garamond"/>
      <w:sz w:val="24"/>
      <w:lang w:eastAsia="en-US"/>
    </w:rPr>
  </w:style>
  <w:style w:type="paragraph" w:customStyle="1" w:styleId="583E8891572E4E12BE2AD23645151CFC5">
    <w:name w:val="583E8891572E4E12BE2AD23645151CFC5"/>
    <w:rsid w:val="004B4269"/>
    <w:rPr>
      <w:rFonts w:ascii="Garamond" w:eastAsiaTheme="minorHAnsi" w:hAnsi="Garamond"/>
      <w:sz w:val="24"/>
      <w:lang w:eastAsia="en-US"/>
    </w:rPr>
  </w:style>
  <w:style w:type="paragraph" w:customStyle="1" w:styleId="EBDE4FDA1B9D436EA1113C1DF026DA045">
    <w:name w:val="EBDE4FDA1B9D436EA1113C1DF026DA045"/>
    <w:rsid w:val="004B4269"/>
    <w:rPr>
      <w:rFonts w:ascii="Garamond" w:eastAsiaTheme="minorHAnsi" w:hAnsi="Garamond"/>
      <w:sz w:val="24"/>
      <w:lang w:eastAsia="en-US"/>
    </w:rPr>
  </w:style>
  <w:style w:type="paragraph" w:customStyle="1" w:styleId="280D436B70F949A4A9A64E10541951365">
    <w:name w:val="280D436B70F949A4A9A64E10541951365"/>
    <w:rsid w:val="004B4269"/>
    <w:rPr>
      <w:rFonts w:ascii="Garamond" w:eastAsiaTheme="minorHAnsi" w:hAnsi="Garamond"/>
      <w:sz w:val="24"/>
      <w:lang w:eastAsia="en-US"/>
    </w:rPr>
  </w:style>
  <w:style w:type="paragraph" w:customStyle="1" w:styleId="79DCAC9CC9BE46DB9ABF0275FEEE91505">
    <w:name w:val="79DCAC9CC9BE46DB9ABF0275FEEE91505"/>
    <w:rsid w:val="004B4269"/>
    <w:rPr>
      <w:rFonts w:ascii="Garamond" w:eastAsiaTheme="minorHAnsi" w:hAnsi="Garamond"/>
      <w:sz w:val="24"/>
      <w:lang w:eastAsia="en-US"/>
    </w:rPr>
  </w:style>
  <w:style w:type="paragraph" w:customStyle="1" w:styleId="C3BFA8E567AA4038BE3E38FF8704721F5">
    <w:name w:val="C3BFA8E567AA4038BE3E38FF8704721F5"/>
    <w:rsid w:val="004B4269"/>
    <w:rPr>
      <w:rFonts w:ascii="Garamond" w:eastAsiaTheme="minorHAnsi" w:hAnsi="Garamond"/>
      <w:sz w:val="24"/>
      <w:lang w:eastAsia="en-US"/>
    </w:rPr>
  </w:style>
  <w:style w:type="paragraph" w:customStyle="1" w:styleId="8A53B2E621CA4CB28B508F2637DB47745">
    <w:name w:val="8A53B2E621CA4CB28B508F2637DB47745"/>
    <w:rsid w:val="004B4269"/>
    <w:rPr>
      <w:rFonts w:ascii="Garamond" w:eastAsiaTheme="minorHAnsi" w:hAnsi="Garamond"/>
      <w:sz w:val="24"/>
      <w:lang w:eastAsia="en-US"/>
    </w:rPr>
  </w:style>
  <w:style w:type="paragraph" w:customStyle="1" w:styleId="C941221A1DAB464EBEBC92D169DEF702">
    <w:name w:val="C941221A1DAB464EBEBC92D169DEF702"/>
    <w:rsid w:val="004B4269"/>
    <w:rPr>
      <w:rFonts w:ascii="Garamond" w:eastAsiaTheme="minorHAnsi" w:hAnsi="Garamond"/>
      <w:sz w:val="24"/>
      <w:lang w:eastAsia="en-US"/>
    </w:rPr>
  </w:style>
  <w:style w:type="paragraph" w:customStyle="1" w:styleId="9D94AE6591AD4A87A732CCE05D4ABCF6">
    <w:name w:val="9D94AE6591AD4A87A732CCE05D4ABCF6"/>
    <w:rsid w:val="004B4269"/>
    <w:rPr>
      <w:rFonts w:ascii="Garamond" w:eastAsiaTheme="minorHAnsi" w:hAnsi="Garamond"/>
      <w:sz w:val="24"/>
      <w:lang w:eastAsia="en-US"/>
    </w:rPr>
  </w:style>
  <w:style w:type="paragraph" w:customStyle="1" w:styleId="ECD7451B5D394D93BD97D48125F94D9A">
    <w:name w:val="ECD7451B5D394D93BD97D48125F94D9A"/>
    <w:rsid w:val="004B4269"/>
    <w:rPr>
      <w:rFonts w:ascii="Garamond" w:eastAsiaTheme="minorHAnsi" w:hAnsi="Garamond"/>
      <w:sz w:val="24"/>
      <w:lang w:eastAsia="en-US"/>
    </w:rPr>
  </w:style>
  <w:style w:type="paragraph" w:customStyle="1" w:styleId="2B9CBBB66CDA433ABC38EF4770C631FB6">
    <w:name w:val="2B9CBBB66CDA433ABC38EF4770C631FB6"/>
    <w:rsid w:val="00027AAB"/>
    <w:rPr>
      <w:rFonts w:ascii="Garamond" w:eastAsiaTheme="minorHAnsi" w:hAnsi="Garamond"/>
      <w:sz w:val="24"/>
      <w:lang w:eastAsia="en-US"/>
    </w:rPr>
  </w:style>
  <w:style w:type="paragraph" w:customStyle="1" w:styleId="938275D01CFE4C419AFAC03B73A4D5B66">
    <w:name w:val="938275D01CFE4C419AFAC03B73A4D5B66"/>
    <w:rsid w:val="00027AAB"/>
    <w:rPr>
      <w:rFonts w:ascii="Garamond" w:eastAsiaTheme="minorHAnsi" w:hAnsi="Garamond"/>
      <w:sz w:val="24"/>
      <w:lang w:eastAsia="en-US"/>
    </w:rPr>
  </w:style>
  <w:style w:type="paragraph" w:customStyle="1" w:styleId="4188BCD245E74AB8AC4BC93ECC6845085">
    <w:name w:val="4188BCD245E74AB8AC4BC93ECC6845085"/>
    <w:rsid w:val="00027AAB"/>
    <w:rPr>
      <w:rFonts w:ascii="Garamond" w:eastAsiaTheme="minorHAnsi" w:hAnsi="Garamond"/>
      <w:sz w:val="24"/>
      <w:lang w:eastAsia="en-US"/>
    </w:rPr>
  </w:style>
  <w:style w:type="paragraph" w:customStyle="1" w:styleId="DE9CA0E672484D9BB4599E254082C9316">
    <w:name w:val="DE9CA0E672484D9BB4599E254082C9316"/>
    <w:rsid w:val="00027AAB"/>
    <w:rPr>
      <w:rFonts w:ascii="Garamond" w:eastAsiaTheme="minorHAnsi" w:hAnsi="Garamond"/>
      <w:sz w:val="24"/>
      <w:lang w:eastAsia="en-US"/>
    </w:rPr>
  </w:style>
  <w:style w:type="paragraph" w:customStyle="1" w:styleId="248BA24E151B46A597129E27BDDFD05D6">
    <w:name w:val="248BA24E151B46A597129E27BDDFD05D6"/>
    <w:rsid w:val="00027AAB"/>
    <w:rPr>
      <w:rFonts w:ascii="Garamond" w:eastAsiaTheme="minorHAnsi" w:hAnsi="Garamond"/>
      <w:sz w:val="24"/>
      <w:lang w:eastAsia="en-US"/>
    </w:rPr>
  </w:style>
  <w:style w:type="paragraph" w:customStyle="1" w:styleId="CFA0A06ED4384A58969DEF81F8BA83C96">
    <w:name w:val="CFA0A06ED4384A58969DEF81F8BA83C96"/>
    <w:rsid w:val="00027AAB"/>
    <w:rPr>
      <w:rFonts w:ascii="Garamond" w:eastAsiaTheme="minorHAnsi" w:hAnsi="Garamond"/>
      <w:sz w:val="24"/>
      <w:lang w:eastAsia="en-US"/>
    </w:rPr>
  </w:style>
  <w:style w:type="paragraph" w:customStyle="1" w:styleId="0D433DB8CDFB48CE8CAD4B3BB40942B76">
    <w:name w:val="0D433DB8CDFB48CE8CAD4B3BB40942B76"/>
    <w:rsid w:val="00027AAB"/>
    <w:rPr>
      <w:rFonts w:ascii="Garamond" w:eastAsiaTheme="minorHAnsi" w:hAnsi="Garamond"/>
      <w:sz w:val="24"/>
      <w:lang w:eastAsia="en-US"/>
    </w:rPr>
  </w:style>
  <w:style w:type="paragraph" w:customStyle="1" w:styleId="4F341A23973349D8B3E1A659287365E76">
    <w:name w:val="4F341A23973349D8B3E1A659287365E76"/>
    <w:rsid w:val="00027AAB"/>
    <w:rPr>
      <w:rFonts w:ascii="Garamond" w:eastAsiaTheme="minorHAnsi" w:hAnsi="Garamond"/>
      <w:sz w:val="24"/>
      <w:lang w:eastAsia="en-US"/>
    </w:rPr>
  </w:style>
  <w:style w:type="paragraph" w:customStyle="1" w:styleId="30C4E78F04BF4973A7ABBAEAAAC6AAC46">
    <w:name w:val="30C4E78F04BF4973A7ABBAEAAAC6AAC46"/>
    <w:rsid w:val="00027AAB"/>
    <w:rPr>
      <w:rFonts w:ascii="Garamond" w:eastAsiaTheme="minorHAnsi" w:hAnsi="Garamond"/>
      <w:sz w:val="24"/>
      <w:lang w:eastAsia="en-US"/>
    </w:rPr>
  </w:style>
  <w:style w:type="paragraph" w:customStyle="1" w:styleId="3F55E9C90F1C407D9E621E2C85F751AF6">
    <w:name w:val="3F55E9C90F1C407D9E621E2C85F751AF6"/>
    <w:rsid w:val="00027AAB"/>
    <w:rPr>
      <w:rFonts w:ascii="Garamond" w:eastAsiaTheme="minorHAnsi" w:hAnsi="Garamond"/>
      <w:sz w:val="24"/>
      <w:lang w:eastAsia="en-US"/>
    </w:rPr>
  </w:style>
  <w:style w:type="paragraph" w:customStyle="1" w:styleId="E6D696BC628B41C7AC48C15FD0B09FC36">
    <w:name w:val="E6D696BC628B41C7AC48C15FD0B09FC36"/>
    <w:rsid w:val="00027AAB"/>
    <w:rPr>
      <w:rFonts w:ascii="Garamond" w:eastAsiaTheme="minorHAnsi" w:hAnsi="Garamond"/>
      <w:sz w:val="24"/>
      <w:lang w:eastAsia="en-US"/>
    </w:rPr>
  </w:style>
  <w:style w:type="paragraph" w:customStyle="1" w:styleId="C85D968D0A394C7AAEC5E40AF8957DE96">
    <w:name w:val="C85D968D0A394C7AAEC5E40AF8957DE96"/>
    <w:rsid w:val="00027AAB"/>
    <w:rPr>
      <w:rFonts w:ascii="Garamond" w:eastAsiaTheme="minorHAnsi" w:hAnsi="Garamond"/>
      <w:sz w:val="24"/>
      <w:lang w:eastAsia="en-US"/>
    </w:rPr>
  </w:style>
  <w:style w:type="paragraph" w:customStyle="1" w:styleId="C6CBA311FFDB473BAB118E17DB7A07C06">
    <w:name w:val="C6CBA311FFDB473BAB118E17DB7A07C06"/>
    <w:rsid w:val="00027AAB"/>
    <w:rPr>
      <w:rFonts w:ascii="Garamond" w:eastAsiaTheme="minorHAnsi" w:hAnsi="Garamond"/>
      <w:sz w:val="24"/>
      <w:lang w:eastAsia="en-US"/>
    </w:rPr>
  </w:style>
  <w:style w:type="paragraph" w:customStyle="1" w:styleId="F4A53328C4284939B2F65DB5B602661C6">
    <w:name w:val="F4A53328C4284939B2F65DB5B602661C6"/>
    <w:rsid w:val="00027AAB"/>
    <w:rPr>
      <w:rFonts w:ascii="Garamond" w:eastAsiaTheme="minorHAnsi" w:hAnsi="Garamond"/>
      <w:sz w:val="24"/>
      <w:lang w:eastAsia="en-US"/>
    </w:rPr>
  </w:style>
  <w:style w:type="paragraph" w:customStyle="1" w:styleId="95C61B57F0274259A3E141BE8C8BAAE36">
    <w:name w:val="95C61B57F0274259A3E141BE8C8BAAE36"/>
    <w:rsid w:val="00027AAB"/>
    <w:rPr>
      <w:rFonts w:ascii="Garamond" w:eastAsiaTheme="minorHAnsi" w:hAnsi="Garamond"/>
      <w:sz w:val="24"/>
      <w:lang w:eastAsia="en-US"/>
    </w:rPr>
  </w:style>
  <w:style w:type="paragraph" w:customStyle="1" w:styleId="3933ACCC4E6A4A4781FC8D9550CA763F6">
    <w:name w:val="3933ACCC4E6A4A4781FC8D9550CA763F6"/>
    <w:rsid w:val="00027AAB"/>
    <w:rPr>
      <w:rFonts w:ascii="Garamond" w:eastAsiaTheme="minorHAnsi" w:hAnsi="Garamond"/>
      <w:sz w:val="24"/>
      <w:lang w:eastAsia="en-US"/>
    </w:rPr>
  </w:style>
  <w:style w:type="paragraph" w:customStyle="1" w:styleId="62823ACEDAAC4692801C42C76DD725936">
    <w:name w:val="62823ACEDAAC4692801C42C76DD725936"/>
    <w:rsid w:val="00027AAB"/>
    <w:rPr>
      <w:rFonts w:ascii="Garamond" w:eastAsiaTheme="minorHAnsi" w:hAnsi="Garamond"/>
      <w:sz w:val="24"/>
      <w:lang w:eastAsia="en-US"/>
    </w:rPr>
  </w:style>
  <w:style w:type="paragraph" w:customStyle="1" w:styleId="917CB980A3BC45A784B9AD883E1C3BA06">
    <w:name w:val="917CB980A3BC45A784B9AD883E1C3BA06"/>
    <w:rsid w:val="00027AAB"/>
    <w:rPr>
      <w:rFonts w:ascii="Garamond" w:eastAsiaTheme="minorHAnsi" w:hAnsi="Garamond"/>
      <w:sz w:val="24"/>
      <w:lang w:eastAsia="en-US"/>
    </w:rPr>
  </w:style>
  <w:style w:type="paragraph" w:customStyle="1" w:styleId="B4714E0440EB417F95D67C92852BC2856">
    <w:name w:val="B4714E0440EB417F95D67C92852BC2856"/>
    <w:rsid w:val="00027AAB"/>
    <w:rPr>
      <w:rFonts w:ascii="Garamond" w:eastAsiaTheme="minorHAnsi" w:hAnsi="Garamond"/>
      <w:sz w:val="24"/>
      <w:lang w:eastAsia="en-US"/>
    </w:rPr>
  </w:style>
  <w:style w:type="paragraph" w:customStyle="1" w:styleId="89D2F5FA5144422E8249B8E6938A19076">
    <w:name w:val="89D2F5FA5144422E8249B8E6938A19076"/>
    <w:rsid w:val="00027AAB"/>
    <w:rPr>
      <w:rFonts w:ascii="Garamond" w:eastAsiaTheme="minorHAnsi" w:hAnsi="Garamond"/>
      <w:sz w:val="24"/>
      <w:lang w:eastAsia="en-US"/>
    </w:rPr>
  </w:style>
  <w:style w:type="paragraph" w:customStyle="1" w:styleId="2BC1C3CAB9614A0FB9B7F7D49407CD256">
    <w:name w:val="2BC1C3CAB9614A0FB9B7F7D49407CD256"/>
    <w:rsid w:val="00027AAB"/>
    <w:rPr>
      <w:rFonts w:ascii="Garamond" w:eastAsiaTheme="minorHAnsi" w:hAnsi="Garamond"/>
      <w:sz w:val="24"/>
      <w:lang w:eastAsia="en-US"/>
    </w:rPr>
  </w:style>
  <w:style w:type="paragraph" w:customStyle="1" w:styleId="38174348BFC6445BAF8357316300AE9E6">
    <w:name w:val="38174348BFC6445BAF8357316300AE9E6"/>
    <w:rsid w:val="00027AAB"/>
    <w:rPr>
      <w:rFonts w:ascii="Garamond" w:eastAsiaTheme="minorHAnsi" w:hAnsi="Garamond"/>
      <w:sz w:val="24"/>
      <w:lang w:eastAsia="en-US"/>
    </w:rPr>
  </w:style>
  <w:style w:type="paragraph" w:customStyle="1" w:styleId="9BB94253C50344D190CD9B34E78394756">
    <w:name w:val="9BB94253C50344D190CD9B34E78394756"/>
    <w:rsid w:val="00027AAB"/>
    <w:rPr>
      <w:rFonts w:ascii="Garamond" w:eastAsiaTheme="minorHAnsi" w:hAnsi="Garamond"/>
      <w:sz w:val="24"/>
      <w:lang w:eastAsia="en-US"/>
    </w:rPr>
  </w:style>
  <w:style w:type="paragraph" w:customStyle="1" w:styleId="A58756C751F34FEDBA02F90F6438CF416">
    <w:name w:val="A58756C751F34FEDBA02F90F6438CF416"/>
    <w:rsid w:val="00027AAB"/>
    <w:rPr>
      <w:rFonts w:ascii="Garamond" w:eastAsiaTheme="minorHAnsi" w:hAnsi="Garamond"/>
      <w:sz w:val="24"/>
      <w:lang w:eastAsia="en-US"/>
    </w:rPr>
  </w:style>
  <w:style w:type="paragraph" w:customStyle="1" w:styleId="53686733D3104E49800EA28603A9E42B6">
    <w:name w:val="53686733D3104E49800EA28603A9E42B6"/>
    <w:rsid w:val="00027AAB"/>
    <w:rPr>
      <w:rFonts w:ascii="Garamond" w:eastAsiaTheme="minorHAnsi" w:hAnsi="Garamond"/>
      <w:sz w:val="24"/>
      <w:lang w:eastAsia="en-US"/>
    </w:rPr>
  </w:style>
  <w:style w:type="paragraph" w:customStyle="1" w:styleId="583E8891572E4E12BE2AD23645151CFC6">
    <w:name w:val="583E8891572E4E12BE2AD23645151CFC6"/>
    <w:rsid w:val="00027AAB"/>
    <w:rPr>
      <w:rFonts w:ascii="Garamond" w:eastAsiaTheme="minorHAnsi" w:hAnsi="Garamond"/>
      <w:sz w:val="24"/>
      <w:lang w:eastAsia="en-US"/>
    </w:rPr>
  </w:style>
  <w:style w:type="paragraph" w:customStyle="1" w:styleId="EBDE4FDA1B9D436EA1113C1DF026DA046">
    <w:name w:val="EBDE4FDA1B9D436EA1113C1DF026DA046"/>
    <w:rsid w:val="00027AAB"/>
    <w:rPr>
      <w:rFonts w:ascii="Garamond" w:eastAsiaTheme="minorHAnsi" w:hAnsi="Garamond"/>
      <w:sz w:val="24"/>
      <w:lang w:eastAsia="en-US"/>
    </w:rPr>
  </w:style>
  <w:style w:type="paragraph" w:customStyle="1" w:styleId="280D436B70F949A4A9A64E10541951366">
    <w:name w:val="280D436B70F949A4A9A64E10541951366"/>
    <w:rsid w:val="00027AAB"/>
    <w:rPr>
      <w:rFonts w:ascii="Garamond" w:eastAsiaTheme="minorHAnsi" w:hAnsi="Garamond"/>
      <w:sz w:val="24"/>
      <w:lang w:eastAsia="en-US"/>
    </w:rPr>
  </w:style>
  <w:style w:type="paragraph" w:customStyle="1" w:styleId="79DCAC9CC9BE46DB9ABF0275FEEE91506">
    <w:name w:val="79DCAC9CC9BE46DB9ABF0275FEEE91506"/>
    <w:rsid w:val="00027AAB"/>
    <w:rPr>
      <w:rFonts w:ascii="Garamond" w:eastAsiaTheme="minorHAnsi" w:hAnsi="Garamond"/>
      <w:sz w:val="24"/>
      <w:lang w:eastAsia="en-US"/>
    </w:rPr>
  </w:style>
  <w:style w:type="paragraph" w:customStyle="1" w:styleId="C3BFA8E567AA4038BE3E38FF8704721F6">
    <w:name w:val="C3BFA8E567AA4038BE3E38FF8704721F6"/>
    <w:rsid w:val="00027AAB"/>
    <w:rPr>
      <w:rFonts w:ascii="Garamond" w:eastAsiaTheme="minorHAnsi" w:hAnsi="Garamond"/>
      <w:sz w:val="24"/>
      <w:lang w:eastAsia="en-US"/>
    </w:rPr>
  </w:style>
  <w:style w:type="paragraph" w:customStyle="1" w:styleId="8A53B2E621CA4CB28B508F2637DB47746">
    <w:name w:val="8A53B2E621CA4CB28B508F2637DB47746"/>
    <w:rsid w:val="00027AAB"/>
    <w:rPr>
      <w:rFonts w:ascii="Garamond" w:eastAsiaTheme="minorHAnsi" w:hAnsi="Garamond"/>
      <w:sz w:val="24"/>
      <w:lang w:eastAsia="en-US"/>
    </w:rPr>
  </w:style>
  <w:style w:type="paragraph" w:customStyle="1" w:styleId="52B2C1530B8345E2A5592391232FA838">
    <w:name w:val="52B2C1530B8345E2A5592391232FA838"/>
    <w:rsid w:val="00027AAB"/>
    <w:rPr>
      <w:rFonts w:ascii="Garamond" w:eastAsiaTheme="minorHAnsi" w:hAnsi="Garamond"/>
      <w:sz w:val="24"/>
      <w:lang w:eastAsia="en-US"/>
    </w:rPr>
  </w:style>
  <w:style w:type="paragraph" w:customStyle="1" w:styleId="1105233846FC4BDDA3B8020D730ADFE6">
    <w:name w:val="1105233846FC4BDDA3B8020D730ADFE6"/>
    <w:rsid w:val="00027AAB"/>
    <w:rPr>
      <w:rFonts w:ascii="Garamond" w:eastAsiaTheme="minorHAnsi" w:hAnsi="Garamond"/>
      <w:sz w:val="24"/>
      <w:lang w:eastAsia="en-US"/>
    </w:rPr>
  </w:style>
  <w:style w:type="paragraph" w:customStyle="1" w:styleId="9F6717AA5D41475DA860813B2835D866">
    <w:name w:val="9F6717AA5D41475DA860813B2835D866"/>
    <w:rsid w:val="00027AAB"/>
    <w:rPr>
      <w:rFonts w:ascii="Garamond" w:eastAsiaTheme="minorHAnsi" w:hAnsi="Garamond"/>
      <w:sz w:val="24"/>
      <w:lang w:eastAsia="en-US"/>
    </w:rPr>
  </w:style>
  <w:style w:type="paragraph" w:customStyle="1" w:styleId="2B9CBBB66CDA433ABC38EF4770C631FB7">
    <w:name w:val="2B9CBBB66CDA433ABC38EF4770C631FB7"/>
    <w:rsid w:val="00027AAB"/>
    <w:rPr>
      <w:rFonts w:ascii="Garamond" w:eastAsiaTheme="minorHAnsi" w:hAnsi="Garamond"/>
      <w:sz w:val="24"/>
      <w:lang w:eastAsia="en-US"/>
    </w:rPr>
  </w:style>
  <w:style w:type="paragraph" w:customStyle="1" w:styleId="938275D01CFE4C419AFAC03B73A4D5B67">
    <w:name w:val="938275D01CFE4C419AFAC03B73A4D5B67"/>
    <w:rsid w:val="00027AAB"/>
    <w:rPr>
      <w:rFonts w:ascii="Garamond" w:eastAsiaTheme="minorHAnsi" w:hAnsi="Garamond"/>
      <w:sz w:val="24"/>
      <w:lang w:eastAsia="en-US"/>
    </w:rPr>
  </w:style>
  <w:style w:type="paragraph" w:customStyle="1" w:styleId="4188BCD245E74AB8AC4BC93ECC6845086">
    <w:name w:val="4188BCD245E74AB8AC4BC93ECC6845086"/>
    <w:rsid w:val="00027AAB"/>
    <w:rPr>
      <w:rFonts w:ascii="Garamond" w:eastAsiaTheme="minorHAnsi" w:hAnsi="Garamond"/>
      <w:sz w:val="24"/>
      <w:lang w:eastAsia="en-US"/>
    </w:rPr>
  </w:style>
  <w:style w:type="paragraph" w:customStyle="1" w:styleId="DE9CA0E672484D9BB4599E254082C9317">
    <w:name w:val="DE9CA0E672484D9BB4599E254082C9317"/>
    <w:rsid w:val="00027AAB"/>
    <w:rPr>
      <w:rFonts w:ascii="Garamond" w:eastAsiaTheme="minorHAnsi" w:hAnsi="Garamond"/>
      <w:sz w:val="24"/>
      <w:lang w:eastAsia="en-US"/>
    </w:rPr>
  </w:style>
  <w:style w:type="paragraph" w:customStyle="1" w:styleId="248BA24E151B46A597129E27BDDFD05D7">
    <w:name w:val="248BA24E151B46A597129E27BDDFD05D7"/>
    <w:rsid w:val="00027AAB"/>
    <w:rPr>
      <w:rFonts w:ascii="Garamond" w:eastAsiaTheme="minorHAnsi" w:hAnsi="Garamond"/>
      <w:sz w:val="24"/>
      <w:lang w:eastAsia="en-US"/>
    </w:rPr>
  </w:style>
  <w:style w:type="paragraph" w:customStyle="1" w:styleId="CFA0A06ED4384A58969DEF81F8BA83C97">
    <w:name w:val="CFA0A06ED4384A58969DEF81F8BA83C97"/>
    <w:rsid w:val="00027AAB"/>
    <w:rPr>
      <w:rFonts w:ascii="Garamond" w:eastAsiaTheme="minorHAnsi" w:hAnsi="Garamond"/>
      <w:sz w:val="24"/>
      <w:lang w:eastAsia="en-US"/>
    </w:rPr>
  </w:style>
  <w:style w:type="paragraph" w:customStyle="1" w:styleId="0D433DB8CDFB48CE8CAD4B3BB40942B77">
    <w:name w:val="0D433DB8CDFB48CE8CAD4B3BB40942B77"/>
    <w:rsid w:val="00027AAB"/>
    <w:rPr>
      <w:rFonts w:ascii="Garamond" w:eastAsiaTheme="minorHAnsi" w:hAnsi="Garamond"/>
      <w:sz w:val="24"/>
      <w:lang w:eastAsia="en-US"/>
    </w:rPr>
  </w:style>
  <w:style w:type="paragraph" w:customStyle="1" w:styleId="4F341A23973349D8B3E1A659287365E77">
    <w:name w:val="4F341A23973349D8B3E1A659287365E77"/>
    <w:rsid w:val="00027AAB"/>
    <w:rPr>
      <w:rFonts w:ascii="Garamond" w:eastAsiaTheme="minorHAnsi" w:hAnsi="Garamond"/>
      <w:sz w:val="24"/>
      <w:lang w:eastAsia="en-US"/>
    </w:rPr>
  </w:style>
  <w:style w:type="paragraph" w:customStyle="1" w:styleId="30C4E78F04BF4973A7ABBAEAAAC6AAC47">
    <w:name w:val="30C4E78F04BF4973A7ABBAEAAAC6AAC47"/>
    <w:rsid w:val="00027AAB"/>
    <w:rPr>
      <w:rFonts w:ascii="Garamond" w:eastAsiaTheme="minorHAnsi" w:hAnsi="Garamond"/>
      <w:sz w:val="24"/>
      <w:lang w:eastAsia="en-US"/>
    </w:rPr>
  </w:style>
  <w:style w:type="paragraph" w:customStyle="1" w:styleId="3F55E9C90F1C407D9E621E2C85F751AF7">
    <w:name w:val="3F55E9C90F1C407D9E621E2C85F751AF7"/>
    <w:rsid w:val="00027AAB"/>
    <w:rPr>
      <w:rFonts w:ascii="Garamond" w:eastAsiaTheme="minorHAnsi" w:hAnsi="Garamond"/>
      <w:sz w:val="24"/>
      <w:lang w:eastAsia="en-US"/>
    </w:rPr>
  </w:style>
  <w:style w:type="paragraph" w:customStyle="1" w:styleId="E6D696BC628B41C7AC48C15FD0B09FC37">
    <w:name w:val="E6D696BC628B41C7AC48C15FD0B09FC37"/>
    <w:rsid w:val="00027AAB"/>
    <w:rPr>
      <w:rFonts w:ascii="Garamond" w:eastAsiaTheme="minorHAnsi" w:hAnsi="Garamond"/>
      <w:sz w:val="24"/>
      <w:lang w:eastAsia="en-US"/>
    </w:rPr>
  </w:style>
  <w:style w:type="paragraph" w:customStyle="1" w:styleId="C85D968D0A394C7AAEC5E40AF8957DE97">
    <w:name w:val="C85D968D0A394C7AAEC5E40AF8957DE97"/>
    <w:rsid w:val="00027AAB"/>
    <w:rPr>
      <w:rFonts w:ascii="Garamond" w:eastAsiaTheme="minorHAnsi" w:hAnsi="Garamond"/>
      <w:sz w:val="24"/>
      <w:lang w:eastAsia="en-US"/>
    </w:rPr>
  </w:style>
  <w:style w:type="paragraph" w:customStyle="1" w:styleId="C6CBA311FFDB473BAB118E17DB7A07C07">
    <w:name w:val="C6CBA311FFDB473BAB118E17DB7A07C07"/>
    <w:rsid w:val="00027AAB"/>
    <w:rPr>
      <w:rFonts w:ascii="Garamond" w:eastAsiaTheme="minorHAnsi" w:hAnsi="Garamond"/>
      <w:sz w:val="24"/>
      <w:lang w:eastAsia="en-US"/>
    </w:rPr>
  </w:style>
  <w:style w:type="paragraph" w:customStyle="1" w:styleId="F4A53328C4284939B2F65DB5B602661C7">
    <w:name w:val="F4A53328C4284939B2F65DB5B602661C7"/>
    <w:rsid w:val="00027AAB"/>
    <w:rPr>
      <w:rFonts w:ascii="Garamond" w:eastAsiaTheme="minorHAnsi" w:hAnsi="Garamond"/>
      <w:sz w:val="24"/>
      <w:lang w:eastAsia="en-US"/>
    </w:rPr>
  </w:style>
  <w:style w:type="paragraph" w:customStyle="1" w:styleId="95C61B57F0274259A3E141BE8C8BAAE37">
    <w:name w:val="95C61B57F0274259A3E141BE8C8BAAE37"/>
    <w:rsid w:val="00027AAB"/>
    <w:rPr>
      <w:rFonts w:ascii="Garamond" w:eastAsiaTheme="minorHAnsi" w:hAnsi="Garamond"/>
      <w:sz w:val="24"/>
      <w:lang w:eastAsia="en-US"/>
    </w:rPr>
  </w:style>
  <w:style w:type="paragraph" w:customStyle="1" w:styleId="3933ACCC4E6A4A4781FC8D9550CA763F7">
    <w:name w:val="3933ACCC4E6A4A4781FC8D9550CA763F7"/>
    <w:rsid w:val="00027AAB"/>
    <w:rPr>
      <w:rFonts w:ascii="Garamond" w:eastAsiaTheme="minorHAnsi" w:hAnsi="Garamond"/>
      <w:sz w:val="24"/>
      <w:lang w:eastAsia="en-US"/>
    </w:rPr>
  </w:style>
  <w:style w:type="paragraph" w:customStyle="1" w:styleId="62823ACEDAAC4692801C42C76DD725937">
    <w:name w:val="62823ACEDAAC4692801C42C76DD725937"/>
    <w:rsid w:val="00027AAB"/>
    <w:rPr>
      <w:rFonts w:ascii="Garamond" w:eastAsiaTheme="minorHAnsi" w:hAnsi="Garamond"/>
      <w:sz w:val="24"/>
      <w:lang w:eastAsia="en-US"/>
    </w:rPr>
  </w:style>
  <w:style w:type="paragraph" w:customStyle="1" w:styleId="917CB980A3BC45A784B9AD883E1C3BA07">
    <w:name w:val="917CB980A3BC45A784B9AD883E1C3BA07"/>
    <w:rsid w:val="00027AAB"/>
    <w:rPr>
      <w:rFonts w:ascii="Garamond" w:eastAsiaTheme="minorHAnsi" w:hAnsi="Garamond"/>
      <w:sz w:val="24"/>
      <w:lang w:eastAsia="en-US"/>
    </w:rPr>
  </w:style>
  <w:style w:type="paragraph" w:customStyle="1" w:styleId="B4714E0440EB417F95D67C92852BC2857">
    <w:name w:val="B4714E0440EB417F95D67C92852BC2857"/>
    <w:rsid w:val="00027AAB"/>
    <w:rPr>
      <w:rFonts w:ascii="Garamond" w:eastAsiaTheme="minorHAnsi" w:hAnsi="Garamond"/>
      <w:sz w:val="24"/>
      <w:lang w:eastAsia="en-US"/>
    </w:rPr>
  </w:style>
  <w:style w:type="paragraph" w:customStyle="1" w:styleId="89D2F5FA5144422E8249B8E6938A19077">
    <w:name w:val="89D2F5FA5144422E8249B8E6938A19077"/>
    <w:rsid w:val="00027AAB"/>
    <w:rPr>
      <w:rFonts w:ascii="Garamond" w:eastAsiaTheme="minorHAnsi" w:hAnsi="Garamond"/>
      <w:sz w:val="24"/>
      <w:lang w:eastAsia="en-US"/>
    </w:rPr>
  </w:style>
  <w:style w:type="paragraph" w:customStyle="1" w:styleId="2BC1C3CAB9614A0FB9B7F7D49407CD257">
    <w:name w:val="2BC1C3CAB9614A0FB9B7F7D49407CD257"/>
    <w:rsid w:val="00027AAB"/>
    <w:rPr>
      <w:rFonts w:ascii="Garamond" w:eastAsiaTheme="minorHAnsi" w:hAnsi="Garamond"/>
      <w:sz w:val="24"/>
      <w:lang w:eastAsia="en-US"/>
    </w:rPr>
  </w:style>
  <w:style w:type="paragraph" w:customStyle="1" w:styleId="38174348BFC6445BAF8357316300AE9E7">
    <w:name w:val="38174348BFC6445BAF8357316300AE9E7"/>
    <w:rsid w:val="00027AAB"/>
    <w:rPr>
      <w:rFonts w:ascii="Garamond" w:eastAsiaTheme="minorHAnsi" w:hAnsi="Garamond"/>
      <w:sz w:val="24"/>
      <w:lang w:eastAsia="en-US"/>
    </w:rPr>
  </w:style>
  <w:style w:type="paragraph" w:customStyle="1" w:styleId="9BB94253C50344D190CD9B34E78394757">
    <w:name w:val="9BB94253C50344D190CD9B34E78394757"/>
    <w:rsid w:val="00027AAB"/>
    <w:rPr>
      <w:rFonts w:ascii="Garamond" w:eastAsiaTheme="minorHAnsi" w:hAnsi="Garamond"/>
      <w:sz w:val="24"/>
      <w:lang w:eastAsia="en-US"/>
    </w:rPr>
  </w:style>
  <w:style w:type="paragraph" w:customStyle="1" w:styleId="A58756C751F34FEDBA02F90F6438CF417">
    <w:name w:val="A58756C751F34FEDBA02F90F6438CF417"/>
    <w:rsid w:val="00027AAB"/>
    <w:rPr>
      <w:rFonts w:ascii="Garamond" w:eastAsiaTheme="minorHAnsi" w:hAnsi="Garamond"/>
      <w:sz w:val="24"/>
      <w:lang w:eastAsia="en-US"/>
    </w:rPr>
  </w:style>
  <w:style w:type="paragraph" w:customStyle="1" w:styleId="53686733D3104E49800EA28603A9E42B7">
    <w:name w:val="53686733D3104E49800EA28603A9E42B7"/>
    <w:rsid w:val="00027AAB"/>
    <w:rPr>
      <w:rFonts w:ascii="Garamond" w:eastAsiaTheme="minorHAnsi" w:hAnsi="Garamond"/>
      <w:sz w:val="24"/>
      <w:lang w:eastAsia="en-US"/>
    </w:rPr>
  </w:style>
  <w:style w:type="paragraph" w:customStyle="1" w:styleId="583E8891572E4E12BE2AD23645151CFC7">
    <w:name w:val="583E8891572E4E12BE2AD23645151CFC7"/>
    <w:rsid w:val="00027AAB"/>
    <w:rPr>
      <w:rFonts w:ascii="Garamond" w:eastAsiaTheme="minorHAnsi" w:hAnsi="Garamond"/>
      <w:sz w:val="24"/>
      <w:lang w:eastAsia="en-US"/>
    </w:rPr>
  </w:style>
  <w:style w:type="paragraph" w:customStyle="1" w:styleId="EBDE4FDA1B9D436EA1113C1DF026DA047">
    <w:name w:val="EBDE4FDA1B9D436EA1113C1DF026DA047"/>
    <w:rsid w:val="00027AAB"/>
    <w:rPr>
      <w:rFonts w:ascii="Garamond" w:eastAsiaTheme="minorHAnsi" w:hAnsi="Garamond"/>
      <w:sz w:val="24"/>
      <w:lang w:eastAsia="en-US"/>
    </w:rPr>
  </w:style>
  <w:style w:type="paragraph" w:customStyle="1" w:styleId="280D436B70F949A4A9A64E10541951367">
    <w:name w:val="280D436B70F949A4A9A64E10541951367"/>
    <w:rsid w:val="00027AAB"/>
    <w:rPr>
      <w:rFonts w:ascii="Garamond" w:eastAsiaTheme="minorHAnsi" w:hAnsi="Garamond"/>
      <w:sz w:val="24"/>
      <w:lang w:eastAsia="en-US"/>
    </w:rPr>
  </w:style>
  <w:style w:type="paragraph" w:customStyle="1" w:styleId="79DCAC9CC9BE46DB9ABF0275FEEE91507">
    <w:name w:val="79DCAC9CC9BE46DB9ABF0275FEEE91507"/>
    <w:rsid w:val="00027AAB"/>
    <w:rPr>
      <w:rFonts w:ascii="Garamond" w:eastAsiaTheme="minorHAnsi" w:hAnsi="Garamond"/>
      <w:sz w:val="24"/>
      <w:lang w:eastAsia="en-US"/>
    </w:rPr>
  </w:style>
  <w:style w:type="paragraph" w:customStyle="1" w:styleId="C3BFA8E567AA4038BE3E38FF8704721F7">
    <w:name w:val="C3BFA8E567AA4038BE3E38FF8704721F7"/>
    <w:rsid w:val="00027AAB"/>
    <w:rPr>
      <w:rFonts w:ascii="Garamond" w:eastAsiaTheme="minorHAnsi" w:hAnsi="Garamond"/>
      <w:sz w:val="24"/>
      <w:lang w:eastAsia="en-US"/>
    </w:rPr>
  </w:style>
  <w:style w:type="paragraph" w:customStyle="1" w:styleId="8A53B2E621CA4CB28B508F2637DB47747">
    <w:name w:val="8A53B2E621CA4CB28B508F2637DB47747"/>
    <w:rsid w:val="00027AAB"/>
    <w:rPr>
      <w:rFonts w:ascii="Garamond" w:eastAsiaTheme="minorHAnsi" w:hAnsi="Garamond"/>
      <w:sz w:val="24"/>
      <w:lang w:eastAsia="en-US"/>
    </w:rPr>
  </w:style>
  <w:style w:type="paragraph" w:customStyle="1" w:styleId="52B2C1530B8345E2A5592391232FA8381">
    <w:name w:val="52B2C1530B8345E2A5592391232FA8381"/>
    <w:rsid w:val="00027AAB"/>
    <w:rPr>
      <w:rFonts w:ascii="Garamond" w:eastAsiaTheme="minorHAnsi" w:hAnsi="Garamond"/>
      <w:sz w:val="24"/>
      <w:lang w:eastAsia="en-US"/>
    </w:rPr>
  </w:style>
  <w:style w:type="paragraph" w:customStyle="1" w:styleId="1105233846FC4BDDA3B8020D730ADFE61">
    <w:name w:val="1105233846FC4BDDA3B8020D730ADFE61"/>
    <w:rsid w:val="00027AAB"/>
    <w:rPr>
      <w:rFonts w:ascii="Garamond" w:eastAsiaTheme="minorHAnsi" w:hAnsi="Garamond"/>
      <w:sz w:val="24"/>
      <w:lang w:eastAsia="en-US"/>
    </w:rPr>
  </w:style>
  <w:style w:type="paragraph" w:customStyle="1" w:styleId="9F6717AA5D41475DA860813B2835D8661">
    <w:name w:val="9F6717AA5D41475DA860813B2835D8661"/>
    <w:rsid w:val="00027AAB"/>
    <w:rPr>
      <w:rFonts w:ascii="Garamond" w:eastAsiaTheme="minorHAnsi" w:hAnsi="Garamond"/>
      <w:sz w:val="24"/>
      <w:lang w:eastAsia="en-US"/>
    </w:rPr>
  </w:style>
  <w:style w:type="paragraph" w:customStyle="1" w:styleId="2B9CBBB66CDA433ABC38EF4770C631FB8">
    <w:name w:val="2B9CBBB66CDA433ABC38EF4770C631FB8"/>
    <w:rsid w:val="00C446DD"/>
    <w:rPr>
      <w:rFonts w:ascii="Garamond" w:eastAsiaTheme="minorHAnsi" w:hAnsi="Garamond"/>
      <w:sz w:val="24"/>
      <w:lang w:eastAsia="en-US"/>
    </w:rPr>
  </w:style>
  <w:style w:type="paragraph" w:customStyle="1" w:styleId="938275D01CFE4C419AFAC03B73A4D5B68">
    <w:name w:val="938275D01CFE4C419AFAC03B73A4D5B68"/>
    <w:rsid w:val="00C446DD"/>
    <w:rPr>
      <w:rFonts w:ascii="Garamond" w:eastAsiaTheme="minorHAnsi" w:hAnsi="Garamond"/>
      <w:sz w:val="24"/>
      <w:lang w:eastAsia="en-US"/>
    </w:rPr>
  </w:style>
  <w:style w:type="paragraph" w:customStyle="1" w:styleId="4188BCD245E74AB8AC4BC93ECC6845087">
    <w:name w:val="4188BCD245E74AB8AC4BC93ECC6845087"/>
    <w:rsid w:val="00C446DD"/>
    <w:rPr>
      <w:rFonts w:ascii="Garamond" w:eastAsiaTheme="minorHAnsi" w:hAnsi="Garamond"/>
      <w:sz w:val="24"/>
      <w:lang w:eastAsia="en-US"/>
    </w:rPr>
  </w:style>
  <w:style w:type="paragraph" w:customStyle="1" w:styleId="DE9CA0E672484D9BB4599E254082C9318">
    <w:name w:val="DE9CA0E672484D9BB4599E254082C9318"/>
    <w:rsid w:val="00C446DD"/>
    <w:rPr>
      <w:rFonts w:ascii="Garamond" w:eastAsiaTheme="minorHAnsi" w:hAnsi="Garamond"/>
      <w:sz w:val="24"/>
      <w:lang w:eastAsia="en-US"/>
    </w:rPr>
  </w:style>
  <w:style w:type="paragraph" w:customStyle="1" w:styleId="248BA24E151B46A597129E27BDDFD05D8">
    <w:name w:val="248BA24E151B46A597129E27BDDFD05D8"/>
    <w:rsid w:val="00C446DD"/>
    <w:rPr>
      <w:rFonts w:ascii="Garamond" w:eastAsiaTheme="minorHAnsi" w:hAnsi="Garamond"/>
      <w:sz w:val="24"/>
      <w:lang w:eastAsia="en-US"/>
    </w:rPr>
  </w:style>
  <w:style w:type="paragraph" w:customStyle="1" w:styleId="CFA0A06ED4384A58969DEF81F8BA83C98">
    <w:name w:val="CFA0A06ED4384A58969DEF81F8BA83C98"/>
    <w:rsid w:val="00C446DD"/>
    <w:rPr>
      <w:rFonts w:ascii="Garamond" w:eastAsiaTheme="minorHAnsi" w:hAnsi="Garamond"/>
      <w:sz w:val="24"/>
      <w:lang w:eastAsia="en-US"/>
    </w:rPr>
  </w:style>
  <w:style w:type="paragraph" w:customStyle="1" w:styleId="0D433DB8CDFB48CE8CAD4B3BB40942B78">
    <w:name w:val="0D433DB8CDFB48CE8CAD4B3BB40942B78"/>
    <w:rsid w:val="00C446DD"/>
    <w:rPr>
      <w:rFonts w:ascii="Garamond" w:eastAsiaTheme="minorHAnsi" w:hAnsi="Garamond"/>
      <w:sz w:val="24"/>
      <w:lang w:eastAsia="en-US"/>
    </w:rPr>
  </w:style>
  <w:style w:type="paragraph" w:customStyle="1" w:styleId="4F341A23973349D8B3E1A659287365E78">
    <w:name w:val="4F341A23973349D8B3E1A659287365E78"/>
    <w:rsid w:val="00C446DD"/>
    <w:rPr>
      <w:rFonts w:ascii="Garamond" w:eastAsiaTheme="minorHAnsi" w:hAnsi="Garamond"/>
      <w:sz w:val="24"/>
      <w:lang w:eastAsia="en-US"/>
    </w:rPr>
  </w:style>
  <w:style w:type="paragraph" w:customStyle="1" w:styleId="30C4E78F04BF4973A7ABBAEAAAC6AAC48">
    <w:name w:val="30C4E78F04BF4973A7ABBAEAAAC6AAC48"/>
    <w:rsid w:val="00C446DD"/>
    <w:rPr>
      <w:rFonts w:ascii="Garamond" w:eastAsiaTheme="minorHAnsi" w:hAnsi="Garamond"/>
      <w:sz w:val="24"/>
      <w:lang w:eastAsia="en-US"/>
    </w:rPr>
  </w:style>
  <w:style w:type="paragraph" w:customStyle="1" w:styleId="3F55E9C90F1C407D9E621E2C85F751AF8">
    <w:name w:val="3F55E9C90F1C407D9E621E2C85F751AF8"/>
    <w:rsid w:val="00C446DD"/>
    <w:rPr>
      <w:rFonts w:ascii="Garamond" w:eastAsiaTheme="minorHAnsi" w:hAnsi="Garamond"/>
      <w:sz w:val="24"/>
      <w:lang w:eastAsia="en-US"/>
    </w:rPr>
  </w:style>
  <w:style w:type="paragraph" w:customStyle="1" w:styleId="E6D696BC628B41C7AC48C15FD0B09FC38">
    <w:name w:val="E6D696BC628B41C7AC48C15FD0B09FC38"/>
    <w:rsid w:val="00C446DD"/>
    <w:rPr>
      <w:rFonts w:ascii="Garamond" w:eastAsiaTheme="minorHAnsi" w:hAnsi="Garamond"/>
      <w:sz w:val="24"/>
      <w:lang w:eastAsia="en-US"/>
    </w:rPr>
  </w:style>
  <w:style w:type="paragraph" w:customStyle="1" w:styleId="C85D968D0A394C7AAEC5E40AF8957DE98">
    <w:name w:val="C85D968D0A394C7AAEC5E40AF8957DE98"/>
    <w:rsid w:val="00C446DD"/>
    <w:rPr>
      <w:rFonts w:ascii="Garamond" w:eastAsiaTheme="minorHAnsi" w:hAnsi="Garamond"/>
      <w:sz w:val="24"/>
      <w:lang w:eastAsia="en-US"/>
    </w:rPr>
  </w:style>
  <w:style w:type="paragraph" w:customStyle="1" w:styleId="C6CBA311FFDB473BAB118E17DB7A07C08">
    <w:name w:val="C6CBA311FFDB473BAB118E17DB7A07C08"/>
    <w:rsid w:val="00C446DD"/>
    <w:rPr>
      <w:rFonts w:ascii="Garamond" w:eastAsiaTheme="minorHAnsi" w:hAnsi="Garamond"/>
      <w:sz w:val="24"/>
      <w:lang w:eastAsia="en-US"/>
    </w:rPr>
  </w:style>
  <w:style w:type="paragraph" w:customStyle="1" w:styleId="F4A53328C4284939B2F65DB5B602661C8">
    <w:name w:val="F4A53328C4284939B2F65DB5B602661C8"/>
    <w:rsid w:val="00C446DD"/>
    <w:rPr>
      <w:rFonts w:ascii="Garamond" w:eastAsiaTheme="minorHAnsi" w:hAnsi="Garamond"/>
      <w:sz w:val="24"/>
      <w:lang w:eastAsia="en-US"/>
    </w:rPr>
  </w:style>
  <w:style w:type="paragraph" w:customStyle="1" w:styleId="95C61B57F0274259A3E141BE8C8BAAE38">
    <w:name w:val="95C61B57F0274259A3E141BE8C8BAAE38"/>
    <w:rsid w:val="00C446DD"/>
    <w:rPr>
      <w:rFonts w:ascii="Garamond" w:eastAsiaTheme="minorHAnsi" w:hAnsi="Garamond"/>
      <w:sz w:val="24"/>
      <w:lang w:eastAsia="en-US"/>
    </w:rPr>
  </w:style>
  <w:style w:type="paragraph" w:customStyle="1" w:styleId="3933ACCC4E6A4A4781FC8D9550CA763F8">
    <w:name w:val="3933ACCC4E6A4A4781FC8D9550CA763F8"/>
    <w:rsid w:val="00C446DD"/>
    <w:rPr>
      <w:rFonts w:ascii="Garamond" w:eastAsiaTheme="minorHAnsi" w:hAnsi="Garamond"/>
      <w:sz w:val="24"/>
      <w:lang w:eastAsia="en-US"/>
    </w:rPr>
  </w:style>
  <w:style w:type="paragraph" w:customStyle="1" w:styleId="62823ACEDAAC4692801C42C76DD725938">
    <w:name w:val="62823ACEDAAC4692801C42C76DD725938"/>
    <w:rsid w:val="00C446DD"/>
    <w:rPr>
      <w:rFonts w:ascii="Garamond" w:eastAsiaTheme="minorHAnsi" w:hAnsi="Garamond"/>
      <w:sz w:val="24"/>
      <w:lang w:eastAsia="en-US"/>
    </w:rPr>
  </w:style>
  <w:style w:type="paragraph" w:customStyle="1" w:styleId="917CB980A3BC45A784B9AD883E1C3BA08">
    <w:name w:val="917CB980A3BC45A784B9AD883E1C3BA08"/>
    <w:rsid w:val="00C446DD"/>
    <w:rPr>
      <w:rFonts w:ascii="Garamond" w:eastAsiaTheme="minorHAnsi" w:hAnsi="Garamond"/>
      <w:sz w:val="24"/>
      <w:lang w:eastAsia="en-US"/>
    </w:rPr>
  </w:style>
  <w:style w:type="paragraph" w:customStyle="1" w:styleId="B4714E0440EB417F95D67C92852BC2858">
    <w:name w:val="B4714E0440EB417F95D67C92852BC2858"/>
    <w:rsid w:val="00C446DD"/>
    <w:rPr>
      <w:rFonts w:ascii="Garamond" w:eastAsiaTheme="minorHAnsi" w:hAnsi="Garamond"/>
      <w:sz w:val="24"/>
      <w:lang w:eastAsia="en-US"/>
    </w:rPr>
  </w:style>
  <w:style w:type="paragraph" w:customStyle="1" w:styleId="89D2F5FA5144422E8249B8E6938A19078">
    <w:name w:val="89D2F5FA5144422E8249B8E6938A19078"/>
    <w:rsid w:val="00C446DD"/>
    <w:rPr>
      <w:rFonts w:ascii="Garamond" w:eastAsiaTheme="minorHAnsi" w:hAnsi="Garamond"/>
      <w:sz w:val="24"/>
      <w:lang w:eastAsia="en-US"/>
    </w:rPr>
  </w:style>
  <w:style w:type="paragraph" w:customStyle="1" w:styleId="2BC1C3CAB9614A0FB9B7F7D49407CD258">
    <w:name w:val="2BC1C3CAB9614A0FB9B7F7D49407CD258"/>
    <w:rsid w:val="00C446DD"/>
    <w:rPr>
      <w:rFonts w:ascii="Garamond" w:eastAsiaTheme="minorHAnsi" w:hAnsi="Garamond"/>
      <w:sz w:val="24"/>
      <w:lang w:eastAsia="en-US"/>
    </w:rPr>
  </w:style>
  <w:style w:type="paragraph" w:customStyle="1" w:styleId="38174348BFC6445BAF8357316300AE9E8">
    <w:name w:val="38174348BFC6445BAF8357316300AE9E8"/>
    <w:rsid w:val="00C446DD"/>
    <w:rPr>
      <w:rFonts w:ascii="Garamond" w:eastAsiaTheme="minorHAnsi" w:hAnsi="Garamond"/>
      <w:sz w:val="24"/>
      <w:lang w:eastAsia="en-US"/>
    </w:rPr>
  </w:style>
  <w:style w:type="paragraph" w:customStyle="1" w:styleId="9BB94253C50344D190CD9B34E78394758">
    <w:name w:val="9BB94253C50344D190CD9B34E78394758"/>
    <w:rsid w:val="00C446DD"/>
    <w:rPr>
      <w:rFonts w:ascii="Garamond" w:eastAsiaTheme="minorHAnsi" w:hAnsi="Garamond"/>
      <w:sz w:val="24"/>
      <w:lang w:eastAsia="en-US"/>
    </w:rPr>
  </w:style>
  <w:style w:type="paragraph" w:customStyle="1" w:styleId="A58756C751F34FEDBA02F90F6438CF418">
    <w:name w:val="A58756C751F34FEDBA02F90F6438CF418"/>
    <w:rsid w:val="00C446DD"/>
    <w:rPr>
      <w:rFonts w:ascii="Garamond" w:eastAsiaTheme="minorHAnsi" w:hAnsi="Garamond"/>
      <w:sz w:val="24"/>
      <w:lang w:eastAsia="en-US"/>
    </w:rPr>
  </w:style>
  <w:style w:type="paragraph" w:customStyle="1" w:styleId="53686733D3104E49800EA28603A9E42B8">
    <w:name w:val="53686733D3104E49800EA28603A9E42B8"/>
    <w:rsid w:val="00C446DD"/>
    <w:rPr>
      <w:rFonts w:ascii="Garamond" w:eastAsiaTheme="minorHAnsi" w:hAnsi="Garamond"/>
      <w:sz w:val="24"/>
      <w:lang w:eastAsia="en-US"/>
    </w:rPr>
  </w:style>
  <w:style w:type="paragraph" w:customStyle="1" w:styleId="583E8891572E4E12BE2AD23645151CFC8">
    <w:name w:val="583E8891572E4E12BE2AD23645151CFC8"/>
    <w:rsid w:val="00C446DD"/>
    <w:rPr>
      <w:rFonts w:ascii="Garamond" w:eastAsiaTheme="minorHAnsi" w:hAnsi="Garamond"/>
      <w:sz w:val="24"/>
      <w:lang w:eastAsia="en-US"/>
    </w:rPr>
  </w:style>
  <w:style w:type="paragraph" w:customStyle="1" w:styleId="EBDE4FDA1B9D436EA1113C1DF026DA048">
    <w:name w:val="EBDE4FDA1B9D436EA1113C1DF026DA048"/>
    <w:rsid w:val="00C446DD"/>
    <w:rPr>
      <w:rFonts w:ascii="Garamond" w:eastAsiaTheme="minorHAnsi" w:hAnsi="Garamond"/>
      <w:sz w:val="24"/>
      <w:lang w:eastAsia="en-US"/>
    </w:rPr>
  </w:style>
  <w:style w:type="paragraph" w:customStyle="1" w:styleId="47210A59113B409B85BFFD263AD4CE18">
    <w:name w:val="47210A59113B409B85BFFD263AD4CE18"/>
    <w:rsid w:val="00C446DD"/>
    <w:rPr>
      <w:rFonts w:ascii="Garamond" w:eastAsiaTheme="minorHAnsi" w:hAnsi="Garamond"/>
      <w:sz w:val="24"/>
      <w:lang w:eastAsia="en-US"/>
    </w:rPr>
  </w:style>
  <w:style w:type="paragraph" w:customStyle="1" w:styleId="F9F2B0A35C8E438F8C15B92782546C69">
    <w:name w:val="F9F2B0A35C8E438F8C15B92782546C69"/>
    <w:rsid w:val="00C446DD"/>
    <w:rPr>
      <w:rFonts w:ascii="Garamond" w:eastAsiaTheme="minorHAnsi" w:hAnsi="Garamond"/>
      <w:sz w:val="24"/>
      <w:lang w:eastAsia="en-US"/>
    </w:rPr>
  </w:style>
  <w:style w:type="paragraph" w:customStyle="1" w:styleId="A487E4B7921747318429980A6D1F20DE">
    <w:name w:val="A487E4B7921747318429980A6D1F20DE"/>
    <w:rsid w:val="00C446DD"/>
    <w:rPr>
      <w:rFonts w:ascii="Garamond" w:eastAsiaTheme="minorHAnsi" w:hAnsi="Garamond"/>
      <w:sz w:val="24"/>
      <w:lang w:eastAsia="en-US"/>
    </w:rPr>
  </w:style>
  <w:style w:type="paragraph" w:customStyle="1" w:styleId="3EEE560570954D88AD19B9AE2AF4007C">
    <w:name w:val="3EEE560570954D88AD19B9AE2AF4007C"/>
    <w:rsid w:val="00C446DD"/>
    <w:rPr>
      <w:rFonts w:ascii="Garamond" w:eastAsiaTheme="minorHAnsi" w:hAnsi="Garamond"/>
      <w:sz w:val="24"/>
      <w:lang w:eastAsia="en-US"/>
    </w:rPr>
  </w:style>
  <w:style w:type="paragraph" w:customStyle="1" w:styleId="8A4B081519FD4BEEA2ACED25B4A237D5">
    <w:name w:val="8A4B081519FD4BEEA2ACED25B4A237D5"/>
    <w:rsid w:val="00C446DD"/>
    <w:rPr>
      <w:rFonts w:ascii="Garamond" w:eastAsiaTheme="minorHAnsi" w:hAnsi="Garamond"/>
      <w:sz w:val="24"/>
      <w:lang w:eastAsia="en-US"/>
    </w:rPr>
  </w:style>
  <w:style w:type="paragraph" w:customStyle="1" w:styleId="6F822C710A5048E7B8B9006A783BD2EF">
    <w:name w:val="6F822C710A5048E7B8B9006A783BD2EF"/>
    <w:rsid w:val="00C446DD"/>
    <w:rPr>
      <w:rFonts w:ascii="Garamond" w:eastAsiaTheme="minorHAnsi" w:hAnsi="Garamond"/>
      <w:sz w:val="24"/>
      <w:lang w:eastAsia="en-US"/>
    </w:rPr>
  </w:style>
  <w:style w:type="paragraph" w:customStyle="1" w:styleId="ABCCFA7869684B22A12F1FBB8A103350">
    <w:name w:val="ABCCFA7869684B22A12F1FBB8A103350"/>
    <w:rsid w:val="00C446DD"/>
    <w:rPr>
      <w:rFonts w:ascii="Garamond" w:eastAsiaTheme="minorHAnsi" w:hAnsi="Garamond"/>
      <w:sz w:val="24"/>
      <w:lang w:eastAsia="en-US"/>
    </w:rPr>
  </w:style>
  <w:style w:type="paragraph" w:customStyle="1" w:styleId="2B9CBBB66CDA433ABC38EF4770C631FB9">
    <w:name w:val="2B9CBBB66CDA433ABC38EF4770C631FB9"/>
    <w:rsid w:val="00C446DD"/>
    <w:rPr>
      <w:rFonts w:ascii="Garamond" w:eastAsiaTheme="minorHAnsi" w:hAnsi="Garamond"/>
      <w:sz w:val="24"/>
      <w:lang w:eastAsia="en-US"/>
    </w:rPr>
  </w:style>
  <w:style w:type="paragraph" w:customStyle="1" w:styleId="938275D01CFE4C419AFAC03B73A4D5B69">
    <w:name w:val="938275D01CFE4C419AFAC03B73A4D5B69"/>
    <w:rsid w:val="00C446DD"/>
    <w:rPr>
      <w:rFonts w:ascii="Garamond" w:eastAsiaTheme="minorHAnsi" w:hAnsi="Garamond"/>
      <w:sz w:val="24"/>
      <w:lang w:eastAsia="en-US"/>
    </w:rPr>
  </w:style>
  <w:style w:type="paragraph" w:customStyle="1" w:styleId="4188BCD245E74AB8AC4BC93ECC6845088">
    <w:name w:val="4188BCD245E74AB8AC4BC93ECC6845088"/>
    <w:rsid w:val="00C446DD"/>
    <w:rPr>
      <w:rFonts w:ascii="Garamond" w:eastAsiaTheme="minorHAnsi" w:hAnsi="Garamond"/>
      <w:sz w:val="24"/>
      <w:lang w:eastAsia="en-US"/>
    </w:rPr>
  </w:style>
  <w:style w:type="paragraph" w:customStyle="1" w:styleId="DE9CA0E672484D9BB4599E254082C9319">
    <w:name w:val="DE9CA0E672484D9BB4599E254082C9319"/>
    <w:rsid w:val="00C446DD"/>
    <w:rPr>
      <w:rFonts w:ascii="Garamond" w:eastAsiaTheme="minorHAnsi" w:hAnsi="Garamond"/>
      <w:sz w:val="24"/>
      <w:lang w:eastAsia="en-US"/>
    </w:rPr>
  </w:style>
  <w:style w:type="paragraph" w:customStyle="1" w:styleId="248BA24E151B46A597129E27BDDFD05D9">
    <w:name w:val="248BA24E151B46A597129E27BDDFD05D9"/>
    <w:rsid w:val="00C446DD"/>
    <w:rPr>
      <w:rFonts w:ascii="Garamond" w:eastAsiaTheme="minorHAnsi" w:hAnsi="Garamond"/>
      <w:sz w:val="24"/>
      <w:lang w:eastAsia="en-US"/>
    </w:rPr>
  </w:style>
  <w:style w:type="paragraph" w:customStyle="1" w:styleId="CFA0A06ED4384A58969DEF81F8BA83C99">
    <w:name w:val="CFA0A06ED4384A58969DEF81F8BA83C99"/>
    <w:rsid w:val="00C446DD"/>
    <w:rPr>
      <w:rFonts w:ascii="Garamond" w:eastAsiaTheme="minorHAnsi" w:hAnsi="Garamond"/>
      <w:sz w:val="24"/>
      <w:lang w:eastAsia="en-US"/>
    </w:rPr>
  </w:style>
  <w:style w:type="paragraph" w:customStyle="1" w:styleId="0D433DB8CDFB48CE8CAD4B3BB40942B79">
    <w:name w:val="0D433DB8CDFB48CE8CAD4B3BB40942B79"/>
    <w:rsid w:val="00C446DD"/>
    <w:rPr>
      <w:rFonts w:ascii="Garamond" w:eastAsiaTheme="minorHAnsi" w:hAnsi="Garamond"/>
      <w:sz w:val="24"/>
      <w:lang w:eastAsia="en-US"/>
    </w:rPr>
  </w:style>
  <w:style w:type="paragraph" w:customStyle="1" w:styleId="4F341A23973349D8B3E1A659287365E79">
    <w:name w:val="4F341A23973349D8B3E1A659287365E79"/>
    <w:rsid w:val="00C446DD"/>
    <w:rPr>
      <w:rFonts w:ascii="Garamond" w:eastAsiaTheme="minorHAnsi" w:hAnsi="Garamond"/>
      <w:sz w:val="24"/>
      <w:lang w:eastAsia="en-US"/>
    </w:rPr>
  </w:style>
  <w:style w:type="paragraph" w:customStyle="1" w:styleId="30C4E78F04BF4973A7ABBAEAAAC6AAC49">
    <w:name w:val="30C4E78F04BF4973A7ABBAEAAAC6AAC49"/>
    <w:rsid w:val="00C446DD"/>
    <w:rPr>
      <w:rFonts w:ascii="Garamond" w:eastAsiaTheme="minorHAnsi" w:hAnsi="Garamond"/>
      <w:sz w:val="24"/>
      <w:lang w:eastAsia="en-US"/>
    </w:rPr>
  </w:style>
  <w:style w:type="paragraph" w:customStyle="1" w:styleId="3F55E9C90F1C407D9E621E2C85F751AF9">
    <w:name w:val="3F55E9C90F1C407D9E621E2C85F751AF9"/>
    <w:rsid w:val="00C446DD"/>
    <w:rPr>
      <w:rFonts w:ascii="Garamond" w:eastAsiaTheme="minorHAnsi" w:hAnsi="Garamond"/>
      <w:sz w:val="24"/>
      <w:lang w:eastAsia="en-US"/>
    </w:rPr>
  </w:style>
  <w:style w:type="paragraph" w:customStyle="1" w:styleId="E6D696BC628B41C7AC48C15FD0B09FC39">
    <w:name w:val="E6D696BC628B41C7AC48C15FD0B09FC39"/>
    <w:rsid w:val="00C446DD"/>
    <w:rPr>
      <w:rFonts w:ascii="Garamond" w:eastAsiaTheme="minorHAnsi" w:hAnsi="Garamond"/>
      <w:sz w:val="24"/>
      <w:lang w:eastAsia="en-US"/>
    </w:rPr>
  </w:style>
  <w:style w:type="paragraph" w:customStyle="1" w:styleId="C85D968D0A394C7AAEC5E40AF8957DE99">
    <w:name w:val="C85D968D0A394C7AAEC5E40AF8957DE99"/>
    <w:rsid w:val="00C446DD"/>
    <w:rPr>
      <w:rFonts w:ascii="Garamond" w:eastAsiaTheme="minorHAnsi" w:hAnsi="Garamond"/>
      <w:sz w:val="24"/>
      <w:lang w:eastAsia="en-US"/>
    </w:rPr>
  </w:style>
  <w:style w:type="paragraph" w:customStyle="1" w:styleId="C6CBA311FFDB473BAB118E17DB7A07C09">
    <w:name w:val="C6CBA311FFDB473BAB118E17DB7A07C09"/>
    <w:rsid w:val="00C446DD"/>
    <w:rPr>
      <w:rFonts w:ascii="Garamond" w:eastAsiaTheme="minorHAnsi" w:hAnsi="Garamond"/>
      <w:sz w:val="24"/>
      <w:lang w:eastAsia="en-US"/>
    </w:rPr>
  </w:style>
  <w:style w:type="paragraph" w:customStyle="1" w:styleId="F4A53328C4284939B2F65DB5B602661C9">
    <w:name w:val="F4A53328C4284939B2F65DB5B602661C9"/>
    <w:rsid w:val="00C446DD"/>
    <w:rPr>
      <w:rFonts w:ascii="Garamond" w:eastAsiaTheme="minorHAnsi" w:hAnsi="Garamond"/>
      <w:sz w:val="24"/>
      <w:lang w:eastAsia="en-US"/>
    </w:rPr>
  </w:style>
  <w:style w:type="paragraph" w:customStyle="1" w:styleId="95C61B57F0274259A3E141BE8C8BAAE39">
    <w:name w:val="95C61B57F0274259A3E141BE8C8BAAE39"/>
    <w:rsid w:val="00C446DD"/>
    <w:rPr>
      <w:rFonts w:ascii="Garamond" w:eastAsiaTheme="minorHAnsi" w:hAnsi="Garamond"/>
      <w:sz w:val="24"/>
      <w:lang w:eastAsia="en-US"/>
    </w:rPr>
  </w:style>
  <w:style w:type="paragraph" w:customStyle="1" w:styleId="3933ACCC4E6A4A4781FC8D9550CA763F9">
    <w:name w:val="3933ACCC4E6A4A4781FC8D9550CA763F9"/>
    <w:rsid w:val="00C446DD"/>
    <w:rPr>
      <w:rFonts w:ascii="Garamond" w:eastAsiaTheme="minorHAnsi" w:hAnsi="Garamond"/>
      <w:sz w:val="24"/>
      <w:lang w:eastAsia="en-US"/>
    </w:rPr>
  </w:style>
  <w:style w:type="paragraph" w:customStyle="1" w:styleId="62823ACEDAAC4692801C42C76DD725939">
    <w:name w:val="62823ACEDAAC4692801C42C76DD725939"/>
    <w:rsid w:val="00C446DD"/>
    <w:rPr>
      <w:rFonts w:ascii="Garamond" w:eastAsiaTheme="minorHAnsi" w:hAnsi="Garamond"/>
      <w:sz w:val="24"/>
      <w:lang w:eastAsia="en-US"/>
    </w:rPr>
  </w:style>
  <w:style w:type="paragraph" w:customStyle="1" w:styleId="917CB980A3BC45A784B9AD883E1C3BA09">
    <w:name w:val="917CB980A3BC45A784B9AD883E1C3BA09"/>
    <w:rsid w:val="00C446DD"/>
    <w:rPr>
      <w:rFonts w:ascii="Garamond" w:eastAsiaTheme="minorHAnsi" w:hAnsi="Garamond"/>
      <w:sz w:val="24"/>
      <w:lang w:eastAsia="en-US"/>
    </w:rPr>
  </w:style>
  <w:style w:type="paragraph" w:customStyle="1" w:styleId="B4714E0440EB417F95D67C92852BC2859">
    <w:name w:val="B4714E0440EB417F95D67C92852BC2859"/>
    <w:rsid w:val="00C446DD"/>
    <w:rPr>
      <w:rFonts w:ascii="Garamond" w:eastAsiaTheme="minorHAnsi" w:hAnsi="Garamond"/>
      <w:sz w:val="24"/>
      <w:lang w:eastAsia="en-US"/>
    </w:rPr>
  </w:style>
  <w:style w:type="paragraph" w:customStyle="1" w:styleId="89D2F5FA5144422E8249B8E6938A19079">
    <w:name w:val="89D2F5FA5144422E8249B8E6938A19079"/>
    <w:rsid w:val="00C446DD"/>
    <w:rPr>
      <w:rFonts w:ascii="Garamond" w:eastAsiaTheme="minorHAnsi" w:hAnsi="Garamond"/>
      <w:sz w:val="24"/>
      <w:lang w:eastAsia="en-US"/>
    </w:rPr>
  </w:style>
  <w:style w:type="paragraph" w:customStyle="1" w:styleId="2BC1C3CAB9614A0FB9B7F7D49407CD259">
    <w:name w:val="2BC1C3CAB9614A0FB9B7F7D49407CD259"/>
    <w:rsid w:val="00C446DD"/>
    <w:rPr>
      <w:rFonts w:ascii="Garamond" w:eastAsiaTheme="minorHAnsi" w:hAnsi="Garamond"/>
      <w:sz w:val="24"/>
      <w:lang w:eastAsia="en-US"/>
    </w:rPr>
  </w:style>
  <w:style w:type="paragraph" w:customStyle="1" w:styleId="38174348BFC6445BAF8357316300AE9E9">
    <w:name w:val="38174348BFC6445BAF8357316300AE9E9"/>
    <w:rsid w:val="00C446DD"/>
    <w:rPr>
      <w:rFonts w:ascii="Garamond" w:eastAsiaTheme="minorHAnsi" w:hAnsi="Garamond"/>
      <w:sz w:val="24"/>
      <w:lang w:eastAsia="en-US"/>
    </w:rPr>
  </w:style>
  <w:style w:type="paragraph" w:customStyle="1" w:styleId="9BB94253C50344D190CD9B34E78394759">
    <w:name w:val="9BB94253C50344D190CD9B34E78394759"/>
    <w:rsid w:val="00C446DD"/>
    <w:rPr>
      <w:rFonts w:ascii="Garamond" w:eastAsiaTheme="minorHAnsi" w:hAnsi="Garamond"/>
      <w:sz w:val="24"/>
      <w:lang w:eastAsia="en-US"/>
    </w:rPr>
  </w:style>
  <w:style w:type="paragraph" w:customStyle="1" w:styleId="A58756C751F34FEDBA02F90F6438CF419">
    <w:name w:val="A58756C751F34FEDBA02F90F6438CF419"/>
    <w:rsid w:val="00C446DD"/>
    <w:rPr>
      <w:rFonts w:ascii="Garamond" w:eastAsiaTheme="minorHAnsi" w:hAnsi="Garamond"/>
      <w:sz w:val="24"/>
      <w:lang w:eastAsia="en-US"/>
    </w:rPr>
  </w:style>
  <w:style w:type="paragraph" w:customStyle="1" w:styleId="53686733D3104E49800EA28603A9E42B9">
    <w:name w:val="53686733D3104E49800EA28603A9E42B9"/>
    <w:rsid w:val="00C446DD"/>
    <w:rPr>
      <w:rFonts w:ascii="Garamond" w:eastAsiaTheme="minorHAnsi" w:hAnsi="Garamond"/>
      <w:sz w:val="24"/>
      <w:lang w:eastAsia="en-US"/>
    </w:rPr>
  </w:style>
  <w:style w:type="paragraph" w:customStyle="1" w:styleId="583E8891572E4E12BE2AD23645151CFC9">
    <w:name w:val="583E8891572E4E12BE2AD23645151CFC9"/>
    <w:rsid w:val="00C446DD"/>
    <w:rPr>
      <w:rFonts w:ascii="Garamond" w:eastAsiaTheme="minorHAnsi" w:hAnsi="Garamond"/>
      <w:sz w:val="24"/>
      <w:lang w:eastAsia="en-US"/>
    </w:rPr>
  </w:style>
  <w:style w:type="paragraph" w:customStyle="1" w:styleId="EBDE4FDA1B9D436EA1113C1DF026DA049">
    <w:name w:val="EBDE4FDA1B9D436EA1113C1DF026DA049"/>
    <w:rsid w:val="00C446DD"/>
    <w:rPr>
      <w:rFonts w:ascii="Garamond" w:eastAsiaTheme="minorHAnsi" w:hAnsi="Garamond"/>
      <w:sz w:val="24"/>
      <w:lang w:eastAsia="en-US"/>
    </w:rPr>
  </w:style>
  <w:style w:type="paragraph" w:customStyle="1" w:styleId="47210A59113B409B85BFFD263AD4CE181">
    <w:name w:val="47210A59113B409B85BFFD263AD4CE181"/>
    <w:rsid w:val="00C446DD"/>
    <w:rPr>
      <w:rFonts w:ascii="Garamond" w:eastAsiaTheme="minorHAnsi" w:hAnsi="Garamond"/>
      <w:sz w:val="24"/>
      <w:lang w:eastAsia="en-US"/>
    </w:rPr>
  </w:style>
  <w:style w:type="paragraph" w:customStyle="1" w:styleId="F9F2B0A35C8E438F8C15B92782546C691">
    <w:name w:val="F9F2B0A35C8E438F8C15B92782546C691"/>
    <w:rsid w:val="00C446DD"/>
    <w:rPr>
      <w:rFonts w:ascii="Garamond" w:eastAsiaTheme="minorHAnsi" w:hAnsi="Garamond"/>
      <w:sz w:val="24"/>
      <w:lang w:eastAsia="en-US"/>
    </w:rPr>
  </w:style>
  <w:style w:type="paragraph" w:customStyle="1" w:styleId="A487E4B7921747318429980A6D1F20DE1">
    <w:name w:val="A487E4B7921747318429980A6D1F20DE1"/>
    <w:rsid w:val="00C446DD"/>
    <w:rPr>
      <w:rFonts w:ascii="Garamond" w:eastAsiaTheme="minorHAnsi" w:hAnsi="Garamond"/>
      <w:sz w:val="24"/>
      <w:lang w:eastAsia="en-US"/>
    </w:rPr>
  </w:style>
  <w:style w:type="paragraph" w:customStyle="1" w:styleId="3EEE560570954D88AD19B9AE2AF4007C1">
    <w:name w:val="3EEE560570954D88AD19B9AE2AF4007C1"/>
    <w:rsid w:val="00C446DD"/>
    <w:rPr>
      <w:rFonts w:ascii="Garamond" w:eastAsiaTheme="minorHAnsi" w:hAnsi="Garamond"/>
      <w:sz w:val="24"/>
      <w:lang w:eastAsia="en-US"/>
    </w:rPr>
  </w:style>
  <w:style w:type="paragraph" w:customStyle="1" w:styleId="8A4B081519FD4BEEA2ACED25B4A237D51">
    <w:name w:val="8A4B081519FD4BEEA2ACED25B4A237D51"/>
    <w:rsid w:val="00C446DD"/>
    <w:rPr>
      <w:rFonts w:ascii="Garamond" w:eastAsiaTheme="minorHAnsi" w:hAnsi="Garamond"/>
      <w:sz w:val="24"/>
      <w:lang w:eastAsia="en-US"/>
    </w:rPr>
  </w:style>
  <w:style w:type="paragraph" w:customStyle="1" w:styleId="6F822C710A5048E7B8B9006A783BD2EF1">
    <w:name w:val="6F822C710A5048E7B8B9006A783BD2EF1"/>
    <w:rsid w:val="00C446DD"/>
    <w:rPr>
      <w:rFonts w:ascii="Garamond" w:eastAsiaTheme="minorHAnsi" w:hAnsi="Garamond"/>
      <w:sz w:val="24"/>
      <w:lang w:eastAsia="en-US"/>
    </w:rPr>
  </w:style>
  <w:style w:type="paragraph" w:customStyle="1" w:styleId="ABCCFA7869684B22A12F1FBB8A1033501">
    <w:name w:val="ABCCFA7869684B22A12F1FBB8A1033501"/>
    <w:rsid w:val="00C446DD"/>
    <w:rPr>
      <w:rFonts w:ascii="Garamond" w:eastAsiaTheme="minorHAnsi" w:hAnsi="Garamond"/>
      <w:sz w:val="24"/>
      <w:lang w:eastAsia="en-US"/>
    </w:rPr>
  </w:style>
  <w:style w:type="paragraph" w:customStyle="1" w:styleId="2B9CBBB66CDA433ABC38EF4770C631FB10">
    <w:name w:val="2B9CBBB66CDA433ABC38EF4770C631FB10"/>
    <w:rsid w:val="00FB1E85"/>
    <w:rPr>
      <w:rFonts w:ascii="Garamond" w:eastAsiaTheme="minorHAnsi" w:hAnsi="Garamond"/>
      <w:sz w:val="24"/>
      <w:lang w:eastAsia="en-US"/>
    </w:rPr>
  </w:style>
  <w:style w:type="paragraph" w:customStyle="1" w:styleId="938275D01CFE4C419AFAC03B73A4D5B610">
    <w:name w:val="938275D01CFE4C419AFAC03B73A4D5B610"/>
    <w:rsid w:val="00FB1E85"/>
    <w:rPr>
      <w:rFonts w:ascii="Garamond" w:eastAsiaTheme="minorHAnsi" w:hAnsi="Garamond"/>
      <w:sz w:val="24"/>
      <w:lang w:eastAsia="en-US"/>
    </w:rPr>
  </w:style>
  <w:style w:type="paragraph" w:customStyle="1" w:styleId="4188BCD245E74AB8AC4BC93ECC6845089">
    <w:name w:val="4188BCD245E74AB8AC4BC93ECC6845089"/>
    <w:rsid w:val="00FB1E85"/>
    <w:rPr>
      <w:rFonts w:ascii="Garamond" w:eastAsiaTheme="minorHAnsi" w:hAnsi="Garamond"/>
      <w:sz w:val="24"/>
      <w:lang w:eastAsia="en-US"/>
    </w:rPr>
  </w:style>
  <w:style w:type="paragraph" w:customStyle="1" w:styleId="DE9CA0E672484D9BB4599E254082C93110">
    <w:name w:val="DE9CA0E672484D9BB4599E254082C93110"/>
    <w:rsid w:val="00FB1E85"/>
    <w:rPr>
      <w:rFonts w:ascii="Garamond" w:eastAsiaTheme="minorHAnsi" w:hAnsi="Garamond"/>
      <w:sz w:val="24"/>
      <w:lang w:eastAsia="en-US"/>
    </w:rPr>
  </w:style>
  <w:style w:type="paragraph" w:customStyle="1" w:styleId="248BA24E151B46A597129E27BDDFD05D10">
    <w:name w:val="248BA24E151B46A597129E27BDDFD05D10"/>
    <w:rsid w:val="00FB1E85"/>
    <w:rPr>
      <w:rFonts w:ascii="Garamond" w:eastAsiaTheme="minorHAnsi" w:hAnsi="Garamond"/>
      <w:sz w:val="24"/>
      <w:lang w:eastAsia="en-US"/>
    </w:rPr>
  </w:style>
  <w:style w:type="paragraph" w:customStyle="1" w:styleId="CFA0A06ED4384A58969DEF81F8BA83C910">
    <w:name w:val="CFA0A06ED4384A58969DEF81F8BA83C910"/>
    <w:rsid w:val="00FB1E85"/>
    <w:rPr>
      <w:rFonts w:ascii="Garamond" w:eastAsiaTheme="minorHAnsi" w:hAnsi="Garamond"/>
      <w:sz w:val="24"/>
      <w:lang w:eastAsia="en-US"/>
    </w:rPr>
  </w:style>
  <w:style w:type="paragraph" w:customStyle="1" w:styleId="0D433DB8CDFB48CE8CAD4B3BB40942B710">
    <w:name w:val="0D433DB8CDFB48CE8CAD4B3BB40942B710"/>
    <w:rsid w:val="00FB1E85"/>
    <w:rPr>
      <w:rFonts w:ascii="Garamond" w:eastAsiaTheme="minorHAnsi" w:hAnsi="Garamond"/>
      <w:sz w:val="24"/>
      <w:lang w:eastAsia="en-US"/>
    </w:rPr>
  </w:style>
  <w:style w:type="paragraph" w:customStyle="1" w:styleId="4F341A23973349D8B3E1A659287365E710">
    <w:name w:val="4F341A23973349D8B3E1A659287365E710"/>
    <w:rsid w:val="00FB1E85"/>
    <w:rPr>
      <w:rFonts w:ascii="Garamond" w:eastAsiaTheme="minorHAnsi" w:hAnsi="Garamond"/>
      <w:sz w:val="24"/>
      <w:lang w:eastAsia="en-US"/>
    </w:rPr>
  </w:style>
  <w:style w:type="paragraph" w:customStyle="1" w:styleId="30C4E78F04BF4973A7ABBAEAAAC6AAC410">
    <w:name w:val="30C4E78F04BF4973A7ABBAEAAAC6AAC410"/>
    <w:rsid w:val="00FB1E85"/>
    <w:rPr>
      <w:rFonts w:ascii="Garamond" w:eastAsiaTheme="minorHAnsi" w:hAnsi="Garamond"/>
      <w:sz w:val="24"/>
      <w:lang w:eastAsia="en-US"/>
    </w:rPr>
  </w:style>
  <w:style w:type="paragraph" w:customStyle="1" w:styleId="3F55E9C90F1C407D9E621E2C85F751AF10">
    <w:name w:val="3F55E9C90F1C407D9E621E2C85F751AF10"/>
    <w:rsid w:val="00FB1E85"/>
    <w:rPr>
      <w:rFonts w:ascii="Garamond" w:eastAsiaTheme="minorHAnsi" w:hAnsi="Garamond"/>
      <w:sz w:val="24"/>
      <w:lang w:eastAsia="en-US"/>
    </w:rPr>
  </w:style>
  <w:style w:type="paragraph" w:customStyle="1" w:styleId="E6D696BC628B41C7AC48C15FD0B09FC310">
    <w:name w:val="E6D696BC628B41C7AC48C15FD0B09FC310"/>
    <w:rsid w:val="00FB1E85"/>
    <w:rPr>
      <w:rFonts w:ascii="Garamond" w:eastAsiaTheme="minorHAnsi" w:hAnsi="Garamond"/>
      <w:sz w:val="24"/>
      <w:lang w:eastAsia="en-US"/>
    </w:rPr>
  </w:style>
  <w:style w:type="paragraph" w:customStyle="1" w:styleId="C85D968D0A394C7AAEC5E40AF8957DE910">
    <w:name w:val="C85D968D0A394C7AAEC5E40AF8957DE910"/>
    <w:rsid w:val="00FB1E85"/>
    <w:rPr>
      <w:rFonts w:ascii="Garamond" w:eastAsiaTheme="minorHAnsi" w:hAnsi="Garamond"/>
      <w:sz w:val="24"/>
      <w:lang w:eastAsia="en-US"/>
    </w:rPr>
  </w:style>
  <w:style w:type="paragraph" w:customStyle="1" w:styleId="C6CBA311FFDB473BAB118E17DB7A07C010">
    <w:name w:val="C6CBA311FFDB473BAB118E17DB7A07C010"/>
    <w:rsid w:val="00FB1E85"/>
    <w:rPr>
      <w:rFonts w:ascii="Garamond" w:eastAsiaTheme="minorHAnsi" w:hAnsi="Garamond"/>
      <w:sz w:val="24"/>
      <w:lang w:eastAsia="en-US"/>
    </w:rPr>
  </w:style>
  <w:style w:type="paragraph" w:customStyle="1" w:styleId="F4A53328C4284939B2F65DB5B602661C10">
    <w:name w:val="F4A53328C4284939B2F65DB5B602661C10"/>
    <w:rsid w:val="00FB1E85"/>
    <w:rPr>
      <w:rFonts w:ascii="Garamond" w:eastAsiaTheme="minorHAnsi" w:hAnsi="Garamond"/>
      <w:sz w:val="24"/>
      <w:lang w:eastAsia="en-US"/>
    </w:rPr>
  </w:style>
  <w:style w:type="paragraph" w:customStyle="1" w:styleId="95C61B57F0274259A3E141BE8C8BAAE310">
    <w:name w:val="95C61B57F0274259A3E141BE8C8BAAE310"/>
    <w:rsid w:val="00FB1E85"/>
    <w:rPr>
      <w:rFonts w:ascii="Garamond" w:eastAsiaTheme="minorHAnsi" w:hAnsi="Garamond"/>
      <w:sz w:val="24"/>
      <w:lang w:eastAsia="en-US"/>
    </w:rPr>
  </w:style>
  <w:style w:type="paragraph" w:customStyle="1" w:styleId="3933ACCC4E6A4A4781FC8D9550CA763F10">
    <w:name w:val="3933ACCC4E6A4A4781FC8D9550CA763F10"/>
    <w:rsid w:val="00FB1E85"/>
    <w:rPr>
      <w:rFonts w:ascii="Garamond" w:eastAsiaTheme="minorHAnsi" w:hAnsi="Garamond"/>
      <w:sz w:val="24"/>
      <w:lang w:eastAsia="en-US"/>
    </w:rPr>
  </w:style>
  <w:style w:type="paragraph" w:customStyle="1" w:styleId="62823ACEDAAC4692801C42C76DD7259310">
    <w:name w:val="62823ACEDAAC4692801C42C76DD7259310"/>
    <w:rsid w:val="00FB1E85"/>
    <w:rPr>
      <w:rFonts w:ascii="Garamond" w:eastAsiaTheme="minorHAnsi" w:hAnsi="Garamond"/>
      <w:sz w:val="24"/>
      <w:lang w:eastAsia="en-US"/>
    </w:rPr>
  </w:style>
  <w:style w:type="paragraph" w:customStyle="1" w:styleId="917CB980A3BC45A784B9AD883E1C3BA010">
    <w:name w:val="917CB980A3BC45A784B9AD883E1C3BA010"/>
    <w:rsid w:val="00FB1E85"/>
    <w:rPr>
      <w:rFonts w:ascii="Garamond" w:eastAsiaTheme="minorHAnsi" w:hAnsi="Garamond"/>
      <w:sz w:val="24"/>
      <w:lang w:eastAsia="en-US"/>
    </w:rPr>
  </w:style>
  <w:style w:type="paragraph" w:customStyle="1" w:styleId="B4714E0440EB417F95D67C92852BC28510">
    <w:name w:val="B4714E0440EB417F95D67C92852BC28510"/>
    <w:rsid w:val="00FB1E85"/>
    <w:rPr>
      <w:rFonts w:ascii="Garamond" w:eastAsiaTheme="minorHAnsi" w:hAnsi="Garamond"/>
      <w:sz w:val="24"/>
      <w:lang w:eastAsia="en-US"/>
    </w:rPr>
  </w:style>
  <w:style w:type="paragraph" w:customStyle="1" w:styleId="89D2F5FA5144422E8249B8E6938A190710">
    <w:name w:val="89D2F5FA5144422E8249B8E6938A190710"/>
    <w:rsid w:val="00FB1E85"/>
    <w:rPr>
      <w:rFonts w:ascii="Garamond" w:eastAsiaTheme="minorHAnsi" w:hAnsi="Garamond"/>
      <w:sz w:val="24"/>
      <w:lang w:eastAsia="en-US"/>
    </w:rPr>
  </w:style>
  <w:style w:type="paragraph" w:customStyle="1" w:styleId="2BC1C3CAB9614A0FB9B7F7D49407CD2510">
    <w:name w:val="2BC1C3CAB9614A0FB9B7F7D49407CD2510"/>
    <w:rsid w:val="00FB1E85"/>
    <w:rPr>
      <w:rFonts w:ascii="Garamond" w:eastAsiaTheme="minorHAnsi" w:hAnsi="Garamond"/>
      <w:sz w:val="24"/>
      <w:lang w:eastAsia="en-US"/>
    </w:rPr>
  </w:style>
  <w:style w:type="paragraph" w:customStyle="1" w:styleId="38174348BFC6445BAF8357316300AE9E10">
    <w:name w:val="38174348BFC6445BAF8357316300AE9E10"/>
    <w:rsid w:val="00FB1E85"/>
    <w:rPr>
      <w:rFonts w:ascii="Garamond" w:eastAsiaTheme="minorHAnsi" w:hAnsi="Garamond"/>
      <w:sz w:val="24"/>
      <w:lang w:eastAsia="en-US"/>
    </w:rPr>
  </w:style>
  <w:style w:type="paragraph" w:customStyle="1" w:styleId="9BB94253C50344D190CD9B34E783947510">
    <w:name w:val="9BB94253C50344D190CD9B34E783947510"/>
    <w:rsid w:val="00FB1E85"/>
    <w:rPr>
      <w:rFonts w:ascii="Garamond" w:eastAsiaTheme="minorHAnsi" w:hAnsi="Garamond"/>
      <w:sz w:val="24"/>
      <w:lang w:eastAsia="en-US"/>
    </w:rPr>
  </w:style>
  <w:style w:type="paragraph" w:customStyle="1" w:styleId="A58756C751F34FEDBA02F90F6438CF4110">
    <w:name w:val="A58756C751F34FEDBA02F90F6438CF4110"/>
    <w:rsid w:val="00FB1E85"/>
    <w:rPr>
      <w:rFonts w:ascii="Garamond" w:eastAsiaTheme="minorHAnsi" w:hAnsi="Garamond"/>
      <w:sz w:val="24"/>
      <w:lang w:eastAsia="en-US"/>
    </w:rPr>
  </w:style>
  <w:style w:type="paragraph" w:customStyle="1" w:styleId="53686733D3104E49800EA28603A9E42B10">
    <w:name w:val="53686733D3104E49800EA28603A9E42B10"/>
    <w:rsid w:val="00FB1E85"/>
    <w:rPr>
      <w:rFonts w:ascii="Garamond" w:eastAsiaTheme="minorHAnsi" w:hAnsi="Garamond"/>
      <w:sz w:val="24"/>
      <w:lang w:eastAsia="en-US"/>
    </w:rPr>
  </w:style>
  <w:style w:type="paragraph" w:customStyle="1" w:styleId="583E8891572E4E12BE2AD23645151CFC10">
    <w:name w:val="583E8891572E4E12BE2AD23645151CFC10"/>
    <w:rsid w:val="00FB1E85"/>
    <w:rPr>
      <w:rFonts w:ascii="Garamond" w:eastAsiaTheme="minorHAnsi" w:hAnsi="Garamond"/>
      <w:sz w:val="24"/>
      <w:lang w:eastAsia="en-US"/>
    </w:rPr>
  </w:style>
  <w:style w:type="paragraph" w:customStyle="1" w:styleId="EBDE4FDA1B9D436EA1113C1DF026DA0410">
    <w:name w:val="EBDE4FDA1B9D436EA1113C1DF026DA0410"/>
    <w:rsid w:val="00FB1E85"/>
    <w:rPr>
      <w:rFonts w:ascii="Garamond" w:eastAsiaTheme="minorHAnsi" w:hAnsi="Garamond"/>
      <w:sz w:val="24"/>
      <w:lang w:eastAsia="en-US"/>
    </w:rPr>
  </w:style>
  <w:style w:type="paragraph" w:customStyle="1" w:styleId="4F753181D08545768DEA00493EF2DD7A">
    <w:name w:val="4F753181D08545768DEA00493EF2DD7A"/>
    <w:rsid w:val="00FB1E85"/>
    <w:rPr>
      <w:rFonts w:ascii="Garamond" w:eastAsiaTheme="minorHAnsi" w:hAnsi="Garamond"/>
      <w:sz w:val="24"/>
      <w:lang w:eastAsia="en-US"/>
    </w:rPr>
  </w:style>
  <w:style w:type="paragraph" w:customStyle="1" w:styleId="105F7BEE379B4BC6BD8D7C46AB0887AA">
    <w:name w:val="105F7BEE379B4BC6BD8D7C46AB0887AA"/>
    <w:rsid w:val="00FB1E85"/>
    <w:rPr>
      <w:rFonts w:ascii="Garamond" w:eastAsiaTheme="minorHAnsi" w:hAnsi="Garamond"/>
      <w:sz w:val="24"/>
      <w:lang w:eastAsia="en-US"/>
    </w:rPr>
  </w:style>
  <w:style w:type="paragraph" w:customStyle="1" w:styleId="F6A0290710934B34B53032A112F19F92">
    <w:name w:val="F6A0290710934B34B53032A112F19F92"/>
    <w:rsid w:val="00FB1E85"/>
    <w:rPr>
      <w:rFonts w:ascii="Garamond" w:eastAsiaTheme="minorHAnsi" w:hAnsi="Garamond"/>
      <w:sz w:val="24"/>
      <w:lang w:eastAsia="en-US"/>
    </w:rPr>
  </w:style>
  <w:style w:type="paragraph" w:customStyle="1" w:styleId="087C51526CF34FB8ADE6CA3EA91BEAA7">
    <w:name w:val="087C51526CF34FB8ADE6CA3EA91BEAA7"/>
    <w:rsid w:val="00FB1E85"/>
    <w:rPr>
      <w:rFonts w:ascii="Garamond" w:eastAsiaTheme="minorHAnsi" w:hAnsi="Garamond"/>
      <w:sz w:val="24"/>
      <w:lang w:eastAsia="en-US"/>
    </w:rPr>
  </w:style>
  <w:style w:type="paragraph" w:customStyle="1" w:styleId="516E4F74985443AB8A7FC81DCB02D729">
    <w:name w:val="516E4F74985443AB8A7FC81DCB02D729"/>
    <w:rsid w:val="00FB1E85"/>
    <w:rPr>
      <w:rFonts w:ascii="Garamond" w:eastAsiaTheme="minorHAnsi" w:hAnsi="Garamond"/>
      <w:sz w:val="24"/>
      <w:lang w:eastAsia="en-US"/>
    </w:rPr>
  </w:style>
  <w:style w:type="paragraph" w:customStyle="1" w:styleId="ECE22A6339E84C5C8B208FBBA81427E5">
    <w:name w:val="ECE22A6339E84C5C8B208FBBA81427E5"/>
    <w:rsid w:val="00FB1E85"/>
    <w:rPr>
      <w:rFonts w:ascii="Garamond" w:eastAsiaTheme="minorHAnsi" w:hAnsi="Garamond"/>
      <w:sz w:val="24"/>
      <w:lang w:eastAsia="en-US"/>
    </w:rPr>
  </w:style>
  <w:style w:type="paragraph" w:customStyle="1" w:styleId="4555B81A3B844A35BD3CBBF128C68993">
    <w:name w:val="4555B81A3B844A35BD3CBBF128C68993"/>
    <w:rsid w:val="00FB1E85"/>
    <w:rPr>
      <w:rFonts w:ascii="Garamond" w:eastAsiaTheme="minorHAnsi" w:hAnsi="Garamond"/>
      <w:sz w:val="24"/>
      <w:lang w:eastAsia="en-US"/>
    </w:rPr>
  </w:style>
  <w:style w:type="paragraph" w:customStyle="1" w:styleId="2B9CBBB66CDA433ABC38EF4770C631FB11">
    <w:name w:val="2B9CBBB66CDA433ABC38EF4770C631FB11"/>
    <w:rsid w:val="00B64F33"/>
    <w:rPr>
      <w:rFonts w:ascii="Garamond" w:eastAsiaTheme="minorHAnsi" w:hAnsi="Garamond"/>
      <w:sz w:val="24"/>
      <w:lang w:eastAsia="en-US"/>
    </w:rPr>
  </w:style>
  <w:style w:type="paragraph" w:customStyle="1" w:styleId="938275D01CFE4C419AFAC03B73A4D5B611">
    <w:name w:val="938275D01CFE4C419AFAC03B73A4D5B611"/>
    <w:rsid w:val="00B64F33"/>
    <w:rPr>
      <w:rFonts w:ascii="Garamond" w:eastAsiaTheme="minorHAnsi" w:hAnsi="Garamond"/>
      <w:sz w:val="24"/>
      <w:lang w:eastAsia="en-US"/>
    </w:rPr>
  </w:style>
  <w:style w:type="paragraph" w:customStyle="1" w:styleId="4188BCD245E74AB8AC4BC93ECC68450810">
    <w:name w:val="4188BCD245E74AB8AC4BC93ECC68450810"/>
    <w:rsid w:val="00B64F33"/>
    <w:rPr>
      <w:rFonts w:ascii="Garamond" w:eastAsiaTheme="minorHAnsi" w:hAnsi="Garamond"/>
      <w:sz w:val="24"/>
      <w:lang w:eastAsia="en-US"/>
    </w:rPr>
  </w:style>
  <w:style w:type="paragraph" w:customStyle="1" w:styleId="DE9CA0E672484D9BB4599E254082C93111">
    <w:name w:val="DE9CA0E672484D9BB4599E254082C93111"/>
    <w:rsid w:val="00B64F33"/>
    <w:rPr>
      <w:rFonts w:ascii="Garamond" w:eastAsiaTheme="minorHAnsi" w:hAnsi="Garamond"/>
      <w:sz w:val="24"/>
      <w:lang w:eastAsia="en-US"/>
    </w:rPr>
  </w:style>
  <w:style w:type="paragraph" w:customStyle="1" w:styleId="248BA24E151B46A597129E27BDDFD05D11">
    <w:name w:val="248BA24E151B46A597129E27BDDFD05D11"/>
    <w:rsid w:val="00B64F33"/>
    <w:rPr>
      <w:rFonts w:ascii="Garamond" w:eastAsiaTheme="minorHAnsi" w:hAnsi="Garamond"/>
      <w:sz w:val="24"/>
      <w:lang w:eastAsia="en-US"/>
    </w:rPr>
  </w:style>
  <w:style w:type="paragraph" w:customStyle="1" w:styleId="CFA0A06ED4384A58969DEF81F8BA83C911">
    <w:name w:val="CFA0A06ED4384A58969DEF81F8BA83C911"/>
    <w:rsid w:val="00B64F33"/>
    <w:rPr>
      <w:rFonts w:ascii="Garamond" w:eastAsiaTheme="minorHAnsi" w:hAnsi="Garamond"/>
      <w:sz w:val="24"/>
      <w:lang w:eastAsia="en-US"/>
    </w:rPr>
  </w:style>
  <w:style w:type="paragraph" w:customStyle="1" w:styleId="0D433DB8CDFB48CE8CAD4B3BB40942B711">
    <w:name w:val="0D433DB8CDFB48CE8CAD4B3BB40942B711"/>
    <w:rsid w:val="00B64F33"/>
    <w:rPr>
      <w:rFonts w:ascii="Garamond" w:eastAsiaTheme="minorHAnsi" w:hAnsi="Garamond"/>
      <w:sz w:val="24"/>
      <w:lang w:eastAsia="en-US"/>
    </w:rPr>
  </w:style>
  <w:style w:type="paragraph" w:customStyle="1" w:styleId="4F341A23973349D8B3E1A659287365E711">
    <w:name w:val="4F341A23973349D8B3E1A659287365E711"/>
    <w:rsid w:val="00B64F33"/>
    <w:rPr>
      <w:rFonts w:ascii="Garamond" w:eastAsiaTheme="minorHAnsi" w:hAnsi="Garamond"/>
      <w:sz w:val="24"/>
      <w:lang w:eastAsia="en-US"/>
    </w:rPr>
  </w:style>
  <w:style w:type="paragraph" w:customStyle="1" w:styleId="30C4E78F04BF4973A7ABBAEAAAC6AAC411">
    <w:name w:val="30C4E78F04BF4973A7ABBAEAAAC6AAC411"/>
    <w:rsid w:val="00B64F33"/>
    <w:rPr>
      <w:rFonts w:ascii="Garamond" w:eastAsiaTheme="minorHAnsi" w:hAnsi="Garamond"/>
      <w:sz w:val="24"/>
      <w:lang w:eastAsia="en-US"/>
    </w:rPr>
  </w:style>
  <w:style w:type="paragraph" w:customStyle="1" w:styleId="3F55E9C90F1C407D9E621E2C85F751AF11">
    <w:name w:val="3F55E9C90F1C407D9E621E2C85F751AF11"/>
    <w:rsid w:val="00B64F33"/>
    <w:rPr>
      <w:rFonts w:ascii="Garamond" w:eastAsiaTheme="minorHAnsi" w:hAnsi="Garamond"/>
      <w:sz w:val="24"/>
      <w:lang w:eastAsia="en-US"/>
    </w:rPr>
  </w:style>
  <w:style w:type="paragraph" w:customStyle="1" w:styleId="E6D696BC628B41C7AC48C15FD0B09FC311">
    <w:name w:val="E6D696BC628B41C7AC48C15FD0B09FC311"/>
    <w:rsid w:val="00B64F33"/>
    <w:rPr>
      <w:rFonts w:ascii="Garamond" w:eastAsiaTheme="minorHAnsi" w:hAnsi="Garamond"/>
      <w:sz w:val="24"/>
      <w:lang w:eastAsia="en-US"/>
    </w:rPr>
  </w:style>
  <w:style w:type="paragraph" w:customStyle="1" w:styleId="C85D968D0A394C7AAEC5E40AF8957DE911">
    <w:name w:val="C85D968D0A394C7AAEC5E40AF8957DE911"/>
    <w:rsid w:val="00B64F33"/>
    <w:rPr>
      <w:rFonts w:ascii="Garamond" w:eastAsiaTheme="minorHAnsi" w:hAnsi="Garamond"/>
      <w:sz w:val="24"/>
      <w:lang w:eastAsia="en-US"/>
    </w:rPr>
  </w:style>
  <w:style w:type="paragraph" w:customStyle="1" w:styleId="C6CBA311FFDB473BAB118E17DB7A07C011">
    <w:name w:val="C6CBA311FFDB473BAB118E17DB7A07C011"/>
    <w:rsid w:val="00B64F33"/>
    <w:rPr>
      <w:rFonts w:ascii="Garamond" w:eastAsiaTheme="minorHAnsi" w:hAnsi="Garamond"/>
      <w:sz w:val="24"/>
      <w:lang w:eastAsia="en-US"/>
    </w:rPr>
  </w:style>
  <w:style w:type="paragraph" w:customStyle="1" w:styleId="F4A53328C4284939B2F65DB5B602661C11">
    <w:name w:val="F4A53328C4284939B2F65DB5B602661C11"/>
    <w:rsid w:val="00B64F33"/>
    <w:rPr>
      <w:rFonts w:ascii="Garamond" w:eastAsiaTheme="minorHAnsi" w:hAnsi="Garamond"/>
      <w:sz w:val="24"/>
      <w:lang w:eastAsia="en-US"/>
    </w:rPr>
  </w:style>
  <w:style w:type="paragraph" w:customStyle="1" w:styleId="95C61B57F0274259A3E141BE8C8BAAE311">
    <w:name w:val="95C61B57F0274259A3E141BE8C8BAAE311"/>
    <w:rsid w:val="00B64F33"/>
    <w:rPr>
      <w:rFonts w:ascii="Garamond" w:eastAsiaTheme="minorHAnsi" w:hAnsi="Garamond"/>
      <w:sz w:val="24"/>
      <w:lang w:eastAsia="en-US"/>
    </w:rPr>
  </w:style>
  <w:style w:type="paragraph" w:customStyle="1" w:styleId="3933ACCC4E6A4A4781FC8D9550CA763F11">
    <w:name w:val="3933ACCC4E6A4A4781FC8D9550CA763F11"/>
    <w:rsid w:val="00B64F33"/>
    <w:rPr>
      <w:rFonts w:ascii="Garamond" w:eastAsiaTheme="minorHAnsi" w:hAnsi="Garamond"/>
      <w:sz w:val="24"/>
      <w:lang w:eastAsia="en-US"/>
    </w:rPr>
  </w:style>
  <w:style w:type="paragraph" w:customStyle="1" w:styleId="62823ACEDAAC4692801C42C76DD7259311">
    <w:name w:val="62823ACEDAAC4692801C42C76DD7259311"/>
    <w:rsid w:val="00B64F33"/>
    <w:rPr>
      <w:rFonts w:ascii="Garamond" w:eastAsiaTheme="minorHAnsi" w:hAnsi="Garamond"/>
      <w:sz w:val="24"/>
      <w:lang w:eastAsia="en-US"/>
    </w:rPr>
  </w:style>
  <w:style w:type="paragraph" w:customStyle="1" w:styleId="917CB980A3BC45A784B9AD883E1C3BA011">
    <w:name w:val="917CB980A3BC45A784B9AD883E1C3BA011"/>
    <w:rsid w:val="00B64F33"/>
    <w:rPr>
      <w:rFonts w:ascii="Garamond" w:eastAsiaTheme="minorHAnsi" w:hAnsi="Garamond"/>
      <w:sz w:val="24"/>
      <w:lang w:eastAsia="en-US"/>
    </w:rPr>
  </w:style>
  <w:style w:type="paragraph" w:customStyle="1" w:styleId="B4714E0440EB417F95D67C92852BC28511">
    <w:name w:val="B4714E0440EB417F95D67C92852BC28511"/>
    <w:rsid w:val="00B64F33"/>
    <w:rPr>
      <w:rFonts w:ascii="Garamond" w:eastAsiaTheme="minorHAnsi" w:hAnsi="Garamond"/>
      <w:sz w:val="24"/>
      <w:lang w:eastAsia="en-US"/>
    </w:rPr>
  </w:style>
  <w:style w:type="paragraph" w:customStyle="1" w:styleId="89D2F5FA5144422E8249B8E6938A190711">
    <w:name w:val="89D2F5FA5144422E8249B8E6938A190711"/>
    <w:rsid w:val="00B64F33"/>
    <w:rPr>
      <w:rFonts w:ascii="Garamond" w:eastAsiaTheme="minorHAnsi" w:hAnsi="Garamond"/>
      <w:sz w:val="24"/>
      <w:lang w:eastAsia="en-US"/>
    </w:rPr>
  </w:style>
  <w:style w:type="paragraph" w:customStyle="1" w:styleId="2BC1C3CAB9614A0FB9B7F7D49407CD2511">
    <w:name w:val="2BC1C3CAB9614A0FB9B7F7D49407CD2511"/>
    <w:rsid w:val="00B64F33"/>
    <w:rPr>
      <w:rFonts w:ascii="Garamond" w:eastAsiaTheme="minorHAnsi" w:hAnsi="Garamond"/>
      <w:sz w:val="24"/>
      <w:lang w:eastAsia="en-US"/>
    </w:rPr>
  </w:style>
  <w:style w:type="paragraph" w:customStyle="1" w:styleId="38174348BFC6445BAF8357316300AE9E11">
    <w:name w:val="38174348BFC6445BAF8357316300AE9E11"/>
    <w:rsid w:val="00B64F33"/>
    <w:rPr>
      <w:rFonts w:ascii="Garamond" w:eastAsiaTheme="minorHAnsi" w:hAnsi="Garamond"/>
      <w:sz w:val="24"/>
      <w:lang w:eastAsia="en-US"/>
    </w:rPr>
  </w:style>
  <w:style w:type="paragraph" w:customStyle="1" w:styleId="9BB94253C50344D190CD9B34E783947511">
    <w:name w:val="9BB94253C50344D190CD9B34E783947511"/>
    <w:rsid w:val="00B64F33"/>
    <w:rPr>
      <w:rFonts w:ascii="Garamond" w:eastAsiaTheme="minorHAnsi" w:hAnsi="Garamond"/>
      <w:sz w:val="24"/>
      <w:lang w:eastAsia="en-US"/>
    </w:rPr>
  </w:style>
  <w:style w:type="paragraph" w:customStyle="1" w:styleId="A58756C751F34FEDBA02F90F6438CF4111">
    <w:name w:val="A58756C751F34FEDBA02F90F6438CF4111"/>
    <w:rsid w:val="00B64F33"/>
    <w:rPr>
      <w:rFonts w:ascii="Garamond" w:eastAsiaTheme="minorHAnsi" w:hAnsi="Garamond"/>
      <w:sz w:val="24"/>
      <w:lang w:eastAsia="en-US"/>
    </w:rPr>
  </w:style>
  <w:style w:type="paragraph" w:customStyle="1" w:styleId="53686733D3104E49800EA28603A9E42B11">
    <w:name w:val="53686733D3104E49800EA28603A9E42B11"/>
    <w:rsid w:val="00B64F33"/>
    <w:rPr>
      <w:rFonts w:ascii="Garamond" w:eastAsiaTheme="minorHAnsi" w:hAnsi="Garamond"/>
      <w:sz w:val="24"/>
      <w:lang w:eastAsia="en-US"/>
    </w:rPr>
  </w:style>
  <w:style w:type="paragraph" w:customStyle="1" w:styleId="583E8891572E4E12BE2AD23645151CFC11">
    <w:name w:val="583E8891572E4E12BE2AD23645151CFC11"/>
    <w:rsid w:val="00B64F33"/>
    <w:rPr>
      <w:rFonts w:ascii="Garamond" w:eastAsiaTheme="minorHAnsi" w:hAnsi="Garamond"/>
      <w:sz w:val="24"/>
      <w:lang w:eastAsia="en-US"/>
    </w:rPr>
  </w:style>
  <w:style w:type="paragraph" w:customStyle="1" w:styleId="EBDE4FDA1B9D436EA1113C1DF026DA0411">
    <w:name w:val="EBDE4FDA1B9D436EA1113C1DF026DA0411"/>
    <w:rsid w:val="00B64F33"/>
    <w:rPr>
      <w:rFonts w:ascii="Garamond" w:eastAsiaTheme="minorHAnsi" w:hAnsi="Garamond"/>
      <w:sz w:val="24"/>
      <w:lang w:eastAsia="en-US"/>
    </w:rPr>
  </w:style>
  <w:style w:type="paragraph" w:customStyle="1" w:styleId="02837DFD92064F72ABA722A56CCD208E">
    <w:name w:val="02837DFD92064F72ABA722A56CCD208E"/>
    <w:rsid w:val="00B64F33"/>
    <w:rPr>
      <w:rFonts w:ascii="Garamond" w:eastAsiaTheme="minorHAnsi" w:hAnsi="Garamond"/>
      <w:sz w:val="24"/>
      <w:lang w:eastAsia="en-US"/>
    </w:rPr>
  </w:style>
  <w:style w:type="paragraph" w:customStyle="1" w:styleId="E4E466A1C14A426E807DBC21BF217098">
    <w:name w:val="E4E466A1C14A426E807DBC21BF217098"/>
    <w:rsid w:val="00B64F33"/>
    <w:rPr>
      <w:rFonts w:ascii="Garamond" w:eastAsiaTheme="minorHAnsi" w:hAnsi="Garamond"/>
      <w:sz w:val="24"/>
      <w:lang w:eastAsia="en-US"/>
    </w:rPr>
  </w:style>
  <w:style w:type="paragraph" w:customStyle="1" w:styleId="D96FCB624AD44A56816F145DCA54E3B8">
    <w:name w:val="D96FCB624AD44A56816F145DCA54E3B8"/>
    <w:rsid w:val="00B64F33"/>
    <w:rPr>
      <w:rFonts w:ascii="Garamond" w:eastAsiaTheme="minorHAnsi" w:hAnsi="Garamond"/>
      <w:sz w:val="24"/>
      <w:lang w:eastAsia="en-US"/>
    </w:rPr>
  </w:style>
  <w:style w:type="paragraph" w:customStyle="1" w:styleId="94CA37E58127445E88799EFBF46EF9F8">
    <w:name w:val="94CA37E58127445E88799EFBF46EF9F8"/>
    <w:rsid w:val="00B64F33"/>
    <w:rPr>
      <w:rFonts w:ascii="Garamond" w:eastAsiaTheme="minorHAnsi" w:hAnsi="Garamond"/>
      <w:sz w:val="24"/>
      <w:lang w:eastAsia="en-US"/>
    </w:rPr>
  </w:style>
  <w:style w:type="paragraph" w:customStyle="1" w:styleId="C9F7B7F327A944D19FBDBCE559B3C631">
    <w:name w:val="C9F7B7F327A944D19FBDBCE559B3C631"/>
    <w:rsid w:val="00B64F33"/>
    <w:rPr>
      <w:rFonts w:ascii="Garamond" w:eastAsiaTheme="minorHAnsi" w:hAnsi="Garamond"/>
      <w:sz w:val="24"/>
      <w:lang w:eastAsia="en-US"/>
    </w:rPr>
  </w:style>
  <w:style w:type="paragraph" w:customStyle="1" w:styleId="6EE0960724AF404EB105D2B4D21730BB">
    <w:name w:val="6EE0960724AF404EB105D2B4D21730BB"/>
    <w:rsid w:val="00B64F33"/>
    <w:rPr>
      <w:rFonts w:ascii="Garamond" w:eastAsiaTheme="minorHAnsi" w:hAnsi="Garamond"/>
      <w:sz w:val="24"/>
      <w:lang w:eastAsia="en-US"/>
    </w:rPr>
  </w:style>
  <w:style w:type="paragraph" w:customStyle="1" w:styleId="238DEAAC5A9840BEA19F0DFBD8A5224F">
    <w:name w:val="238DEAAC5A9840BEA19F0DFBD8A5224F"/>
    <w:rsid w:val="00B64F33"/>
    <w:rPr>
      <w:rFonts w:ascii="Garamond" w:eastAsiaTheme="minorHAnsi" w:hAnsi="Garamond"/>
      <w:sz w:val="24"/>
      <w:lang w:eastAsia="en-US"/>
    </w:rPr>
  </w:style>
  <w:style w:type="paragraph" w:customStyle="1" w:styleId="2B9CBBB66CDA433ABC38EF4770C631FB12">
    <w:name w:val="2B9CBBB66CDA433ABC38EF4770C631FB12"/>
    <w:rsid w:val="00B64F33"/>
    <w:rPr>
      <w:rFonts w:ascii="Garamond" w:eastAsiaTheme="minorHAnsi" w:hAnsi="Garamond"/>
      <w:sz w:val="24"/>
      <w:lang w:eastAsia="en-US"/>
    </w:rPr>
  </w:style>
  <w:style w:type="paragraph" w:customStyle="1" w:styleId="938275D01CFE4C419AFAC03B73A4D5B612">
    <w:name w:val="938275D01CFE4C419AFAC03B73A4D5B612"/>
    <w:rsid w:val="00B64F33"/>
    <w:rPr>
      <w:rFonts w:ascii="Garamond" w:eastAsiaTheme="minorHAnsi" w:hAnsi="Garamond"/>
      <w:sz w:val="24"/>
      <w:lang w:eastAsia="en-US"/>
    </w:rPr>
  </w:style>
  <w:style w:type="paragraph" w:customStyle="1" w:styleId="4188BCD245E74AB8AC4BC93ECC68450811">
    <w:name w:val="4188BCD245E74AB8AC4BC93ECC68450811"/>
    <w:rsid w:val="00B64F33"/>
    <w:rPr>
      <w:rFonts w:ascii="Garamond" w:eastAsiaTheme="minorHAnsi" w:hAnsi="Garamond"/>
      <w:sz w:val="24"/>
      <w:lang w:eastAsia="en-US"/>
    </w:rPr>
  </w:style>
  <w:style w:type="paragraph" w:customStyle="1" w:styleId="DE9CA0E672484D9BB4599E254082C93112">
    <w:name w:val="DE9CA0E672484D9BB4599E254082C93112"/>
    <w:rsid w:val="00B64F33"/>
    <w:rPr>
      <w:rFonts w:ascii="Garamond" w:eastAsiaTheme="minorHAnsi" w:hAnsi="Garamond"/>
      <w:sz w:val="24"/>
      <w:lang w:eastAsia="en-US"/>
    </w:rPr>
  </w:style>
  <w:style w:type="paragraph" w:customStyle="1" w:styleId="248BA24E151B46A597129E27BDDFD05D12">
    <w:name w:val="248BA24E151B46A597129E27BDDFD05D12"/>
    <w:rsid w:val="00B64F33"/>
    <w:rPr>
      <w:rFonts w:ascii="Garamond" w:eastAsiaTheme="minorHAnsi" w:hAnsi="Garamond"/>
      <w:sz w:val="24"/>
      <w:lang w:eastAsia="en-US"/>
    </w:rPr>
  </w:style>
  <w:style w:type="paragraph" w:customStyle="1" w:styleId="CFA0A06ED4384A58969DEF81F8BA83C912">
    <w:name w:val="CFA0A06ED4384A58969DEF81F8BA83C912"/>
    <w:rsid w:val="00B64F33"/>
    <w:rPr>
      <w:rFonts w:ascii="Garamond" w:eastAsiaTheme="minorHAnsi" w:hAnsi="Garamond"/>
      <w:sz w:val="24"/>
      <w:lang w:eastAsia="en-US"/>
    </w:rPr>
  </w:style>
  <w:style w:type="paragraph" w:customStyle="1" w:styleId="0D433DB8CDFB48CE8CAD4B3BB40942B712">
    <w:name w:val="0D433DB8CDFB48CE8CAD4B3BB40942B712"/>
    <w:rsid w:val="00B64F33"/>
    <w:rPr>
      <w:rFonts w:ascii="Garamond" w:eastAsiaTheme="minorHAnsi" w:hAnsi="Garamond"/>
      <w:sz w:val="24"/>
      <w:lang w:eastAsia="en-US"/>
    </w:rPr>
  </w:style>
  <w:style w:type="paragraph" w:customStyle="1" w:styleId="4F341A23973349D8B3E1A659287365E712">
    <w:name w:val="4F341A23973349D8B3E1A659287365E712"/>
    <w:rsid w:val="00B64F33"/>
    <w:rPr>
      <w:rFonts w:ascii="Garamond" w:eastAsiaTheme="minorHAnsi" w:hAnsi="Garamond"/>
      <w:sz w:val="24"/>
      <w:lang w:eastAsia="en-US"/>
    </w:rPr>
  </w:style>
  <w:style w:type="paragraph" w:customStyle="1" w:styleId="30C4E78F04BF4973A7ABBAEAAAC6AAC412">
    <w:name w:val="30C4E78F04BF4973A7ABBAEAAAC6AAC412"/>
    <w:rsid w:val="00B64F33"/>
    <w:rPr>
      <w:rFonts w:ascii="Garamond" w:eastAsiaTheme="minorHAnsi" w:hAnsi="Garamond"/>
      <w:sz w:val="24"/>
      <w:lang w:eastAsia="en-US"/>
    </w:rPr>
  </w:style>
  <w:style w:type="paragraph" w:customStyle="1" w:styleId="3F55E9C90F1C407D9E621E2C85F751AF12">
    <w:name w:val="3F55E9C90F1C407D9E621E2C85F751AF12"/>
    <w:rsid w:val="00B64F33"/>
    <w:rPr>
      <w:rFonts w:ascii="Garamond" w:eastAsiaTheme="minorHAnsi" w:hAnsi="Garamond"/>
      <w:sz w:val="24"/>
      <w:lang w:eastAsia="en-US"/>
    </w:rPr>
  </w:style>
  <w:style w:type="paragraph" w:customStyle="1" w:styleId="E6D696BC628B41C7AC48C15FD0B09FC312">
    <w:name w:val="E6D696BC628B41C7AC48C15FD0B09FC312"/>
    <w:rsid w:val="00B64F33"/>
    <w:rPr>
      <w:rFonts w:ascii="Garamond" w:eastAsiaTheme="minorHAnsi" w:hAnsi="Garamond"/>
      <w:sz w:val="24"/>
      <w:lang w:eastAsia="en-US"/>
    </w:rPr>
  </w:style>
  <w:style w:type="paragraph" w:customStyle="1" w:styleId="C85D968D0A394C7AAEC5E40AF8957DE912">
    <w:name w:val="C85D968D0A394C7AAEC5E40AF8957DE912"/>
    <w:rsid w:val="00B64F33"/>
    <w:rPr>
      <w:rFonts w:ascii="Garamond" w:eastAsiaTheme="minorHAnsi" w:hAnsi="Garamond"/>
      <w:sz w:val="24"/>
      <w:lang w:eastAsia="en-US"/>
    </w:rPr>
  </w:style>
  <w:style w:type="paragraph" w:customStyle="1" w:styleId="C6CBA311FFDB473BAB118E17DB7A07C012">
    <w:name w:val="C6CBA311FFDB473BAB118E17DB7A07C012"/>
    <w:rsid w:val="00B64F33"/>
    <w:rPr>
      <w:rFonts w:ascii="Garamond" w:eastAsiaTheme="minorHAnsi" w:hAnsi="Garamond"/>
      <w:sz w:val="24"/>
      <w:lang w:eastAsia="en-US"/>
    </w:rPr>
  </w:style>
  <w:style w:type="paragraph" w:customStyle="1" w:styleId="F4A53328C4284939B2F65DB5B602661C12">
    <w:name w:val="F4A53328C4284939B2F65DB5B602661C12"/>
    <w:rsid w:val="00B64F33"/>
    <w:rPr>
      <w:rFonts w:ascii="Garamond" w:eastAsiaTheme="minorHAnsi" w:hAnsi="Garamond"/>
      <w:sz w:val="24"/>
      <w:lang w:eastAsia="en-US"/>
    </w:rPr>
  </w:style>
  <w:style w:type="paragraph" w:customStyle="1" w:styleId="95C61B57F0274259A3E141BE8C8BAAE312">
    <w:name w:val="95C61B57F0274259A3E141BE8C8BAAE312"/>
    <w:rsid w:val="00B64F33"/>
    <w:rPr>
      <w:rFonts w:ascii="Garamond" w:eastAsiaTheme="minorHAnsi" w:hAnsi="Garamond"/>
      <w:sz w:val="24"/>
      <w:lang w:eastAsia="en-US"/>
    </w:rPr>
  </w:style>
  <w:style w:type="paragraph" w:customStyle="1" w:styleId="3933ACCC4E6A4A4781FC8D9550CA763F12">
    <w:name w:val="3933ACCC4E6A4A4781FC8D9550CA763F12"/>
    <w:rsid w:val="00B64F33"/>
    <w:rPr>
      <w:rFonts w:ascii="Garamond" w:eastAsiaTheme="minorHAnsi" w:hAnsi="Garamond"/>
      <w:sz w:val="24"/>
      <w:lang w:eastAsia="en-US"/>
    </w:rPr>
  </w:style>
  <w:style w:type="paragraph" w:customStyle="1" w:styleId="62823ACEDAAC4692801C42C76DD7259312">
    <w:name w:val="62823ACEDAAC4692801C42C76DD7259312"/>
    <w:rsid w:val="00B64F33"/>
    <w:rPr>
      <w:rFonts w:ascii="Garamond" w:eastAsiaTheme="minorHAnsi" w:hAnsi="Garamond"/>
      <w:sz w:val="24"/>
      <w:lang w:eastAsia="en-US"/>
    </w:rPr>
  </w:style>
  <w:style w:type="paragraph" w:customStyle="1" w:styleId="917CB980A3BC45A784B9AD883E1C3BA012">
    <w:name w:val="917CB980A3BC45A784B9AD883E1C3BA012"/>
    <w:rsid w:val="00B64F33"/>
    <w:rPr>
      <w:rFonts w:ascii="Garamond" w:eastAsiaTheme="minorHAnsi" w:hAnsi="Garamond"/>
      <w:sz w:val="24"/>
      <w:lang w:eastAsia="en-US"/>
    </w:rPr>
  </w:style>
  <w:style w:type="paragraph" w:customStyle="1" w:styleId="B4714E0440EB417F95D67C92852BC28512">
    <w:name w:val="B4714E0440EB417F95D67C92852BC28512"/>
    <w:rsid w:val="00B64F33"/>
    <w:rPr>
      <w:rFonts w:ascii="Garamond" w:eastAsiaTheme="minorHAnsi" w:hAnsi="Garamond"/>
      <w:sz w:val="24"/>
      <w:lang w:eastAsia="en-US"/>
    </w:rPr>
  </w:style>
  <w:style w:type="paragraph" w:customStyle="1" w:styleId="89D2F5FA5144422E8249B8E6938A190712">
    <w:name w:val="89D2F5FA5144422E8249B8E6938A190712"/>
    <w:rsid w:val="00B64F33"/>
    <w:rPr>
      <w:rFonts w:ascii="Garamond" w:eastAsiaTheme="minorHAnsi" w:hAnsi="Garamond"/>
      <w:sz w:val="24"/>
      <w:lang w:eastAsia="en-US"/>
    </w:rPr>
  </w:style>
  <w:style w:type="paragraph" w:customStyle="1" w:styleId="2BC1C3CAB9614A0FB9B7F7D49407CD2512">
    <w:name w:val="2BC1C3CAB9614A0FB9B7F7D49407CD2512"/>
    <w:rsid w:val="00B64F33"/>
    <w:rPr>
      <w:rFonts w:ascii="Garamond" w:eastAsiaTheme="minorHAnsi" w:hAnsi="Garamond"/>
      <w:sz w:val="24"/>
      <w:lang w:eastAsia="en-US"/>
    </w:rPr>
  </w:style>
  <w:style w:type="paragraph" w:customStyle="1" w:styleId="38174348BFC6445BAF8357316300AE9E12">
    <w:name w:val="38174348BFC6445BAF8357316300AE9E12"/>
    <w:rsid w:val="00B64F33"/>
    <w:rPr>
      <w:rFonts w:ascii="Garamond" w:eastAsiaTheme="minorHAnsi" w:hAnsi="Garamond"/>
      <w:sz w:val="24"/>
      <w:lang w:eastAsia="en-US"/>
    </w:rPr>
  </w:style>
  <w:style w:type="paragraph" w:customStyle="1" w:styleId="9BB94253C50344D190CD9B34E783947512">
    <w:name w:val="9BB94253C50344D190CD9B34E783947512"/>
    <w:rsid w:val="00B64F33"/>
    <w:rPr>
      <w:rFonts w:ascii="Garamond" w:eastAsiaTheme="minorHAnsi" w:hAnsi="Garamond"/>
      <w:sz w:val="24"/>
      <w:lang w:eastAsia="en-US"/>
    </w:rPr>
  </w:style>
  <w:style w:type="paragraph" w:customStyle="1" w:styleId="A58756C751F34FEDBA02F90F6438CF4112">
    <w:name w:val="A58756C751F34FEDBA02F90F6438CF4112"/>
    <w:rsid w:val="00B64F33"/>
    <w:rPr>
      <w:rFonts w:ascii="Garamond" w:eastAsiaTheme="minorHAnsi" w:hAnsi="Garamond"/>
      <w:sz w:val="24"/>
      <w:lang w:eastAsia="en-US"/>
    </w:rPr>
  </w:style>
  <w:style w:type="paragraph" w:customStyle="1" w:styleId="53686733D3104E49800EA28603A9E42B12">
    <w:name w:val="53686733D3104E49800EA28603A9E42B12"/>
    <w:rsid w:val="00B64F33"/>
    <w:rPr>
      <w:rFonts w:ascii="Garamond" w:eastAsiaTheme="minorHAnsi" w:hAnsi="Garamond"/>
      <w:sz w:val="24"/>
      <w:lang w:eastAsia="en-US"/>
    </w:rPr>
  </w:style>
  <w:style w:type="paragraph" w:customStyle="1" w:styleId="583E8891572E4E12BE2AD23645151CFC12">
    <w:name w:val="583E8891572E4E12BE2AD23645151CFC12"/>
    <w:rsid w:val="00B64F33"/>
    <w:rPr>
      <w:rFonts w:ascii="Garamond" w:eastAsiaTheme="minorHAnsi" w:hAnsi="Garamond"/>
      <w:sz w:val="24"/>
      <w:lang w:eastAsia="en-US"/>
    </w:rPr>
  </w:style>
  <w:style w:type="paragraph" w:customStyle="1" w:styleId="EBDE4FDA1B9D436EA1113C1DF026DA0412">
    <w:name w:val="EBDE4FDA1B9D436EA1113C1DF026DA0412"/>
    <w:rsid w:val="00B64F33"/>
    <w:rPr>
      <w:rFonts w:ascii="Garamond" w:eastAsiaTheme="minorHAnsi" w:hAnsi="Garamond"/>
      <w:sz w:val="24"/>
      <w:lang w:eastAsia="en-US"/>
    </w:rPr>
  </w:style>
  <w:style w:type="paragraph" w:customStyle="1" w:styleId="02837DFD92064F72ABA722A56CCD208E1">
    <w:name w:val="02837DFD92064F72ABA722A56CCD208E1"/>
    <w:rsid w:val="00B64F33"/>
    <w:rPr>
      <w:rFonts w:ascii="Garamond" w:eastAsiaTheme="minorHAnsi" w:hAnsi="Garamond"/>
      <w:sz w:val="24"/>
      <w:lang w:eastAsia="en-US"/>
    </w:rPr>
  </w:style>
  <w:style w:type="paragraph" w:customStyle="1" w:styleId="E4E466A1C14A426E807DBC21BF2170981">
    <w:name w:val="E4E466A1C14A426E807DBC21BF2170981"/>
    <w:rsid w:val="00B64F33"/>
    <w:rPr>
      <w:rFonts w:ascii="Garamond" w:eastAsiaTheme="minorHAnsi" w:hAnsi="Garamond"/>
      <w:sz w:val="24"/>
      <w:lang w:eastAsia="en-US"/>
    </w:rPr>
  </w:style>
  <w:style w:type="paragraph" w:customStyle="1" w:styleId="D96FCB624AD44A56816F145DCA54E3B81">
    <w:name w:val="D96FCB624AD44A56816F145DCA54E3B81"/>
    <w:rsid w:val="00B64F33"/>
    <w:rPr>
      <w:rFonts w:ascii="Garamond" w:eastAsiaTheme="minorHAnsi" w:hAnsi="Garamond"/>
      <w:sz w:val="24"/>
      <w:lang w:eastAsia="en-US"/>
    </w:rPr>
  </w:style>
  <w:style w:type="paragraph" w:customStyle="1" w:styleId="94CA37E58127445E88799EFBF46EF9F81">
    <w:name w:val="94CA37E58127445E88799EFBF46EF9F81"/>
    <w:rsid w:val="00B64F33"/>
    <w:rPr>
      <w:rFonts w:ascii="Garamond" w:eastAsiaTheme="minorHAnsi" w:hAnsi="Garamond"/>
      <w:sz w:val="24"/>
      <w:lang w:eastAsia="en-US"/>
    </w:rPr>
  </w:style>
  <w:style w:type="paragraph" w:customStyle="1" w:styleId="C9F7B7F327A944D19FBDBCE559B3C6311">
    <w:name w:val="C9F7B7F327A944D19FBDBCE559B3C6311"/>
    <w:rsid w:val="00B64F33"/>
    <w:rPr>
      <w:rFonts w:ascii="Garamond" w:eastAsiaTheme="minorHAnsi" w:hAnsi="Garamond"/>
      <w:sz w:val="24"/>
      <w:lang w:eastAsia="en-US"/>
    </w:rPr>
  </w:style>
  <w:style w:type="paragraph" w:customStyle="1" w:styleId="6EE0960724AF404EB105D2B4D21730BB1">
    <w:name w:val="6EE0960724AF404EB105D2B4D21730BB1"/>
    <w:rsid w:val="00B64F33"/>
    <w:rPr>
      <w:rFonts w:ascii="Garamond" w:eastAsiaTheme="minorHAnsi" w:hAnsi="Garamond"/>
      <w:sz w:val="24"/>
      <w:lang w:eastAsia="en-US"/>
    </w:rPr>
  </w:style>
  <w:style w:type="paragraph" w:customStyle="1" w:styleId="238DEAAC5A9840BEA19F0DFBD8A5224F1">
    <w:name w:val="238DEAAC5A9840BEA19F0DFBD8A5224F1"/>
    <w:rsid w:val="00B64F33"/>
    <w:rPr>
      <w:rFonts w:ascii="Garamond" w:eastAsiaTheme="minorHAnsi" w:hAnsi="Garamond"/>
      <w:sz w:val="24"/>
      <w:lang w:eastAsia="en-US"/>
    </w:rPr>
  </w:style>
  <w:style w:type="paragraph" w:customStyle="1" w:styleId="5F8FF1228C214569B4C3C266B8E2DAAC">
    <w:name w:val="5F8FF1228C214569B4C3C266B8E2DAAC"/>
    <w:rsid w:val="00057E35"/>
  </w:style>
  <w:style w:type="paragraph" w:customStyle="1" w:styleId="D3374A5A592F487D9C336AB0F9CBEDDA">
    <w:name w:val="D3374A5A592F487D9C336AB0F9CBEDDA"/>
    <w:rsid w:val="00057E35"/>
  </w:style>
  <w:style w:type="paragraph" w:customStyle="1" w:styleId="52D996D242094E028987F9218F43B47D">
    <w:name w:val="52D996D242094E028987F9218F43B47D"/>
    <w:rsid w:val="00057E35"/>
  </w:style>
  <w:style w:type="paragraph" w:customStyle="1" w:styleId="6F15003470AB4149B07400146A72166B">
    <w:name w:val="6F15003470AB4149B07400146A72166B"/>
    <w:rsid w:val="00057E35"/>
  </w:style>
  <w:style w:type="paragraph" w:customStyle="1" w:styleId="A7385A3327AB42FEABCD2A47375841AF">
    <w:name w:val="A7385A3327AB42FEABCD2A47375841AF"/>
    <w:rsid w:val="00057E35"/>
  </w:style>
  <w:style w:type="paragraph" w:customStyle="1" w:styleId="014F99C38E86443EA307481166A1237B">
    <w:name w:val="014F99C38E86443EA307481166A1237B"/>
    <w:rsid w:val="00057E35"/>
  </w:style>
  <w:style w:type="paragraph" w:customStyle="1" w:styleId="A732C027C9A54D17B5F22AF6F402E898">
    <w:name w:val="A732C027C9A54D17B5F22AF6F402E898"/>
    <w:rsid w:val="00057E35"/>
  </w:style>
  <w:style w:type="paragraph" w:customStyle="1" w:styleId="D265DCCF4CCE496FA6BDABF47B70322F">
    <w:name w:val="D265DCCF4CCE496FA6BDABF47B70322F"/>
    <w:rsid w:val="00057E35"/>
  </w:style>
  <w:style w:type="paragraph" w:customStyle="1" w:styleId="FAE00CA0DA9140BB82DC846B6958C507">
    <w:name w:val="FAE00CA0DA9140BB82DC846B6958C507"/>
    <w:rsid w:val="00057E35"/>
  </w:style>
  <w:style w:type="paragraph" w:customStyle="1" w:styleId="F8AADB9900024DCBB6033A898222C447">
    <w:name w:val="F8AADB9900024DCBB6033A898222C447"/>
    <w:rsid w:val="00057E35"/>
  </w:style>
  <w:style w:type="paragraph" w:customStyle="1" w:styleId="355956FB2A674B30B22A7C7C8A98A773">
    <w:name w:val="355956FB2A674B30B22A7C7C8A98A773"/>
    <w:rsid w:val="00057E35"/>
  </w:style>
  <w:style w:type="paragraph" w:customStyle="1" w:styleId="A5F6D50769A04D97ADDF2770C7399DE4">
    <w:name w:val="A5F6D50769A04D97ADDF2770C7399DE4"/>
    <w:rsid w:val="00057E35"/>
  </w:style>
  <w:style w:type="paragraph" w:customStyle="1" w:styleId="9A055CDBC811496FA509941EDFEDE97D">
    <w:name w:val="9A055CDBC811496FA509941EDFEDE97D"/>
    <w:rsid w:val="00057E35"/>
  </w:style>
  <w:style w:type="paragraph" w:customStyle="1" w:styleId="F870F4EAF3A64D8B904B47FA39DAD35B">
    <w:name w:val="F870F4EAF3A64D8B904B47FA39DAD35B"/>
    <w:rsid w:val="00057E35"/>
  </w:style>
  <w:style w:type="paragraph" w:customStyle="1" w:styleId="9C163DF12C3F466EB1AF4B6CA6C666AC">
    <w:name w:val="9C163DF12C3F466EB1AF4B6CA6C666AC"/>
    <w:rsid w:val="00057E35"/>
  </w:style>
  <w:style w:type="paragraph" w:customStyle="1" w:styleId="D3C71F9A56244A49842F4EE86ACC580E">
    <w:name w:val="D3C71F9A56244A49842F4EE86ACC580E"/>
    <w:rsid w:val="00057E35"/>
  </w:style>
  <w:style w:type="paragraph" w:customStyle="1" w:styleId="4188BCD245E74AB8AC4BC93ECC68450812">
    <w:name w:val="4188BCD245E74AB8AC4BC93ECC68450812"/>
    <w:rsid w:val="00057E35"/>
    <w:rPr>
      <w:rFonts w:ascii="Garamond" w:eastAsiaTheme="minorHAnsi" w:hAnsi="Garamond"/>
      <w:sz w:val="24"/>
      <w:lang w:eastAsia="en-US"/>
    </w:rPr>
  </w:style>
  <w:style w:type="paragraph" w:customStyle="1" w:styleId="DE9CA0E672484D9BB4599E254082C93113">
    <w:name w:val="DE9CA0E672484D9BB4599E254082C93113"/>
    <w:rsid w:val="00057E35"/>
    <w:rPr>
      <w:rFonts w:ascii="Garamond" w:eastAsiaTheme="minorHAnsi" w:hAnsi="Garamond"/>
      <w:sz w:val="24"/>
      <w:lang w:eastAsia="en-US"/>
    </w:rPr>
  </w:style>
  <w:style w:type="paragraph" w:customStyle="1" w:styleId="248BA24E151B46A597129E27BDDFD05D13">
    <w:name w:val="248BA24E151B46A597129E27BDDFD05D13"/>
    <w:rsid w:val="00057E35"/>
    <w:rPr>
      <w:rFonts w:ascii="Garamond" w:eastAsiaTheme="minorHAnsi" w:hAnsi="Garamond"/>
      <w:sz w:val="24"/>
      <w:lang w:eastAsia="en-US"/>
    </w:rPr>
  </w:style>
  <w:style w:type="paragraph" w:customStyle="1" w:styleId="CFA0A06ED4384A58969DEF81F8BA83C913">
    <w:name w:val="CFA0A06ED4384A58969DEF81F8BA83C913"/>
    <w:rsid w:val="00057E35"/>
    <w:rPr>
      <w:rFonts w:ascii="Garamond" w:eastAsiaTheme="minorHAnsi" w:hAnsi="Garamond"/>
      <w:sz w:val="24"/>
      <w:lang w:eastAsia="en-US"/>
    </w:rPr>
  </w:style>
  <w:style w:type="paragraph" w:customStyle="1" w:styleId="0D433DB8CDFB48CE8CAD4B3BB40942B713">
    <w:name w:val="0D433DB8CDFB48CE8CAD4B3BB40942B713"/>
    <w:rsid w:val="00057E35"/>
    <w:rPr>
      <w:rFonts w:ascii="Garamond" w:eastAsiaTheme="minorHAnsi" w:hAnsi="Garamond"/>
      <w:sz w:val="24"/>
      <w:lang w:eastAsia="en-US"/>
    </w:rPr>
  </w:style>
  <w:style w:type="paragraph" w:customStyle="1" w:styleId="4F341A23973349D8B3E1A659287365E713">
    <w:name w:val="4F341A23973349D8B3E1A659287365E713"/>
    <w:rsid w:val="00057E35"/>
    <w:rPr>
      <w:rFonts w:ascii="Garamond" w:eastAsiaTheme="minorHAnsi" w:hAnsi="Garamond"/>
      <w:sz w:val="24"/>
      <w:lang w:eastAsia="en-US"/>
    </w:rPr>
  </w:style>
  <w:style w:type="paragraph" w:customStyle="1" w:styleId="30C4E78F04BF4973A7ABBAEAAAC6AAC413">
    <w:name w:val="30C4E78F04BF4973A7ABBAEAAAC6AAC413"/>
    <w:rsid w:val="00057E35"/>
    <w:rPr>
      <w:rFonts w:ascii="Garamond" w:eastAsiaTheme="minorHAnsi" w:hAnsi="Garamond"/>
      <w:sz w:val="24"/>
      <w:lang w:eastAsia="en-US"/>
    </w:rPr>
  </w:style>
  <w:style w:type="paragraph" w:customStyle="1" w:styleId="3F55E9C90F1C407D9E621E2C85F751AF13">
    <w:name w:val="3F55E9C90F1C407D9E621E2C85F751AF13"/>
    <w:rsid w:val="00057E35"/>
    <w:rPr>
      <w:rFonts w:ascii="Garamond" w:eastAsiaTheme="minorHAnsi" w:hAnsi="Garamond"/>
      <w:sz w:val="24"/>
      <w:lang w:eastAsia="en-US"/>
    </w:rPr>
  </w:style>
  <w:style w:type="paragraph" w:customStyle="1" w:styleId="E6D696BC628B41C7AC48C15FD0B09FC313">
    <w:name w:val="E6D696BC628B41C7AC48C15FD0B09FC313"/>
    <w:rsid w:val="00057E35"/>
    <w:rPr>
      <w:rFonts w:ascii="Garamond" w:eastAsiaTheme="minorHAnsi" w:hAnsi="Garamond"/>
      <w:sz w:val="24"/>
      <w:lang w:eastAsia="en-US"/>
    </w:rPr>
  </w:style>
  <w:style w:type="paragraph" w:customStyle="1" w:styleId="C85D968D0A394C7AAEC5E40AF8957DE913">
    <w:name w:val="C85D968D0A394C7AAEC5E40AF8957DE913"/>
    <w:rsid w:val="00057E35"/>
    <w:rPr>
      <w:rFonts w:ascii="Garamond" w:eastAsiaTheme="minorHAnsi" w:hAnsi="Garamond"/>
      <w:sz w:val="24"/>
      <w:lang w:eastAsia="en-US"/>
    </w:rPr>
  </w:style>
  <w:style w:type="paragraph" w:customStyle="1" w:styleId="C6CBA311FFDB473BAB118E17DB7A07C013">
    <w:name w:val="C6CBA311FFDB473BAB118E17DB7A07C013"/>
    <w:rsid w:val="00057E35"/>
    <w:rPr>
      <w:rFonts w:ascii="Garamond" w:eastAsiaTheme="minorHAnsi" w:hAnsi="Garamond"/>
      <w:sz w:val="24"/>
      <w:lang w:eastAsia="en-US"/>
    </w:rPr>
  </w:style>
  <w:style w:type="paragraph" w:customStyle="1" w:styleId="F4A53328C4284939B2F65DB5B602661C13">
    <w:name w:val="F4A53328C4284939B2F65DB5B602661C13"/>
    <w:rsid w:val="00057E35"/>
    <w:rPr>
      <w:rFonts w:ascii="Garamond" w:eastAsiaTheme="minorHAnsi" w:hAnsi="Garamond"/>
      <w:sz w:val="24"/>
      <w:lang w:eastAsia="en-US"/>
    </w:rPr>
  </w:style>
  <w:style w:type="paragraph" w:customStyle="1" w:styleId="95C61B57F0274259A3E141BE8C8BAAE313">
    <w:name w:val="95C61B57F0274259A3E141BE8C8BAAE313"/>
    <w:rsid w:val="00057E35"/>
    <w:rPr>
      <w:rFonts w:ascii="Garamond" w:eastAsiaTheme="minorHAnsi" w:hAnsi="Garamond"/>
      <w:sz w:val="24"/>
      <w:lang w:eastAsia="en-US"/>
    </w:rPr>
  </w:style>
  <w:style w:type="paragraph" w:customStyle="1" w:styleId="3933ACCC4E6A4A4781FC8D9550CA763F13">
    <w:name w:val="3933ACCC4E6A4A4781FC8D9550CA763F13"/>
    <w:rsid w:val="00057E35"/>
    <w:rPr>
      <w:rFonts w:ascii="Garamond" w:eastAsiaTheme="minorHAnsi" w:hAnsi="Garamond"/>
      <w:sz w:val="24"/>
      <w:lang w:eastAsia="en-US"/>
    </w:rPr>
  </w:style>
  <w:style w:type="paragraph" w:customStyle="1" w:styleId="62823ACEDAAC4692801C42C76DD7259313">
    <w:name w:val="62823ACEDAAC4692801C42C76DD7259313"/>
    <w:rsid w:val="00057E35"/>
    <w:rPr>
      <w:rFonts w:ascii="Garamond" w:eastAsiaTheme="minorHAnsi" w:hAnsi="Garamond"/>
      <w:sz w:val="24"/>
      <w:lang w:eastAsia="en-US"/>
    </w:rPr>
  </w:style>
  <w:style w:type="paragraph" w:customStyle="1" w:styleId="917CB980A3BC45A784B9AD883E1C3BA013">
    <w:name w:val="917CB980A3BC45A784B9AD883E1C3BA013"/>
    <w:rsid w:val="00057E35"/>
    <w:rPr>
      <w:rFonts w:ascii="Garamond" w:eastAsiaTheme="minorHAnsi" w:hAnsi="Garamond"/>
      <w:sz w:val="24"/>
      <w:lang w:eastAsia="en-US"/>
    </w:rPr>
  </w:style>
  <w:style w:type="paragraph" w:customStyle="1" w:styleId="B4714E0440EB417F95D67C92852BC28513">
    <w:name w:val="B4714E0440EB417F95D67C92852BC28513"/>
    <w:rsid w:val="00057E35"/>
    <w:rPr>
      <w:rFonts w:ascii="Garamond" w:eastAsiaTheme="minorHAnsi" w:hAnsi="Garamond"/>
      <w:sz w:val="24"/>
      <w:lang w:eastAsia="en-US"/>
    </w:rPr>
  </w:style>
  <w:style w:type="paragraph" w:customStyle="1" w:styleId="6F204089E7D44E0DAE3117E130B9CD3A">
    <w:name w:val="6F204089E7D44E0DAE3117E130B9CD3A"/>
    <w:rsid w:val="00057E35"/>
    <w:rPr>
      <w:rFonts w:ascii="Garamond" w:eastAsiaTheme="minorHAnsi" w:hAnsi="Garamond"/>
      <w:sz w:val="24"/>
      <w:lang w:eastAsia="en-US"/>
    </w:rPr>
  </w:style>
  <w:style w:type="paragraph" w:customStyle="1" w:styleId="4003947C43BF43FC93D630549A0A2141">
    <w:name w:val="4003947C43BF43FC93D630549A0A2141"/>
    <w:rsid w:val="00057E35"/>
    <w:rPr>
      <w:rFonts w:ascii="Garamond" w:eastAsiaTheme="minorHAnsi" w:hAnsi="Garamond"/>
      <w:sz w:val="24"/>
      <w:lang w:eastAsia="en-US"/>
    </w:rPr>
  </w:style>
  <w:style w:type="paragraph" w:customStyle="1" w:styleId="0AEF64A9A5534B77A79DE1B5DF54B4AD">
    <w:name w:val="0AEF64A9A5534B77A79DE1B5DF54B4AD"/>
    <w:rsid w:val="00057E35"/>
    <w:rPr>
      <w:rFonts w:ascii="Garamond" w:eastAsiaTheme="minorHAnsi" w:hAnsi="Garamond"/>
      <w:sz w:val="24"/>
      <w:lang w:eastAsia="en-US"/>
    </w:rPr>
  </w:style>
  <w:style w:type="paragraph" w:customStyle="1" w:styleId="B51CD762986F4DDF85E308BC492D1598">
    <w:name w:val="B51CD762986F4DDF85E308BC492D1598"/>
    <w:rsid w:val="00057E35"/>
    <w:rPr>
      <w:rFonts w:ascii="Garamond" w:eastAsiaTheme="minorHAnsi" w:hAnsi="Garamond"/>
      <w:sz w:val="24"/>
      <w:lang w:eastAsia="en-US"/>
    </w:rPr>
  </w:style>
  <w:style w:type="paragraph" w:customStyle="1" w:styleId="F6EA3679E911425692F5CCF03024DB91">
    <w:name w:val="F6EA3679E911425692F5CCF03024DB91"/>
    <w:rsid w:val="00057E35"/>
    <w:rPr>
      <w:rFonts w:ascii="Garamond" w:eastAsiaTheme="minorHAnsi" w:hAnsi="Garamond"/>
      <w:sz w:val="24"/>
      <w:lang w:eastAsia="en-US"/>
    </w:rPr>
  </w:style>
  <w:style w:type="paragraph" w:customStyle="1" w:styleId="59504FA631F948B787283476CF81C763">
    <w:name w:val="59504FA631F948B787283476CF81C763"/>
    <w:rsid w:val="00057E35"/>
    <w:rPr>
      <w:rFonts w:ascii="Garamond" w:eastAsiaTheme="minorHAnsi" w:hAnsi="Garamond"/>
      <w:sz w:val="24"/>
      <w:lang w:eastAsia="en-US"/>
    </w:rPr>
  </w:style>
  <w:style w:type="paragraph" w:customStyle="1" w:styleId="DA2B27D94A264430A64574A57107507E">
    <w:name w:val="DA2B27D94A264430A64574A57107507E"/>
    <w:rsid w:val="00057E35"/>
    <w:rPr>
      <w:rFonts w:ascii="Garamond" w:eastAsiaTheme="minorHAnsi" w:hAnsi="Garamond"/>
      <w:sz w:val="24"/>
      <w:lang w:eastAsia="en-US"/>
    </w:rPr>
  </w:style>
  <w:style w:type="paragraph" w:customStyle="1" w:styleId="F95B0983C71B4C2D89D02B07CE903738">
    <w:name w:val="F95B0983C71B4C2D89D02B07CE903738"/>
    <w:rsid w:val="00057E35"/>
    <w:rPr>
      <w:rFonts w:ascii="Garamond" w:eastAsiaTheme="minorHAnsi" w:hAnsi="Garamond"/>
      <w:sz w:val="24"/>
      <w:lang w:eastAsia="en-US"/>
    </w:rPr>
  </w:style>
  <w:style w:type="paragraph" w:customStyle="1" w:styleId="4C54D41780D541228FF4F2D259A15270">
    <w:name w:val="4C54D41780D541228FF4F2D259A15270"/>
    <w:rsid w:val="00057E35"/>
    <w:rPr>
      <w:rFonts w:ascii="Garamond" w:eastAsiaTheme="minorHAnsi" w:hAnsi="Garamond"/>
      <w:sz w:val="24"/>
      <w:lang w:eastAsia="en-US"/>
    </w:rPr>
  </w:style>
  <w:style w:type="paragraph" w:customStyle="1" w:styleId="F0CFE08AE21D4A76A1BF782D1099A75D">
    <w:name w:val="F0CFE08AE21D4A76A1BF782D1099A75D"/>
    <w:rsid w:val="00057E35"/>
    <w:rPr>
      <w:rFonts w:ascii="Garamond" w:eastAsiaTheme="minorHAnsi" w:hAnsi="Garamond"/>
      <w:sz w:val="24"/>
      <w:lang w:eastAsia="en-US"/>
    </w:rPr>
  </w:style>
  <w:style w:type="paragraph" w:customStyle="1" w:styleId="9B8CE6DDAA5D4B93B8FF7C657572881E">
    <w:name w:val="9B8CE6DDAA5D4B93B8FF7C657572881E"/>
    <w:rsid w:val="00057E35"/>
    <w:rPr>
      <w:rFonts w:ascii="Garamond" w:eastAsiaTheme="minorHAnsi" w:hAnsi="Garamond"/>
      <w:sz w:val="24"/>
      <w:lang w:eastAsia="en-US"/>
    </w:rPr>
  </w:style>
  <w:style w:type="paragraph" w:customStyle="1" w:styleId="AE1FBCD736B544889D83BC7ACD2BD38F">
    <w:name w:val="AE1FBCD736B544889D83BC7ACD2BD38F"/>
    <w:rsid w:val="00057E35"/>
    <w:rPr>
      <w:rFonts w:ascii="Garamond" w:eastAsiaTheme="minorHAnsi" w:hAnsi="Garamond"/>
      <w:sz w:val="24"/>
      <w:lang w:eastAsia="en-US"/>
    </w:rPr>
  </w:style>
  <w:style w:type="paragraph" w:customStyle="1" w:styleId="9ECB3BD72C2C4D3EB0CDE51C12CF5690">
    <w:name w:val="9ECB3BD72C2C4D3EB0CDE51C12CF5690"/>
    <w:rsid w:val="00057E35"/>
    <w:rPr>
      <w:rFonts w:ascii="Garamond" w:eastAsiaTheme="minorHAnsi" w:hAnsi="Garamond"/>
      <w:sz w:val="24"/>
      <w:lang w:eastAsia="en-US"/>
    </w:rPr>
  </w:style>
  <w:style w:type="paragraph" w:customStyle="1" w:styleId="393392E08D194832B456BFB65EE40906">
    <w:name w:val="393392E08D194832B456BFB65EE40906"/>
    <w:rsid w:val="00057E35"/>
    <w:rPr>
      <w:rFonts w:ascii="Garamond" w:eastAsiaTheme="minorHAnsi" w:hAnsi="Garamond"/>
      <w:sz w:val="24"/>
      <w:lang w:eastAsia="en-US"/>
    </w:rPr>
  </w:style>
  <w:style w:type="paragraph" w:customStyle="1" w:styleId="73D8D9A44E8B4F489BCE480FD0799BB4">
    <w:name w:val="73D8D9A44E8B4F489BCE480FD0799BB4"/>
    <w:rsid w:val="00057E35"/>
    <w:rPr>
      <w:rFonts w:ascii="Garamond" w:eastAsiaTheme="minorHAnsi" w:hAnsi="Garamond"/>
      <w:sz w:val="24"/>
      <w:lang w:eastAsia="en-US"/>
    </w:rPr>
  </w:style>
  <w:style w:type="paragraph" w:customStyle="1" w:styleId="CE568259CB4D4A85B24D39599A9916C6">
    <w:name w:val="CE568259CB4D4A85B24D39599A9916C6"/>
    <w:rsid w:val="00057E35"/>
    <w:rPr>
      <w:rFonts w:ascii="Garamond" w:eastAsiaTheme="minorHAnsi" w:hAnsi="Garamond"/>
      <w:sz w:val="24"/>
      <w:lang w:eastAsia="en-US"/>
    </w:rPr>
  </w:style>
  <w:style w:type="paragraph" w:customStyle="1" w:styleId="89D2F5FA5144422E8249B8E6938A190713">
    <w:name w:val="89D2F5FA5144422E8249B8E6938A190713"/>
    <w:rsid w:val="00057E35"/>
    <w:rPr>
      <w:rFonts w:ascii="Garamond" w:eastAsiaTheme="minorHAnsi" w:hAnsi="Garamond"/>
      <w:sz w:val="24"/>
      <w:lang w:eastAsia="en-US"/>
    </w:rPr>
  </w:style>
  <w:style w:type="paragraph" w:customStyle="1" w:styleId="2BC1C3CAB9614A0FB9B7F7D49407CD2513">
    <w:name w:val="2BC1C3CAB9614A0FB9B7F7D49407CD2513"/>
    <w:rsid w:val="00057E35"/>
    <w:rPr>
      <w:rFonts w:ascii="Garamond" w:eastAsiaTheme="minorHAnsi" w:hAnsi="Garamond"/>
      <w:sz w:val="24"/>
      <w:lang w:eastAsia="en-US"/>
    </w:rPr>
  </w:style>
  <w:style w:type="paragraph" w:customStyle="1" w:styleId="655E1212B5F2426C84D192144E678B79">
    <w:name w:val="655E1212B5F2426C84D192144E678B79"/>
    <w:rsid w:val="00057E35"/>
    <w:rPr>
      <w:rFonts w:ascii="Garamond" w:eastAsiaTheme="minorHAnsi" w:hAnsi="Garamond"/>
      <w:sz w:val="24"/>
      <w:lang w:eastAsia="en-US"/>
    </w:rPr>
  </w:style>
  <w:style w:type="paragraph" w:customStyle="1" w:styleId="638BD685EDB74278BDB42763E51F9469">
    <w:name w:val="638BD685EDB74278BDB42763E51F9469"/>
    <w:rsid w:val="00057E35"/>
    <w:rPr>
      <w:rFonts w:ascii="Garamond" w:eastAsiaTheme="minorHAnsi" w:hAnsi="Garamond"/>
      <w:sz w:val="24"/>
      <w:lang w:eastAsia="en-US"/>
    </w:rPr>
  </w:style>
  <w:style w:type="paragraph" w:customStyle="1" w:styleId="2ECA3ABC963F4E3485F836D09F7B767B">
    <w:name w:val="2ECA3ABC963F4E3485F836D09F7B767B"/>
    <w:rsid w:val="00057E35"/>
    <w:rPr>
      <w:rFonts w:ascii="Garamond" w:eastAsiaTheme="minorHAnsi" w:hAnsi="Garamond"/>
      <w:sz w:val="24"/>
      <w:lang w:eastAsia="en-US"/>
    </w:rPr>
  </w:style>
  <w:style w:type="paragraph" w:customStyle="1" w:styleId="DCEDDBD5F1FD473399AEAFF5224F9EBF">
    <w:name w:val="DCEDDBD5F1FD473399AEAFF5224F9EBF"/>
    <w:rsid w:val="00057E35"/>
    <w:rPr>
      <w:rFonts w:ascii="Garamond" w:eastAsiaTheme="minorHAnsi" w:hAnsi="Garamond"/>
      <w:sz w:val="24"/>
      <w:lang w:eastAsia="en-US"/>
    </w:rPr>
  </w:style>
  <w:style w:type="paragraph" w:customStyle="1" w:styleId="E4180EEFEBF14A53A184A5666965F823">
    <w:name w:val="E4180EEFEBF14A53A184A5666965F823"/>
    <w:rsid w:val="00057E35"/>
    <w:rPr>
      <w:rFonts w:ascii="Garamond" w:eastAsiaTheme="minorHAnsi" w:hAnsi="Garamond"/>
      <w:sz w:val="24"/>
      <w:lang w:eastAsia="en-US"/>
    </w:rPr>
  </w:style>
  <w:style w:type="paragraph" w:customStyle="1" w:styleId="9F6B4BA37A2F47F99748656327BFE8AD">
    <w:name w:val="9F6B4BA37A2F47F99748656327BFE8AD"/>
    <w:rsid w:val="00057E35"/>
    <w:rPr>
      <w:rFonts w:ascii="Garamond" w:eastAsiaTheme="minorHAnsi" w:hAnsi="Garamond"/>
      <w:sz w:val="24"/>
      <w:lang w:eastAsia="en-US"/>
    </w:rPr>
  </w:style>
  <w:style w:type="paragraph" w:customStyle="1" w:styleId="2C5DAD7D86CF478F814C7EE287485800">
    <w:name w:val="2C5DAD7D86CF478F814C7EE287485800"/>
    <w:rsid w:val="00057E35"/>
    <w:rPr>
      <w:rFonts w:ascii="Garamond" w:eastAsiaTheme="minorHAnsi" w:hAnsi="Garamond"/>
      <w:sz w:val="24"/>
      <w:lang w:eastAsia="en-US"/>
    </w:rPr>
  </w:style>
  <w:style w:type="paragraph" w:customStyle="1" w:styleId="C38F07EDC5214B59B0B426573C8729AA">
    <w:name w:val="C38F07EDC5214B59B0B426573C8729AA"/>
    <w:rsid w:val="00057E35"/>
    <w:rPr>
      <w:rFonts w:ascii="Garamond" w:eastAsiaTheme="minorHAnsi" w:hAnsi="Garamond"/>
      <w:sz w:val="24"/>
      <w:lang w:eastAsia="en-US"/>
    </w:rPr>
  </w:style>
  <w:style w:type="paragraph" w:customStyle="1" w:styleId="737B2305C508430D86652FCEDA49F9D7">
    <w:name w:val="737B2305C508430D86652FCEDA49F9D7"/>
    <w:rsid w:val="00057E35"/>
    <w:rPr>
      <w:rFonts w:ascii="Garamond" w:eastAsiaTheme="minorHAnsi" w:hAnsi="Garamond"/>
      <w:sz w:val="24"/>
      <w:lang w:eastAsia="en-US"/>
    </w:rPr>
  </w:style>
  <w:style w:type="paragraph" w:customStyle="1" w:styleId="5A1A3B57609F44DFAE05DE459EAF1565">
    <w:name w:val="5A1A3B57609F44DFAE05DE459EAF1565"/>
    <w:rsid w:val="00057E35"/>
    <w:rPr>
      <w:rFonts w:ascii="Garamond" w:eastAsiaTheme="minorHAnsi" w:hAnsi="Garamond"/>
      <w:sz w:val="24"/>
      <w:lang w:eastAsia="en-US"/>
    </w:rPr>
  </w:style>
  <w:style w:type="paragraph" w:customStyle="1" w:styleId="0AC0DC18BBE543F0AA3420987794C482">
    <w:name w:val="0AC0DC18BBE543F0AA3420987794C482"/>
    <w:rsid w:val="00057E35"/>
    <w:rPr>
      <w:rFonts w:ascii="Garamond" w:eastAsiaTheme="minorHAnsi" w:hAnsi="Garamond"/>
      <w:sz w:val="24"/>
      <w:lang w:eastAsia="en-US"/>
    </w:rPr>
  </w:style>
  <w:style w:type="paragraph" w:customStyle="1" w:styleId="8BB99243CD014AF5BDEC2E2CA7AF655B">
    <w:name w:val="8BB99243CD014AF5BDEC2E2CA7AF655B"/>
    <w:rsid w:val="00057E35"/>
    <w:rPr>
      <w:rFonts w:ascii="Garamond" w:eastAsiaTheme="minorHAnsi" w:hAnsi="Garamond"/>
      <w:sz w:val="24"/>
      <w:lang w:eastAsia="en-US"/>
    </w:rPr>
  </w:style>
  <w:style w:type="paragraph" w:customStyle="1" w:styleId="0C1C5F92A7B24C81A4AC03FF4390B250">
    <w:name w:val="0C1C5F92A7B24C81A4AC03FF4390B250"/>
    <w:rsid w:val="00057E35"/>
    <w:rPr>
      <w:rFonts w:ascii="Garamond" w:eastAsiaTheme="minorHAnsi" w:hAnsi="Garamond"/>
      <w:sz w:val="24"/>
      <w:lang w:eastAsia="en-US"/>
    </w:rPr>
  </w:style>
  <w:style w:type="paragraph" w:customStyle="1" w:styleId="9507DB7FA5094FE596348B64EEDBFDF4">
    <w:name w:val="9507DB7FA5094FE596348B64EEDBFDF4"/>
    <w:rsid w:val="00DA5364"/>
  </w:style>
  <w:style w:type="paragraph" w:customStyle="1" w:styleId="2B9CBBB66CDA433ABC38EF4770C631FB13">
    <w:name w:val="2B9CBBB66CDA433ABC38EF4770C631FB13"/>
    <w:rsid w:val="00AD3F16"/>
    <w:rPr>
      <w:rFonts w:ascii="Garamond" w:eastAsiaTheme="minorHAnsi" w:hAnsi="Garamond"/>
      <w:sz w:val="24"/>
      <w:lang w:eastAsia="en-US"/>
    </w:rPr>
  </w:style>
  <w:style w:type="paragraph" w:customStyle="1" w:styleId="938275D01CFE4C419AFAC03B73A4D5B613">
    <w:name w:val="938275D01CFE4C419AFAC03B73A4D5B613"/>
    <w:rsid w:val="00AD3F16"/>
    <w:rPr>
      <w:rFonts w:ascii="Garamond" w:eastAsiaTheme="minorHAnsi" w:hAnsi="Garamond"/>
      <w:sz w:val="24"/>
      <w:lang w:eastAsia="en-US"/>
    </w:rPr>
  </w:style>
  <w:style w:type="paragraph" w:customStyle="1" w:styleId="4188BCD245E74AB8AC4BC93ECC68450813">
    <w:name w:val="4188BCD245E74AB8AC4BC93ECC68450813"/>
    <w:rsid w:val="00AD3F16"/>
    <w:rPr>
      <w:rFonts w:ascii="Garamond" w:eastAsiaTheme="minorHAnsi" w:hAnsi="Garamond"/>
      <w:sz w:val="24"/>
      <w:lang w:eastAsia="en-US"/>
    </w:rPr>
  </w:style>
  <w:style w:type="paragraph" w:customStyle="1" w:styleId="DE9CA0E672484D9BB4599E254082C93114">
    <w:name w:val="DE9CA0E672484D9BB4599E254082C93114"/>
    <w:rsid w:val="00AD3F16"/>
    <w:rPr>
      <w:rFonts w:ascii="Garamond" w:eastAsiaTheme="minorHAnsi" w:hAnsi="Garamond"/>
      <w:sz w:val="24"/>
      <w:lang w:eastAsia="en-US"/>
    </w:rPr>
  </w:style>
  <w:style w:type="paragraph" w:customStyle="1" w:styleId="248BA24E151B46A597129E27BDDFD05D14">
    <w:name w:val="248BA24E151B46A597129E27BDDFD05D14"/>
    <w:rsid w:val="00AD3F16"/>
    <w:rPr>
      <w:rFonts w:ascii="Garamond" w:eastAsiaTheme="minorHAnsi" w:hAnsi="Garamond"/>
      <w:sz w:val="24"/>
      <w:lang w:eastAsia="en-US"/>
    </w:rPr>
  </w:style>
  <w:style w:type="paragraph" w:customStyle="1" w:styleId="CFA0A06ED4384A58969DEF81F8BA83C914">
    <w:name w:val="CFA0A06ED4384A58969DEF81F8BA83C914"/>
    <w:rsid w:val="00AD3F16"/>
    <w:rPr>
      <w:rFonts w:ascii="Garamond" w:eastAsiaTheme="minorHAnsi" w:hAnsi="Garamond"/>
      <w:sz w:val="24"/>
      <w:lang w:eastAsia="en-US"/>
    </w:rPr>
  </w:style>
  <w:style w:type="paragraph" w:customStyle="1" w:styleId="0D433DB8CDFB48CE8CAD4B3BB40942B714">
    <w:name w:val="0D433DB8CDFB48CE8CAD4B3BB40942B714"/>
    <w:rsid w:val="00AD3F16"/>
    <w:rPr>
      <w:rFonts w:ascii="Garamond" w:eastAsiaTheme="minorHAnsi" w:hAnsi="Garamond"/>
      <w:sz w:val="24"/>
      <w:lang w:eastAsia="en-US"/>
    </w:rPr>
  </w:style>
  <w:style w:type="paragraph" w:customStyle="1" w:styleId="4F341A23973349D8B3E1A659287365E714">
    <w:name w:val="4F341A23973349D8B3E1A659287365E714"/>
    <w:rsid w:val="00AD3F16"/>
    <w:rPr>
      <w:rFonts w:ascii="Garamond" w:eastAsiaTheme="minorHAnsi" w:hAnsi="Garamond"/>
      <w:sz w:val="24"/>
      <w:lang w:eastAsia="en-US"/>
    </w:rPr>
  </w:style>
  <w:style w:type="paragraph" w:customStyle="1" w:styleId="30C4E78F04BF4973A7ABBAEAAAC6AAC414">
    <w:name w:val="30C4E78F04BF4973A7ABBAEAAAC6AAC414"/>
    <w:rsid w:val="00AD3F16"/>
    <w:rPr>
      <w:rFonts w:ascii="Garamond" w:eastAsiaTheme="minorHAnsi" w:hAnsi="Garamond"/>
      <w:sz w:val="24"/>
      <w:lang w:eastAsia="en-US"/>
    </w:rPr>
  </w:style>
  <w:style w:type="paragraph" w:customStyle="1" w:styleId="3F55E9C90F1C407D9E621E2C85F751AF14">
    <w:name w:val="3F55E9C90F1C407D9E621E2C85F751AF14"/>
    <w:rsid w:val="00AD3F16"/>
    <w:rPr>
      <w:rFonts w:ascii="Garamond" w:eastAsiaTheme="minorHAnsi" w:hAnsi="Garamond"/>
      <w:sz w:val="24"/>
      <w:lang w:eastAsia="en-US"/>
    </w:rPr>
  </w:style>
  <w:style w:type="paragraph" w:customStyle="1" w:styleId="E6D696BC628B41C7AC48C15FD0B09FC314">
    <w:name w:val="E6D696BC628B41C7AC48C15FD0B09FC314"/>
    <w:rsid w:val="00AD3F16"/>
    <w:rPr>
      <w:rFonts w:ascii="Garamond" w:eastAsiaTheme="minorHAnsi" w:hAnsi="Garamond"/>
      <w:sz w:val="24"/>
      <w:lang w:eastAsia="en-US"/>
    </w:rPr>
  </w:style>
  <w:style w:type="paragraph" w:customStyle="1" w:styleId="C85D968D0A394C7AAEC5E40AF8957DE914">
    <w:name w:val="C85D968D0A394C7AAEC5E40AF8957DE914"/>
    <w:rsid w:val="00AD3F16"/>
    <w:rPr>
      <w:rFonts w:ascii="Garamond" w:eastAsiaTheme="minorHAnsi" w:hAnsi="Garamond"/>
      <w:sz w:val="24"/>
      <w:lang w:eastAsia="en-US"/>
    </w:rPr>
  </w:style>
  <w:style w:type="paragraph" w:customStyle="1" w:styleId="C6CBA311FFDB473BAB118E17DB7A07C014">
    <w:name w:val="C6CBA311FFDB473BAB118E17DB7A07C014"/>
    <w:rsid w:val="00AD3F16"/>
    <w:rPr>
      <w:rFonts w:ascii="Garamond" w:eastAsiaTheme="minorHAnsi" w:hAnsi="Garamond"/>
      <w:sz w:val="24"/>
      <w:lang w:eastAsia="en-US"/>
    </w:rPr>
  </w:style>
  <w:style w:type="paragraph" w:customStyle="1" w:styleId="F4A53328C4284939B2F65DB5B602661C14">
    <w:name w:val="F4A53328C4284939B2F65DB5B602661C14"/>
    <w:rsid w:val="00AD3F16"/>
    <w:rPr>
      <w:rFonts w:ascii="Garamond" w:eastAsiaTheme="minorHAnsi" w:hAnsi="Garamond"/>
      <w:sz w:val="24"/>
      <w:lang w:eastAsia="en-US"/>
    </w:rPr>
  </w:style>
  <w:style w:type="paragraph" w:customStyle="1" w:styleId="95C61B57F0274259A3E141BE8C8BAAE314">
    <w:name w:val="95C61B57F0274259A3E141BE8C8BAAE314"/>
    <w:rsid w:val="00AD3F16"/>
    <w:rPr>
      <w:rFonts w:ascii="Garamond" w:eastAsiaTheme="minorHAnsi" w:hAnsi="Garamond"/>
      <w:sz w:val="24"/>
      <w:lang w:eastAsia="en-US"/>
    </w:rPr>
  </w:style>
  <w:style w:type="paragraph" w:customStyle="1" w:styleId="3933ACCC4E6A4A4781FC8D9550CA763F14">
    <w:name w:val="3933ACCC4E6A4A4781FC8D9550CA763F14"/>
    <w:rsid w:val="00AD3F16"/>
    <w:rPr>
      <w:rFonts w:ascii="Garamond" w:eastAsiaTheme="minorHAnsi" w:hAnsi="Garamond"/>
      <w:sz w:val="24"/>
      <w:lang w:eastAsia="en-US"/>
    </w:rPr>
  </w:style>
  <w:style w:type="paragraph" w:customStyle="1" w:styleId="62823ACEDAAC4692801C42C76DD7259314">
    <w:name w:val="62823ACEDAAC4692801C42C76DD7259314"/>
    <w:rsid w:val="00AD3F16"/>
    <w:rPr>
      <w:rFonts w:ascii="Garamond" w:eastAsiaTheme="minorHAnsi" w:hAnsi="Garamond"/>
      <w:sz w:val="24"/>
      <w:lang w:eastAsia="en-US"/>
    </w:rPr>
  </w:style>
  <w:style w:type="paragraph" w:customStyle="1" w:styleId="917CB980A3BC45A784B9AD883E1C3BA014">
    <w:name w:val="917CB980A3BC45A784B9AD883E1C3BA014"/>
    <w:rsid w:val="00AD3F16"/>
    <w:rPr>
      <w:rFonts w:ascii="Garamond" w:eastAsiaTheme="minorHAnsi" w:hAnsi="Garamond"/>
      <w:sz w:val="24"/>
      <w:lang w:eastAsia="en-US"/>
    </w:rPr>
  </w:style>
  <w:style w:type="paragraph" w:customStyle="1" w:styleId="B4714E0440EB417F95D67C92852BC28514">
    <w:name w:val="B4714E0440EB417F95D67C92852BC28514"/>
    <w:rsid w:val="00AD3F16"/>
    <w:rPr>
      <w:rFonts w:ascii="Garamond" w:eastAsiaTheme="minorHAnsi" w:hAnsi="Garamond"/>
      <w:sz w:val="24"/>
      <w:lang w:eastAsia="en-US"/>
    </w:rPr>
  </w:style>
  <w:style w:type="paragraph" w:customStyle="1" w:styleId="6F204089E7D44E0DAE3117E130B9CD3A1">
    <w:name w:val="6F204089E7D44E0DAE3117E130B9CD3A1"/>
    <w:rsid w:val="00AD3F16"/>
    <w:rPr>
      <w:rFonts w:ascii="Garamond" w:eastAsiaTheme="minorHAnsi" w:hAnsi="Garamond"/>
      <w:sz w:val="24"/>
      <w:lang w:eastAsia="en-US"/>
    </w:rPr>
  </w:style>
  <w:style w:type="paragraph" w:customStyle="1" w:styleId="4003947C43BF43FC93D630549A0A21411">
    <w:name w:val="4003947C43BF43FC93D630549A0A21411"/>
    <w:rsid w:val="00AD3F16"/>
    <w:rPr>
      <w:rFonts w:ascii="Garamond" w:eastAsiaTheme="minorHAnsi" w:hAnsi="Garamond"/>
      <w:sz w:val="24"/>
      <w:lang w:eastAsia="en-US"/>
    </w:rPr>
  </w:style>
  <w:style w:type="paragraph" w:customStyle="1" w:styleId="0AEF64A9A5534B77A79DE1B5DF54B4AD1">
    <w:name w:val="0AEF64A9A5534B77A79DE1B5DF54B4AD1"/>
    <w:rsid w:val="00AD3F16"/>
    <w:rPr>
      <w:rFonts w:ascii="Garamond" w:eastAsiaTheme="minorHAnsi" w:hAnsi="Garamond"/>
      <w:sz w:val="24"/>
      <w:lang w:eastAsia="en-US"/>
    </w:rPr>
  </w:style>
  <w:style w:type="paragraph" w:customStyle="1" w:styleId="B51CD762986F4DDF85E308BC492D15981">
    <w:name w:val="B51CD762986F4DDF85E308BC492D15981"/>
    <w:rsid w:val="00AD3F16"/>
    <w:rPr>
      <w:rFonts w:ascii="Garamond" w:eastAsiaTheme="minorHAnsi" w:hAnsi="Garamond"/>
      <w:sz w:val="24"/>
      <w:lang w:eastAsia="en-US"/>
    </w:rPr>
  </w:style>
  <w:style w:type="paragraph" w:customStyle="1" w:styleId="F6EA3679E911425692F5CCF03024DB911">
    <w:name w:val="F6EA3679E911425692F5CCF03024DB911"/>
    <w:rsid w:val="00AD3F16"/>
    <w:rPr>
      <w:rFonts w:ascii="Garamond" w:eastAsiaTheme="minorHAnsi" w:hAnsi="Garamond"/>
      <w:sz w:val="24"/>
      <w:lang w:eastAsia="en-US"/>
    </w:rPr>
  </w:style>
  <w:style w:type="paragraph" w:customStyle="1" w:styleId="59504FA631F948B787283476CF81C7631">
    <w:name w:val="59504FA631F948B787283476CF81C7631"/>
    <w:rsid w:val="00AD3F16"/>
    <w:rPr>
      <w:rFonts w:ascii="Garamond" w:eastAsiaTheme="minorHAnsi" w:hAnsi="Garamond"/>
      <w:sz w:val="24"/>
      <w:lang w:eastAsia="en-US"/>
    </w:rPr>
  </w:style>
  <w:style w:type="paragraph" w:customStyle="1" w:styleId="DA2B27D94A264430A64574A57107507E1">
    <w:name w:val="DA2B27D94A264430A64574A57107507E1"/>
    <w:rsid w:val="00AD3F16"/>
    <w:rPr>
      <w:rFonts w:ascii="Garamond" w:eastAsiaTheme="minorHAnsi" w:hAnsi="Garamond"/>
      <w:sz w:val="24"/>
      <w:lang w:eastAsia="en-US"/>
    </w:rPr>
  </w:style>
  <w:style w:type="paragraph" w:customStyle="1" w:styleId="F95B0983C71B4C2D89D02B07CE9037381">
    <w:name w:val="F95B0983C71B4C2D89D02B07CE9037381"/>
    <w:rsid w:val="00AD3F16"/>
    <w:rPr>
      <w:rFonts w:ascii="Garamond" w:eastAsiaTheme="minorHAnsi" w:hAnsi="Garamond"/>
      <w:sz w:val="24"/>
      <w:lang w:eastAsia="en-US"/>
    </w:rPr>
  </w:style>
  <w:style w:type="paragraph" w:customStyle="1" w:styleId="4C54D41780D541228FF4F2D259A152701">
    <w:name w:val="4C54D41780D541228FF4F2D259A152701"/>
    <w:rsid w:val="00AD3F16"/>
    <w:rPr>
      <w:rFonts w:ascii="Garamond" w:eastAsiaTheme="minorHAnsi" w:hAnsi="Garamond"/>
      <w:sz w:val="24"/>
      <w:lang w:eastAsia="en-US"/>
    </w:rPr>
  </w:style>
  <w:style w:type="paragraph" w:customStyle="1" w:styleId="F0CFE08AE21D4A76A1BF782D1099A75D1">
    <w:name w:val="F0CFE08AE21D4A76A1BF782D1099A75D1"/>
    <w:rsid w:val="00AD3F16"/>
    <w:rPr>
      <w:rFonts w:ascii="Garamond" w:eastAsiaTheme="minorHAnsi" w:hAnsi="Garamond"/>
      <w:sz w:val="24"/>
      <w:lang w:eastAsia="en-US"/>
    </w:rPr>
  </w:style>
  <w:style w:type="paragraph" w:customStyle="1" w:styleId="9B8CE6DDAA5D4B93B8FF7C657572881E1">
    <w:name w:val="9B8CE6DDAA5D4B93B8FF7C657572881E1"/>
    <w:rsid w:val="00AD3F16"/>
    <w:rPr>
      <w:rFonts w:ascii="Garamond" w:eastAsiaTheme="minorHAnsi" w:hAnsi="Garamond"/>
      <w:sz w:val="24"/>
      <w:lang w:eastAsia="en-US"/>
    </w:rPr>
  </w:style>
  <w:style w:type="paragraph" w:customStyle="1" w:styleId="AE1FBCD736B544889D83BC7ACD2BD38F1">
    <w:name w:val="AE1FBCD736B544889D83BC7ACD2BD38F1"/>
    <w:rsid w:val="00AD3F16"/>
    <w:rPr>
      <w:rFonts w:ascii="Garamond" w:eastAsiaTheme="minorHAnsi" w:hAnsi="Garamond"/>
      <w:sz w:val="24"/>
      <w:lang w:eastAsia="en-US"/>
    </w:rPr>
  </w:style>
  <w:style w:type="paragraph" w:customStyle="1" w:styleId="9ECB3BD72C2C4D3EB0CDE51C12CF56901">
    <w:name w:val="9ECB3BD72C2C4D3EB0CDE51C12CF56901"/>
    <w:rsid w:val="00AD3F16"/>
    <w:rPr>
      <w:rFonts w:ascii="Garamond" w:eastAsiaTheme="minorHAnsi" w:hAnsi="Garamond"/>
      <w:sz w:val="24"/>
      <w:lang w:eastAsia="en-US"/>
    </w:rPr>
  </w:style>
  <w:style w:type="paragraph" w:customStyle="1" w:styleId="393392E08D194832B456BFB65EE409061">
    <w:name w:val="393392E08D194832B456BFB65EE409061"/>
    <w:rsid w:val="00AD3F16"/>
    <w:rPr>
      <w:rFonts w:ascii="Garamond" w:eastAsiaTheme="minorHAnsi" w:hAnsi="Garamond"/>
      <w:sz w:val="24"/>
      <w:lang w:eastAsia="en-US"/>
    </w:rPr>
  </w:style>
  <w:style w:type="paragraph" w:customStyle="1" w:styleId="CE568259CB4D4A85B24D39599A9916C61">
    <w:name w:val="CE568259CB4D4A85B24D39599A9916C61"/>
    <w:rsid w:val="00AD3F16"/>
    <w:rPr>
      <w:rFonts w:ascii="Garamond" w:eastAsiaTheme="minorHAnsi" w:hAnsi="Garamond"/>
      <w:sz w:val="24"/>
      <w:lang w:eastAsia="en-US"/>
    </w:rPr>
  </w:style>
  <w:style w:type="paragraph" w:customStyle="1" w:styleId="89D2F5FA5144422E8249B8E6938A190714">
    <w:name w:val="89D2F5FA5144422E8249B8E6938A190714"/>
    <w:rsid w:val="00AD3F16"/>
    <w:rPr>
      <w:rFonts w:ascii="Garamond" w:eastAsiaTheme="minorHAnsi" w:hAnsi="Garamond"/>
      <w:sz w:val="24"/>
      <w:lang w:eastAsia="en-US"/>
    </w:rPr>
  </w:style>
  <w:style w:type="paragraph" w:customStyle="1" w:styleId="2BC1C3CAB9614A0FB9B7F7D49407CD2514">
    <w:name w:val="2BC1C3CAB9614A0FB9B7F7D49407CD2514"/>
    <w:rsid w:val="00AD3F16"/>
    <w:rPr>
      <w:rFonts w:ascii="Garamond" w:eastAsiaTheme="minorHAnsi" w:hAnsi="Garamond"/>
      <w:sz w:val="24"/>
      <w:lang w:eastAsia="en-US"/>
    </w:rPr>
  </w:style>
  <w:style w:type="paragraph" w:customStyle="1" w:styleId="655E1212B5F2426C84D192144E678B791">
    <w:name w:val="655E1212B5F2426C84D192144E678B791"/>
    <w:rsid w:val="00AD3F16"/>
    <w:rPr>
      <w:rFonts w:ascii="Garamond" w:eastAsiaTheme="minorHAnsi" w:hAnsi="Garamond"/>
      <w:sz w:val="24"/>
      <w:lang w:eastAsia="en-US"/>
    </w:rPr>
  </w:style>
  <w:style w:type="paragraph" w:customStyle="1" w:styleId="638BD685EDB74278BDB42763E51F94691">
    <w:name w:val="638BD685EDB74278BDB42763E51F94691"/>
    <w:rsid w:val="00AD3F16"/>
    <w:rPr>
      <w:rFonts w:ascii="Garamond" w:eastAsiaTheme="minorHAnsi" w:hAnsi="Garamond"/>
      <w:sz w:val="24"/>
      <w:lang w:eastAsia="en-US"/>
    </w:rPr>
  </w:style>
  <w:style w:type="paragraph" w:customStyle="1" w:styleId="AEEB5F41F7674FB6B6177790AAE3AF4A">
    <w:name w:val="AEEB5F41F7674FB6B6177790AAE3AF4A"/>
    <w:rsid w:val="00AD3F16"/>
    <w:rPr>
      <w:rFonts w:ascii="Garamond" w:eastAsiaTheme="minorHAnsi" w:hAnsi="Garamond"/>
      <w:sz w:val="24"/>
      <w:lang w:eastAsia="en-US"/>
    </w:rPr>
  </w:style>
  <w:style w:type="paragraph" w:customStyle="1" w:styleId="EA7882600D7D45788A005CF8A1124D57">
    <w:name w:val="EA7882600D7D45788A005CF8A1124D57"/>
    <w:rsid w:val="00AD3F16"/>
    <w:rPr>
      <w:rFonts w:ascii="Garamond" w:eastAsiaTheme="minorHAnsi" w:hAnsi="Garamond"/>
      <w:sz w:val="24"/>
      <w:lang w:eastAsia="en-US"/>
    </w:rPr>
  </w:style>
  <w:style w:type="paragraph" w:customStyle="1" w:styleId="08AFCA5AB32B4449A3475A51ED2A8770">
    <w:name w:val="08AFCA5AB32B4449A3475A51ED2A8770"/>
    <w:rsid w:val="00AD3F16"/>
    <w:rPr>
      <w:rFonts w:ascii="Garamond" w:eastAsiaTheme="minorHAnsi" w:hAnsi="Garamond"/>
      <w:sz w:val="24"/>
      <w:lang w:eastAsia="en-US"/>
    </w:rPr>
  </w:style>
  <w:style w:type="paragraph" w:customStyle="1" w:styleId="132A00217FD64713AD745576CDBD928C">
    <w:name w:val="132A00217FD64713AD745576CDBD928C"/>
    <w:rsid w:val="00AD3F16"/>
    <w:rPr>
      <w:rFonts w:ascii="Garamond" w:eastAsiaTheme="minorHAnsi" w:hAnsi="Garamond"/>
      <w:sz w:val="24"/>
      <w:lang w:eastAsia="en-US"/>
    </w:rPr>
  </w:style>
  <w:style w:type="paragraph" w:customStyle="1" w:styleId="92316D4285A64A218583B476A64C4B1F">
    <w:name w:val="92316D4285A64A218583B476A64C4B1F"/>
    <w:rsid w:val="00AD3F16"/>
    <w:rPr>
      <w:rFonts w:ascii="Garamond" w:eastAsiaTheme="minorHAnsi" w:hAnsi="Garamond"/>
      <w:sz w:val="24"/>
      <w:lang w:eastAsia="en-US"/>
    </w:rPr>
  </w:style>
  <w:style w:type="paragraph" w:customStyle="1" w:styleId="2632286EB8294AFCA3A61B430BD569AD">
    <w:name w:val="2632286EB8294AFCA3A61B430BD569AD"/>
    <w:rsid w:val="00AD3F16"/>
    <w:rPr>
      <w:rFonts w:ascii="Garamond" w:eastAsiaTheme="minorHAnsi" w:hAnsi="Garamond"/>
      <w:sz w:val="24"/>
      <w:lang w:eastAsia="en-US"/>
    </w:rPr>
  </w:style>
  <w:style w:type="paragraph" w:customStyle="1" w:styleId="239A78EE75AE4C928067004000B861A2">
    <w:name w:val="239A78EE75AE4C928067004000B861A2"/>
    <w:rsid w:val="00AD3F16"/>
    <w:rPr>
      <w:rFonts w:ascii="Garamond" w:eastAsiaTheme="minorHAnsi" w:hAnsi="Garamond"/>
      <w:sz w:val="24"/>
      <w:lang w:eastAsia="en-US"/>
    </w:rPr>
  </w:style>
  <w:style w:type="paragraph" w:customStyle="1" w:styleId="5CB9C30139E445F1B6654623567B34BB">
    <w:name w:val="5CB9C30139E445F1B6654623567B34BB"/>
    <w:rsid w:val="00AD3F16"/>
    <w:rPr>
      <w:rFonts w:ascii="Garamond" w:eastAsiaTheme="minorHAnsi" w:hAnsi="Garamond"/>
      <w:sz w:val="24"/>
      <w:lang w:eastAsia="en-US"/>
    </w:rPr>
  </w:style>
  <w:style w:type="paragraph" w:customStyle="1" w:styleId="219FE63E65E44D08949E20DBAA89B4D9">
    <w:name w:val="219FE63E65E44D08949E20DBAA89B4D9"/>
    <w:rsid w:val="00AD3F16"/>
    <w:rPr>
      <w:rFonts w:ascii="Garamond" w:eastAsiaTheme="minorHAnsi" w:hAnsi="Garamond"/>
      <w:sz w:val="24"/>
      <w:lang w:eastAsia="en-US"/>
    </w:rPr>
  </w:style>
  <w:style w:type="paragraph" w:customStyle="1" w:styleId="6494582F7B524938B83B75A0A5B78408">
    <w:name w:val="6494582F7B524938B83B75A0A5B78408"/>
    <w:rsid w:val="00AD3F16"/>
    <w:rPr>
      <w:rFonts w:ascii="Garamond" w:eastAsiaTheme="minorHAnsi" w:hAnsi="Garamond"/>
      <w:sz w:val="24"/>
      <w:lang w:eastAsia="en-US"/>
    </w:rPr>
  </w:style>
  <w:style w:type="paragraph" w:customStyle="1" w:styleId="A5BF62D01AFF404E93C6E74D894C8A24">
    <w:name w:val="A5BF62D01AFF404E93C6E74D894C8A24"/>
    <w:rsid w:val="00AD3F16"/>
    <w:rPr>
      <w:rFonts w:ascii="Garamond" w:eastAsiaTheme="minorHAnsi" w:hAnsi="Garamond"/>
      <w:sz w:val="24"/>
      <w:lang w:eastAsia="en-US"/>
    </w:rPr>
  </w:style>
  <w:style w:type="paragraph" w:customStyle="1" w:styleId="AAEFC7FBF6614ACA95E94BDDE36B5B7A">
    <w:name w:val="AAEFC7FBF6614ACA95E94BDDE36B5B7A"/>
    <w:rsid w:val="00AD3F16"/>
    <w:rPr>
      <w:rFonts w:ascii="Garamond" w:eastAsiaTheme="minorHAnsi" w:hAnsi="Garamond"/>
      <w:sz w:val="24"/>
      <w:lang w:eastAsia="en-US"/>
    </w:rPr>
  </w:style>
  <w:style w:type="paragraph" w:customStyle="1" w:styleId="71D2B5CDB1E94329A4E512CF7B1F85BC">
    <w:name w:val="71D2B5CDB1E94329A4E512CF7B1F85BC"/>
    <w:rsid w:val="00AD3F16"/>
    <w:rPr>
      <w:rFonts w:ascii="Garamond" w:eastAsiaTheme="minorHAnsi" w:hAnsi="Garamond"/>
      <w:sz w:val="24"/>
      <w:lang w:eastAsia="en-US"/>
    </w:rPr>
  </w:style>
  <w:style w:type="paragraph" w:customStyle="1" w:styleId="E29ACD8FA0154A30BCBDFCB0E2C3450A">
    <w:name w:val="E29ACD8FA0154A30BCBDFCB0E2C3450A"/>
    <w:rsid w:val="00AD3F16"/>
    <w:rPr>
      <w:rFonts w:ascii="Garamond" w:eastAsiaTheme="minorHAnsi" w:hAnsi="Garamond"/>
      <w:sz w:val="24"/>
      <w:lang w:eastAsia="en-US"/>
    </w:rPr>
  </w:style>
  <w:style w:type="paragraph" w:customStyle="1" w:styleId="CA51D21A72324C91971907E15EB1EEAB">
    <w:name w:val="CA51D21A72324C91971907E15EB1EEAB"/>
    <w:rsid w:val="00AD3F16"/>
    <w:rPr>
      <w:rFonts w:ascii="Garamond" w:eastAsiaTheme="minorHAnsi" w:hAnsi="Garamond"/>
      <w:sz w:val="24"/>
      <w:lang w:eastAsia="en-US"/>
    </w:rPr>
  </w:style>
  <w:style w:type="paragraph" w:customStyle="1" w:styleId="A47D12EA447044FE82F01E8352347278">
    <w:name w:val="A47D12EA447044FE82F01E8352347278"/>
    <w:rsid w:val="00AD3F16"/>
    <w:rPr>
      <w:rFonts w:ascii="Garamond" w:eastAsiaTheme="minorHAnsi" w:hAnsi="Garamond"/>
      <w:sz w:val="24"/>
      <w:lang w:eastAsia="en-US"/>
    </w:rPr>
  </w:style>
  <w:style w:type="paragraph" w:customStyle="1" w:styleId="97FB4F695F1C48CBB1152A65F69DCDC1">
    <w:name w:val="97FB4F695F1C48CBB1152A65F69DCDC1"/>
    <w:rsid w:val="00AD3F16"/>
    <w:rPr>
      <w:rFonts w:ascii="Garamond" w:eastAsiaTheme="minorHAnsi" w:hAnsi="Garamond"/>
      <w:sz w:val="24"/>
      <w:lang w:eastAsia="en-US"/>
    </w:rPr>
  </w:style>
  <w:style w:type="paragraph" w:customStyle="1" w:styleId="342F682C304F4C0D8A78E6F985E8584D">
    <w:name w:val="342F682C304F4C0D8A78E6F985E8584D"/>
    <w:rsid w:val="00AD3F16"/>
    <w:rPr>
      <w:rFonts w:ascii="Garamond" w:eastAsiaTheme="minorHAnsi" w:hAnsi="Garamond"/>
      <w:sz w:val="24"/>
      <w:lang w:eastAsia="en-US"/>
    </w:rPr>
  </w:style>
  <w:style w:type="paragraph" w:customStyle="1" w:styleId="08CCE854B1C545EA8BB45328EF73B0C6">
    <w:name w:val="08CCE854B1C545EA8BB45328EF73B0C6"/>
    <w:rsid w:val="00AD3F16"/>
    <w:rPr>
      <w:rFonts w:ascii="Garamond" w:eastAsiaTheme="minorHAnsi" w:hAnsi="Garamond"/>
      <w:sz w:val="24"/>
      <w:lang w:eastAsia="en-US"/>
    </w:rPr>
  </w:style>
  <w:style w:type="paragraph" w:customStyle="1" w:styleId="944C8B2A064745159C850ABC2C85D0CA">
    <w:name w:val="944C8B2A064745159C850ABC2C85D0CA"/>
    <w:rsid w:val="00AD3F16"/>
    <w:rPr>
      <w:rFonts w:ascii="Garamond" w:eastAsiaTheme="minorHAnsi" w:hAnsi="Garamond"/>
      <w:sz w:val="24"/>
      <w:lang w:eastAsia="en-US"/>
    </w:rPr>
  </w:style>
  <w:style w:type="paragraph" w:customStyle="1" w:styleId="9335DE1C84DF47528AEC952759EB24E5">
    <w:name w:val="9335DE1C84DF47528AEC952759EB24E5"/>
    <w:rsid w:val="00AD3F16"/>
    <w:rPr>
      <w:rFonts w:ascii="Garamond" w:eastAsiaTheme="minorHAnsi" w:hAnsi="Garamond"/>
      <w:sz w:val="24"/>
      <w:lang w:eastAsia="en-US"/>
    </w:rPr>
  </w:style>
  <w:style w:type="paragraph" w:customStyle="1" w:styleId="9DCED5AB0BEA47C1B44077BEAB570D59">
    <w:name w:val="9DCED5AB0BEA47C1B44077BEAB570D59"/>
    <w:rsid w:val="00AD3F16"/>
    <w:rPr>
      <w:rFonts w:ascii="Garamond" w:eastAsiaTheme="minorHAnsi" w:hAnsi="Garamond"/>
      <w:sz w:val="24"/>
      <w:lang w:eastAsia="en-US"/>
    </w:rPr>
  </w:style>
  <w:style w:type="paragraph" w:customStyle="1" w:styleId="285F0B4305204AD9973D5E5951D12FF5">
    <w:name w:val="285F0B4305204AD9973D5E5951D12FF5"/>
    <w:rsid w:val="00AD3F16"/>
    <w:rPr>
      <w:rFonts w:ascii="Garamond" w:eastAsiaTheme="minorHAnsi" w:hAnsi="Garamond"/>
      <w:sz w:val="24"/>
      <w:lang w:eastAsia="en-US"/>
    </w:rPr>
  </w:style>
  <w:style w:type="paragraph" w:customStyle="1" w:styleId="37D4929230C6488ABF1B082DB21BBAD2">
    <w:name w:val="37D4929230C6488ABF1B082DB21BBAD2"/>
    <w:rsid w:val="00AD3F16"/>
    <w:rPr>
      <w:rFonts w:ascii="Garamond" w:eastAsiaTheme="minorHAnsi" w:hAnsi="Garamond"/>
      <w:sz w:val="24"/>
      <w:lang w:eastAsia="en-US"/>
    </w:rPr>
  </w:style>
  <w:style w:type="paragraph" w:customStyle="1" w:styleId="12EDD8A218084668977465FACAAC8650">
    <w:name w:val="12EDD8A218084668977465FACAAC8650"/>
    <w:rsid w:val="00AD3F16"/>
    <w:rPr>
      <w:rFonts w:ascii="Garamond" w:eastAsiaTheme="minorHAnsi" w:hAnsi="Garamond"/>
      <w:sz w:val="24"/>
      <w:lang w:eastAsia="en-US"/>
    </w:rPr>
  </w:style>
  <w:style w:type="paragraph" w:customStyle="1" w:styleId="0858183153944887A533DA904073AB55">
    <w:name w:val="0858183153944887A533DA904073AB55"/>
    <w:rsid w:val="00AD3F16"/>
    <w:rPr>
      <w:rFonts w:ascii="Garamond" w:eastAsiaTheme="minorHAnsi" w:hAnsi="Garamond"/>
      <w:sz w:val="24"/>
      <w:lang w:eastAsia="en-US"/>
    </w:rPr>
  </w:style>
  <w:style w:type="paragraph" w:customStyle="1" w:styleId="01C82BB865FE4C2B9225951B49758411">
    <w:name w:val="01C82BB865FE4C2B9225951B49758411"/>
    <w:rsid w:val="00AD3F16"/>
    <w:rPr>
      <w:rFonts w:ascii="Garamond" w:eastAsiaTheme="minorHAnsi" w:hAnsi="Garamond"/>
      <w:sz w:val="24"/>
      <w:lang w:eastAsia="en-US"/>
    </w:rPr>
  </w:style>
  <w:style w:type="paragraph" w:customStyle="1" w:styleId="93C793FB37754139A60A3ABCA7758F49">
    <w:name w:val="93C793FB37754139A60A3ABCA7758F49"/>
    <w:rsid w:val="00AD3F16"/>
    <w:rPr>
      <w:rFonts w:ascii="Garamond" w:eastAsiaTheme="minorHAnsi" w:hAnsi="Garamond"/>
      <w:sz w:val="24"/>
      <w:lang w:eastAsia="en-US"/>
    </w:rPr>
  </w:style>
  <w:style w:type="paragraph" w:customStyle="1" w:styleId="2B9CBBB66CDA433ABC38EF4770C631FB14">
    <w:name w:val="2B9CBBB66CDA433ABC38EF4770C631FB14"/>
    <w:rsid w:val="00AD3F16"/>
    <w:rPr>
      <w:rFonts w:ascii="Garamond" w:eastAsiaTheme="minorHAnsi" w:hAnsi="Garamond"/>
      <w:sz w:val="24"/>
      <w:lang w:eastAsia="en-US"/>
    </w:rPr>
  </w:style>
  <w:style w:type="paragraph" w:customStyle="1" w:styleId="938275D01CFE4C419AFAC03B73A4D5B614">
    <w:name w:val="938275D01CFE4C419AFAC03B73A4D5B614"/>
    <w:rsid w:val="00AD3F16"/>
    <w:rPr>
      <w:rFonts w:ascii="Garamond" w:eastAsiaTheme="minorHAnsi" w:hAnsi="Garamond"/>
      <w:sz w:val="24"/>
      <w:lang w:eastAsia="en-US"/>
    </w:rPr>
  </w:style>
  <w:style w:type="paragraph" w:customStyle="1" w:styleId="4188BCD245E74AB8AC4BC93ECC68450814">
    <w:name w:val="4188BCD245E74AB8AC4BC93ECC68450814"/>
    <w:rsid w:val="00AD3F16"/>
    <w:rPr>
      <w:rFonts w:ascii="Garamond" w:eastAsiaTheme="minorHAnsi" w:hAnsi="Garamond"/>
      <w:sz w:val="24"/>
      <w:lang w:eastAsia="en-US"/>
    </w:rPr>
  </w:style>
  <w:style w:type="paragraph" w:customStyle="1" w:styleId="DE9CA0E672484D9BB4599E254082C93115">
    <w:name w:val="DE9CA0E672484D9BB4599E254082C93115"/>
    <w:rsid w:val="00AD3F16"/>
    <w:rPr>
      <w:rFonts w:ascii="Garamond" w:eastAsiaTheme="minorHAnsi" w:hAnsi="Garamond"/>
      <w:sz w:val="24"/>
      <w:lang w:eastAsia="en-US"/>
    </w:rPr>
  </w:style>
  <w:style w:type="paragraph" w:customStyle="1" w:styleId="248BA24E151B46A597129E27BDDFD05D15">
    <w:name w:val="248BA24E151B46A597129E27BDDFD05D15"/>
    <w:rsid w:val="00AD3F16"/>
    <w:rPr>
      <w:rFonts w:ascii="Garamond" w:eastAsiaTheme="minorHAnsi" w:hAnsi="Garamond"/>
      <w:sz w:val="24"/>
      <w:lang w:eastAsia="en-US"/>
    </w:rPr>
  </w:style>
  <w:style w:type="paragraph" w:customStyle="1" w:styleId="CFA0A06ED4384A58969DEF81F8BA83C915">
    <w:name w:val="CFA0A06ED4384A58969DEF81F8BA83C915"/>
    <w:rsid w:val="00AD3F16"/>
    <w:rPr>
      <w:rFonts w:ascii="Garamond" w:eastAsiaTheme="minorHAnsi" w:hAnsi="Garamond"/>
      <w:sz w:val="24"/>
      <w:lang w:eastAsia="en-US"/>
    </w:rPr>
  </w:style>
  <w:style w:type="paragraph" w:customStyle="1" w:styleId="0D433DB8CDFB48CE8CAD4B3BB40942B715">
    <w:name w:val="0D433DB8CDFB48CE8CAD4B3BB40942B715"/>
    <w:rsid w:val="00AD3F16"/>
    <w:rPr>
      <w:rFonts w:ascii="Garamond" w:eastAsiaTheme="minorHAnsi" w:hAnsi="Garamond"/>
      <w:sz w:val="24"/>
      <w:lang w:eastAsia="en-US"/>
    </w:rPr>
  </w:style>
  <w:style w:type="paragraph" w:customStyle="1" w:styleId="4F341A23973349D8B3E1A659287365E715">
    <w:name w:val="4F341A23973349D8B3E1A659287365E715"/>
    <w:rsid w:val="00AD3F16"/>
    <w:rPr>
      <w:rFonts w:ascii="Garamond" w:eastAsiaTheme="minorHAnsi" w:hAnsi="Garamond"/>
      <w:sz w:val="24"/>
      <w:lang w:eastAsia="en-US"/>
    </w:rPr>
  </w:style>
  <w:style w:type="paragraph" w:customStyle="1" w:styleId="30C4E78F04BF4973A7ABBAEAAAC6AAC415">
    <w:name w:val="30C4E78F04BF4973A7ABBAEAAAC6AAC415"/>
    <w:rsid w:val="00AD3F16"/>
    <w:rPr>
      <w:rFonts w:ascii="Garamond" w:eastAsiaTheme="minorHAnsi" w:hAnsi="Garamond"/>
      <w:sz w:val="24"/>
      <w:lang w:eastAsia="en-US"/>
    </w:rPr>
  </w:style>
  <w:style w:type="paragraph" w:customStyle="1" w:styleId="3F55E9C90F1C407D9E621E2C85F751AF15">
    <w:name w:val="3F55E9C90F1C407D9E621E2C85F751AF15"/>
    <w:rsid w:val="00AD3F16"/>
    <w:rPr>
      <w:rFonts w:ascii="Garamond" w:eastAsiaTheme="minorHAnsi" w:hAnsi="Garamond"/>
      <w:sz w:val="24"/>
      <w:lang w:eastAsia="en-US"/>
    </w:rPr>
  </w:style>
  <w:style w:type="paragraph" w:customStyle="1" w:styleId="E6D696BC628B41C7AC48C15FD0B09FC315">
    <w:name w:val="E6D696BC628B41C7AC48C15FD0B09FC315"/>
    <w:rsid w:val="00AD3F16"/>
    <w:rPr>
      <w:rFonts w:ascii="Garamond" w:eastAsiaTheme="minorHAnsi" w:hAnsi="Garamond"/>
      <w:sz w:val="24"/>
      <w:lang w:eastAsia="en-US"/>
    </w:rPr>
  </w:style>
  <w:style w:type="paragraph" w:customStyle="1" w:styleId="C85D968D0A394C7AAEC5E40AF8957DE915">
    <w:name w:val="C85D968D0A394C7AAEC5E40AF8957DE915"/>
    <w:rsid w:val="00AD3F16"/>
    <w:rPr>
      <w:rFonts w:ascii="Garamond" w:eastAsiaTheme="minorHAnsi" w:hAnsi="Garamond"/>
      <w:sz w:val="24"/>
      <w:lang w:eastAsia="en-US"/>
    </w:rPr>
  </w:style>
  <w:style w:type="paragraph" w:customStyle="1" w:styleId="C6CBA311FFDB473BAB118E17DB7A07C015">
    <w:name w:val="C6CBA311FFDB473BAB118E17DB7A07C015"/>
    <w:rsid w:val="00AD3F16"/>
    <w:rPr>
      <w:rFonts w:ascii="Garamond" w:eastAsiaTheme="minorHAnsi" w:hAnsi="Garamond"/>
      <w:sz w:val="24"/>
      <w:lang w:eastAsia="en-US"/>
    </w:rPr>
  </w:style>
  <w:style w:type="paragraph" w:customStyle="1" w:styleId="F4A53328C4284939B2F65DB5B602661C15">
    <w:name w:val="F4A53328C4284939B2F65DB5B602661C15"/>
    <w:rsid w:val="00AD3F16"/>
    <w:rPr>
      <w:rFonts w:ascii="Garamond" w:eastAsiaTheme="minorHAnsi" w:hAnsi="Garamond"/>
      <w:sz w:val="24"/>
      <w:lang w:eastAsia="en-US"/>
    </w:rPr>
  </w:style>
  <w:style w:type="paragraph" w:customStyle="1" w:styleId="95C61B57F0274259A3E141BE8C8BAAE315">
    <w:name w:val="95C61B57F0274259A3E141BE8C8BAAE315"/>
    <w:rsid w:val="00AD3F16"/>
    <w:rPr>
      <w:rFonts w:ascii="Garamond" w:eastAsiaTheme="minorHAnsi" w:hAnsi="Garamond"/>
      <w:sz w:val="24"/>
      <w:lang w:eastAsia="en-US"/>
    </w:rPr>
  </w:style>
  <w:style w:type="paragraph" w:customStyle="1" w:styleId="3933ACCC4E6A4A4781FC8D9550CA763F15">
    <w:name w:val="3933ACCC4E6A4A4781FC8D9550CA763F15"/>
    <w:rsid w:val="00AD3F16"/>
    <w:rPr>
      <w:rFonts w:ascii="Garamond" w:eastAsiaTheme="minorHAnsi" w:hAnsi="Garamond"/>
      <w:sz w:val="24"/>
      <w:lang w:eastAsia="en-US"/>
    </w:rPr>
  </w:style>
  <w:style w:type="paragraph" w:customStyle="1" w:styleId="62823ACEDAAC4692801C42C76DD7259315">
    <w:name w:val="62823ACEDAAC4692801C42C76DD7259315"/>
    <w:rsid w:val="00AD3F16"/>
    <w:rPr>
      <w:rFonts w:ascii="Garamond" w:eastAsiaTheme="minorHAnsi" w:hAnsi="Garamond"/>
      <w:sz w:val="24"/>
      <w:lang w:eastAsia="en-US"/>
    </w:rPr>
  </w:style>
  <w:style w:type="paragraph" w:customStyle="1" w:styleId="917CB980A3BC45A784B9AD883E1C3BA015">
    <w:name w:val="917CB980A3BC45A784B9AD883E1C3BA015"/>
    <w:rsid w:val="00AD3F16"/>
    <w:rPr>
      <w:rFonts w:ascii="Garamond" w:eastAsiaTheme="minorHAnsi" w:hAnsi="Garamond"/>
      <w:sz w:val="24"/>
      <w:lang w:eastAsia="en-US"/>
    </w:rPr>
  </w:style>
  <w:style w:type="paragraph" w:customStyle="1" w:styleId="B4714E0440EB417F95D67C92852BC28515">
    <w:name w:val="B4714E0440EB417F95D67C92852BC28515"/>
    <w:rsid w:val="00AD3F16"/>
    <w:rPr>
      <w:rFonts w:ascii="Garamond" w:eastAsiaTheme="minorHAnsi" w:hAnsi="Garamond"/>
      <w:sz w:val="24"/>
      <w:lang w:eastAsia="en-US"/>
    </w:rPr>
  </w:style>
  <w:style w:type="paragraph" w:customStyle="1" w:styleId="6F204089E7D44E0DAE3117E130B9CD3A2">
    <w:name w:val="6F204089E7D44E0DAE3117E130B9CD3A2"/>
    <w:rsid w:val="00AD3F16"/>
    <w:rPr>
      <w:rFonts w:ascii="Garamond" w:eastAsiaTheme="minorHAnsi" w:hAnsi="Garamond"/>
      <w:sz w:val="24"/>
      <w:lang w:eastAsia="en-US"/>
    </w:rPr>
  </w:style>
  <w:style w:type="paragraph" w:customStyle="1" w:styleId="4003947C43BF43FC93D630549A0A21412">
    <w:name w:val="4003947C43BF43FC93D630549A0A21412"/>
    <w:rsid w:val="00AD3F16"/>
    <w:rPr>
      <w:rFonts w:ascii="Garamond" w:eastAsiaTheme="minorHAnsi" w:hAnsi="Garamond"/>
      <w:sz w:val="24"/>
      <w:lang w:eastAsia="en-US"/>
    </w:rPr>
  </w:style>
  <w:style w:type="paragraph" w:customStyle="1" w:styleId="0AEF64A9A5534B77A79DE1B5DF54B4AD2">
    <w:name w:val="0AEF64A9A5534B77A79DE1B5DF54B4AD2"/>
    <w:rsid w:val="00AD3F16"/>
    <w:rPr>
      <w:rFonts w:ascii="Garamond" w:eastAsiaTheme="minorHAnsi" w:hAnsi="Garamond"/>
      <w:sz w:val="24"/>
      <w:lang w:eastAsia="en-US"/>
    </w:rPr>
  </w:style>
  <w:style w:type="paragraph" w:customStyle="1" w:styleId="B51CD762986F4DDF85E308BC492D15982">
    <w:name w:val="B51CD762986F4DDF85E308BC492D15982"/>
    <w:rsid w:val="00AD3F16"/>
    <w:rPr>
      <w:rFonts w:ascii="Garamond" w:eastAsiaTheme="minorHAnsi" w:hAnsi="Garamond"/>
      <w:sz w:val="24"/>
      <w:lang w:eastAsia="en-US"/>
    </w:rPr>
  </w:style>
  <w:style w:type="paragraph" w:customStyle="1" w:styleId="F6EA3679E911425692F5CCF03024DB912">
    <w:name w:val="F6EA3679E911425692F5CCF03024DB912"/>
    <w:rsid w:val="00AD3F16"/>
    <w:rPr>
      <w:rFonts w:ascii="Garamond" w:eastAsiaTheme="minorHAnsi" w:hAnsi="Garamond"/>
      <w:sz w:val="24"/>
      <w:lang w:eastAsia="en-US"/>
    </w:rPr>
  </w:style>
  <w:style w:type="paragraph" w:customStyle="1" w:styleId="59504FA631F948B787283476CF81C7632">
    <w:name w:val="59504FA631F948B787283476CF81C7632"/>
    <w:rsid w:val="00AD3F16"/>
    <w:rPr>
      <w:rFonts w:ascii="Garamond" w:eastAsiaTheme="minorHAnsi" w:hAnsi="Garamond"/>
      <w:sz w:val="24"/>
      <w:lang w:eastAsia="en-US"/>
    </w:rPr>
  </w:style>
  <w:style w:type="paragraph" w:customStyle="1" w:styleId="DA2B27D94A264430A64574A57107507E2">
    <w:name w:val="DA2B27D94A264430A64574A57107507E2"/>
    <w:rsid w:val="00AD3F16"/>
    <w:rPr>
      <w:rFonts w:ascii="Garamond" w:eastAsiaTheme="minorHAnsi" w:hAnsi="Garamond"/>
      <w:sz w:val="24"/>
      <w:lang w:eastAsia="en-US"/>
    </w:rPr>
  </w:style>
  <w:style w:type="paragraph" w:customStyle="1" w:styleId="F95B0983C71B4C2D89D02B07CE9037382">
    <w:name w:val="F95B0983C71B4C2D89D02B07CE9037382"/>
    <w:rsid w:val="00AD3F16"/>
    <w:rPr>
      <w:rFonts w:ascii="Garamond" w:eastAsiaTheme="minorHAnsi" w:hAnsi="Garamond"/>
      <w:sz w:val="24"/>
      <w:lang w:eastAsia="en-US"/>
    </w:rPr>
  </w:style>
  <w:style w:type="paragraph" w:customStyle="1" w:styleId="4C54D41780D541228FF4F2D259A152702">
    <w:name w:val="4C54D41780D541228FF4F2D259A152702"/>
    <w:rsid w:val="00AD3F16"/>
    <w:rPr>
      <w:rFonts w:ascii="Garamond" w:eastAsiaTheme="minorHAnsi" w:hAnsi="Garamond"/>
      <w:sz w:val="24"/>
      <w:lang w:eastAsia="en-US"/>
    </w:rPr>
  </w:style>
  <w:style w:type="paragraph" w:customStyle="1" w:styleId="F0CFE08AE21D4A76A1BF782D1099A75D2">
    <w:name w:val="F0CFE08AE21D4A76A1BF782D1099A75D2"/>
    <w:rsid w:val="00AD3F16"/>
    <w:rPr>
      <w:rFonts w:ascii="Garamond" w:eastAsiaTheme="minorHAnsi" w:hAnsi="Garamond"/>
      <w:sz w:val="24"/>
      <w:lang w:eastAsia="en-US"/>
    </w:rPr>
  </w:style>
  <w:style w:type="paragraph" w:customStyle="1" w:styleId="9B8CE6DDAA5D4B93B8FF7C657572881E2">
    <w:name w:val="9B8CE6DDAA5D4B93B8FF7C657572881E2"/>
    <w:rsid w:val="00AD3F16"/>
    <w:rPr>
      <w:rFonts w:ascii="Garamond" w:eastAsiaTheme="minorHAnsi" w:hAnsi="Garamond"/>
      <w:sz w:val="24"/>
      <w:lang w:eastAsia="en-US"/>
    </w:rPr>
  </w:style>
  <w:style w:type="paragraph" w:customStyle="1" w:styleId="AE1FBCD736B544889D83BC7ACD2BD38F2">
    <w:name w:val="AE1FBCD736B544889D83BC7ACD2BD38F2"/>
    <w:rsid w:val="00AD3F16"/>
    <w:rPr>
      <w:rFonts w:ascii="Garamond" w:eastAsiaTheme="minorHAnsi" w:hAnsi="Garamond"/>
      <w:sz w:val="24"/>
      <w:lang w:eastAsia="en-US"/>
    </w:rPr>
  </w:style>
  <w:style w:type="paragraph" w:customStyle="1" w:styleId="9ECB3BD72C2C4D3EB0CDE51C12CF56902">
    <w:name w:val="9ECB3BD72C2C4D3EB0CDE51C12CF56902"/>
    <w:rsid w:val="00AD3F16"/>
    <w:rPr>
      <w:rFonts w:ascii="Garamond" w:eastAsiaTheme="minorHAnsi" w:hAnsi="Garamond"/>
      <w:sz w:val="24"/>
      <w:lang w:eastAsia="en-US"/>
    </w:rPr>
  </w:style>
  <w:style w:type="paragraph" w:customStyle="1" w:styleId="393392E08D194832B456BFB65EE409062">
    <w:name w:val="393392E08D194832B456BFB65EE409062"/>
    <w:rsid w:val="00AD3F16"/>
    <w:rPr>
      <w:rFonts w:ascii="Garamond" w:eastAsiaTheme="minorHAnsi" w:hAnsi="Garamond"/>
      <w:sz w:val="24"/>
      <w:lang w:eastAsia="en-US"/>
    </w:rPr>
  </w:style>
  <w:style w:type="paragraph" w:customStyle="1" w:styleId="CE568259CB4D4A85B24D39599A9916C62">
    <w:name w:val="CE568259CB4D4A85B24D39599A9916C62"/>
    <w:rsid w:val="00AD3F16"/>
    <w:rPr>
      <w:rFonts w:ascii="Garamond" w:eastAsiaTheme="minorHAnsi" w:hAnsi="Garamond"/>
      <w:sz w:val="24"/>
      <w:lang w:eastAsia="en-US"/>
    </w:rPr>
  </w:style>
  <w:style w:type="paragraph" w:customStyle="1" w:styleId="89D2F5FA5144422E8249B8E6938A190715">
    <w:name w:val="89D2F5FA5144422E8249B8E6938A190715"/>
    <w:rsid w:val="00AD3F16"/>
    <w:rPr>
      <w:rFonts w:ascii="Garamond" w:eastAsiaTheme="minorHAnsi" w:hAnsi="Garamond"/>
      <w:sz w:val="24"/>
      <w:lang w:eastAsia="en-US"/>
    </w:rPr>
  </w:style>
  <w:style w:type="paragraph" w:customStyle="1" w:styleId="2BC1C3CAB9614A0FB9B7F7D49407CD2515">
    <w:name w:val="2BC1C3CAB9614A0FB9B7F7D49407CD2515"/>
    <w:rsid w:val="00AD3F16"/>
    <w:rPr>
      <w:rFonts w:ascii="Garamond" w:eastAsiaTheme="minorHAnsi" w:hAnsi="Garamond"/>
      <w:sz w:val="24"/>
      <w:lang w:eastAsia="en-US"/>
    </w:rPr>
  </w:style>
  <w:style w:type="paragraph" w:customStyle="1" w:styleId="655E1212B5F2426C84D192144E678B792">
    <w:name w:val="655E1212B5F2426C84D192144E678B792"/>
    <w:rsid w:val="00AD3F16"/>
    <w:rPr>
      <w:rFonts w:ascii="Garamond" w:eastAsiaTheme="minorHAnsi" w:hAnsi="Garamond"/>
      <w:sz w:val="24"/>
      <w:lang w:eastAsia="en-US"/>
    </w:rPr>
  </w:style>
  <w:style w:type="paragraph" w:customStyle="1" w:styleId="638BD685EDB74278BDB42763E51F94692">
    <w:name w:val="638BD685EDB74278BDB42763E51F94692"/>
    <w:rsid w:val="00AD3F16"/>
    <w:rPr>
      <w:rFonts w:ascii="Garamond" w:eastAsiaTheme="minorHAnsi" w:hAnsi="Garamond"/>
      <w:sz w:val="24"/>
      <w:lang w:eastAsia="en-US"/>
    </w:rPr>
  </w:style>
  <w:style w:type="paragraph" w:customStyle="1" w:styleId="AEEB5F41F7674FB6B6177790AAE3AF4A1">
    <w:name w:val="AEEB5F41F7674FB6B6177790AAE3AF4A1"/>
    <w:rsid w:val="00AD3F16"/>
    <w:rPr>
      <w:rFonts w:ascii="Garamond" w:eastAsiaTheme="minorHAnsi" w:hAnsi="Garamond"/>
      <w:sz w:val="24"/>
      <w:lang w:eastAsia="en-US"/>
    </w:rPr>
  </w:style>
  <w:style w:type="paragraph" w:customStyle="1" w:styleId="EA7882600D7D45788A005CF8A1124D571">
    <w:name w:val="EA7882600D7D45788A005CF8A1124D571"/>
    <w:rsid w:val="00AD3F16"/>
    <w:rPr>
      <w:rFonts w:ascii="Garamond" w:eastAsiaTheme="minorHAnsi" w:hAnsi="Garamond"/>
      <w:sz w:val="24"/>
      <w:lang w:eastAsia="en-US"/>
    </w:rPr>
  </w:style>
  <w:style w:type="paragraph" w:customStyle="1" w:styleId="08AFCA5AB32B4449A3475A51ED2A87701">
    <w:name w:val="08AFCA5AB32B4449A3475A51ED2A87701"/>
    <w:rsid w:val="00AD3F16"/>
    <w:rPr>
      <w:rFonts w:ascii="Garamond" w:eastAsiaTheme="minorHAnsi" w:hAnsi="Garamond"/>
      <w:sz w:val="24"/>
      <w:lang w:eastAsia="en-US"/>
    </w:rPr>
  </w:style>
  <w:style w:type="paragraph" w:customStyle="1" w:styleId="132A00217FD64713AD745576CDBD928C1">
    <w:name w:val="132A00217FD64713AD745576CDBD928C1"/>
    <w:rsid w:val="00AD3F16"/>
    <w:rPr>
      <w:rFonts w:ascii="Garamond" w:eastAsiaTheme="minorHAnsi" w:hAnsi="Garamond"/>
      <w:sz w:val="24"/>
      <w:lang w:eastAsia="en-US"/>
    </w:rPr>
  </w:style>
  <w:style w:type="paragraph" w:customStyle="1" w:styleId="92316D4285A64A218583B476A64C4B1F1">
    <w:name w:val="92316D4285A64A218583B476A64C4B1F1"/>
    <w:rsid w:val="00AD3F16"/>
    <w:rPr>
      <w:rFonts w:ascii="Garamond" w:eastAsiaTheme="minorHAnsi" w:hAnsi="Garamond"/>
      <w:sz w:val="24"/>
      <w:lang w:eastAsia="en-US"/>
    </w:rPr>
  </w:style>
  <w:style w:type="paragraph" w:customStyle="1" w:styleId="2632286EB8294AFCA3A61B430BD569AD1">
    <w:name w:val="2632286EB8294AFCA3A61B430BD569AD1"/>
    <w:rsid w:val="00AD3F16"/>
    <w:rPr>
      <w:rFonts w:ascii="Garamond" w:eastAsiaTheme="minorHAnsi" w:hAnsi="Garamond"/>
      <w:sz w:val="24"/>
      <w:lang w:eastAsia="en-US"/>
    </w:rPr>
  </w:style>
  <w:style w:type="paragraph" w:customStyle="1" w:styleId="239A78EE75AE4C928067004000B861A21">
    <w:name w:val="239A78EE75AE4C928067004000B861A21"/>
    <w:rsid w:val="00AD3F16"/>
    <w:rPr>
      <w:rFonts w:ascii="Garamond" w:eastAsiaTheme="minorHAnsi" w:hAnsi="Garamond"/>
      <w:sz w:val="24"/>
      <w:lang w:eastAsia="en-US"/>
    </w:rPr>
  </w:style>
  <w:style w:type="paragraph" w:customStyle="1" w:styleId="5CB9C30139E445F1B6654623567B34BB1">
    <w:name w:val="5CB9C30139E445F1B6654623567B34BB1"/>
    <w:rsid w:val="00AD3F16"/>
    <w:rPr>
      <w:rFonts w:ascii="Garamond" w:eastAsiaTheme="minorHAnsi" w:hAnsi="Garamond"/>
      <w:sz w:val="24"/>
      <w:lang w:eastAsia="en-US"/>
    </w:rPr>
  </w:style>
  <w:style w:type="paragraph" w:customStyle="1" w:styleId="219FE63E65E44D08949E20DBAA89B4D91">
    <w:name w:val="219FE63E65E44D08949E20DBAA89B4D91"/>
    <w:rsid w:val="00AD3F16"/>
    <w:rPr>
      <w:rFonts w:ascii="Garamond" w:eastAsiaTheme="minorHAnsi" w:hAnsi="Garamond"/>
      <w:sz w:val="24"/>
      <w:lang w:eastAsia="en-US"/>
    </w:rPr>
  </w:style>
  <w:style w:type="paragraph" w:customStyle="1" w:styleId="6494582F7B524938B83B75A0A5B784081">
    <w:name w:val="6494582F7B524938B83B75A0A5B784081"/>
    <w:rsid w:val="00AD3F16"/>
    <w:rPr>
      <w:rFonts w:ascii="Garamond" w:eastAsiaTheme="minorHAnsi" w:hAnsi="Garamond"/>
      <w:sz w:val="24"/>
      <w:lang w:eastAsia="en-US"/>
    </w:rPr>
  </w:style>
  <w:style w:type="paragraph" w:customStyle="1" w:styleId="A5BF62D01AFF404E93C6E74D894C8A241">
    <w:name w:val="A5BF62D01AFF404E93C6E74D894C8A241"/>
    <w:rsid w:val="00AD3F16"/>
    <w:rPr>
      <w:rFonts w:ascii="Garamond" w:eastAsiaTheme="minorHAnsi" w:hAnsi="Garamond"/>
      <w:sz w:val="24"/>
      <w:lang w:eastAsia="en-US"/>
    </w:rPr>
  </w:style>
  <w:style w:type="paragraph" w:customStyle="1" w:styleId="AAEFC7FBF6614ACA95E94BDDE36B5B7A1">
    <w:name w:val="AAEFC7FBF6614ACA95E94BDDE36B5B7A1"/>
    <w:rsid w:val="00AD3F16"/>
    <w:rPr>
      <w:rFonts w:ascii="Garamond" w:eastAsiaTheme="minorHAnsi" w:hAnsi="Garamond"/>
      <w:sz w:val="24"/>
      <w:lang w:eastAsia="en-US"/>
    </w:rPr>
  </w:style>
  <w:style w:type="paragraph" w:customStyle="1" w:styleId="71D2B5CDB1E94329A4E512CF7B1F85BC1">
    <w:name w:val="71D2B5CDB1E94329A4E512CF7B1F85BC1"/>
    <w:rsid w:val="00AD3F16"/>
    <w:rPr>
      <w:rFonts w:ascii="Garamond" w:eastAsiaTheme="minorHAnsi" w:hAnsi="Garamond"/>
      <w:sz w:val="24"/>
      <w:lang w:eastAsia="en-US"/>
    </w:rPr>
  </w:style>
  <w:style w:type="paragraph" w:customStyle="1" w:styleId="E29ACD8FA0154A30BCBDFCB0E2C3450A1">
    <w:name w:val="E29ACD8FA0154A30BCBDFCB0E2C3450A1"/>
    <w:rsid w:val="00AD3F16"/>
    <w:rPr>
      <w:rFonts w:ascii="Garamond" w:eastAsiaTheme="minorHAnsi" w:hAnsi="Garamond"/>
      <w:sz w:val="24"/>
      <w:lang w:eastAsia="en-US"/>
    </w:rPr>
  </w:style>
  <w:style w:type="paragraph" w:customStyle="1" w:styleId="CA51D21A72324C91971907E15EB1EEAB1">
    <w:name w:val="CA51D21A72324C91971907E15EB1EEAB1"/>
    <w:rsid w:val="00AD3F16"/>
    <w:rPr>
      <w:rFonts w:ascii="Garamond" w:eastAsiaTheme="minorHAnsi" w:hAnsi="Garamond"/>
      <w:sz w:val="24"/>
      <w:lang w:eastAsia="en-US"/>
    </w:rPr>
  </w:style>
  <w:style w:type="paragraph" w:customStyle="1" w:styleId="A47D12EA447044FE82F01E83523472781">
    <w:name w:val="A47D12EA447044FE82F01E83523472781"/>
    <w:rsid w:val="00AD3F16"/>
    <w:rPr>
      <w:rFonts w:ascii="Garamond" w:eastAsiaTheme="minorHAnsi" w:hAnsi="Garamond"/>
      <w:sz w:val="24"/>
      <w:lang w:eastAsia="en-US"/>
    </w:rPr>
  </w:style>
  <w:style w:type="paragraph" w:customStyle="1" w:styleId="97FB4F695F1C48CBB1152A65F69DCDC11">
    <w:name w:val="97FB4F695F1C48CBB1152A65F69DCDC11"/>
    <w:rsid w:val="00AD3F16"/>
    <w:rPr>
      <w:rFonts w:ascii="Garamond" w:eastAsiaTheme="minorHAnsi" w:hAnsi="Garamond"/>
      <w:sz w:val="24"/>
      <w:lang w:eastAsia="en-US"/>
    </w:rPr>
  </w:style>
  <w:style w:type="paragraph" w:customStyle="1" w:styleId="342F682C304F4C0D8A78E6F985E8584D1">
    <w:name w:val="342F682C304F4C0D8A78E6F985E8584D1"/>
    <w:rsid w:val="00AD3F16"/>
    <w:rPr>
      <w:rFonts w:ascii="Garamond" w:eastAsiaTheme="minorHAnsi" w:hAnsi="Garamond"/>
      <w:sz w:val="24"/>
      <w:lang w:eastAsia="en-US"/>
    </w:rPr>
  </w:style>
  <w:style w:type="paragraph" w:customStyle="1" w:styleId="08CCE854B1C545EA8BB45328EF73B0C61">
    <w:name w:val="08CCE854B1C545EA8BB45328EF73B0C61"/>
    <w:rsid w:val="00AD3F16"/>
    <w:rPr>
      <w:rFonts w:ascii="Garamond" w:eastAsiaTheme="minorHAnsi" w:hAnsi="Garamond"/>
      <w:sz w:val="24"/>
      <w:lang w:eastAsia="en-US"/>
    </w:rPr>
  </w:style>
  <w:style w:type="paragraph" w:customStyle="1" w:styleId="944C8B2A064745159C850ABC2C85D0CA1">
    <w:name w:val="944C8B2A064745159C850ABC2C85D0CA1"/>
    <w:rsid w:val="00AD3F16"/>
    <w:rPr>
      <w:rFonts w:ascii="Garamond" w:eastAsiaTheme="minorHAnsi" w:hAnsi="Garamond"/>
      <w:sz w:val="24"/>
      <w:lang w:eastAsia="en-US"/>
    </w:rPr>
  </w:style>
  <w:style w:type="paragraph" w:customStyle="1" w:styleId="9335DE1C84DF47528AEC952759EB24E51">
    <w:name w:val="9335DE1C84DF47528AEC952759EB24E51"/>
    <w:rsid w:val="00AD3F16"/>
    <w:rPr>
      <w:rFonts w:ascii="Garamond" w:eastAsiaTheme="minorHAnsi" w:hAnsi="Garamond"/>
      <w:sz w:val="24"/>
      <w:lang w:eastAsia="en-US"/>
    </w:rPr>
  </w:style>
  <w:style w:type="paragraph" w:customStyle="1" w:styleId="9DCED5AB0BEA47C1B44077BEAB570D591">
    <w:name w:val="9DCED5AB0BEA47C1B44077BEAB570D591"/>
    <w:rsid w:val="00AD3F16"/>
    <w:rPr>
      <w:rFonts w:ascii="Garamond" w:eastAsiaTheme="minorHAnsi" w:hAnsi="Garamond"/>
      <w:sz w:val="24"/>
      <w:lang w:eastAsia="en-US"/>
    </w:rPr>
  </w:style>
  <w:style w:type="paragraph" w:customStyle="1" w:styleId="285F0B4305204AD9973D5E5951D12FF51">
    <w:name w:val="285F0B4305204AD9973D5E5951D12FF51"/>
    <w:rsid w:val="00AD3F16"/>
    <w:rPr>
      <w:rFonts w:ascii="Garamond" w:eastAsiaTheme="minorHAnsi" w:hAnsi="Garamond"/>
      <w:sz w:val="24"/>
      <w:lang w:eastAsia="en-US"/>
    </w:rPr>
  </w:style>
  <w:style w:type="paragraph" w:customStyle="1" w:styleId="37D4929230C6488ABF1B082DB21BBAD21">
    <w:name w:val="37D4929230C6488ABF1B082DB21BBAD21"/>
    <w:rsid w:val="00AD3F16"/>
    <w:rPr>
      <w:rFonts w:ascii="Garamond" w:eastAsiaTheme="minorHAnsi" w:hAnsi="Garamond"/>
      <w:sz w:val="24"/>
      <w:lang w:eastAsia="en-US"/>
    </w:rPr>
  </w:style>
  <w:style w:type="paragraph" w:customStyle="1" w:styleId="12EDD8A218084668977465FACAAC86501">
    <w:name w:val="12EDD8A218084668977465FACAAC86501"/>
    <w:rsid w:val="00AD3F16"/>
    <w:rPr>
      <w:rFonts w:ascii="Garamond" w:eastAsiaTheme="minorHAnsi" w:hAnsi="Garamond"/>
      <w:sz w:val="24"/>
      <w:lang w:eastAsia="en-US"/>
    </w:rPr>
  </w:style>
  <w:style w:type="paragraph" w:customStyle="1" w:styleId="0858183153944887A533DA904073AB551">
    <w:name w:val="0858183153944887A533DA904073AB551"/>
    <w:rsid w:val="00AD3F16"/>
    <w:rPr>
      <w:rFonts w:ascii="Garamond" w:eastAsiaTheme="minorHAnsi" w:hAnsi="Garamond"/>
      <w:sz w:val="24"/>
      <w:lang w:eastAsia="en-US"/>
    </w:rPr>
  </w:style>
  <w:style w:type="paragraph" w:customStyle="1" w:styleId="01C82BB865FE4C2B9225951B497584111">
    <w:name w:val="01C82BB865FE4C2B9225951B497584111"/>
    <w:rsid w:val="00AD3F16"/>
    <w:rPr>
      <w:rFonts w:ascii="Garamond" w:eastAsiaTheme="minorHAnsi" w:hAnsi="Garamond"/>
      <w:sz w:val="24"/>
      <w:lang w:eastAsia="en-US"/>
    </w:rPr>
  </w:style>
  <w:style w:type="paragraph" w:customStyle="1" w:styleId="93C793FB37754139A60A3ABCA7758F491">
    <w:name w:val="93C793FB37754139A60A3ABCA7758F491"/>
    <w:rsid w:val="00AD3F16"/>
    <w:rPr>
      <w:rFonts w:ascii="Garamond" w:eastAsiaTheme="minorHAnsi" w:hAnsi="Garamond"/>
      <w:sz w:val="24"/>
      <w:lang w:eastAsia="en-US"/>
    </w:rPr>
  </w:style>
  <w:style w:type="paragraph" w:customStyle="1" w:styleId="2B9CBBB66CDA433ABC38EF4770C631FB15">
    <w:name w:val="2B9CBBB66CDA433ABC38EF4770C631FB15"/>
    <w:rsid w:val="00AD3F16"/>
    <w:rPr>
      <w:rFonts w:ascii="Garamond" w:eastAsiaTheme="minorHAnsi" w:hAnsi="Garamond"/>
      <w:sz w:val="24"/>
      <w:lang w:eastAsia="en-US"/>
    </w:rPr>
  </w:style>
  <w:style w:type="paragraph" w:customStyle="1" w:styleId="938275D01CFE4C419AFAC03B73A4D5B615">
    <w:name w:val="938275D01CFE4C419AFAC03B73A4D5B615"/>
    <w:rsid w:val="00AD3F16"/>
    <w:rPr>
      <w:rFonts w:ascii="Garamond" w:eastAsiaTheme="minorHAnsi" w:hAnsi="Garamond"/>
      <w:sz w:val="24"/>
      <w:lang w:eastAsia="en-US"/>
    </w:rPr>
  </w:style>
  <w:style w:type="paragraph" w:customStyle="1" w:styleId="4188BCD245E74AB8AC4BC93ECC68450815">
    <w:name w:val="4188BCD245E74AB8AC4BC93ECC68450815"/>
    <w:rsid w:val="00AD3F16"/>
    <w:rPr>
      <w:rFonts w:ascii="Garamond" w:eastAsiaTheme="minorHAnsi" w:hAnsi="Garamond"/>
      <w:sz w:val="24"/>
      <w:lang w:eastAsia="en-US"/>
    </w:rPr>
  </w:style>
  <w:style w:type="paragraph" w:customStyle="1" w:styleId="DE9CA0E672484D9BB4599E254082C93116">
    <w:name w:val="DE9CA0E672484D9BB4599E254082C93116"/>
    <w:rsid w:val="00AD3F16"/>
    <w:rPr>
      <w:rFonts w:ascii="Garamond" w:eastAsiaTheme="minorHAnsi" w:hAnsi="Garamond"/>
      <w:sz w:val="24"/>
      <w:lang w:eastAsia="en-US"/>
    </w:rPr>
  </w:style>
  <w:style w:type="paragraph" w:customStyle="1" w:styleId="248BA24E151B46A597129E27BDDFD05D16">
    <w:name w:val="248BA24E151B46A597129E27BDDFD05D16"/>
    <w:rsid w:val="00AD3F16"/>
    <w:rPr>
      <w:rFonts w:ascii="Garamond" w:eastAsiaTheme="minorHAnsi" w:hAnsi="Garamond"/>
      <w:sz w:val="24"/>
      <w:lang w:eastAsia="en-US"/>
    </w:rPr>
  </w:style>
  <w:style w:type="paragraph" w:customStyle="1" w:styleId="CFA0A06ED4384A58969DEF81F8BA83C916">
    <w:name w:val="CFA0A06ED4384A58969DEF81F8BA83C916"/>
    <w:rsid w:val="00AD3F16"/>
    <w:rPr>
      <w:rFonts w:ascii="Garamond" w:eastAsiaTheme="minorHAnsi" w:hAnsi="Garamond"/>
      <w:sz w:val="24"/>
      <w:lang w:eastAsia="en-US"/>
    </w:rPr>
  </w:style>
  <w:style w:type="paragraph" w:customStyle="1" w:styleId="0D433DB8CDFB48CE8CAD4B3BB40942B716">
    <w:name w:val="0D433DB8CDFB48CE8CAD4B3BB40942B716"/>
    <w:rsid w:val="00AD3F16"/>
    <w:rPr>
      <w:rFonts w:ascii="Garamond" w:eastAsiaTheme="minorHAnsi" w:hAnsi="Garamond"/>
      <w:sz w:val="24"/>
      <w:lang w:eastAsia="en-US"/>
    </w:rPr>
  </w:style>
  <w:style w:type="paragraph" w:customStyle="1" w:styleId="4F341A23973349D8B3E1A659287365E716">
    <w:name w:val="4F341A23973349D8B3E1A659287365E716"/>
    <w:rsid w:val="00AD3F16"/>
    <w:rPr>
      <w:rFonts w:ascii="Garamond" w:eastAsiaTheme="minorHAnsi" w:hAnsi="Garamond"/>
      <w:sz w:val="24"/>
      <w:lang w:eastAsia="en-US"/>
    </w:rPr>
  </w:style>
  <w:style w:type="paragraph" w:customStyle="1" w:styleId="30C4E78F04BF4973A7ABBAEAAAC6AAC416">
    <w:name w:val="30C4E78F04BF4973A7ABBAEAAAC6AAC416"/>
    <w:rsid w:val="00AD3F16"/>
    <w:rPr>
      <w:rFonts w:ascii="Garamond" w:eastAsiaTheme="minorHAnsi" w:hAnsi="Garamond"/>
      <w:sz w:val="24"/>
      <w:lang w:eastAsia="en-US"/>
    </w:rPr>
  </w:style>
  <w:style w:type="paragraph" w:customStyle="1" w:styleId="3F55E9C90F1C407D9E621E2C85F751AF16">
    <w:name w:val="3F55E9C90F1C407D9E621E2C85F751AF16"/>
    <w:rsid w:val="00AD3F16"/>
    <w:rPr>
      <w:rFonts w:ascii="Garamond" w:eastAsiaTheme="minorHAnsi" w:hAnsi="Garamond"/>
      <w:sz w:val="24"/>
      <w:lang w:eastAsia="en-US"/>
    </w:rPr>
  </w:style>
  <w:style w:type="paragraph" w:customStyle="1" w:styleId="E6D696BC628B41C7AC48C15FD0B09FC316">
    <w:name w:val="E6D696BC628B41C7AC48C15FD0B09FC316"/>
    <w:rsid w:val="00AD3F16"/>
    <w:rPr>
      <w:rFonts w:ascii="Garamond" w:eastAsiaTheme="minorHAnsi" w:hAnsi="Garamond"/>
      <w:sz w:val="24"/>
      <w:lang w:eastAsia="en-US"/>
    </w:rPr>
  </w:style>
  <w:style w:type="paragraph" w:customStyle="1" w:styleId="C85D968D0A394C7AAEC5E40AF8957DE916">
    <w:name w:val="C85D968D0A394C7AAEC5E40AF8957DE916"/>
    <w:rsid w:val="00AD3F16"/>
    <w:rPr>
      <w:rFonts w:ascii="Garamond" w:eastAsiaTheme="minorHAnsi" w:hAnsi="Garamond"/>
      <w:sz w:val="24"/>
      <w:lang w:eastAsia="en-US"/>
    </w:rPr>
  </w:style>
  <w:style w:type="paragraph" w:customStyle="1" w:styleId="C6CBA311FFDB473BAB118E17DB7A07C016">
    <w:name w:val="C6CBA311FFDB473BAB118E17DB7A07C016"/>
    <w:rsid w:val="00AD3F16"/>
    <w:rPr>
      <w:rFonts w:ascii="Garamond" w:eastAsiaTheme="minorHAnsi" w:hAnsi="Garamond"/>
      <w:sz w:val="24"/>
      <w:lang w:eastAsia="en-US"/>
    </w:rPr>
  </w:style>
  <w:style w:type="paragraph" w:customStyle="1" w:styleId="F4A53328C4284939B2F65DB5B602661C16">
    <w:name w:val="F4A53328C4284939B2F65DB5B602661C16"/>
    <w:rsid w:val="00AD3F16"/>
    <w:rPr>
      <w:rFonts w:ascii="Garamond" w:eastAsiaTheme="minorHAnsi" w:hAnsi="Garamond"/>
      <w:sz w:val="24"/>
      <w:lang w:eastAsia="en-US"/>
    </w:rPr>
  </w:style>
  <w:style w:type="paragraph" w:customStyle="1" w:styleId="95C61B57F0274259A3E141BE8C8BAAE316">
    <w:name w:val="95C61B57F0274259A3E141BE8C8BAAE316"/>
    <w:rsid w:val="00AD3F16"/>
    <w:rPr>
      <w:rFonts w:ascii="Garamond" w:eastAsiaTheme="minorHAnsi" w:hAnsi="Garamond"/>
      <w:sz w:val="24"/>
      <w:lang w:eastAsia="en-US"/>
    </w:rPr>
  </w:style>
  <w:style w:type="paragraph" w:customStyle="1" w:styleId="3933ACCC4E6A4A4781FC8D9550CA763F16">
    <w:name w:val="3933ACCC4E6A4A4781FC8D9550CA763F16"/>
    <w:rsid w:val="00AD3F16"/>
    <w:rPr>
      <w:rFonts w:ascii="Garamond" w:eastAsiaTheme="minorHAnsi" w:hAnsi="Garamond"/>
      <w:sz w:val="24"/>
      <w:lang w:eastAsia="en-US"/>
    </w:rPr>
  </w:style>
  <w:style w:type="paragraph" w:customStyle="1" w:styleId="62823ACEDAAC4692801C42C76DD7259316">
    <w:name w:val="62823ACEDAAC4692801C42C76DD7259316"/>
    <w:rsid w:val="00AD3F16"/>
    <w:rPr>
      <w:rFonts w:ascii="Garamond" w:eastAsiaTheme="minorHAnsi" w:hAnsi="Garamond"/>
      <w:sz w:val="24"/>
      <w:lang w:eastAsia="en-US"/>
    </w:rPr>
  </w:style>
  <w:style w:type="paragraph" w:customStyle="1" w:styleId="917CB980A3BC45A784B9AD883E1C3BA016">
    <w:name w:val="917CB980A3BC45A784B9AD883E1C3BA016"/>
    <w:rsid w:val="00AD3F16"/>
    <w:rPr>
      <w:rFonts w:ascii="Garamond" w:eastAsiaTheme="minorHAnsi" w:hAnsi="Garamond"/>
      <w:sz w:val="24"/>
      <w:lang w:eastAsia="en-US"/>
    </w:rPr>
  </w:style>
  <w:style w:type="paragraph" w:customStyle="1" w:styleId="B4714E0440EB417F95D67C92852BC28516">
    <w:name w:val="B4714E0440EB417F95D67C92852BC28516"/>
    <w:rsid w:val="00AD3F16"/>
    <w:rPr>
      <w:rFonts w:ascii="Garamond" w:eastAsiaTheme="minorHAnsi" w:hAnsi="Garamond"/>
      <w:sz w:val="24"/>
      <w:lang w:eastAsia="en-US"/>
    </w:rPr>
  </w:style>
  <w:style w:type="paragraph" w:customStyle="1" w:styleId="6F204089E7D44E0DAE3117E130B9CD3A3">
    <w:name w:val="6F204089E7D44E0DAE3117E130B9CD3A3"/>
    <w:rsid w:val="00AD3F16"/>
    <w:rPr>
      <w:rFonts w:ascii="Garamond" w:eastAsiaTheme="minorHAnsi" w:hAnsi="Garamond"/>
      <w:sz w:val="24"/>
      <w:lang w:eastAsia="en-US"/>
    </w:rPr>
  </w:style>
  <w:style w:type="paragraph" w:customStyle="1" w:styleId="4003947C43BF43FC93D630549A0A21413">
    <w:name w:val="4003947C43BF43FC93D630549A0A21413"/>
    <w:rsid w:val="00AD3F16"/>
    <w:rPr>
      <w:rFonts w:ascii="Garamond" w:eastAsiaTheme="minorHAnsi" w:hAnsi="Garamond"/>
      <w:sz w:val="24"/>
      <w:lang w:eastAsia="en-US"/>
    </w:rPr>
  </w:style>
  <w:style w:type="paragraph" w:customStyle="1" w:styleId="0AEF64A9A5534B77A79DE1B5DF54B4AD3">
    <w:name w:val="0AEF64A9A5534B77A79DE1B5DF54B4AD3"/>
    <w:rsid w:val="00AD3F16"/>
    <w:rPr>
      <w:rFonts w:ascii="Garamond" w:eastAsiaTheme="minorHAnsi" w:hAnsi="Garamond"/>
      <w:sz w:val="24"/>
      <w:lang w:eastAsia="en-US"/>
    </w:rPr>
  </w:style>
  <w:style w:type="paragraph" w:customStyle="1" w:styleId="B51CD762986F4DDF85E308BC492D15983">
    <w:name w:val="B51CD762986F4DDF85E308BC492D15983"/>
    <w:rsid w:val="00AD3F16"/>
    <w:rPr>
      <w:rFonts w:ascii="Garamond" w:eastAsiaTheme="minorHAnsi" w:hAnsi="Garamond"/>
      <w:sz w:val="24"/>
      <w:lang w:eastAsia="en-US"/>
    </w:rPr>
  </w:style>
  <w:style w:type="paragraph" w:customStyle="1" w:styleId="F6EA3679E911425692F5CCF03024DB913">
    <w:name w:val="F6EA3679E911425692F5CCF03024DB913"/>
    <w:rsid w:val="00AD3F16"/>
    <w:rPr>
      <w:rFonts w:ascii="Garamond" w:eastAsiaTheme="minorHAnsi" w:hAnsi="Garamond"/>
      <w:sz w:val="24"/>
      <w:lang w:eastAsia="en-US"/>
    </w:rPr>
  </w:style>
  <w:style w:type="paragraph" w:customStyle="1" w:styleId="59504FA631F948B787283476CF81C7633">
    <w:name w:val="59504FA631F948B787283476CF81C7633"/>
    <w:rsid w:val="00AD3F16"/>
    <w:rPr>
      <w:rFonts w:ascii="Garamond" w:eastAsiaTheme="minorHAnsi" w:hAnsi="Garamond"/>
      <w:sz w:val="24"/>
      <w:lang w:eastAsia="en-US"/>
    </w:rPr>
  </w:style>
  <w:style w:type="paragraph" w:customStyle="1" w:styleId="DA2B27D94A264430A64574A57107507E3">
    <w:name w:val="DA2B27D94A264430A64574A57107507E3"/>
    <w:rsid w:val="00AD3F16"/>
    <w:rPr>
      <w:rFonts w:ascii="Garamond" w:eastAsiaTheme="minorHAnsi" w:hAnsi="Garamond"/>
      <w:sz w:val="24"/>
      <w:lang w:eastAsia="en-US"/>
    </w:rPr>
  </w:style>
  <w:style w:type="paragraph" w:customStyle="1" w:styleId="F95B0983C71B4C2D89D02B07CE9037383">
    <w:name w:val="F95B0983C71B4C2D89D02B07CE9037383"/>
    <w:rsid w:val="00AD3F16"/>
    <w:rPr>
      <w:rFonts w:ascii="Garamond" w:eastAsiaTheme="minorHAnsi" w:hAnsi="Garamond"/>
      <w:sz w:val="24"/>
      <w:lang w:eastAsia="en-US"/>
    </w:rPr>
  </w:style>
  <w:style w:type="paragraph" w:customStyle="1" w:styleId="4C54D41780D541228FF4F2D259A152703">
    <w:name w:val="4C54D41780D541228FF4F2D259A152703"/>
    <w:rsid w:val="00AD3F16"/>
    <w:rPr>
      <w:rFonts w:ascii="Garamond" w:eastAsiaTheme="minorHAnsi" w:hAnsi="Garamond"/>
      <w:sz w:val="24"/>
      <w:lang w:eastAsia="en-US"/>
    </w:rPr>
  </w:style>
  <w:style w:type="paragraph" w:customStyle="1" w:styleId="F0CFE08AE21D4A76A1BF782D1099A75D3">
    <w:name w:val="F0CFE08AE21D4A76A1BF782D1099A75D3"/>
    <w:rsid w:val="00AD3F16"/>
    <w:rPr>
      <w:rFonts w:ascii="Garamond" w:eastAsiaTheme="minorHAnsi" w:hAnsi="Garamond"/>
      <w:sz w:val="24"/>
      <w:lang w:eastAsia="en-US"/>
    </w:rPr>
  </w:style>
  <w:style w:type="paragraph" w:customStyle="1" w:styleId="9B8CE6DDAA5D4B93B8FF7C657572881E3">
    <w:name w:val="9B8CE6DDAA5D4B93B8FF7C657572881E3"/>
    <w:rsid w:val="00AD3F16"/>
    <w:rPr>
      <w:rFonts w:ascii="Garamond" w:eastAsiaTheme="minorHAnsi" w:hAnsi="Garamond"/>
      <w:sz w:val="24"/>
      <w:lang w:eastAsia="en-US"/>
    </w:rPr>
  </w:style>
  <w:style w:type="paragraph" w:customStyle="1" w:styleId="AE1FBCD736B544889D83BC7ACD2BD38F3">
    <w:name w:val="AE1FBCD736B544889D83BC7ACD2BD38F3"/>
    <w:rsid w:val="00AD3F16"/>
    <w:rPr>
      <w:rFonts w:ascii="Garamond" w:eastAsiaTheme="minorHAnsi" w:hAnsi="Garamond"/>
      <w:sz w:val="24"/>
      <w:lang w:eastAsia="en-US"/>
    </w:rPr>
  </w:style>
  <w:style w:type="paragraph" w:customStyle="1" w:styleId="9ECB3BD72C2C4D3EB0CDE51C12CF56903">
    <w:name w:val="9ECB3BD72C2C4D3EB0CDE51C12CF56903"/>
    <w:rsid w:val="00AD3F16"/>
    <w:rPr>
      <w:rFonts w:ascii="Garamond" w:eastAsiaTheme="minorHAnsi" w:hAnsi="Garamond"/>
      <w:sz w:val="24"/>
      <w:lang w:eastAsia="en-US"/>
    </w:rPr>
  </w:style>
  <w:style w:type="paragraph" w:customStyle="1" w:styleId="393392E08D194832B456BFB65EE409063">
    <w:name w:val="393392E08D194832B456BFB65EE409063"/>
    <w:rsid w:val="00AD3F16"/>
    <w:rPr>
      <w:rFonts w:ascii="Garamond" w:eastAsiaTheme="minorHAnsi" w:hAnsi="Garamond"/>
      <w:sz w:val="24"/>
      <w:lang w:eastAsia="en-US"/>
    </w:rPr>
  </w:style>
  <w:style w:type="paragraph" w:customStyle="1" w:styleId="CE568259CB4D4A85B24D39599A9916C63">
    <w:name w:val="CE568259CB4D4A85B24D39599A9916C63"/>
    <w:rsid w:val="00AD3F16"/>
    <w:rPr>
      <w:rFonts w:ascii="Garamond" w:eastAsiaTheme="minorHAnsi" w:hAnsi="Garamond"/>
      <w:sz w:val="24"/>
      <w:lang w:eastAsia="en-US"/>
    </w:rPr>
  </w:style>
  <w:style w:type="paragraph" w:customStyle="1" w:styleId="89D2F5FA5144422E8249B8E6938A190716">
    <w:name w:val="89D2F5FA5144422E8249B8E6938A190716"/>
    <w:rsid w:val="00AD3F16"/>
    <w:rPr>
      <w:rFonts w:ascii="Garamond" w:eastAsiaTheme="minorHAnsi" w:hAnsi="Garamond"/>
      <w:sz w:val="24"/>
      <w:lang w:eastAsia="en-US"/>
    </w:rPr>
  </w:style>
  <w:style w:type="paragraph" w:customStyle="1" w:styleId="2BC1C3CAB9614A0FB9B7F7D49407CD2516">
    <w:name w:val="2BC1C3CAB9614A0FB9B7F7D49407CD2516"/>
    <w:rsid w:val="00AD3F16"/>
    <w:rPr>
      <w:rFonts w:ascii="Garamond" w:eastAsiaTheme="minorHAnsi" w:hAnsi="Garamond"/>
      <w:sz w:val="24"/>
      <w:lang w:eastAsia="en-US"/>
    </w:rPr>
  </w:style>
  <w:style w:type="paragraph" w:customStyle="1" w:styleId="655E1212B5F2426C84D192144E678B793">
    <w:name w:val="655E1212B5F2426C84D192144E678B793"/>
    <w:rsid w:val="00AD3F16"/>
    <w:rPr>
      <w:rFonts w:ascii="Garamond" w:eastAsiaTheme="minorHAnsi" w:hAnsi="Garamond"/>
      <w:sz w:val="24"/>
      <w:lang w:eastAsia="en-US"/>
    </w:rPr>
  </w:style>
  <w:style w:type="paragraph" w:customStyle="1" w:styleId="638BD685EDB74278BDB42763E51F94693">
    <w:name w:val="638BD685EDB74278BDB42763E51F94693"/>
    <w:rsid w:val="00AD3F16"/>
    <w:rPr>
      <w:rFonts w:ascii="Garamond" w:eastAsiaTheme="minorHAnsi" w:hAnsi="Garamond"/>
      <w:sz w:val="24"/>
      <w:lang w:eastAsia="en-US"/>
    </w:rPr>
  </w:style>
  <w:style w:type="paragraph" w:customStyle="1" w:styleId="AEEB5F41F7674FB6B6177790AAE3AF4A2">
    <w:name w:val="AEEB5F41F7674FB6B6177790AAE3AF4A2"/>
    <w:rsid w:val="00AD3F16"/>
    <w:rPr>
      <w:rFonts w:ascii="Garamond" w:eastAsiaTheme="minorHAnsi" w:hAnsi="Garamond"/>
      <w:sz w:val="24"/>
      <w:lang w:eastAsia="en-US"/>
    </w:rPr>
  </w:style>
  <w:style w:type="paragraph" w:customStyle="1" w:styleId="EA7882600D7D45788A005CF8A1124D572">
    <w:name w:val="EA7882600D7D45788A005CF8A1124D572"/>
    <w:rsid w:val="00AD3F16"/>
    <w:rPr>
      <w:rFonts w:ascii="Garamond" w:eastAsiaTheme="minorHAnsi" w:hAnsi="Garamond"/>
      <w:sz w:val="24"/>
      <w:lang w:eastAsia="en-US"/>
    </w:rPr>
  </w:style>
  <w:style w:type="paragraph" w:customStyle="1" w:styleId="08AFCA5AB32B4449A3475A51ED2A87702">
    <w:name w:val="08AFCA5AB32B4449A3475A51ED2A87702"/>
    <w:rsid w:val="00AD3F16"/>
    <w:rPr>
      <w:rFonts w:ascii="Garamond" w:eastAsiaTheme="minorHAnsi" w:hAnsi="Garamond"/>
      <w:sz w:val="24"/>
      <w:lang w:eastAsia="en-US"/>
    </w:rPr>
  </w:style>
  <w:style w:type="paragraph" w:customStyle="1" w:styleId="132A00217FD64713AD745576CDBD928C2">
    <w:name w:val="132A00217FD64713AD745576CDBD928C2"/>
    <w:rsid w:val="00AD3F16"/>
    <w:rPr>
      <w:rFonts w:ascii="Garamond" w:eastAsiaTheme="minorHAnsi" w:hAnsi="Garamond"/>
      <w:sz w:val="24"/>
      <w:lang w:eastAsia="en-US"/>
    </w:rPr>
  </w:style>
  <w:style w:type="paragraph" w:customStyle="1" w:styleId="92316D4285A64A218583B476A64C4B1F2">
    <w:name w:val="92316D4285A64A218583B476A64C4B1F2"/>
    <w:rsid w:val="00AD3F16"/>
    <w:rPr>
      <w:rFonts w:ascii="Garamond" w:eastAsiaTheme="minorHAnsi" w:hAnsi="Garamond"/>
      <w:sz w:val="24"/>
      <w:lang w:eastAsia="en-US"/>
    </w:rPr>
  </w:style>
  <w:style w:type="paragraph" w:customStyle="1" w:styleId="2632286EB8294AFCA3A61B430BD569AD2">
    <w:name w:val="2632286EB8294AFCA3A61B430BD569AD2"/>
    <w:rsid w:val="00AD3F16"/>
    <w:rPr>
      <w:rFonts w:ascii="Garamond" w:eastAsiaTheme="minorHAnsi" w:hAnsi="Garamond"/>
      <w:sz w:val="24"/>
      <w:lang w:eastAsia="en-US"/>
    </w:rPr>
  </w:style>
  <w:style w:type="paragraph" w:customStyle="1" w:styleId="239A78EE75AE4C928067004000B861A22">
    <w:name w:val="239A78EE75AE4C928067004000B861A22"/>
    <w:rsid w:val="00AD3F16"/>
    <w:rPr>
      <w:rFonts w:ascii="Garamond" w:eastAsiaTheme="minorHAnsi" w:hAnsi="Garamond"/>
      <w:sz w:val="24"/>
      <w:lang w:eastAsia="en-US"/>
    </w:rPr>
  </w:style>
  <w:style w:type="paragraph" w:customStyle="1" w:styleId="5CB9C30139E445F1B6654623567B34BB2">
    <w:name w:val="5CB9C30139E445F1B6654623567B34BB2"/>
    <w:rsid w:val="00AD3F16"/>
    <w:rPr>
      <w:rFonts w:ascii="Garamond" w:eastAsiaTheme="minorHAnsi" w:hAnsi="Garamond"/>
      <w:sz w:val="24"/>
      <w:lang w:eastAsia="en-US"/>
    </w:rPr>
  </w:style>
  <w:style w:type="paragraph" w:customStyle="1" w:styleId="219FE63E65E44D08949E20DBAA89B4D92">
    <w:name w:val="219FE63E65E44D08949E20DBAA89B4D92"/>
    <w:rsid w:val="00AD3F16"/>
    <w:rPr>
      <w:rFonts w:ascii="Garamond" w:eastAsiaTheme="minorHAnsi" w:hAnsi="Garamond"/>
      <w:sz w:val="24"/>
      <w:lang w:eastAsia="en-US"/>
    </w:rPr>
  </w:style>
  <w:style w:type="paragraph" w:customStyle="1" w:styleId="6494582F7B524938B83B75A0A5B784082">
    <w:name w:val="6494582F7B524938B83B75A0A5B784082"/>
    <w:rsid w:val="00AD3F16"/>
    <w:rPr>
      <w:rFonts w:ascii="Garamond" w:eastAsiaTheme="minorHAnsi" w:hAnsi="Garamond"/>
      <w:sz w:val="24"/>
      <w:lang w:eastAsia="en-US"/>
    </w:rPr>
  </w:style>
  <w:style w:type="paragraph" w:customStyle="1" w:styleId="A5BF62D01AFF404E93C6E74D894C8A242">
    <w:name w:val="A5BF62D01AFF404E93C6E74D894C8A242"/>
    <w:rsid w:val="00AD3F16"/>
    <w:rPr>
      <w:rFonts w:ascii="Garamond" w:eastAsiaTheme="minorHAnsi" w:hAnsi="Garamond"/>
      <w:sz w:val="24"/>
      <w:lang w:eastAsia="en-US"/>
    </w:rPr>
  </w:style>
  <w:style w:type="paragraph" w:customStyle="1" w:styleId="AAEFC7FBF6614ACA95E94BDDE36B5B7A2">
    <w:name w:val="AAEFC7FBF6614ACA95E94BDDE36B5B7A2"/>
    <w:rsid w:val="00AD3F16"/>
    <w:rPr>
      <w:rFonts w:ascii="Garamond" w:eastAsiaTheme="minorHAnsi" w:hAnsi="Garamond"/>
      <w:sz w:val="24"/>
      <w:lang w:eastAsia="en-US"/>
    </w:rPr>
  </w:style>
  <w:style w:type="paragraph" w:customStyle="1" w:styleId="71D2B5CDB1E94329A4E512CF7B1F85BC2">
    <w:name w:val="71D2B5CDB1E94329A4E512CF7B1F85BC2"/>
    <w:rsid w:val="00AD3F16"/>
    <w:rPr>
      <w:rFonts w:ascii="Garamond" w:eastAsiaTheme="minorHAnsi" w:hAnsi="Garamond"/>
      <w:sz w:val="24"/>
      <w:lang w:eastAsia="en-US"/>
    </w:rPr>
  </w:style>
  <w:style w:type="paragraph" w:customStyle="1" w:styleId="E29ACD8FA0154A30BCBDFCB0E2C3450A2">
    <w:name w:val="E29ACD8FA0154A30BCBDFCB0E2C3450A2"/>
    <w:rsid w:val="00AD3F16"/>
    <w:rPr>
      <w:rFonts w:ascii="Garamond" w:eastAsiaTheme="minorHAnsi" w:hAnsi="Garamond"/>
      <w:sz w:val="24"/>
      <w:lang w:eastAsia="en-US"/>
    </w:rPr>
  </w:style>
  <w:style w:type="paragraph" w:customStyle="1" w:styleId="CA51D21A72324C91971907E15EB1EEAB2">
    <w:name w:val="CA51D21A72324C91971907E15EB1EEAB2"/>
    <w:rsid w:val="00AD3F16"/>
    <w:rPr>
      <w:rFonts w:ascii="Garamond" w:eastAsiaTheme="minorHAnsi" w:hAnsi="Garamond"/>
      <w:sz w:val="24"/>
      <w:lang w:eastAsia="en-US"/>
    </w:rPr>
  </w:style>
  <w:style w:type="paragraph" w:customStyle="1" w:styleId="A47D12EA447044FE82F01E83523472782">
    <w:name w:val="A47D12EA447044FE82F01E83523472782"/>
    <w:rsid w:val="00AD3F16"/>
    <w:rPr>
      <w:rFonts w:ascii="Garamond" w:eastAsiaTheme="minorHAnsi" w:hAnsi="Garamond"/>
      <w:sz w:val="24"/>
      <w:lang w:eastAsia="en-US"/>
    </w:rPr>
  </w:style>
  <w:style w:type="paragraph" w:customStyle="1" w:styleId="97FB4F695F1C48CBB1152A65F69DCDC12">
    <w:name w:val="97FB4F695F1C48CBB1152A65F69DCDC12"/>
    <w:rsid w:val="00AD3F16"/>
    <w:rPr>
      <w:rFonts w:ascii="Garamond" w:eastAsiaTheme="minorHAnsi" w:hAnsi="Garamond"/>
      <w:sz w:val="24"/>
      <w:lang w:eastAsia="en-US"/>
    </w:rPr>
  </w:style>
  <w:style w:type="paragraph" w:customStyle="1" w:styleId="342F682C304F4C0D8A78E6F985E8584D2">
    <w:name w:val="342F682C304F4C0D8A78E6F985E8584D2"/>
    <w:rsid w:val="00AD3F16"/>
    <w:rPr>
      <w:rFonts w:ascii="Garamond" w:eastAsiaTheme="minorHAnsi" w:hAnsi="Garamond"/>
      <w:sz w:val="24"/>
      <w:lang w:eastAsia="en-US"/>
    </w:rPr>
  </w:style>
  <w:style w:type="paragraph" w:customStyle="1" w:styleId="08CCE854B1C545EA8BB45328EF73B0C62">
    <w:name w:val="08CCE854B1C545EA8BB45328EF73B0C62"/>
    <w:rsid w:val="00AD3F16"/>
    <w:rPr>
      <w:rFonts w:ascii="Garamond" w:eastAsiaTheme="minorHAnsi" w:hAnsi="Garamond"/>
      <w:sz w:val="24"/>
      <w:lang w:eastAsia="en-US"/>
    </w:rPr>
  </w:style>
  <w:style w:type="paragraph" w:customStyle="1" w:styleId="944C8B2A064745159C850ABC2C85D0CA2">
    <w:name w:val="944C8B2A064745159C850ABC2C85D0CA2"/>
    <w:rsid w:val="00AD3F16"/>
    <w:rPr>
      <w:rFonts w:ascii="Garamond" w:eastAsiaTheme="minorHAnsi" w:hAnsi="Garamond"/>
      <w:sz w:val="24"/>
      <w:lang w:eastAsia="en-US"/>
    </w:rPr>
  </w:style>
  <w:style w:type="paragraph" w:customStyle="1" w:styleId="9335DE1C84DF47528AEC952759EB24E52">
    <w:name w:val="9335DE1C84DF47528AEC952759EB24E52"/>
    <w:rsid w:val="00AD3F16"/>
    <w:rPr>
      <w:rFonts w:ascii="Garamond" w:eastAsiaTheme="minorHAnsi" w:hAnsi="Garamond"/>
      <w:sz w:val="24"/>
      <w:lang w:eastAsia="en-US"/>
    </w:rPr>
  </w:style>
  <w:style w:type="paragraph" w:customStyle="1" w:styleId="9DCED5AB0BEA47C1B44077BEAB570D592">
    <w:name w:val="9DCED5AB0BEA47C1B44077BEAB570D592"/>
    <w:rsid w:val="00AD3F16"/>
    <w:rPr>
      <w:rFonts w:ascii="Garamond" w:eastAsiaTheme="minorHAnsi" w:hAnsi="Garamond"/>
      <w:sz w:val="24"/>
      <w:lang w:eastAsia="en-US"/>
    </w:rPr>
  </w:style>
  <w:style w:type="paragraph" w:customStyle="1" w:styleId="285F0B4305204AD9973D5E5951D12FF52">
    <w:name w:val="285F0B4305204AD9973D5E5951D12FF52"/>
    <w:rsid w:val="00AD3F16"/>
    <w:rPr>
      <w:rFonts w:ascii="Garamond" w:eastAsiaTheme="minorHAnsi" w:hAnsi="Garamond"/>
      <w:sz w:val="24"/>
      <w:lang w:eastAsia="en-US"/>
    </w:rPr>
  </w:style>
  <w:style w:type="paragraph" w:customStyle="1" w:styleId="37D4929230C6488ABF1B082DB21BBAD22">
    <w:name w:val="37D4929230C6488ABF1B082DB21BBAD22"/>
    <w:rsid w:val="00AD3F16"/>
    <w:rPr>
      <w:rFonts w:ascii="Garamond" w:eastAsiaTheme="minorHAnsi" w:hAnsi="Garamond"/>
      <w:sz w:val="24"/>
      <w:lang w:eastAsia="en-US"/>
    </w:rPr>
  </w:style>
  <w:style w:type="paragraph" w:customStyle="1" w:styleId="12EDD8A218084668977465FACAAC86502">
    <w:name w:val="12EDD8A218084668977465FACAAC86502"/>
    <w:rsid w:val="00AD3F16"/>
    <w:rPr>
      <w:rFonts w:ascii="Garamond" w:eastAsiaTheme="minorHAnsi" w:hAnsi="Garamond"/>
      <w:sz w:val="24"/>
      <w:lang w:eastAsia="en-US"/>
    </w:rPr>
  </w:style>
  <w:style w:type="paragraph" w:customStyle="1" w:styleId="0858183153944887A533DA904073AB552">
    <w:name w:val="0858183153944887A533DA904073AB552"/>
    <w:rsid w:val="00AD3F16"/>
    <w:rPr>
      <w:rFonts w:ascii="Garamond" w:eastAsiaTheme="minorHAnsi" w:hAnsi="Garamond"/>
      <w:sz w:val="24"/>
      <w:lang w:eastAsia="en-US"/>
    </w:rPr>
  </w:style>
  <w:style w:type="paragraph" w:customStyle="1" w:styleId="01C82BB865FE4C2B9225951B497584112">
    <w:name w:val="01C82BB865FE4C2B9225951B497584112"/>
    <w:rsid w:val="00AD3F16"/>
    <w:rPr>
      <w:rFonts w:ascii="Garamond" w:eastAsiaTheme="minorHAnsi" w:hAnsi="Garamond"/>
      <w:sz w:val="24"/>
      <w:lang w:eastAsia="en-US"/>
    </w:rPr>
  </w:style>
  <w:style w:type="paragraph" w:customStyle="1" w:styleId="93C793FB37754139A60A3ABCA7758F492">
    <w:name w:val="93C793FB37754139A60A3ABCA7758F492"/>
    <w:rsid w:val="00AD3F16"/>
    <w:rPr>
      <w:rFonts w:ascii="Garamond" w:eastAsiaTheme="minorHAnsi" w:hAnsi="Garamond"/>
      <w:sz w:val="24"/>
      <w:lang w:eastAsia="en-US"/>
    </w:rPr>
  </w:style>
  <w:style w:type="paragraph" w:customStyle="1" w:styleId="2B9CBBB66CDA433ABC38EF4770C631FB16">
    <w:name w:val="2B9CBBB66CDA433ABC38EF4770C631FB16"/>
    <w:rsid w:val="00AD3F16"/>
    <w:rPr>
      <w:rFonts w:ascii="Garamond" w:eastAsiaTheme="minorHAnsi" w:hAnsi="Garamond"/>
      <w:sz w:val="24"/>
      <w:lang w:eastAsia="en-US"/>
    </w:rPr>
  </w:style>
  <w:style w:type="paragraph" w:customStyle="1" w:styleId="938275D01CFE4C419AFAC03B73A4D5B616">
    <w:name w:val="938275D01CFE4C419AFAC03B73A4D5B616"/>
    <w:rsid w:val="00AD3F16"/>
    <w:rPr>
      <w:rFonts w:ascii="Garamond" w:eastAsiaTheme="minorHAnsi" w:hAnsi="Garamond"/>
      <w:sz w:val="24"/>
      <w:lang w:eastAsia="en-US"/>
    </w:rPr>
  </w:style>
  <w:style w:type="paragraph" w:customStyle="1" w:styleId="4188BCD245E74AB8AC4BC93ECC68450816">
    <w:name w:val="4188BCD245E74AB8AC4BC93ECC68450816"/>
    <w:rsid w:val="00AD3F16"/>
    <w:rPr>
      <w:rFonts w:ascii="Garamond" w:eastAsiaTheme="minorHAnsi" w:hAnsi="Garamond"/>
      <w:sz w:val="24"/>
      <w:lang w:eastAsia="en-US"/>
    </w:rPr>
  </w:style>
  <w:style w:type="paragraph" w:customStyle="1" w:styleId="DE9CA0E672484D9BB4599E254082C93117">
    <w:name w:val="DE9CA0E672484D9BB4599E254082C93117"/>
    <w:rsid w:val="00AD3F16"/>
    <w:rPr>
      <w:rFonts w:ascii="Garamond" w:eastAsiaTheme="minorHAnsi" w:hAnsi="Garamond"/>
      <w:sz w:val="24"/>
      <w:lang w:eastAsia="en-US"/>
    </w:rPr>
  </w:style>
  <w:style w:type="paragraph" w:customStyle="1" w:styleId="248BA24E151B46A597129E27BDDFD05D17">
    <w:name w:val="248BA24E151B46A597129E27BDDFD05D17"/>
    <w:rsid w:val="00AD3F16"/>
    <w:rPr>
      <w:rFonts w:ascii="Garamond" w:eastAsiaTheme="minorHAnsi" w:hAnsi="Garamond"/>
      <w:sz w:val="24"/>
      <w:lang w:eastAsia="en-US"/>
    </w:rPr>
  </w:style>
  <w:style w:type="paragraph" w:customStyle="1" w:styleId="CFA0A06ED4384A58969DEF81F8BA83C917">
    <w:name w:val="CFA0A06ED4384A58969DEF81F8BA83C917"/>
    <w:rsid w:val="00AD3F16"/>
    <w:rPr>
      <w:rFonts w:ascii="Garamond" w:eastAsiaTheme="minorHAnsi" w:hAnsi="Garamond"/>
      <w:sz w:val="24"/>
      <w:lang w:eastAsia="en-US"/>
    </w:rPr>
  </w:style>
  <w:style w:type="paragraph" w:customStyle="1" w:styleId="0D433DB8CDFB48CE8CAD4B3BB40942B717">
    <w:name w:val="0D433DB8CDFB48CE8CAD4B3BB40942B717"/>
    <w:rsid w:val="00AD3F16"/>
    <w:rPr>
      <w:rFonts w:ascii="Garamond" w:eastAsiaTheme="minorHAnsi" w:hAnsi="Garamond"/>
      <w:sz w:val="24"/>
      <w:lang w:eastAsia="en-US"/>
    </w:rPr>
  </w:style>
  <w:style w:type="paragraph" w:customStyle="1" w:styleId="4F341A23973349D8B3E1A659287365E717">
    <w:name w:val="4F341A23973349D8B3E1A659287365E717"/>
    <w:rsid w:val="00AD3F16"/>
    <w:rPr>
      <w:rFonts w:ascii="Garamond" w:eastAsiaTheme="minorHAnsi" w:hAnsi="Garamond"/>
      <w:sz w:val="24"/>
      <w:lang w:eastAsia="en-US"/>
    </w:rPr>
  </w:style>
  <w:style w:type="paragraph" w:customStyle="1" w:styleId="30C4E78F04BF4973A7ABBAEAAAC6AAC417">
    <w:name w:val="30C4E78F04BF4973A7ABBAEAAAC6AAC417"/>
    <w:rsid w:val="00AD3F16"/>
    <w:rPr>
      <w:rFonts w:ascii="Garamond" w:eastAsiaTheme="minorHAnsi" w:hAnsi="Garamond"/>
      <w:sz w:val="24"/>
      <w:lang w:eastAsia="en-US"/>
    </w:rPr>
  </w:style>
  <w:style w:type="paragraph" w:customStyle="1" w:styleId="3F55E9C90F1C407D9E621E2C85F751AF17">
    <w:name w:val="3F55E9C90F1C407D9E621E2C85F751AF17"/>
    <w:rsid w:val="00AD3F16"/>
    <w:rPr>
      <w:rFonts w:ascii="Garamond" w:eastAsiaTheme="minorHAnsi" w:hAnsi="Garamond"/>
      <w:sz w:val="24"/>
      <w:lang w:eastAsia="en-US"/>
    </w:rPr>
  </w:style>
  <w:style w:type="paragraph" w:customStyle="1" w:styleId="E6D696BC628B41C7AC48C15FD0B09FC317">
    <w:name w:val="E6D696BC628B41C7AC48C15FD0B09FC317"/>
    <w:rsid w:val="00AD3F16"/>
    <w:rPr>
      <w:rFonts w:ascii="Garamond" w:eastAsiaTheme="minorHAnsi" w:hAnsi="Garamond"/>
      <w:sz w:val="24"/>
      <w:lang w:eastAsia="en-US"/>
    </w:rPr>
  </w:style>
  <w:style w:type="paragraph" w:customStyle="1" w:styleId="C85D968D0A394C7AAEC5E40AF8957DE917">
    <w:name w:val="C85D968D0A394C7AAEC5E40AF8957DE917"/>
    <w:rsid w:val="00AD3F16"/>
    <w:rPr>
      <w:rFonts w:ascii="Garamond" w:eastAsiaTheme="minorHAnsi" w:hAnsi="Garamond"/>
      <w:sz w:val="24"/>
      <w:lang w:eastAsia="en-US"/>
    </w:rPr>
  </w:style>
  <w:style w:type="paragraph" w:customStyle="1" w:styleId="C6CBA311FFDB473BAB118E17DB7A07C017">
    <w:name w:val="C6CBA311FFDB473BAB118E17DB7A07C017"/>
    <w:rsid w:val="00AD3F16"/>
    <w:rPr>
      <w:rFonts w:ascii="Garamond" w:eastAsiaTheme="minorHAnsi" w:hAnsi="Garamond"/>
      <w:sz w:val="24"/>
      <w:lang w:eastAsia="en-US"/>
    </w:rPr>
  </w:style>
  <w:style w:type="paragraph" w:customStyle="1" w:styleId="F4A53328C4284939B2F65DB5B602661C17">
    <w:name w:val="F4A53328C4284939B2F65DB5B602661C17"/>
    <w:rsid w:val="00AD3F16"/>
    <w:rPr>
      <w:rFonts w:ascii="Garamond" w:eastAsiaTheme="minorHAnsi" w:hAnsi="Garamond"/>
      <w:sz w:val="24"/>
      <w:lang w:eastAsia="en-US"/>
    </w:rPr>
  </w:style>
  <w:style w:type="paragraph" w:customStyle="1" w:styleId="95C61B57F0274259A3E141BE8C8BAAE317">
    <w:name w:val="95C61B57F0274259A3E141BE8C8BAAE317"/>
    <w:rsid w:val="00AD3F16"/>
    <w:rPr>
      <w:rFonts w:ascii="Garamond" w:eastAsiaTheme="minorHAnsi" w:hAnsi="Garamond"/>
      <w:sz w:val="24"/>
      <w:lang w:eastAsia="en-US"/>
    </w:rPr>
  </w:style>
  <w:style w:type="paragraph" w:customStyle="1" w:styleId="3933ACCC4E6A4A4781FC8D9550CA763F17">
    <w:name w:val="3933ACCC4E6A4A4781FC8D9550CA763F17"/>
    <w:rsid w:val="00AD3F16"/>
    <w:rPr>
      <w:rFonts w:ascii="Garamond" w:eastAsiaTheme="minorHAnsi" w:hAnsi="Garamond"/>
      <w:sz w:val="24"/>
      <w:lang w:eastAsia="en-US"/>
    </w:rPr>
  </w:style>
  <w:style w:type="paragraph" w:customStyle="1" w:styleId="62823ACEDAAC4692801C42C76DD7259317">
    <w:name w:val="62823ACEDAAC4692801C42C76DD7259317"/>
    <w:rsid w:val="00AD3F16"/>
    <w:rPr>
      <w:rFonts w:ascii="Garamond" w:eastAsiaTheme="minorHAnsi" w:hAnsi="Garamond"/>
      <w:sz w:val="24"/>
      <w:lang w:eastAsia="en-US"/>
    </w:rPr>
  </w:style>
  <w:style w:type="paragraph" w:customStyle="1" w:styleId="917CB980A3BC45A784B9AD883E1C3BA017">
    <w:name w:val="917CB980A3BC45A784B9AD883E1C3BA017"/>
    <w:rsid w:val="00AD3F16"/>
    <w:rPr>
      <w:rFonts w:ascii="Garamond" w:eastAsiaTheme="minorHAnsi" w:hAnsi="Garamond"/>
      <w:sz w:val="24"/>
      <w:lang w:eastAsia="en-US"/>
    </w:rPr>
  </w:style>
  <w:style w:type="paragraph" w:customStyle="1" w:styleId="B4714E0440EB417F95D67C92852BC28517">
    <w:name w:val="B4714E0440EB417F95D67C92852BC28517"/>
    <w:rsid w:val="00AD3F16"/>
    <w:rPr>
      <w:rFonts w:ascii="Garamond" w:eastAsiaTheme="minorHAnsi" w:hAnsi="Garamond"/>
      <w:sz w:val="24"/>
      <w:lang w:eastAsia="en-US"/>
    </w:rPr>
  </w:style>
  <w:style w:type="paragraph" w:customStyle="1" w:styleId="6F204089E7D44E0DAE3117E130B9CD3A4">
    <w:name w:val="6F204089E7D44E0DAE3117E130B9CD3A4"/>
    <w:rsid w:val="00AD3F16"/>
    <w:rPr>
      <w:rFonts w:ascii="Garamond" w:eastAsiaTheme="minorHAnsi" w:hAnsi="Garamond"/>
      <w:sz w:val="24"/>
      <w:lang w:eastAsia="en-US"/>
    </w:rPr>
  </w:style>
  <w:style w:type="paragraph" w:customStyle="1" w:styleId="4003947C43BF43FC93D630549A0A21414">
    <w:name w:val="4003947C43BF43FC93D630549A0A21414"/>
    <w:rsid w:val="00AD3F16"/>
    <w:rPr>
      <w:rFonts w:ascii="Garamond" w:eastAsiaTheme="minorHAnsi" w:hAnsi="Garamond"/>
      <w:sz w:val="24"/>
      <w:lang w:eastAsia="en-US"/>
    </w:rPr>
  </w:style>
  <w:style w:type="paragraph" w:customStyle="1" w:styleId="0AEF64A9A5534B77A79DE1B5DF54B4AD4">
    <w:name w:val="0AEF64A9A5534B77A79DE1B5DF54B4AD4"/>
    <w:rsid w:val="00AD3F16"/>
    <w:rPr>
      <w:rFonts w:ascii="Garamond" w:eastAsiaTheme="minorHAnsi" w:hAnsi="Garamond"/>
      <w:sz w:val="24"/>
      <w:lang w:eastAsia="en-US"/>
    </w:rPr>
  </w:style>
  <w:style w:type="paragraph" w:customStyle="1" w:styleId="B51CD762986F4DDF85E308BC492D15984">
    <w:name w:val="B51CD762986F4DDF85E308BC492D15984"/>
    <w:rsid w:val="00AD3F16"/>
    <w:rPr>
      <w:rFonts w:ascii="Garamond" w:eastAsiaTheme="minorHAnsi" w:hAnsi="Garamond"/>
      <w:sz w:val="24"/>
      <w:lang w:eastAsia="en-US"/>
    </w:rPr>
  </w:style>
  <w:style w:type="paragraph" w:customStyle="1" w:styleId="F6EA3679E911425692F5CCF03024DB914">
    <w:name w:val="F6EA3679E911425692F5CCF03024DB914"/>
    <w:rsid w:val="00AD3F16"/>
    <w:rPr>
      <w:rFonts w:ascii="Garamond" w:eastAsiaTheme="minorHAnsi" w:hAnsi="Garamond"/>
      <w:sz w:val="24"/>
      <w:lang w:eastAsia="en-US"/>
    </w:rPr>
  </w:style>
  <w:style w:type="paragraph" w:customStyle="1" w:styleId="59504FA631F948B787283476CF81C7634">
    <w:name w:val="59504FA631F948B787283476CF81C7634"/>
    <w:rsid w:val="00AD3F16"/>
    <w:rPr>
      <w:rFonts w:ascii="Garamond" w:eastAsiaTheme="minorHAnsi" w:hAnsi="Garamond"/>
      <w:sz w:val="24"/>
      <w:lang w:eastAsia="en-US"/>
    </w:rPr>
  </w:style>
  <w:style w:type="paragraph" w:customStyle="1" w:styleId="DA2B27D94A264430A64574A57107507E4">
    <w:name w:val="DA2B27D94A264430A64574A57107507E4"/>
    <w:rsid w:val="00AD3F16"/>
    <w:rPr>
      <w:rFonts w:ascii="Garamond" w:eastAsiaTheme="minorHAnsi" w:hAnsi="Garamond"/>
      <w:sz w:val="24"/>
      <w:lang w:eastAsia="en-US"/>
    </w:rPr>
  </w:style>
  <w:style w:type="paragraph" w:customStyle="1" w:styleId="F95B0983C71B4C2D89D02B07CE9037384">
    <w:name w:val="F95B0983C71B4C2D89D02B07CE9037384"/>
    <w:rsid w:val="00AD3F16"/>
    <w:rPr>
      <w:rFonts w:ascii="Garamond" w:eastAsiaTheme="minorHAnsi" w:hAnsi="Garamond"/>
      <w:sz w:val="24"/>
      <w:lang w:eastAsia="en-US"/>
    </w:rPr>
  </w:style>
  <w:style w:type="paragraph" w:customStyle="1" w:styleId="4C54D41780D541228FF4F2D259A152704">
    <w:name w:val="4C54D41780D541228FF4F2D259A152704"/>
    <w:rsid w:val="00AD3F16"/>
    <w:rPr>
      <w:rFonts w:ascii="Garamond" w:eastAsiaTheme="minorHAnsi" w:hAnsi="Garamond"/>
      <w:sz w:val="24"/>
      <w:lang w:eastAsia="en-US"/>
    </w:rPr>
  </w:style>
  <w:style w:type="paragraph" w:customStyle="1" w:styleId="F0CFE08AE21D4A76A1BF782D1099A75D4">
    <w:name w:val="F0CFE08AE21D4A76A1BF782D1099A75D4"/>
    <w:rsid w:val="00AD3F16"/>
    <w:rPr>
      <w:rFonts w:ascii="Garamond" w:eastAsiaTheme="minorHAnsi" w:hAnsi="Garamond"/>
      <w:sz w:val="24"/>
      <w:lang w:eastAsia="en-US"/>
    </w:rPr>
  </w:style>
  <w:style w:type="paragraph" w:customStyle="1" w:styleId="9B8CE6DDAA5D4B93B8FF7C657572881E4">
    <w:name w:val="9B8CE6DDAA5D4B93B8FF7C657572881E4"/>
    <w:rsid w:val="00AD3F16"/>
    <w:rPr>
      <w:rFonts w:ascii="Garamond" w:eastAsiaTheme="minorHAnsi" w:hAnsi="Garamond"/>
      <w:sz w:val="24"/>
      <w:lang w:eastAsia="en-US"/>
    </w:rPr>
  </w:style>
  <w:style w:type="paragraph" w:customStyle="1" w:styleId="AE1FBCD736B544889D83BC7ACD2BD38F4">
    <w:name w:val="AE1FBCD736B544889D83BC7ACD2BD38F4"/>
    <w:rsid w:val="00AD3F16"/>
    <w:rPr>
      <w:rFonts w:ascii="Garamond" w:eastAsiaTheme="minorHAnsi" w:hAnsi="Garamond"/>
      <w:sz w:val="24"/>
      <w:lang w:eastAsia="en-US"/>
    </w:rPr>
  </w:style>
  <w:style w:type="paragraph" w:customStyle="1" w:styleId="9ECB3BD72C2C4D3EB0CDE51C12CF56904">
    <w:name w:val="9ECB3BD72C2C4D3EB0CDE51C12CF56904"/>
    <w:rsid w:val="00AD3F16"/>
    <w:rPr>
      <w:rFonts w:ascii="Garamond" w:eastAsiaTheme="minorHAnsi" w:hAnsi="Garamond"/>
      <w:sz w:val="24"/>
      <w:lang w:eastAsia="en-US"/>
    </w:rPr>
  </w:style>
  <w:style w:type="paragraph" w:customStyle="1" w:styleId="393392E08D194832B456BFB65EE409064">
    <w:name w:val="393392E08D194832B456BFB65EE409064"/>
    <w:rsid w:val="00AD3F16"/>
    <w:rPr>
      <w:rFonts w:ascii="Garamond" w:eastAsiaTheme="minorHAnsi" w:hAnsi="Garamond"/>
      <w:sz w:val="24"/>
      <w:lang w:eastAsia="en-US"/>
    </w:rPr>
  </w:style>
  <w:style w:type="paragraph" w:customStyle="1" w:styleId="CE568259CB4D4A85B24D39599A9916C64">
    <w:name w:val="CE568259CB4D4A85B24D39599A9916C64"/>
    <w:rsid w:val="00AD3F16"/>
    <w:rPr>
      <w:rFonts w:ascii="Garamond" w:eastAsiaTheme="minorHAnsi" w:hAnsi="Garamond"/>
      <w:sz w:val="24"/>
      <w:lang w:eastAsia="en-US"/>
    </w:rPr>
  </w:style>
  <w:style w:type="paragraph" w:customStyle="1" w:styleId="89D2F5FA5144422E8249B8E6938A190717">
    <w:name w:val="89D2F5FA5144422E8249B8E6938A190717"/>
    <w:rsid w:val="00AD3F16"/>
    <w:rPr>
      <w:rFonts w:ascii="Garamond" w:eastAsiaTheme="minorHAnsi" w:hAnsi="Garamond"/>
      <w:sz w:val="24"/>
      <w:lang w:eastAsia="en-US"/>
    </w:rPr>
  </w:style>
  <w:style w:type="paragraph" w:customStyle="1" w:styleId="2BC1C3CAB9614A0FB9B7F7D49407CD2517">
    <w:name w:val="2BC1C3CAB9614A0FB9B7F7D49407CD2517"/>
    <w:rsid w:val="00AD3F16"/>
    <w:rPr>
      <w:rFonts w:ascii="Garamond" w:eastAsiaTheme="minorHAnsi" w:hAnsi="Garamond"/>
      <w:sz w:val="24"/>
      <w:lang w:eastAsia="en-US"/>
    </w:rPr>
  </w:style>
  <w:style w:type="paragraph" w:customStyle="1" w:styleId="655E1212B5F2426C84D192144E678B794">
    <w:name w:val="655E1212B5F2426C84D192144E678B794"/>
    <w:rsid w:val="00AD3F16"/>
    <w:rPr>
      <w:rFonts w:ascii="Garamond" w:eastAsiaTheme="minorHAnsi" w:hAnsi="Garamond"/>
      <w:sz w:val="24"/>
      <w:lang w:eastAsia="en-US"/>
    </w:rPr>
  </w:style>
  <w:style w:type="paragraph" w:customStyle="1" w:styleId="638BD685EDB74278BDB42763E51F94694">
    <w:name w:val="638BD685EDB74278BDB42763E51F94694"/>
    <w:rsid w:val="00AD3F16"/>
    <w:rPr>
      <w:rFonts w:ascii="Garamond" w:eastAsiaTheme="minorHAnsi" w:hAnsi="Garamond"/>
      <w:sz w:val="24"/>
      <w:lang w:eastAsia="en-US"/>
    </w:rPr>
  </w:style>
  <w:style w:type="paragraph" w:customStyle="1" w:styleId="AEEB5F41F7674FB6B6177790AAE3AF4A3">
    <w:name w:val="AEEB5F41F7674FB6B6177790AAE3AF4A3"/>
    <w:rsid w:val="00AD3F16"/>
    <w:rPr>
      <w:rFonts w:ascii="Garamond" w:eastAsiaTheme="minorHAnsi" w:hAnsi="Garamond"/>
      <w:sz w:val="24"/>
      <w:lang w:eastAsia="en-US"/>
    </w:rPr>
  </w:style>
  <w:style w:type="paragraph" w:customStyle="1" w:styleId="EA7882600D7D45788A005CF8A1124D573">
    <w:name w:val="EA7882600D7D45788A005CF8A1124D573"/>
    <w:rsid w:val="00AD3F16"/>
    <w:rPr>
      <w:rFonts w:ascii="Garamond" w:eastAsiaTheme="minorHAnsi" w:hAnsi="Garamond"/>
      <w:sz w:val="24"/>
      <w:lang w:eastAsia="en-US"/>
    </w:rPr>
  </w:style>
  <w:style w:type="paragraph" w:customStyle="1" w:styleId="08AFCA5AB32B4449A3475A51ED2A87703">
    <w:name w:val="08AFCA5AB32B4449A3475A51ED2A87703"/>
    <w:rsid w:val="00AD3F16"/>
    <w:rPr>
      <w:rFonts w:ascii="Garamond" w:eastAsiaTheme="minorHAnsi" w:hAnsi="Garamond"/>
      <w:sz w:val="24"/>
      <w:lang w:eastAsia="en-US"/>
    </w:rPr>
  </w:style>
  <w:style w:type="paragraph" w:customStyle="1" w:styleId="132A00217FD64713AD745576CDBD928C3">
    <w:name w:val="132A00217FD64713AD745576CDBD928C3"/>
    <w:rsid w:val="00AD3F16"/>
    <w:rPr>
      <w:rFonts w:ascii="Garamond" w:eastAsiaTheme="minorHAnsi" w:hAnsi="Garamond"/>
      <w:sz w:val="24"/>
      <w:lang w:eastAsia="en-US"/>
    </w:rPr>
  </w:style>
  <w:style w:type="paragraph" w:customStyle="1" w:styleId="92316D4285A64A218583B476A64C4B1F3">
    <w:name w:val="92316D4285A64A218583B476A64C4B1F3"/>
    <w:rsid w:val="00AD3F16"/>
    <w:rPr>
      <w:rFonts w:ascii="Garamond" w:eastAsiaTheme="minorHAnsi" w:hAnsi="Garamond"/>
      <w:sz w:val="24"/>
      <w:lang w:eastAsia="en-US"/>
    </w:rPr>
  </w:style>
  <w:style w:type="paragraph" w:customStyle="1" w:styleId="2632286EB8294AFCA3A61B430BD569AD3">
    <w:name w:val="2632286EB8294AFCA3A61B430BD569AD3"/>
    <w:rsid w:val="00AD3F16"/>
    <w:rPr>
      <w:rFonts w:ascii="Garamond" w:eastAsiaTheme="minorHAnsi" w:hAnsi="Garamond"/>
      <w:sz w:val="24"/>
      <w:lang w:eastAsia="en-US"/>
    </w:rPr>
  </w:style>
  <w:style w:type="paragraph" w:customStyle="1" w:styleId="239A78EE75AE4C928067004000B861A23">
    <w:name w:val="239A78EE75AE4C928067004000B861A23"/>
    <w:rsid w:val="00AD3F16"/>
    <w:rPr>
      <w:rFonts w:ascii="Garamond" w:eastAsiaTheme="minorHAnsi" w:hAnsi="Garamond"/>
      <w:sz w:val="24"/>
      <w:lang w:eastAsia="en-US"/>
    </w:rPr>
  </w:style>
  <w:style w:type="paragraph" w:customStyle="1" w:styleId="5CB9C30139E445F1B6654623567B34BB3">
    <w:name w:val="5CB9C30139E445F1B6654623567B34BB3"/>
    <w:rsid w:val="00AD3F16"/>
    <w:rPr>
      <w:rFonts w:ascii="Garamond" w:eastAsiaTheme="minorHAnsi" w:hAnsi="Garamond"/>
      <w:sz w:val="24"/>
      <w:lang w:eastAsia="en-US"/>
    </w:rPr>
  </w:style>
  <w:style w:type="paragraph" w:customStyle="1" w:styleId="219FE63E65E44D08949E20DBAA89B4D93">
    <w:name w:val="219FE63E65E44D08949E20DBAA89B4D93"/>
    <w:rsid w:val="00AD3F16"/>
    <w:rPr>
      <w:rFonts w:ascii="Garamond" w:eastAsiaTheme="minorHAnsi" w:hAnsi="Garamond"/>
      <w:sz w:val="24"/>
      <w:lang w:eastAsia="en-US"/>
    </w:rPr>
  </w:style>
  <w:style w:type="paragraph" w:customStyle="1" w:styleId="6494582F7B524938B83B75A0A5B784083">
    <w:name w:val="6494582F7B524938B83B75A0A5B784083"/>
    <w:rsid w:val="00AD3F16"/>
    <w:rPr>
      <w:rFonts w:ascii="Garamond" w:eastAsiaTheme="minorHAnsi" w:hAnsi="Garamond"/>
      <w:sz w:val="24"/>
      <w:lang w:eastAsia="en-US"/>
    </w:rPr>
  </w:style>
  <w:style w:type="paragraph" w:customStyle="1" w:styleId="A5BF62D01AFF404E93C6E74D894C8A243">
    <w:name w:val="A5BF62D01AFF404E93C6E74D894C8A243"/>
    <w:rsid w:val="00AD3F16"/>
    <w:rPr>
      <w:rFonts w:ascii="Garamond" w:eastAsiaTheme="minorHAnsi" w:hAnsi="Garamond"/>
      <w:sz w:val="24"/>
      <w:lang w:eastAsia="en-US"/>
    </w:rPr>
  </w:style>
  <w:style w:type="paragraph" w:customStyle="1" w:styleId="AAEFC7FBF6614ACA95E94BDDE36B5B7A3">
    <w:name w:val="AAEFC7FBF6614ACA95E94BDDE36B5B7A3"/>
    <w:rsid w:val="00AD3F16"/>
    <w:rPr>
      <w:rFonts w:ascii="Garamond" w:eastAsiaTheme="minorHAnsi" w:hAnsi="Garamond"/>
      <w:sz w:val="24"/>
      <w:lang w:eastAsia="en-US"/>
    </w:rPr>
  </w:style>
  <w:style w:type="paragraph" w:customStyle="1" w:styleId="71D2B5CDB1E94329A4E512CF7B1F85BC3">
    <w:name w:val="71D2B5CDB1E94329A4E512CF7B1F85BC3"/>
    <w:rsid w:val="00AD3F16"/>
    <w:rPr>
      <w:rFonts w:ascii="Garamond" w:eastAsiaTheme="minorHAnsi" w:hAnsi="Garamond"/>
      <w:sz w:val="24"/>
      <w:lang w:eastAsia="en-US"/>
    </w:rPr>
  </w:style>
  <w:style w:type="paragraph" w:customStyle="1" w:styleId="E29ACD8FA0154A30BCBDFCB0E2C3450A3">
    <w:name w:val="E29ACD8FA0154A30BCBDFCB0E2C3450A3"/>
    <w:rsid w:val="00AD3F16"/>
    <w:rPr>
      <w:rFonts w:ascii="Garamond" w:eastAsiaTheme="minorHAnsi" w:hAnsi="Garamond"/>
      <w:sz w:val="24"/>
      <w:lang w:eastAsia="en-US"/>
    </w:rPr>
  </w:style>
  <w:style w:type="paragraph" w:customStyle="1" w:styleId="CA51D21A72324C91971907E15EB1EEAB3">
    <w:name w:val="CA51D21A72324C91971907E15EB1EEAB3"/>
    <w:rsid w:val="00AD3F16"/>
    <w:rPr>
      <w:rFonts w:ascii="Garamond" w:eastAsiaTheme="minorHAnsi" w:hAnsi="Garamond"/>
      <w:sz w:val="24"/>
      <w:lang w:eastAsia="en-US"/>
    </w:rPr>
  </w:style>
  <w:style w:type="paragraph" w:customStyle="1" w:styleId="A47D12EA447044FE82F01E83523472783">
    <w:name w:val="A47D12EA447044FE82F01E83523472783"/>
    <w:rsid w:val="00AD3F16"/>
    <w:rPr>
      <w:rFonts w:ascii="Garamond" w:eastAsiaTheme="minorHAnsi" w:hAnsi="Garamond"/>
      <w:sz w:val="24"/>
      <w:lang w:eastAsia="en-US"/>
    </w:rPr>
  </w:style>
  <w:style w:type="paragraph" w:customStyle="1" w:styleId="97FB4F695F1C48CBB1152A65F69DCDC13">
    <w:name w:val="97FB4F695F1C48CBB1152A65F69DCDC13"/>
    <w:rsid w:val="00AD3F16"/>
    <w:rPr>
      <w:rFonts w:ascii="Garamond" w:eastAsiaTheme="minorHAnsi" w:hAnsi="Garamond"/>
      <w:sz w:val="24"/>
      <w:lang w:eastAsia="en-US"/>
    </w:rPr>
  </w:style>
  <w:style w:type="paragraph" w:customStyle="1" w:styleId="342F682C304F4C0D8A78E6F985E8584D3">
    <w:name w:val="342F682C304F4C0D8A78E6F985E8584D3"/>
    <w:rsid w:val="00AD3F16"/>
    <w:rPr>
      <w:rFonts w:ascii="Garamond" w:eastAsiaTheme="minorHAnsi" w:hAnsi="Garamond"/>
      <w:sz w:val="24"/>
      <w:lang w:eastAsia="en-US"/>
    </w:rPr>
  </w:style>
  <w:style w:type="paragraph" w:customStyle="1" w:styleId="08CCE854B1C545EA8BB45328EF73B0C63">
    <w:name w:val="08CCE854B1C545EA8BB45328EF73B0C63"/>
    <w:rsid w:val="00AD3F16"/>
    <w:rPr>
      <w:rFonts w:ascii="Garamond" w:eastAsiaTheme="minorHAnsi" w:hAnsi="Garamond"/>
      <w:sz w:val="24"/>
      <w:lang w:eastAsia="en-US"/>
    </w:rPr>
  </w:style>
  <w:style w:type="paragraph" w:customStyle="1" w:styleId="944C8B2A064745159C850ABC2C85D0CA3">
    <w:name w:val="944C8B2A064745159C850ABC2C85D0CA3"/>
    <w:rsid w:val="00AD3F16"/>
    <w:rPr>
      <w:rFonts w:ascii="Garamond" w:eastAsiaTheme="minorHAnsi" w:hAnsi="Garamond"/>
      <w:sz w:val="24"/>
      <w:lang w:eastAsia="en-US"/>
    </w:rPr>
  </w:style>
  <w:style w:type="paragraph" w:customStyle="1" w:styleId="9335DE1C84DF47528AEC952759EB24E53">
    <w:name w:val="9335DE1C84DF47528AEC952759EB24E53"/>
    <w:rsid w:val="00AD3F16"/>
    <w:rPr>
      <w:rFonts w:ascii="Garamond" w:eastAsiaTheme="minorHAnsi" w:hAnsi="Garamond"/>
      <w:sz w:val="24"/>
      <w:lang w:eastAsia="en-US"/>
    </w:rPr>
  </w:style>
  <w:style w:type="paragraph" w:customStyle="1" w:styleId="9DCED5AB0BEA47C1B44077BEAB570D593">
    <w:name w:val="9DCED5AB0BEA47C1B44077BEAB570D593"/>
    <w:rsid w:val="00AD3F16"/>
    <w:rPr>
      <w:rFonts w:ascii="Garamond" w:eastAsiaTheme="minorHAnsi" w:hAnsi="Garamond"/>
      <w:sz w:val="24"/>
      <w:lang w:eastAsia="en-US"/>
    </w:rPr>
  </w:style>
  <w:style w:type="paragraph" w:customStyle="1" w:styleId="285F0B4305204AD9973D5E5951D12FF53">
    <w:name w:val="285F0B4305204AD9973D5E5951D12FF53"/>
    <w:rsid w:val="00AD3F16"/>
    <w:rPr>
      <w:rFonts w:ascii="Garamond" w:eastAsiaTheme="minorHAnsi" w:hAnsi="Garamond"/>
      <w:sz w:val="24"/>
      <w:lang w:eastAsia="en-US"/>
    </w:rPr>
  </w:style>
  <w:style w:type="paragraph" w:customStyle="1" w:styleId="37D4929230C6488ABF1B082DB21BBAD23">
    <w:name w:val="37D4929230C6488ABF1B082DB21BBAD23"/>
    <w:rsid w:val="00AD3F16"/>
    <w:rPr>
      <w:rFonts w:ascii="Garamond" w:eastAsiaTheme="minorHAnsi" w:hAnsi="Garamond"/>
      <w:sz w:val="24"/>
      <w:lang w:eastAsia="en-US"/>
    </w:rPr>
  </w:style>
  <w:style w:type="paragraph" w:customStyle="1" w:styleId="12EDD8A218084668977465FACAAC86503">
    <w:name w:val="12EDD8A218084668977465FACAAC86503"/>
    <w:rsid w:val="00AD3F16"/>
    <w:rPr>
      <w:rFonts w:ascii="Garamond" w:eastAsiaTheme="minorHAnsi" w:hAnsi="Garamond"/>
      <w:sz w:val="24"/>
      <w:lang w:eastAsia="en-US"/>
    </w:rPr>
  </w:style>
  <w:style w:type="paragraph" w:customStyle="1" w:styleId="0858183153944887A533DA904073AB553">
    <w:name w:val="0858183153944887A533DA904073AB553"/>
    <w:rsid w:val="00AD3F16"/>
    <w:rPr>
      <w:rFonts w:ascii="Garamond" w:eastAsiaTheme="minorHAnsi" w:hAnsi="Garamond"/>
      <w:sz w:val="24"/>
      <w:lang w:eastAsia="en-US"/>
    </w:rPr>
  </w:style>
  <w:style w:type="paragraph" w:customStyle="1" w:styleId="01C82BB865FE4C2B9225951B497584113">
    <w:name w:val="01C82BB865FE4C2B9225951B497584113"/>
    <w:rsid w:val="00AD3F16"/>
    <w:rPr>
      <w:rFonts w:ascii="Garamond" w:eastAsiaTheme="minorHAnsi" w:hAnsi="Garamond"/>
      <w:sz w:val="24"/>
      <w:lang w:eastAsia="en-US"/>
    </w:rPr>
  </w:style>
  <w:style w:type="paragraph" w:customStyle="1" w:styleId="93C793FB37754139A60A3ABCA7758F493">
    <w:name w:val="93C793FB37754139A60A3ABCA7758F493"/>
    <w:rsid w:val="00AD3F16"/>
    <w:rPr>
      <w:rFonts w:ascii="Garamond" w:eastAsiaTheme="minorHAnsi" w:hAnsi="Garamond"/>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8355D-7919-453B-BBD9-00A857125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38</Words>
  <Characters>4060</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Cardenal</dc:creator>
  <cp:lastModifiedBy>Eva Cardenal</cp:lastModifiedBy>
  <cp:revision>5</cp:revision>
  <dcterms:created xsi:type="dcterms:W3CDTF">2018-09-07T17:16:00Z</dcterms:created>
  <dcterms:modified xsi:type="dcterms:W3CDTF">2018-11-29T11:08:00Z</dcterms:modified>
</cp:coreProperties>
</file>